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76160" w14:textId="73CD66ED" w:rsidR="00026981" w:rsidRDefault="008944FC" w:rsidP="00026981">
      <w:pPr>
        <w:spacing w:line="240" w:lineRule="auto"/>
        <w:jc w:val="center"/>
      </w:pPr>
      <w:r>
        <w:rPr>
          <w:noProof/>
        </w:rPr>
        <w:drawing>
          <wp:inline distT="0" distB="0" distL="0" distR="0" wp14:anchorId="43F8442D" wp14:editId="24C2AF52">
            <wp:extent cx="9158400" cy="2592000"/>
            <wp:effectExtent l="0" t="0" r="5080" b="1841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C76A710-7BB6-459F-A5AA-6C1C98E2FBF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r w:rsidRPr="00A87792">
        <w:rPr>
          <w:sz w:val="24"/>
          <w:szCs w:val="24"/>
        </w:rPr>
        <w:t xml:space="preserve"> </w:t>
      </w:r>
      <w:r w:rsidR="00026981" w:rsidRPr="00637F07">
        <w:rPr>
          <w:b/>
          <w:bCs/>
          <w:sz w:val="24"/>
          <w:szCs w:val="24"/>
        </w:rPr>
        <w:t>Figure</w:t>
      </w:r>
      <w:r w:rsidR="00026981" w:rsidRPr="00A87792">
        <w:rPr>
          <w:sz w:val="24"/>
          <w:szCs w:val="24"/>
        </w:rPr>
        <w:t xml:space="preserve"> </w:t>
      </w:r>
      <w:r w:rsidR="00637F07">
        <w:rPr>
          <w:b/>
          <w:bCs/>
          <w:sz w:val="24"/>
          <w:szCs w:val="24"/>
        </w:rPr>
        <w:t>A</w:t>
      </w:r>
      <w:r w:rsidR="00026981" w:rsidRPr="00A87792">
        <w:rPr>
          <w:sz w:val="24"/>
          <w:szCs w:val="24"/>
        </w:rPr>
        <w:t xml:space="preserve"> </w:t>
      </w:r>
      <w:r w:rsidR="00026981">
        <w:rPr>
          <w:sz w:val="24"/>
          <w:szCs w:val="24"/>
        </w:rPr>
        <w:t>1</w:t>
      </w:r>
      <w:r w:rsidR="00026981" w:rsidRPr="00026981">
        <w:rPr>
          <w:sz w:val="24"/>
          <w:szCs w:val="24"/>
          <w:vertAlign w:val="superscript"/>
        </w:rPr>
        <w:t>st</w:t>
      </w:r>
      <w:r w:rsidR="00026981">
        <w:rPr>
          <w:sz w:val="24"/>
          <w:szCs w:val="24"/>
        </w:rPr>
        <w:t xml:space="preserve"> Week of </w:t>
      </w:r>
      <w:r w:rsidR="0035576C">
        <w:rPr>
          <w:sz w:val="24"/>
          <w:szCs w:val="24"/>
        </w:rPr>
        <w:t>June</w:t>
      </w:r>
      <w:r w:rsidR="00026981" w:rsidRPr="00A87792">
        <w:rPr>
          <w:sz w:val="24"/>
          <w:szCs w:val="24"/>
        </w:rPr>
        <w:t xml:space="preserve"> 7-days Daily and 24-Hourly Data (</w:t>
      </w:r>
      <w:r w:rsidR="0035576C">
        <w:rPr>
          <w:sz w:val="24"/>
          <w:szCs w:val="24"/>
        </w:rPr>
        <w:t>June</w:t>
      </w:r>
      <w:r w:rsidR="00026981" w:rsidRPr="00A87792">
        <w:rPr>
          <w:sz w:val="24"/>
          <w:szCs w:val="24"/>
        </w:rPr>
        <w:t xml:space="preserve"> </w:t>
      </w:r>
      <w:r w:rsidR="00026981">
        <w:rPr>
          <w:sz w:val="24"/>
          <w:szCs w:val="24"/>
        </w:rPr>
        <w:t>01</w:t>
      </w:r>
      <w:r w:rsidR="00026981" w:rsidRPr="00A87792">
        <w:rPr>
          <w:sz w:val="24"/>
          <w:szCs w:val="24"/>
        </w:rPr>
        <w:t xml:space="preserve"> to </w:t>
      </w:r>
      <w:r w:rsidR="0035576C">
        <w:rPr>
          <w:sz w:val="24"/>
          <w:szCs w:val="24"/>
        </w:rPr>
        <w:t>June</w:t>
      </w:r>
      <w:r w:rsidR="00026981" w:rsidRPr="00A87792">
        <w:rPr>
          <w:sz w:val="24"/>
          <w:szCs w:val="24"/>
        </w:rPr>
        <w:t xml:space="preserve"> </w:t>
      </w:r>
      <w:r w:rsidR="00026981">
        <w:rPr>
          <w:sz w:val="24"/>
          <w:szCs w:val="24"/>
        </w:rPr>
        <w:t>0</w:t>
      </w:r>
      <w:r w:rsidR="0035576C">
        <w:rPr>
          <w:sz w:val="24"/>
          <w:szCs w:val="24"/>
        </w:rPr>
        <w:t>7</w:t>
      </w:r>
      <w:r w:rsidR="00026981" w:rsidRPr="00A87792">
        <w:rPr>
          <w:sz w:val="24"/>
          <w:szCs w:val="24"/>
        </w:rPr>
        <w:t>, 2020)</w:t>
      </w:r>
    </w:p>
    <w:p w14:paraId="6D32EE11" w14:textId="5A679FC5" w:rsidR="00026981" w:rsidRDefault="008944FC" w:rsidP="00026981">
      <w:pPr>
        <w:spacing w:line="24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779291E" wp14:editId="26892E3A">
            <wp:extent cx="9158400" cy="2592000"/>
            <wp:effectExtent l="0" t="0" r="5080" b="1841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34BF387E-7FB4-4E7E-8831-02FD039B7D5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r w:rsidRPr="00A87792">
        <w:rPr>
          <w:sz w:val="24"/>
          <w:szCs w:val="24"/>
        </w:rPr>
        <w:t xml:space="preserve"> </w:t>
      </w:r>
      <w:r w:rsidR="00026981" w:rsidRPr="00637F07">
        <w:rPr>
          <w:b/>
          <w:bCs/>
          <w:sz w:val="24"/>
          <w:szCs w:val="24"/>
        </w:rPr>
        <w:t xml:space="preserve">Figure </w:t>
      </w:r>
      <w:r w:rsidR="00637F07">
        <w:rPr>
          <w:b/>
          <w:bCs/>
          <w:sz w:val="24"/>
          <w:szCs w:val="24"/>
        </w:rPr>
        <w:t>B</w:t>
      </w:r>
      <w:r w:rsidR="00026981" w:rsidRPr="00A87792">
        <w:rPr>
          <w:sz w:val="24"/>
          <w:szCs w:val="24"/>
        </w:rPr>
        <w:t xml:space="preserve"> </w:t>
      </w:r>
      <w:r w:rsidR="00026981">
        <w:rPr>
          <w:sz w:val="24"/>
          <w:szCs w:val="24"/>
        </w:rPr>
        <w:t>2</w:t>
      </w:r>
      <w:r w:rsidR="00026981">
        <w:rPr>
          <w:sz w:val="24"/>
          <w:szCs w:val="24"/>
          <w:vertAlign w:val="superscript"/>
        </w:rPr>
        <w:t>nd</w:t>
      </w:r>
      <w:r w:rsidR="00026981">
        <w:rPr>
          <w:sz w:val="24"/>
          <w:szCs w:val="24"/>
        </w:rPr>
        <w:t xml:space="preserve"> Week of </w:t>
      </w:r>
      <w:r w:rsidR="0035576C">
        <w:rPr>
          <w:sz w:val="24"/>
          <w:szCs w:val="24"/>
        </w:rPr>
        <w:t>June</w:t>
      </w:r>
      <w:r w:rsidR="00026981" w:rsidRPr="00A87792">
        <w:rPr>
          <w:sz w:val="24"/>
          <w:szCs w:val="24"/>
        </w:rPr>
        <w:t xml:space="preserve"> 7-days Daily and 24-Hourly Data (</w:t>
      </w:r>
      <w:r w:rsidR="0035576C">
        <w:rPr>
          <w:sz w:val="24"/>
          <w:szCs w:val="24"/>
        </w:rPr>
        <w:t>June</w:t>
      </w:r>
      <w:r w:rsidR="00026981" w:rsidRPr="00A87792">
        <w:rPr>
          <w:sz w:val="24"/>
          <w:szCs w:val="24"/>
        </w:rPr>
        <w:t xml:space="preserve"> </w:t>
      </w:r>
      <w:r w:rsidR="00026981">
        <w:rPr>
          <w:sz w:val="24"/>
          <w:szCs w:val="24"/>
        </w:rPr>
        <w:t>0</w:t>
      </w:r>
      <w:r w:rsidR="0035576C">
        <w:rPr>
          <w:sz w:val="24"/>
          <w:szCs w:val="24"/>
        </w:rPr>
        <w:t>8</w:t>
      </w:r>
      <w:r w:rsidR="00026981" w:rsidRPr="00A87792">
        <w:rPr>
          <w:sz w:val="24"/>
          <w:szCs w:val="24"/>
        </w:rPr>
        <w:t xml:space="preserve"> to </w:t>
      </w:r>
      <w:r w:rsidR="0035576C">
        <w:rPr>
          <w:sz w:val="24"/>
          <w:szCs w:val="24"/>
        </w:rPr>
        <w:t>June</w:t>
      </w:r>
      <w:r w:rsidR="00026981" w:rsidRPr="00A87792">
        <w:rPr>
          <w:sz w:val="24"/>
          <w:szCs w:val="24"/>
        </w:rPr>
        <w:t xml:space="preserve"> </w:t>
      </w:r>
      <w:r w:rsidR="00026981">
        <w:rPr>
          <w:sz w:val="24"/>
          <w:szCs w:val="24"/>
        </w:rPr>
        <w:t>1</w:t>
      </w:r>
      <w:r w:rsidR="0035576C">
        <w:rPr>
          <w:sz w:val="24"/>
          <w:szCs w:val="24"/>
        </w:rPr>
        <w:t>4</w:t>
      </w:r>
      <w:r w:rsidR="00026981" w:rsidRPr="00A87792">
        <w:rPr>
          <w:sz w:val="24"/>
          <w:szCs w:val="24"/>
        </w:rPr>
        <w:t>, 2020)</w:t>
      </w:r>
    </w:p>
    <w:p w14:paraId="5539AE45" w14:textId="075FB1EE" w:rsidR="00381C87" w:rsidRPr="00381C87" w:rsidRDefault="008944FC" w:rsidP="00381C87">
      <w:pPr>
        <w:spacing w:line="240" w:lineRule="auto"/>
        <w:jc w:val="center"/>
      </w:pPr>
      <w:r>
        <w:rPr>
          <w:noProof/>
        </w:rPr>
        <w:lastRenderedPageBreak/>
        <w:drawing>
          <wp:inline distT="0" distB="0" distL="0" distR="0" wp14:anchorId="32189427" wp14:editId="6886D2AE">
            <wp:extent cx="9158400" cy="2592000"/>
            <wp:effectExtent l="0" t="0" r="5080" b="1841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80B23B02-F814-4A75-9E7A-0466F7B4652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 w:rsidRPr="00A87792">
        <w:rPr>
          <w:sz w:val="24"/>
          <w:szCs w:val="24"/>
        </w:rPr>
        <w:t xml:space="preserve"> </w:t>
      </w:r>
      <w:r w:rsidR="00637F07" w:rsidRPr="00637F07">
        <w:rPr>
          <w:b/>
          <w:bCs/>
          <w:sz w:val="24"/>
          <w:szCs w:val="24"/>
        </w:rPr>
        <w:t xml:space="preserve">Figure </w:t>
      </w:r>
      <w:r w:rsidR="00637F07">
        <w:rPr>
          <w:b/>
          <w:bCs/>
          <w:sz w:val="24"/>
          <w:szCs w:val="24"/>
        </w:rPr>
        <w:t>C</w:t>
      </w:r>
      <w:r w:rsidR="00A87792" w:rsidRPr="00A87792">
        <w:rPr>
          <w:sz w:val="24"/>
          <w:szCs w:val="24"/>
        </w:rPr>
        <w:t xml:space="preserve"> </w:t>
      </w:r>
      <w:r w:rsidR="00DD16FB">
        <w:rPr>
          <w:sz w:val="24"/>
          <w:szCs w:val="24"/>
        </w:rPr>
        <w:t>3</w:t>
      </w:r>
      <w:r w:rsidR="00DD16FB" w:rsidRPr="00DD16FB">
        <w:rPr>
          <w:sz w:val="24"/>
          <w:szCs w:val="24"/>
          <w:vertAlign w:val="superscript"/>
        </w:rPr>
        <w:t>rd</w:t>
      </w:r>
      <w:r w:rsidR="00DD16FB">
        <w:rPr>
          <w:sz w:val="24"/>
          <w:szCs w:val="24"/>
        </w:rPr>
        <w:t xml:space="preserve"> Week of </w:t>
      </w:r>
      <w:r w:rsidR="0035576C">
        <w:rPr>
          <w:sz w:val="24"/>
          <w:szCs w:val="24"/>
        </w:rPr>
        <w:t>June</w:t>
      </w:r>
      <w:r w:rsidR="00A87792" w:rsidRPr="00A87792">
        <w:rPr>
          <w:sz w:val="24"/>
          <w:szCs w:val="24"/>
        </w:rPr>
        <w:t xml:space="preserve"> 7-days Daily and 24-Hourly Data (</w:t>
      </w:r>
      <w:r w:rsidR="0035576C">
        <w:rPr>
          <w:sz w:val="24"/>
          <w:szCs w:val="24"/>
        </w:rPr>
        <w:t>June</w:t>
      </w:r>
      <w:r w:rsidR="00A87792" w:rsidRPr="00A87792">
        <w:rPr>
          <w:sz w:val="24"/>
          <w:szCs w:val="24"/>
        </w:rPr>
        <w:t xml:space="preserve"> 1</w:t>
      </w:r>
      <w:r w:rsidR="0035576C">
        <w:rPr>
          <w:sz w:val="24"/>
          <w:szCs w:val="24"/>
        </w:rPr>
        <w:t>5</w:t>
      </w:r>
      <w:r w:rsidR="00A87792" w:rsidRPr="00A87792">
        <w:rPr>
          <w:sz w:val="24"/>
          <w:szCs w:val="24"/>
        </w:rPr>
        <w:t xml:space="preserve"> to </w:t>
      </w:r>
      <w:r w:rsidR="0035576C">
        <w:rPr>
          <w:sz w:val="24"/>
          <w:szCs w:val="24"/>
        </w:rPr>
        <w:t>June</w:t>
      </w:r>
      <w:r w:rsidR="00A87792" w:rsidRPr="00A87792">
        <w:rPr>
          <w:sz w:val="24"/>
          <w:szCs w:val="24"/>
        </w:rPr>
        <w:t xml:space="preserve"> </w:t>
      </w:r>
      <w:r w:rsidR="0035576C">
        <w:rPr>
          <w:sz w:val="24"/>
          <w:szCs w:val="24"/>
        </w:rPr>
        <w:t>21</w:t>
      </w:r>
      <w:r w:rsidR="00A87792" w:rsidRPr="00A87792">
        <w:rPr>
          <w:sz w:val="24"/>
          <w:szCs w:val="24"/>
        </w:rPr>
        <w:t>, 2020)</w:t>
      </w:r>
    </w:p>
    <w:p w14:paraId="12CD84CF" w14:textId="05FE6132" w:rsidR="000E6AD0" w:rsidRDefault="008944FC" w:rsidP="00026981">
      <w:pPr>
        <w:spacing w:line="240" w:lineRule="auto"/>
        <w:contextualSpacing/>
        <w:jc w:val="center"/>
      </w:pPr>
      <w:bookmarkStart w:id="0" w:name="_Hlk79320569"/>
      <w:r>
        <w:rPr>
          <w:noProof/>
        </w:rPr>
        <w:drawing>
          <wp:inline distT="0" distB="0" distL="0" distR="0" wp14:anchorId="0AE37550" wp14:editId="4F0C4D06">
            <wp:extent cx="9158400" cy="2592000"/>
            <wp:effectExtent l="0" t="0" r="5080" b="1841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AC54743E-C8AF-440B-BCEA-B047A04ECD1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59D417B1" w14:textId="2A1FF6B0" w:rsidR="00A87792" w:rsidRPr="00A87792" w:rsidRDefault="00637F07" w:rsidP="00026981">
      <w:pPr>
        <w:spacing w:line="240" w:lineRule="auto"/>
        <w:contextualSpacing/>
        <w:jc w:val="center"/>
        <w:rPr>
          <w:sz w:val="24"/>
          <w:szCs w:val="24"/>
        </w:rPr>
      </w:pPr>
      <w:r w:rsidRPr="00637F07">
        <w:rPr>
          <w:b/>
          <w:bCs/>
          <w:sz w:val="24"/>
          <w:szCs w:val="24"/>
        </w:rPr>
        <w:t xml:space="preserve">Figure </w:t>
      </w:r>
      <w:r>
        <w:rPr>
          <w:b/>
          <w:bCs/>
          <w:sz w:val="24"/>
          <w:szCs w:val="24"/>
        </w:rPr>
        <w:t>D</w:t>
      </w:r>
      <w:r w:rsidR="00A87792" w:rsidRPr="00A87792">
        <w:rPr>
          <w:sz w:val="24"/>
          <w:szCs w:val="24"/>
        </w:rPr>
        <w:t xml:space="preserve"> </w:t>
      </w:r>
      <w:r w:rsidR="00DD16FB">
        <w:rPr>
          <w:sz w:val="24"/>
          <w:szCs w:val="24"/>
        </w:rPr>
        <w:t>4</w:t>
      </w:r>
      <w:r w:rsidR="00DD16FB" w:rsidRPr="00DD16FB">
        <w:rPr>
          <w:sz w:val="24"/>
          <w:szCs w:val="24"/>
          <w:vertAlign w:val="superscript"/>
        </w:rPr>
        <w:t>th</w:t>
      </w:r>
      <w:r w:rsidR="00DD16FB">
        <w:rPr>
          <w:sz w:val="24"/>
          <w:szCs w:val="24"/>
        </w:rPr>
        <w:t xml:space="preserve"> </w:t>
      </w:r>
      <w:r w:rsidR="001D06C3">
        <w:rPr>
          <w:sz w:val="24"/>
          <w:szCs w:val="24"/>
        </w:rPr>
        <w:t xml:space="preserve">Week of </w:t>
      </w:r>
      <w:r w:rsidR="0035576C">
        <w:rPr>
          <w:sz w:val="24"/>
          <w:szCs w:val="24"/>
        </w:rPr>
        <w:t>June</w:t>
      </w:r>
      <w:r w:rsidR="001D06C3" w:rsidRPr="00A87792">
        <w:rPr>
          <w:sz w:val="24"/>
          <w:szCs w:val="24"/>
        </w:rPr>
        <w:t xml:space="preserve"> 7-days Daily and 24-Hourly Data</w:t>
      </w:r>
      <w:r w:rsidR="001D06C3">
        <w:rPr>
          <w:sz w:val="24"/>
          <w:szCs w:val="24"/>
        </w:rPr>
        <w:t xml:space="preserve"> </w:t>
      </w:r>
      <w:r w:rsidR="00A87792" w:rsidRPr="00A87792">
        <w:rPr>
          <w:sz w:val="24"/>
          <w:szCs w:val="24"/>
        </w:rPr>
        <w:t>(</w:t>
      </w:r>
      <w:r w:rsidR="0035576C">
        <w:rPr>
          <w:sz w:val="24"/>
          <w:szCs w:val="24"/>
        </w:rPr>
        <w:t>June</w:t>
      </w:r>
      <w:r w:rsidR="00A87792" w:rsidRPr="00A87792">
        <w:rPr>
          <w:sz w:val="24"/>
          <w:szCs w:val="24"/>
        </w:rPr>
        <w:t xml:space="preserve"> </w:t>
      </w:r>
      <w:r w:rsidR="0035576C">
        <w:rPr>
          <w:sz w:val="24"/>
          <w:szCs w:val="24"/>
        </w:rPr>
        <w:t>22</w:t>
      </w:r>
      <w:r w:rsidR="00A87792" w:rsidRPr="00A87792">
        <w:rPr>
          <w:sz w:val="24"/>
          <w:szCs w:val="24"/>
        </w:rPr>
        <w:t xml:space="preserve"> to </w:t>
      </w:r>
      <w:r w:rsidR="0035576C">
        <w:rPr>
          <w:sz w:val="24"/>
          <w:szCs w:val="24"/>
        </w:rPr>
        <w:t>June</w:t>
      </w:r>
      <w:r w:rsidR="00A87792" w:rsidRPr="00A87792">
        <w:rPr>
          <w:sz w:val="24"/>
          <w:szCs w:val="24"/>
        </w:rPr>
        <w:t xml:space="preserve"> </w:t>
      </w:r>
      <w:r w:rsidR="0035576C">
        <w:rPr>
          <w:sz w:val="24"/>
          <w:szCs w:val="24"/>
        </w:rPr>
        <w:t>28</w:t>
      </w:r>
      <w:r w:rsidR="00A87792" w:rsidRPr="00A87792">
        <w:rPr>
          <w:sz w:val="24"/>
          <w:szCs w:val="24"/>
        </w:rPr>
        <w:t xml:space="preserve"> 2020)</w:t>
      </w:r>
    </w:p>
    <w:p w14:paraId="3EB4F697" w14:textId="7C2FB1A8" w:rsidR="00381C87" w:rsidRPr="00381C87" w:rsidRDefault="008944FC" w:rsidP="00381C87">
      <w:pPr>
        <w:spacing w:line="240" w:lineRule="auto"/>
        <w:jc w:val="center"/>
      </w:pPr>
      <w:bookmarkStart w:id="1" w:name="_Hlk79321007"/>
      <w:bookmarkEnd w:id="0"/>
      <w:r>
        <w:rPr>
          <w:noProof/>
        </w:rPr>
        <w:lastRenderedPageBreak/>
        <w:drawing>
          <wp:inline distT="0" distB="0" distL="0" distR="0" wp14:anchorId="386A7209" wp14:editId="7AC88965">
            <wp:extent cx="9158400" cy="2592000"/>
            <wp:effectExtent l="0" t="0" r="5080" b="1841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9956253C-1538-43EA-A42F-C35765F6C7C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  <w:r w:rsidRPr="00A87792">
        <w:rPr>
          <w:sz w:val="24"/>
          <w:szCs w:val="24"/>
        </w:rPr>
        <w:t xml:space="preserve"> </w:t>
      </w:r>
      <w:r w:rsidR="00637F07" w:rsidRPr="00637F07">
        <w:rPr>
          <w:b/>
          <w:bCs/>
          <w:sz w:val="24"/>
          <w:szCs w:val="24"/>
        </w:rPr>
        <w:t xml:space="preserve">Figure </w:t>
      </w:r>
      <w:r w:rsidR="00637F07">
        <w:rPr>
          <w:b/>
          <w:bCs/>
          <w:sz w:val="24"/>
          <w:szCs w:val="24"/>
        </w:rPr>
        <w:t>E</w:t>
      </w:r>
      <w:r w:rsidR="00381C87" w:rsidRPr="00A87792">
        <w:rPr>
          <w:sz w:val="24"/>
          <w:szCs w:val="24"/>
        </w:rPr>
        <w:t xml:space="preserve"> </w:t>
      </w:r>
      <w:r w:rsidR="00381C87">
        <w:rPr>
          <w:sz w:val="24"/>
          <w:szCs w:val="24"/>
        </w:rPr>
        <w:t>5</w:t>
      </w:r>
      <w:r w:rsidR="00381C87" w:rsidRPr="00DD16FB">
        <w:rPr>
          <w:sz w:val="24"/>
          <w:szCs w:val="24"/>
          <w:vertAlign w:val="superscript"/>
        </w:rPr>
        <w:t>th</w:t>
      </w:r>
      <w:r w:rsidR="00381C87">
        <w:rPr>
          <w:sz w:val="24"/>
          <w:szCs w:val="24"/>
        </w:rPr>
        <w:t xml:space="preserve"> Week of </w:t>
      </w:r>
      <w:r w:rsidR="0035576C">
        <w:rPr>
          <w:sz w:val="24"/>
          <w:szCs w:val="24"/>
        </w:rPr>
        <w:t>June</w:t>
      </w:r>
      <w:r w:rsidR="00381C87" w:rsidRPr="00A87792">
        <w:rPr>
          <w:sz w:val="24"/>
          <w:szCs w:val="24"/>
        </w:rPr>
        <w:t xml:space="preserve"> 7-days Daily and 24-Hourly Data</w:t>
      </w:r>
      <w:r w:rsidR="00381C87">
        <w:rPr>
          <w:sz w:val="24"/>
          <w:szCs w:val="24"/>
        </w:rPr>
        <w:t xml:space="preserve"> </w:t>
      </w:r>
      <w:r w:rsidR="00381C87" w:rsidRPr="00A87792">
        <w:rPr>
          <w:sz w:val="24"/>
          <w:szCs w:val="24"/>
        </w:rPr>
        <w:t>(</w:t>
      </w:r>
      <w:r w:rsidR="0035576C">
        <w:rPr>
          <w:sz w:val="24"/>
          <w:szCs w:val="24"/>
        </w:rPr>
        <w:t>June</w:t>
      </w:r>
      <w:r w:rsidR="00381C87" w:rsidRPr="00A87792">
        <w:rPr>
          <w:sz w:val="24"/>
          <w:szCs w:val="24"/>
        </w:rPr>
        <w:t xml:space="preserve"> </w:t>
      </w:r>
      <w:r w:rsidR="00381C87">
        <w:rPr>
          <w:sz w:val="24"/>
          <w:szCs w:val="24"/>
        </w:rPr>
        <w:t>2</w:t>
      </w:r>
      <w:r w:rsidR="0035576C">
        <w:rPr>
          <w:sz w:val="24"/>
          <w:szCs w:val="24"/>
        </w:rPr>
        <w:t>9</w:t>
      </w:r>
      <w:r w:rsidR="00381C87" w:rsidRPr="00A87792">
        <w:rPr>
          <w:sz w:val="24"/>
          <w:szCs w:val="24"/>
        </w:rPr>
        <w:t xml:space="preserve"> to </w:t>
      </w:r>
      <w:r w:rsidR="0035576C">
        <w:rPr>
          <w:sz w:val="24"/>
          <w:szCs w:val="24"/>
        </w:rPr>
        <w:t>June</w:t>
      </w:r>
      <w:r w:rsidR="00381C87" w:rsidRPr="00A87792">
        <w:rPr>
          <w:sz w:val="24"/>
          <w:szCs w:val="24"/>
        </w:rPr>
        <w:t xml:space="preserve"> </w:t>
      </w:r>
      <w:r w:rsidR="00381C87">
        <w:rPr>
          <w:sz w:val="24"/>
          <w:szCs w:val="24"/>
        </w:rPr>
        <w:t>30</w:t>
      </w:r>
      <w:r w:rsidR="00381C87" w:rsidRPr="00A87792">
        <w:rPr>
          <w:sz w:val="24"/>
          <w:szCs w:val="24"/>
        </w:rPr>
        <w:t>, 2020)</w:t>
      </w:r>
    </w:p>
    <w:bookmarkEnd w:id="1"/>
    <w:p w14:paraId="21112A1C" w14:textId="3D2AB74D" w:rsidR="000E6AD0" w:rsidRDefault="000E6AD0" w:rsidP="00026981">
      <w:pPr>
        <w:spacing w:line="240" w:lineRule="auto"/>
        <w:jc w:val="center"/>
      </w:pPr>
    </w:p>
    <w:p w14:paraId="2AC6D24D" w14:textId="77777777" w:rsidR="00AD03A9" w:rsidRDefault="00AD03A9" w:rsidP="00026981">
      <w:pPr>
        <w:spacing w:line="240" w:lineRule="auto"/>
        <w:jc w:val="center"/>
      </w:pPr>
    </w:p>
    <w:p w14:paraId="610BEBBF" w14:textId="6950DB13" w:rsidR="00DD16FB" w:rsidRPr="00AD03A9" w:rsidRDefault="008944FC" w:rsidP="00AD03A9">
      <w:pPr>
        <w:spacing w:line="240" w:lineRule="auto"/>
        <w:jc w:val="center"/>
      </w:pPr>
      <w:bookmarkStart w:id="2" w:name="_Hlk79321179"/>
      <w:r>
        <w:rPr>
          <w:noProof/>
        </w:rPr>
        <w:lastRenderedPageBreak/>
        <w:drawing>
          <wp:inline distT="0" distB="0" distL="0" distR="0" wp14:anchorId="40118ADA" wp14:editId="39080E38">
            <wp:extent cx="9158400" cy="2592000"/>
            <wp:effectExtent l="0" t="0" r="5080" b="1841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90EA8B3A-9B30-448E-B47E-062D0889DA5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Pr="00A87792">
        <w:rPr>
          <w:sz w:val="24"/>
          <w:szCs w:val="24"/>
        </w:rPr>
        <w:t xml:space="preserve"> </w:t>
      </w:r>
      <w:r w:rsidR="00637F07" w:rsidRPr="00637F07">
        <w:rPr>
          <w:b/>
          <w:bCs/>
          <w:sz w:val="24"/>
          <w:szCs w:val="24"/>
        </w:rPr>
        <w:t xml:space="preserve">Figure </w:t>
      </w:r>
      <w:r w:rsidR="00637F07">
        <w:rPr>
          <w:b/>
          <w:bCs/>
          <w:sz w:val="24"/>
          <w:szCs w:val="24"/>
        </w:rPr>
        <w:t>F</w:t>
      </w:r>
      <w:r w:rsidR="00DD16FB" w:rsidRPr="00A87792">
        <w:rPr>
          <w:sz w:val="24"/>
          <w:szCs w:val="24"/>
        </w:rPr>
        <w:t xml:space="preserve"> 24-Hourly </w:t>
      </w:r>
      <w:r w:rsidR="00DD16FB">
        <w:rPr>
          <w:sz w:val="24"/>
          <w:szCs w:val="24"/>
        </w:rPr>
        <w:t xml:space="preserve">Data For 30 days of </w:t>
      </w:r>
      <w:r w:rsidR="0035576C">
        <w:rPr>
          <w:sz w:val="24"/>
          <w:szCs w:val="24"/>
        </w:rPr>
        <w:t>June</w:t>
      </w:r>
      <w:r w:rsidR="00DD16FB">
        <w:rPr>
          <w:sz w:val="24"/>
          <w:szCs w:val="24"/>
        </w:rPr>
        <w:t xml:space="preserve"> 2020</w:t>
      </w:r>
    </w:p>
    <w:bookmarkEnd w:id="2"/>
    <w:p w14:paraId="1DF40793" w14:textId="5D859370" w:rsidR="000E6AD0" w:rsidRDefault="000E6AD0" w:rsidP="00026981">
      <w:pPr>
        <w:spacing w:line="240" w:lineRule="auto"/>
        <w:jc w:val="center"/>
      </w:pPr>
    </w:p>
    <w:p w14:paraId="68760D59" w14:textId="77777777" w:rsidR="007C75ED" w:rsidRDefault="007C75ED" w:rsidP="00026981">
      <w:pPr>
        <w:spacing w:line="240" w:lineRule="auto"/>
        <w:jc w:val="center"/>
      </w:pPr>
    </w:p>
    <w:p w14:paraId="199AE678" w14:textId="100B92CE" w:rsidR="00DD16FB" w:rsidRPr="00C63EC1" w:rsidRDefault="008944FC" w:rsidP="00C63EC1">
      <w:pPr>
        <w:spacing w:line="240" w:lineRule="auto"/>
        <w:jc w:val="center"/>
      </w:pPr>
      <w:bookmarkStart w:id="3" w:name="_Hlk79322273"/>
      <w:r>
        <w:rPr>
          <w:noProof/>
        </w:rPr>
        <w:lastRenderedPageBreak/>
        <w:drawing>
          <wp:inline distT="0" distB="0" distL="0" distR="0" wp14:anchorId="64413FC1" wp14:editId="4E3AB67B">
            <wp:extent cx="9158400" cy="2592000"/>
            <wp:effectExtent l="0" t="0" r="5080" b="1841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2D32D9AA-F703-4EB0-89D5-859A177DA0A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 w:rsidRPr="00A87792">
        <w:rPr>
          <w:sz w:val="24"/>
          <w:szCs w:val="24"/>
        </w:rPr>
        <w:t xml:space="preserve"> </w:t>
      </w:r>
      <w:r w:rsidR="00637F07" w:rsidRPr="00637F07">
        <w:rPr>
          <w:b/>
          <w:bCs/>
          <w:sz w:val="24"/>
          <w:szCs w:val="24"/>
        </w:rPr>
        <w:t xml:space="preserve">Figure </w:t>
      </w:r>
      <w:r w:rsidR="00637F07">
        <w:rPr>
          <w:b/>
          <w:bCs/>
          <w:sz w:val="24"/>
          <w:szCs w:val="24"/>
        </w:rPr>
        <w:t>G</w:t>
      </w:r>
      <w:r w:rsidR="00DD16FB" w:rsidRPr="00A87792">
        <w:rPr>
          <w:sz w:val="24"/>
          <w:szCs w:val="24"/>
        </w:rPr>
        <w:t xml:space="preserve"> </w:t>
      </w:r>
      <w:r w:rsidR="00894AF5">
        <w:rPr>
          <w:sz w:val="24"/>
          <w:szCs w:val="24"/>
        </w:rPr>
        <w:t>Average Daily</w:t>
      </w:r>
      <w:r w:rsidR="00DD16FB" w:rsidRPr="00A87792">
        <w:rPr>
          <w:sz w:val="24"/>
          <w:szCs w:val="24"/>
        </w:rPr>
        <w:t xml:space="preserve"> </w:t>
      </w:r>
      <w:r w:rsidR="00DD16FB">
        <w:rPr>
          <w:sz w:val="24"/>
          <w:szCs w:val="24"/>
        </w:rPr>
        <w:t xml:space="preserve">Data </w:t>
      </w:r>
      <w:r w:rsidR="00894AF5">
        <w:rPr>
          <w:sz w:val="24"/>
          <w:szCs w:val="24"/>
        </w:rPr>
        <w:t>f</w:t>
      </w:r>
      <w:r w:rsidR="00DD16FB">
        <w:rPr>
          <w:sz w:val="24"/>
          <w:szCs w:val="24"/>
        </w:rPr>
        <w:t xml:space="preserve">or 30 days of </w:t>
      </w:r>
      <w:r w:rsidR="0035576C">
        <w:rPr>
          <w:sz w:val="24"/>
          <w:szCs w:val="24"/>
        </w:rPr>
        <w:t>June</w:t>
      </w:r>
      <w:r w:rsidR="00DD16FB">
        <w:rPr>
          <w:sz w:val="24"/>
          <w:szCs w:val="24"/>
        </w:rPr>
        <w:t xml:space="preserve"> 2020</w:t>
      </w:r>
    </w:p>
    <w:p w14:paraId="013C8BBE" w14:textId="4C4EEFD6" w:rsidR="000E6AD0" w:rsidRDefault="008944FC" w:rsidP="00C63EC1">
      <w:pPr>
        <w:spacing w:line="240" w:lineRule="auto"/>
        <w:jc w:val="center"/>
        <w:rPr>
          <w:sz w:val="24"/>
          <w:szCs w:val="24"/>
        </w:rPr>
      </w:pPr>
      <w:bookmarkStart w:id="4" w:name="_Hlk79322418"/>
      <w:bookmarkEnd w:id="3"/>
      <w:r>
        <w:rPr>
          <w:noProof/>
        </w:rPr>
        <w:drawing>
          <wp:inline distT="0" distB="0" distL="0" distR="0" wp14:anchorId="1B9C0AB5" wp14:editId="1388BABC">
            <wp:extent cx="9158400" cy="2592000"/>
            <wp:effectExtent l="0" t="0" r="5080" b="18415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5EB105B3-3B28-47F5-9011-F28247BBD63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  <w:r w:rsidRPr="00A87792">
        <w:rPr>
          <w:sz w:val="24"/>
          <w:szCs w:val="24"/>
        </w:rPr>
        <w:t xml:space="preserve"> </w:t>
      </w:r>
      <w:r w:rsidR="00637F07" w:rsidRPr="00637F07">
        <w:rPr>
          <w:b/>
          <w:bCs/>
          <w:sz w:val="24"/>
          <w:szCs w:val="24"/>
        </w:rPr>
        <w:t xml:space="preserve">Figure </w:t>
      </w:r>
      <w:r w:rsidR="00637F07">
        <w:rPr>
          <w:b/>
          <w:bCs/>
          <w:sz w:val="24"/>
          <w:szCs w:val="24"/>
        </w:rPr>
        <w:t>H</w:t>
      </w:r>
      <w:r w:rsidR="00C63EC1" w:rsidRPr="00A87792">
        <w:rPr>
          <w:sz w:val="24"/>
          <w:szCs w:val="24"/>
        </w:rPr>
        <w:t xml:space="preserve"> </w:t>
      </w:r>
      <w:r w:rsidR="00C63EC1">
        <w:rPr>
          <w:sz w:val="24"/>
          <w:szCs w:val="24"/>
        </w:rPr>
        <w:t xml:space="preserve">Highest and Lowest Rain Gauge Data for 30 days of </w:t>
      </w:r>
      <w:r w:rsidR="0035576C">
        <w:rPr>
          <w:sz w:val="24"/>
          <w:szCs w:val="24"/>
        </w:rPr>
        <w:t>June</w:t>
      </w:r>
      <w:r w:rsidR="00C63EC1">
        <w:rPr>
          <w:sz w:val="24"/>
          <w:szCs w:val="24"/>
        </w:rPr>
        <w:t xml:space="preserve"> 2020</w:t>
      </w:r>
    </w:p>
    <w:bookmarkEnd w:id="4"/>
    <w:p w14:paraId="47DCB89A" w14:textId="77777777" w:rsidR="004475EB" w:rsidRDefault="004475EB" w:rsidP="004475EB">
      <w:pPr>
        <w:spacing w:after="0" w:line="240" w:lineRule="auto"/>
      </w:pPr>
      <w:r>
        <w:rPr>
          <w:b/>
          <w:sz w:val="24"/>
          <w:szCs w:val="24"/>
        </w:rPr>
        <w:lastRenderedPageBreak/>
        <w:t>Figure A</w:t>
      </w:r>
      <w:r>
        <w:rPr>
          <w:sz w:val="24"/>
          <w:szCs w:val="24"/>
        </w:rPr>
        <w:t xml:space="preserve"> 1</w:t>
      </w:r>
      <w:r>
        <w:rPr>
          <w:sz w:val="24"/>
          <w:szCs w:val="24"/>
          <w:vertAlign w:val="superscript"/>
        </w:rPr>
        <w:t>st</w:t>
      </w:r>
      <w:r>
        <w:rPr>
          <w:sz w:val="24"/>
          <w:szCs w:val="24"/>
        </w:rPr>
        <w:t xml:space="preserve"> Week of June 7-days Daily and 24-Hourly Data (June 01 to June 07, 2020)</w:t>
      </w:r>
    </w:p>
    <w:p w14:paraId="31832F1D" w14:textId="6BBA43D7" w:rsidR="004475EB" w:rsidRPr="00A82E2F" w:rsidRDefault="00A82E2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Highest Rain Gauge: </w:t>
      </w:r>
      <w:r>
        <w:rPr>
          <w:b/>
          <w:sz w:val="24"/>
          <w:szCs w:val="24"/>
        </w:rPr>
        <w:t>11.40 mm</w:t>
      </w:r>
      <w:r>
        <w:rPr>
          <w:bCs/>
          <w:sz w:val="24"/>
          <w:szCs w:val="24"/>
        </w:rPr>
        <w:t xml:space="preserve"> on </w:t>
      </w:r>
      <w:r>
        <w:rPr>
          <w:b/>
          <w:sz w:val="24"/>
          <w:szCs w:val="24"/>
        </w:rPr>
        <w:t>June 6, 2020 16:00:00</w:t>
      </w:r>
    </w:p>
    <w:p w14:paraId="12DAD9FE" w14:textId="66318EE5" w:rsidR="00A82E2F" w:rsidRPr="00A82E2F" w:rsidRDefault="00A82E2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Highest Water Level: </w:t>
      </w:r>
      <w:r>
        <w:rPr>
          <w:b/>
          <w:sz w:val="24"/>
          <w:szCs w:val="24"/>
        </w:rPr>
        <w:t>1.989065 m</w:t>
      </w:r>
      <w:r>
        <w:rPr>
          <w:bCs/>
          <w:sz w:val="24"/>
          <w:szCs w:val="24"/>
        </w:rPr>
        <w:t xml:space="preserve"> on </w:t>
      </w:r>
      <w:r>
        <w:rPr>
          <w:b/>
          <w:sz w:val="24"/>
          <w:szCs w:val="24"/>
        </w:rPr>
        <w:t>June 3, 2020</w:t>
      </w:r>
      <w:r>
        <w:rPr>
          <w:bCs/>
          <w:sz w:val="24"/>
          <w:szCs w:val="24"/>
        </w:rPr>
        <w:t xml:space="preserve"> </w:t>
      </w:r>
      <w:r>
        <w:rPr>
          <w:b/>
          <w:sz w:val="24"/>
          <w:szCs w:val="24"/>
        </w:rPr>
        <w:t>20:00:00</w:t>
      </w:r>
    </w:p>
    <w:p w14:paraId="60D6E0F0" w14:textId="173C71EE" w:rsidR="00A82E2F" w:rsidRDefault="00A82E2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Lowest Water Level: </w:t>
      </w:r>
      <w:r>
        <w:rPr>
          <w:b/>
          <w:sz w:val="24"/>
          <w:szCs w:val="24"/>
        </w:rPr>
        <w:t>1.43994 m</w:t>
      </w:r>
      <w:r>
        <w:rPr>
          <w:bCs/>
          <w:sz w:val="24"/>
          <w:szCs w:val="24"/>
        </w:rPr>
        <w:t xml:space="preserve"> on </w:t>
      </w:r>
      <w:r>
        <w:rPr>
          <w:b/>
          <w:sz w:val="24"/>
          <w:szCs w:val="24"/>
        </w:rPr>
        <w:t>June 7, 2020</w:t>
      </w:r>
      <w:r>
        <w:rPr>
          <w:bCs/>
          <w:sz w:val="24"/>
          <w:szCs w:val="24"/>
        </w:rPr>
        <w:t xml:space="preserve"> </w:t>
      </w:r>
      <w:r>
        <w:rPr>
          <w:b/>
          <w:sz w:val="24"/>
          <w:szCs w:val="24"/>
        </w:rPr>
        <w:t>13:00:00</w:t>
      </w:r>
    </w:p>
    <w:p w14:paraId="5D0025D1" w14:textId="02E4110B" w:rsidR="00A82E2F" w:rsidRPr="00A82E2F" w:rsidRDefault="00A82E2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>Heavy downpour on June 1, June 3, and June 6 but an increase in water level is only observed on June 3.</w:t>
      </w:r>
    </w:p>
    <w:p w14:paraId="21853609" w14:textId="77777777" w:rsidR="00A82E2F" w:rsidRDefault="00A82E2F" w:rsidP="004475EB">
      <w:pPr>
        <w:spacing w:after="0" w:line="240" w:lineRule="auto"/>
        <w:rPr>
          <w:b/>
          <w:sz w:val="24"/>
          <w:szCs w:val="24"/>
        </w:rPr>
      </w:pPr>
    </w:p>
    <w:p w14:paraId="79A2B8D2" w14:textId="287166E5" w:rsidR="004475EB" w:rsidRDefault="004475EB" w:rsidP="004475EB">
      <w:pPr>
        <w:spacing w:after="0" w:line="240" w:lineRule="auto"/>
      </w:pPr>
      <w:r>
        <w:rPr>
          <w:b/>
          <w:sz w:val="24"/>
          <w:szCs w:val="24"/>
        </w:rPr>
        <w:t>Figure B</w:t>
      </w:r>
      <w:r>
        <w:rPr>
          <w:sz w:val="24"/>
          <w:szCs w:val="24"/>
        </w:rPr>
        <w:t xml:space="preserve"> 2</w:t>
      </w:r>
      <w:r>
        <w:rPr>
          <w:sz w:val="24"/>
          <w:szCs w:val="24"/>
          <w:vertAlign w:val="superscript"/>
        </w:rPr>
        <w:t>nd</w:t>
      </w:r>
      <w:r>
        <w:rPr>
          <w:sz w:val="24"/>
          <w:szCs w:val="24"/>
        </w:rPr>
        <w:t xml:space="preserve"> Week of June 7-days Daily and 24-Hourly Data (June 08 to June 14, 2020)</w:t>
      </w:r>
    </w:p>
    <w:p w14:paraId="2231403B" w14:textId="78A5339F" w:rsidR="00A82E2F" w:rsidRPr="00A82E2F" w:rsidRDefault="00A82E2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Highest Rain Gauge: </w:t>
      </w:r>
      <w:r>
        <w:rPr>
          <w:b/>
          <w:sz w:val="24"/>
          <w:szCs w:val="24"/>
        </w:rPr>
        <w:t>16.60 mm</w:t>
      </w:r>
      <w:r>
        <w:rPr>
          <w:bCs/>
          <w:sz w:val="24"/>
          <w:szCs w:val="24"/>
        </w:rPr>
        <w:t xml:space="preserve"> on </w:t>
      </w:r>
      <w:r>
        <w:rPr>
          <w:b/>
          <w:sz w:val="24"/>
          <w:szCs w:val="24"/>
        </w:rPr>
        <w:t>June 11, 2020 14:00:00</w:t>
      </w:r>
    </w:p>
    <w:p w14:paraId="5679EECD" w14:textId="09925735" w:rsidR="00A82E2F" w:rsidRPr="00A2003F" w:rsidRDefault="00A82E2F" w:rsidP="00A2003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Highest Water Level: </w:t>
      </w:r>
      <w:r w:rsidR="00A2003F">
        <w:rPr>
          <w:b/>
          <w:sz w:val="24"/>
          <w:szCs w:val="24"/>
        </w:rPr>
        <w:t>2.418815</w:t>
      </w:r>
      <w:r w:rsidRPr="00A2003F">
        <w:rPr>
          <w:b/>
          <w:sz w:val="24"/>
          <w:szCs w:val="24"/>
        </w:rPr>
        <w:t xml:space="preserve"> m</w:t>
      </w:r>
      <w:r w:rsidRPr="00A2003F">
        <w:rPr>
          <w:bCs/>
          <w:sz w:val="24"/>
          <w:szCs w:val="24"/>
        </w:rPr>
        <w:t xml:space="preserve"> on </w:t>
      </w:r>
      <w:r w:rsidRPr="00A2003F">
        <w:rPr>
          <w:b/>
          <w:sz w:val="24"/>
          <w:szCs w:val="24"/>
        </w:rPr>
        <w:t xml:space="preserve">June </w:t>
      </w:r>
      <w:r w:rsidR="00A2003F" w:rsidRPr="00A2003F">
        <w:rPr>
          <w:b/>
          <w:sz w:val="24"/>
          <w:szCs w:val="24"/>
        </w:rPr>
        <w:t>10</w:t>
      </w:r>
      <w:r w:rsidRPr="00A2003F">
        <w:rPr>
          <w:b/>
          <w:sz w:val="24"/>
          <w:szCs w:val="24"/>
        </w:rPr>
        <w:t>, 2020</w:t>
      </w:r>
      <w:r w:rsidRPr="00A2003F">
        <w:rPr>
          <w:bCs/>
          <w:sz w:val="24"/>
          <w:szCs w:val="24"/>
        </w:rPr>
        <w:t xml:space="preserve"> </w:t>
      </w:r>
      <w:r w:rsidR="00A2003F" w:rsidRPr="00A2003F">
        <w:rPr>
          <w:b/>
          <w:sz w:val="24"/>
          <w:szCs w:val="24"/>
        </w:rPr>
        <w:t>3</w:t>
      </w:r>
      <w:r w:rsidRPr="00A2003F">
        <w:rPr>
          <w:b/>
          <w:sz w:val="24"/>
          <w:szCs w:val="24"/>
        </w:rPr>
        <w:t>:00:00</w:t>
      </w:r>
    </w:p>
    <w:p w14:paraId="4496B24B" w14:textId="70EC4E2F" w:rsidR="004475EB" w:rsidRDefault="00A82E2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Lowest Water Level: </w:t>
      </w:r>
      <w:r w:rsidR="00A2003F">
        <w:rPr>
          <w:b/>
          <w:sz w:val="24"/>
          <w:szCs w:val="24"/>
        </w:rPr>
        <w:t>1.463815</w:t>
      </w:r>
      <w:r>
        <w:rPr>
          <w:b/>
          <w:sz w:val="24"/>
          <w:szCs w:val="24"/>
        </w:rPr>
        <w:t xml:space="preserve"> m</w:t>
      </w:r>
      <w:r>
        <w:rPr>
          <w:bCs/>
          <w:sz w:val="24"/>
          <w:szCs w:val="24"/>
        </w:rPr>
        <w:t xml:space="preserve"> on </w:t>
      </w:r>
      <w:r w:rsidR="00A2003F">
        <w:rPr>
          <w:bCs/>
          <w:sz w:val="24"/>
          <w:szCs w:val="24"/>
        </w:rPr>
        <w:t xml:space="preserve">(a) </w:t>
      </w:r>
      <w:r>
        <w:rPr>
          <w:b/>
          <w:sz w:val="24"/>
          <w:szCs w:val="24"/>
        </w:rPr>
        <w:t xml:space="preserve">June </w:t>
      </w:r>
      <w:r w:rsidR="00A2003F">
        <w:rPr>
          <w:b/>
          <w:sz w:val="24"/>
          <w:szCs w:val="24"/>
        </w:rPr>
        <w:t>8</w:t>
      </w:r>
      <w:r>
        <w:rPr>
          <w:b/>
          <w:sz w:val="24"/>
          <w:szCs w:val="24"/>
        </w:rPr>
        <w:t>, 2020</w:t>
      </w:r>
      <w:r>
        <w:rPr>
          <w:bCs/>
          <w:sz w:val="24"/>
          <w:szCs w:val="24"/>
        </w:rPr>
        <w:t xml:space="preserve"> </w:t>
      </w:r>
      <w:r w:rsidR="00A2003F">
        <w:rPr>
          <w:b/>
          <w:sz w:val="24"/>
          <w:szCs w:val="24"/>
        </w:rPr>
        <w:t>19</w:t>
      </w:r>
      <w:r>
        <w:rPr>
          <w:b/>
          <w:sz w:val="24"/>
          <w:szCs w:val="24"/>
        </w:rPr>
        <w:t>:00:00</w:t>
      </w:r>
      <w:r w:rsidR="00A2003F">
        <w:rPr>
          <w:b/>
          <w:sz w:val="24"/>
          <w:szCs w:val="24"/>
        </w:rPr>
        <w:t xml:space="preserve">, </w:t>
      </w:r>
      <w:r w:rsidR="00A2003F">
        <w:rPr>
          <w:bCs/>
          <w:sz w:val="24"/>
          <w:szCs w:val="24"/>
        </w:rPr>
        <w:t xml:space="preserve">(b) </w:t>
      </w:r>
      <w:r w:rsidR="00A2003F">
        <w:rPr>
          <w:b/>
          <w:sz w:val="24"/>
          <w:szCs w:val="24"/>
        </w:rPr>
        <w:t>June 9, 2020</w:t>
      </w:r>
      <w:r w:rsidR="00A2003F">
        <w:rPr>
          <w:bCs/>
          <w:sz w:val="24"/>
          <w:szCs w:val="24"/>
        </w:rPr>
        <w:t xml:space="preserve"> </w:t>
      </w:r>
      <w:r w:rsidR="00A2003F">
        <w:rPr>
          <w:b/>
          <w:sz w:val="24"/>
          <w:szCs w:val="24"/>
        </w:rPr>
        <w:t>4:00:00,</w:t>
      </w:r>
      <w:r w:rsidR="00A2003F">
        <w:rPr>
          <w:bCs/>
          <w:sz w:val="24"/>
          <w:szCs w:val="24"/>
        </w:rPr>
        <w:t xml:space="preserve"> and (c) </w:t>
      </w:r>
      <w:r w:rsidR="00A2003F">
        <w:rPr>
          <w:b/>
          <w:sz w:val="24"/>
          <w:szCs w:val="24"/>
        </w:rPr>
        <w:t>June 9, 2020</w:t>
      </w:r>
      <w:r w:rsidR="00A2003F">
        <w:rPr>
          <w:bCs/>
          <w:sz w:val="24"/>
          <w:szCs w:val="24"/>
        </w:rPr>
        <w:t xml:space="preserve"> </w:t>
      </w:r>
      <w:r w:rsidR="00A2003F">
        <w:rPr>
          <w:b/>
          <w:sz w:val="24"/>
          <w:szCs w:val="24"/>
        </w:rPr>
        <w:t>12:00:00</w:t>
      </w:r>
    </w:p>
    <w:p w14:paraId="348067DF" w14:textId="531CE261" w:rsidR="00A2003F" w:rsidRPr="00A2003F" w:rsidRDefault="00A2003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>Spike in water level is observed on June 9, rain gauge on that day is the 2</w:t>
      </w:r>
      <w:r w:rsidRPr="00A2003F">
        <w:rPr>
          <w:bCs/>
          <w:sz w:val="24"/>
          <w:szCs w:val="24"/>
          <w:vertAlign w:val="superscript"/>
        </w:rPr>
        <w:t>nd</w:t>
      </w:r>
      <w:r>
        <w:rPr>
          <w:bCs/>
          <w:sz w:val="24"/>
          <w:szCs w:val="24"/>
        </w:rPr>
        <w:t xml:space="preserve"> highest recorded for the week.</w:t>
      </w:r>
    </w:p>
    <w:p w14:paraId="16257B48" w14:textId="23771C15" w:rsidR="00A2003F" w:rsidRPr="00A82E2F" w:rsidRDefault="00A2003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>Healthy increase in water level observed on June 11, rain gauge on that day is the highest for the week</w:t>
      </w:r>
    </w:p>
    <w:p w14:paraId="7C80B086" w14:textId="77777777" w:rsidR="00A82E2F" w:rsidRDefault="00A82E2F" w:rsidP="004475EB">
      <w:pPr>
        <w:spacing w:after="0" w:line="240" w:lineRule="auto"/>
        <w:rPr>
          <w:b/>
          <w:sz w:val="24"/>
          <w:szCs w:val="24"/>
        </w:rPr>
      </w:pPr>
    </w:p>
    <w:p w14:paraId="72993810" w14:textId="10B32B74" w:rsidR="004475EB" w:rsidRDefault="004475EB" w:rsidP="004475EB">
      <w:pPr>
        <w:spacing w:after="0" w:line="240" w:lineRule="auto"/>
      </w:pPr>
      <w:r>
        <w:rPr>
          <w:b/>
          <w:sz w:val="24"/>
          <w:szCs w:val="24"/>
        </w:rPr>
        <w:t>Figure C</w:t>
      </w:r>
      <w:r>
        <w:rPr>
          <w:sz w:val="24"/>
          <w:szCs w:val="24"/>
        </w:rPr>
        <w:t xml:space="preserve"> 3</w:t>
      </w:r>
      <w:r>
        <w:rPr>
          <w:sz w:val="24"/>
          <w:szCs w:val="24"/>
          <w:vertAlign w:val="superscript"/>
        </w:rPr>
        <w:t>rd</w:t>
      </w:r>
      <w:r>
        <w:rPr>
          <w:sz w:val="24"/>
          <w:szCs w:val="24"/>
        </w:rPr>
        <w:t xml:space="preserve"> Week of June 7-days Daily and 24-Hourly Data (June 15 to June 21, 2020)</w:t>
      </w:r>
    </w:p>
    <w:p w14:paraId="24A49D67" w14:textId="4F9BDBD7" w:rsidR="00A82E2F" w:rsidRPr="00A82E2F" w:rsidRDefault="00A82E2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Highest Rain Gauge: </w:t>
      </w:r>
      <w:r w:rsidR="003375F6">
        <w:rPr>
          <w:b/>
          <w:sz w:val="24"/>
          <w:szCs w:val="24"/>
        </w:rPr>
        <w:t>14.2</w:t>
      </w:r>
      <w:r>
        <w:rPr>
          <w:b/>
          <w:sz w:val="24"/>
          <w:szCs w:val="24"/>
        </w:rPr>
        <w:t xml:space="preserve"> mm</w:t>
      </w:r>
      <w:r>
        <w:rPr>
          <w:bCs/>
          <w:sz w:val="24"/>
          <w:szCs w:val="24"/>
        </w:rPr>
        <w:t xml:space="preserve"> on </w:t>
      </w:r>
      <w:r>
        <w:rPr>
          <w:b/>
          <w:sz w:val="24"/>
          <w:szCs w:val="24"/>
        </w:rPr>
        <w:t xml:space="preserve">June </w:t>
      </w:r>
      <w:r w:rsidR="003375F6">
        <w:rPr>
          <w:b/>
          <w:sz w:val="24"/>
          <w:szCs w:val="24"/>
        </w:rPr>
        <w:t>21</w:t>
      </w:r>
      <w:r>
        <w:rPr>
          <w:b/>
          <w:sz w:val="24"/>
          <w:szCs w:val="24"/>
        </w:rPr>
        <w:t xml:space="preserve">, 2020 </w:t>
      </w:r>
      <w:r w:rsidR="003375F6">
        <w:rPr>
          <w:b/>
          <w:sz w:val="24"/>
          <w:szCs w:val="24"/>
        </w:rPr>
        <w:t>13</w:t>
      </w:r>
      <w:r>
        <w:rPr>
          <w:b/>
          <w:sz w:val="24"/>
          <w:szCs w:val="24"/>
        </w:rPr>
        <w:t>:00:00</w:t>
      </w:r>
    </w:p>
    <w:p w14:paraId="5A373628" w14:textId="186B245E" w:rsidR="00A82E2F" w:rsidRPr="00A82E2F" w:rsidRDefault="00A82E2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Highest Water Level: </w:t>
      </w:r>
      <w:r w:rsidR="003375F6">
        <w:rPr>
          <w:b/>
          <w:sz w:val="24"/>
          <w:szCs w:val="24"/>
        </w:rPr>
        <w:t>3.708065</w:t>
      </w:r>
      <w:r>
        <w:rPr>
          <w:b/>
          <w:sz w:val="24"/>
          <w:szCs w:val="24"/>
        </w:rPr>
        <w:t xml:space="preserve"> m</w:t>
      </w:r>
      <w:r>
        <w:rPr>
          <w:bCs/>
          <w:sz w:val="24"/>
          <w:szCs w:val="24"/>
        </w:rPr>
        <w:t xml:space="preserve"> on </w:t>
      </w:r>
      <w:r>
        <w:rPr>
          <w:b/>
          <w:sz w:val="24"/>
          <w:szCs w:val="24"/>
        </w:rPr>
        <w:t xml:space="preserve">June </w:t>
      </w:r>
      <w:r w:rsidR="003375F6">
        <w:rPr>
          <w:b/>
          <w:sz w:val="24"/>
          <w:szCs w:val="24"/>
        </w:rPr>
        <w:t>18</w:t>
      </w:r>
      <w:r>
        <w:rPr>
          <w:b/>
          <w:sz w:val="24"/>
          <w:szCs w:val="24"/>
        </w:rPr>
        <w:t>, 2020</w:t>
      </w:r>
      <w:r>
        <w:rPr>
          <w:bCs/>
          <w:sz w:val="24"/>
          <w:szCs w:val="24"/>
        </w:rPr>
        <w:t xml:space="preserve"> </w:t>
      </w:r>
      <w:r w:rsidR="003375F6">
        <w:rPr>
          <w:b/>
          <w:sz w:val="24"/>
          <w:szCs w:val="24"/>
        </w:rPr>
        <w:t>21</w:t>
      </w:r>
      <w:r>
        <w:rPr>
          <w:b/>
          <w:sz w:val="24"/>
          <w:szCs w:val="24"/>
        </w:rPr>
        <w:t>:00:00</w:t>
      </w:r>
    </w:p>
    <w:p w14:paraId="70DC3051" w14:textId="01D57DE3" w:rsidR="004475EB" w:rsidRDefault="00A82E2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Lowest Water Level: </w:t>
      </w:r>
      <w:r w:rsidR="003375F6">
        <w:rPr>
          <w:b/>
          <w:sz w:val="24"/>
          <w:szCs w:val="24"/>
        </w:rPr>
        <w:t>1.58319</w:t>
      </w:r>
      <w:r>
        <w:rPr>
          <w:b/>
          <w:sz w:val="24"/>
          <w:szCs w:val="24"/>
        </w:rPr>
        <w:t xml:space="preserve"> m</w:t>
      </w:r>
      <w:r>
        <w:rPr>
          <w:bCs/>
          <w:sz w:val="24"/>
          <w:szCs w:val="24"/>
        </w:rPr>
        <w:t xml:space="preserve"> on </w:t>
      </w:r>
      <w:r w:rsidR="003375F6">
        <w:rPr>
          <w:bCs/>
          <w:sz w:val="24"/>
          <w:szCs w:val="24"/>
        </w:rPr>
        <w:t xml:space="preserve">(a) </w:t>
      </w:r>
      <w:r>
        <w:rPr>
          <w:b/>
          <w:sz w:val="24"/>
          <w:szCs w:val="24"/>
        </w:rPr>
        <w:t xml:space="preserve">June </w:t>
      </w:r>
      <w:r w:rsidR="003375F6">
        <w:rPr>
          <w:b/>
          <w:sz w:val="24"/>
          <w:szCs w:val="24"/>
        </w:rPr>
        <w:t>15</w:t>
      </w:r>
      <w:r>
        <w:rPr>
          <w:b/>
          <w:sz w:val="24"/>
          <w:szCs w:val="24"/>
        </w:rPr>
        <w:t>, 2020</w:t>
      </w:r>
      <w:r>
        <w:rPr>
          <w:bCs/>
          <w:sz w:val="24"/>
          <w:szCs w:val="24"/>
        </w:rPr>
        <w:t xml:space="preserve"> </w:t>
      </w:r>
      <w:r w:rsidR="003375F6">
        <w:rPr>
          <w:b/>
          <w:sz w:val="24"/>
          <w:szCs w:val="24"/>
        </w:rPr>
        <w:t>3</w:t>
      </w:r>
      <w:r>
        <w:rPr>
          <w:b/>
          <w:sz w:val="24"/>
          <w:szCs w:val="24"/>
        </w:rPr>
        <w:t>:00:00</w:t>
      </w:r>
      <w:r w:rsidR="003375F6">
        <w:rPr>
          <w:b/>
          <w:sz w:val="24"/>
          <w:szCs w:val="24"/>
        </w:rPr>
        <w:t>,</w:t>
      </w:r>
      <w:r w:rsidR="003375F6" w:rsidRPr="003375F6">
        <w:rPr>
          <w:bCs/>
          <w:sz w:val="24"/>
          <w:szCs w:val="24"/>
        </w:rPr>
        <w:t xml:space="preserve"> </w:t>
      </w:r>
      <w:r w:rsidR="003375F6">
        <w:rPr>
          <w:bCs/>
          <w:sz w:val="24"/>
          <w:szCs w:val="24"/>
        </w:rPr>
        <w:t xml:space="preserve">(b) </w:t>
      </w:r>
      <w:r w:rsidR="003375F6">
        <w:rPr>
          <w:b/>
          <w:sz w:val="24"/>
          <w:szCs w:val="24"/>
        </w:rPr>
        <w:t>June 15, 2020</w:t>
      </w:r>
      <w:r w:rsidR="003375F6">
        <w:rPr>
          <w:bCs/>
          <w:sz w:val="24"/>
          <w:szCs w:val="24"/>
        </w:rPr>
        <w:t xml:space="preserve"> </w:t>
      </w:r>
      <w:r w:rsidR="003375F6">
        <w:rPr>
          <w:b/>
          <w:sz w:val="24"/>
          <w:szCs w:val="24"/>
        </w:rPr>
        <w:t>5:00:00,</w:t>
      </w:r>
      <w:r w:rsidR="003375F6" w:rsidRPr="003375F6">
        <w:rPr>
          <w:bCs/>
          <w:sz w:val="24"/>
          <w:szCs w:val="24"/>
        </w:rPr>
        <w:t xml:space="preserve"> </w:t>
      </w:r>
      <w:r w:rsidR="003375F6">
        <w:rPr>
          <w:bCs/>
          <w:sz w:val="24"/>
          <w:szCs w:val="24"/>
        </w:rPr>
        <w:t xml:space="preserve">(c) </w:t>
      </w:r>
      <w:r w:rsidR="003375F6">
        <w:rPr>
          <w:b/>
          <w:sz w:val="24"/>
          <w:szCs w:val="24"/>
        </w:rPr>
        <w:t>June 15, 2020</w:t>
      </w:r>
      <w:r w:rsidR="003375F6">
        <w:rPr>
          <w:bCs/>
          <w:sz w:val="24"/>
          <w:szCs w:val="24"/>
        </w:rPr>
        <w:t xml:space="preserve"> </w:t>
      </w:r>
      <w:r w:rsidR="003375F6">
        <w:rPr>
          <w:b/>
          <w:sz w:val="24"/>
          <w:szCs w:val="24"/>
        </w:rPr>
        <w:t>6:00:00,</w:t>
      </w:r>
      <w:r w:rsidR="003375F6" w:rsidRPr="003375F6">
        <w:rPr>
          <w:bCs/>
          <w:sz w:val="24"/>
          <w:szCs w:val="24"/>
        </w:rPr>
        <w:t xml:space="preserve"> </w:t>
      </w:r>
      <w:r w:rsidR="003375F6">
        <w:rPr>
          <w:bCs/>
          <w:sz w:val="24"/>
          <w:szCs w:val="24"/>
        </w:rPr>
        <w:t xml:space="preserve">(d) </w:t>
      </w:r>
      <w:r w:rsidR="003375F6">
        <w:rPr>
          <w:b/>
          <w:sz w:val="24"/>
          <w:szCs w:val="24"/>
        </w:rPr>
        <w:t>June 15, 2020</w:t>
      </w:r>
      <w:r w:rsidR="003375F6">
        <w:rPr>
          <w:bCs/>
          <w:sz w:val="24"/>
          <w:szCs w:val="24"/>
        </w:rPr>
        <w:t xml:space="preserve"> </w:t>
      </w:r>
      <w:r w:rsidR="003375F6">
        <w:rPr>
          <w:b/>
          <w:sz w:val="24"/>
          <w:szCs w:val="24"/>
        </w:rPr>
        <w:t>7:00:00,</w:t>
      </w:r>
      <w:r w:rsidR="003375F6" w:rsidRPr="003375F6">
        <w:rPr>
          <w:bCs/>
          <w:sz w:val="24"/>
          <w:szCs w:val="24"/>
        </w:rPr>
        <w:t xml:space="preserve"> </w:t>
      </w:r>
      <w:r w:rsidR="003375F6">
        <w:rPr>
          <w:bCs/>
          <w:sz w:val="24"/>
          <w:szCs w:val="24"/>
        </w:rPr>
        <w:t xml:space="preserve">(e) </w:t>
      </w:r>
      <w:r w:rsidR="003375F6">
        <w:rPr>
          <w:b/>
          <w:sz w:val="24"/>
          <w:szCs w:val="24"/>
        </w:rPr>
        <w:t>June 15, 2020</w:t>
      </w:r>
      <w:r w:rsidR="003375F6">
        <w:rPr>
          <w:bCs/>
          <w:sz w:val="24"/>
          <w:szCs w:val="24"/>
        </w:rPr>
        <w:t xml:space="preserve"> </w:t>
      </w:r>
      <w:r w:rsidR="003375F6">
        <w:rPr>
          <w:b/>
          <w:sz w:val="24"/>
          <w:szCs w:val="24"/>
        </w:rPr>
        <w:t>9:00:00</w:t>
      </w:r>
    </w:p>
    <w:p w14:paraId="764B2B81" w14:textId="1C833EEC" w:rsidR="003375F6" w:rsidRPr="00A82E2F" w:rsidRDefault="003375F6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Water Level has been increasing since June 15 to June 18 due to frequent downpour. Water Level decreased on June 19 to June 21 despite 2 heavy </w:t>
      </w:r>
      <w:proofErr w:type="gramStart"/>
      <w:r>
        <w:rPr>
          <w:bCs/>
          <w:sz w:val="24"/>
          <w:szCs w:val="24"/>
        </w:rPr>
        <w:t>downpour</w:t>
      </w:r>
      <w:proofErr w:type="gramEnd"/>
      <w:r>
        <w:rPr>
          <w:bCs/>
          <w:sz w:val="24"/>
          <w:szCs w:val="24"/>
        </w:rPr>
        <w:t>.</w:t>
      </w:r>
    </w:p>
    <w:p w14:paraId="73E86F77" w14:textId="77777777" w:rsidR="00A82E2F" w:rsidRDefault="00A82E2F" w:rsidP="004475EB">
      <w:pPr>
        <w:spacing w:line="240" w:lineRule="auto"/>
        <w:contextualSpacing/>
        <w:rPr>
          <w:b/>
          <w:sz w:val="24"/>
          <w:szCs w:val="24"/>
        </w:rPr>
      </w:pPr>
    </w:p>
    <w:p w14:paraId="7B08ADAD" w14:textId="6442C714" w:rsidR="004475EB" w:rsidRDefault="004475EB" w:rsidP="004475EB">
      <w:pPr>
        <w:spacing w:line="240" w:lineRule="auto"/>
        <w:contextualSpacing/>
        <w:rPr>
          <w:sz w:val="24"/>
          <w:szCs w:val="24"/>
        </w:rPr>
      </w:pPr>
      <w:r>
        <w:rPr>
          <w:b/>
          <w:sz w:val="24"/>
          <w:szCs w:val="24"/>
        </w:rPr>
        <w:t>Figure D</w:t>
      </w:r>
      <w:r>
        <w:rPr>
          <w:sz w:val="24"/>
          <w:szCs w:val="24"/>
        </w:rPr>
        <w:t xml:space="preserve"> 4</w:t>
      </w:r>
      <w:r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Week of June 7-days Daily and 24-Hourly Data (June 22 to June 28 2020)</w:t>
      </w:r>
    </w:p>
    <w:p w14:paraId="02DF360B" w14:textId="1BF4427B" w:rsidR="00A82E2F" w:rsidRPr="00A82E2F" w:rsidRDefault="00A82E2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Highest Rain Gauge: </w:t>
      </w:r>
      <w:r w:rsidR="003375F6">
        <w:rPr>
          <w:b/>
          <w:sz w:val="24"/>
          <w:szCs w:val="24"/>
        </w:rPr>
        <w:t>10</w:t>
      </w:r>
      <w:r w:rsidR="00A2003F">
        <w:rPr>
          <w:b/>
          <w:sz w:val="24"/>
          <w:szCs w:val="24"/>
        </w:rPr>
        <w:t xml:space="preserve"> mm</w:t>
      </w:r>
      <w:r w:rsidR="00A2003F">
        <w:rPr>
          <w:bCs/>
          <w:sz w:val="24"/>
          <w:szCs w:val="24"/>
        </w:rPr>
        <w:t xml:space="preserve"> on </w:t>
      </w:r>
      <w:r w:rsidR="00A2003F">
        <w:rPr>
          <w:b/>
          <w:sz w:val="24"/>
          <w:szCs w:val="24"/>
        </w:rPr>
        <w:t xml:space="preserve">June </w:t>
      </w:r>
      <w:r w:rsidR="007B0BA7">
        <w:rPr>
          <w:b/>
          <w:sz w:val="24"/>
          <w:szCs w:val="24"/>
        </w:rPr>
        <w:t>27</w:t>
      </w:r>
      <w:r w:rsidR="00A2003F">
        <w:rPr>
          <w:b/>
          <w:sz w:val="24"/>
          <w:szCs w:val="24"/>
        </w:rPr>
        <w:t xml:space="preserve">, 2020 </w:t>
      </w:r>
      <w:r w:rsidR="007B0BA7">
        <w:rPr>
          <w:b/>
          <w:sz w:val="24"/>
          <w:szCs w:val="24"/>
        </w:rPr>
        <w:t>15</w:t>
      </w:r>
      <w:r w:rsidR="00A2003F">
        <w:rPr>
          <w:b/>
          <w:sz w:val="24"/>
          <w:szCs w:val="24"/>
        </w:rPr>
        <w:t>:00:00</w:t>
      </w:r>
    </w:p>
    <w:p w14:paraId="4828E63D" w14:textId="5C2309B6" w:rsidR="00A82E2F" w:rsidRPr="00A82E2F" w:rsidRDefault="00A82E2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Highest Water Level: </w:t>
      </w:r>
      <w:r w:rsidR="003375F6">
        <w:rPr>
          <w:b/>
          <w:sz w:val="24"/>
          <w:szCs w:val="24"/>
        </w:rPr>
        <w:t>3.326065</w:t>
      </w:r>
      <w:r>
        <w:rPr>
          <w:b/>
          <w:sz w:val="24"/>
          <w:szCs w:val="24"/>
        </w:rPr>
        <w:t xml:space="preserve"> m</w:t>
      </w:r>
      <w:r>
        <w:rPr>
          <w:bCs/>
          <w:sz w:val="24"/>
          <w:szCs w:val="24"/>
        </w:rPr>
        <w:t xml:space="preserve"> on </w:t>
      </w:r>
      <w:r>
        <w:rPr>
          <w:b/>
          <w:sz w:val="24"/>
          <w:szCs w:val="24"/>
        </w:rPr>
        <w:t xml:space="preserve">June </w:t>
      </w:r>
      <w:r w:rsidR="003375F6">
        <w:rPr>
          <w:b/>
          <w:sz w:val="24"/>
          <w:szCs w:val="24"/>
        </w:rPr>
        <w:t>27</w:t>
      </w:r>
      <w:r>
        <w:rPr>
          <w:b/>
          <w:sz w:val="24"/>
          <w:szCs w:val="24"/>
        </w:rPr>
        <w:t>, 2020</w:t>
      </w:r>
      <w:r>
        <w:rPr>
          <w:bCs/>
          <w:sz w:val="24"/>
          <w:szCs w:val="24"/>
        </w:rPr>
        <w:t xml:space="preserve"> </w:t>
      </w:r>
      <w:r w:rsidR="003375F6">
        <w:rPr>
          <w:b/>
          <w:sz w:val="24"/>
          <w:szCs w:val="24"/>
        </w:rPr>
        <w:t>19</w:t>
      </w:r>
      <w:r>
        <w:rPr>
          <w:b/>
          <w:sz w:val="24"/>
          <w:szCs w:val="24"/>
        </w:rPr>
        <w:t>:00:00</w:t>
      </w:r>
    </w:p>
    <w:p w14:paraId="64158C60" w14:textId="01A399A8" w:rsidR="00A82E2F" w:rsidRDefault="00A82E2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Lowest Water Level: </w:t>
      </w:r>
      <w:r w:rsidR="003375F6">
        <w:rPr>
          <w:b/>
          <w:sz w:val="24"/>
          <w:szCs w:val="24"/>
        </w:rPr>
        <w:t>1.67869</w:t>
      </w:r>
      <w:r>
        <w:rPr>
          <w:b/>
          <w:sz w:val="24"/>
          <w:szCs w:val="24"/>
        </w:rPr>
        <w:t xml:space="preserve"> m</w:t>
      </w:r>
      <w:r>
        <w:rPr>
          <w:bCs/>
          <w:sz w:val="24"/>
          <w:szCs w:val="24"/>
        </w:rPr>
        <w:t xml:space="preserve"> </w:t>
      </w:r>
      <w:r w:rsidR="003375F6">
        <w:rPr>
          <w:bCs/>
          <w:sz w:val="24"/>
          <w:szCs w:val="24"/>
        </w:rPr>
        <w:t>from</w:t>
      </w:r>
      <w:r>
        <w:rPr>
          <w:bCs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June </w:t>
      </w:r>
      <w:r w:rsidR="003375F6">
        <w:rPr>
          <w:b/>
          <w:sz w:val="24"/>
          <w:szCs w:val="24"/>
        </w:rPr>
        <w:t>25</w:t>
      </w:r>
      <w:r>
        <w:rPr>
          <w:b/>
          <w:sz w:val="24"/>
          <w:szCs w:val="24"/>
        </w:rPr>
        <w:t>, 2020</w:t>
      </w:r>
      <w:r>
        <w:rPr>
          <w:bCs/>
          <w:sz w:val="24"/>
          <w:szCs w:val="24"/>
        </w:rPr>
        <w:t xml:space="preserve"> </w:t>
      </w:r>
      <w:r w:rsidR="003375F6">
        <w:rPr>
          <w:b/>
          <w:sz w:val="24"/>
          <w:szCs w:val="24"/>
        </w:rPr>
        <w:t>6</w:t>
      </w:r>
      <w:r>
        <w:rPr>
          <w:b/>
          <w:sz w:val="24"/>
          <w:szCs w:val="24"/>
        </w:rPr>
        <w:t>:00:00</w:t>
      </w:r>
      <w:r w:rsidR="003375F6">
        <w:rPr>
          <w:b/>
          <w:sz w:val="24"/>
          <w:szCs w:val="24"/>
        </w:rPr>
        <w:t xml:space="preserve"> to June 25, 2020 8:00:00</w:t>
      </w:r>
    </w:p>
    <w:p w14:paraId="7C4A8550" w14:textId="41DCA736" w:rsidR="002D4C18" w:rsidRPr="00A82E2F" w:rsidRDefault="002D4C18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bookmarkStart w:id="5" w:name="_Hlk79320534"/>
      <w:r>
        <w:rPr>
          <w:bCs/>
          <w:sz w:val="24"/>
          <w:szCs w:val="24"/>
        </w:rPr>
        <w:t>Heavy Rainfall observed on 4</w:t>
      </w:r>
      <w:r w:rsidRPr="002D4C18">
        <w:rPr>
          <w:bCs/>
          <w:sz w:val="24"/>
          <w:szCs w:val="24"/>
          <w:vertAlign w:val="superscript"/>
        </w:rPr>
        <w:t>th</w:t>
      </w:r>
      <w:r>
        <w:rPr>
          <w:bCs/>
          <w:sz w:val="24"/>
          <w:szCs w:val="24"/>
        </w:rPr>
        <w:t xml:space="preserve"> week, water level spike observed on June 27</w:t>
      </w:r>
    </w:p>
    <w:bookmarkEnd w:id="5"/>
    <w:p w14:paraId="274F4154" w14:textId="37092D3B" w:rsidR="004475EB" w:rsidRPr="00A82E2F" w:rsidRDefault="004475EB" w:rsidP="00A82E2F">
      <w:pPr>
        <w:spacing w:after="0" w:line="240" w:lineRule="auto"/>
        <w:rPr>
          <w:b/>
          <w:sz w:val="24"/>
          <w:szCs w:val="24"/>
        </w:rPr>
      </w:pPr>
    </w:p>
    <w:p w14:paraId="7618F3CB" w14:textId="77777777" w:rsidR="00A82E2F" w:rsidRDefault="00A82E2F" w:rsidP="004475EB">
      <w:pPr>
        <w:spacing w:after="0" w:line="240" w:lineRule="auto"/>
        <w:rPr>
          <w:b/>
          <w:sz w:val="24"/>
          <w:szCs w:val="24"/>
        </w:rPr>
      </w:pPr>
    </w:p>
    <w:p w14:paraId="16FBCD65" w14:textId="4A367C66" w:rsidR="004475EB" w:rsidRDefault="004475EB" w:rsidP="004475EB">
      <w:pPr>
        <w:spacing w:after="0" w:line="240" w:lineRule="auto"/>
      </w:pPr>
      <w:r>
        <w:rPr>
          <w:b/>
          <w:sz w:val="24"/>
          <w:szCs w:val="24"/>
        </w:rPr>
        <w:t>Figure E</w:t>
      </w:r>
      <w:r>
        <w:rPr>
          <w:sz w:val="24"/>
          <w:szCs w:val="24"/>
        </w:rPr>
        <w:t xml:space="preserve"> 5</w:t>
      </w:r>
      <w:r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Week of June 7-days Daily and 24-Hourly Data (June 29 to June 30, 2020)</w:t>
      </w:r>
    </w:p>
    <w:p w14:paraId="29B72408" w14:textId="613B9CC8" w:rsidR="00A82E2F" w:rsidRPr="00A82E2F" w:rsidRDefault="00A82E2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lastRenderedPageBreak/>
        <w:t xml:space="preserve">Highest Rain Gauge: </w:t>
      </w:r>
      <w:r w:rsidR="00691308">
        <w:rPr>
          <w:b/>
          <w:sz w:val="24"/>
          <w:szCs w:val="24"/>
        </w:rPr>
        <w:t>3.4</w:t>
      </w:r>
      <w:r w:rsidR="00A2003F">
        <w:rPr>
          <w:b/>
          <w:sz w:val="24"/>
          <w:szCs w:val="24"/>
        </w:rPr>
        <w:t xml:space="preserve"> mm</w:t>
      </w:r>
      <w:r w:rsidR="00A2003F">
        <w:rPr>
          <w:bCs/>
          <w:sz w:val="24"/>
          <w:szCs w:val="24"/>
        </w:rPr>
        <w:t xml:space="preserve"> on </w:t>
      </w:r>
      <w:r w:rsidR="00A2003F">
        <w:rPr>
          <w:b/>
          <w:sz w:val="24"/>
          <w:szCs w:val="24"/>
        </w:rPr>
        <w:t xml:space="preserve">June </w:t>
      </w:r>
      <w:r w:rsidR="00691308">
        <w:rPr>
          <w:b/>
          <w:sz w:val="24"/>
          <w:szCs w:val="24"/>
        </w:rPr>
        <w:t>29</w:t>
      </w:r>
      <w:r w:rsidR="00A2003F">
        <w:rPr>
          <w:b/>
          <w:sz w:val="24"/>
          <w:szCs w:val="24"/>
        </w:rPr>
        <w:t xml:space="preserve">, 2020 </w:t>
      </w:r>
      <w:r w:rsidR="00691308">
        <w:rPr>
          <w:b/>
          <w:sz w:val="24"/>
          <w:szCs w:val="24"/>
        </w:rPr>
        <w:t>14</w:t>
      </w:r>
      <w:r w:rsidR="00A2003F">
        <w:rPr>
          <w:b/>
          <w:sz w:val="24"/>
          <w:szCs w:val="24"/>
        </w:rPr>
        <w:t>:00:00</w:t>
      </w:r>
    </w:p>
    <w:p w14:paraId="71EE029F" w14:textId="73094817" w:rsidR="00A82E2F" w:rsidRPr="00A82E2F" w:rsidRDefault="00A82E2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Highest Water Level: </w:t>
      </w:r>
      <w:r w:rsidR="00691308">
        <w:rPr>
          <w:b/>
          <w:sz w:val="24"/>
          <w:szCs w:val="24"/>
        </w:rPr>
        <w:t>2.562065</w:t>
      </w:r>
      <w:r>
        <w:rPr>
          <w:b/>
          <w:sz w:val="24"/>
          <w:szCs w:val="24"/>
        </w:rPr>
        <w:t xml:space="preserve"> m</w:t>
      </w:r>
      <w:r>
        <w:rPr>
          <w:bCs/>
          <w:sz w:val="24"/>
          <w:szCs w:val="24"/>
        </w:rPr>
        <w:t xml:space="preserve"> on </w:t>
      </w:r>
      <w:r>
        <w:rPr>
          <w:b/>
          <w:sz w:val="24"/>
          <w:szCs w:val="24"/>
        </w:rPr>
        <w:t xml:space="preserve">June </w:t>
      </w:r>
      <w:r w:rsidR="00691308">
        <w:rPr>
          <w:b/>
          <w:sz w:val="24"/>
          <w:szCs w:val="24"/>
        </w:rPr>
        <w:t>29</w:t>
      </w:r>
      <w:r>
        <w:rPr>
          <w:b/>
          <w:sz w:val="24"/>
          <w:szCs w:val="24"/>
        </w:rPr>
        <w:t>, 2020</w:t>
      </w:r>
      <w:r>
        <w:rPr>
          <w:bCs/>
          <w:sz w:val="24"/>
          <w:szCs w:val="24"/>
        </w:rPr>
        <w:t xml:space="preserve"> </w:t>
      </w:r>
      <w:r w:rsidR="00691308">
        <w:rPr>
          <w:b/>
          <w:sz w:val="24"/>
          <w:szCs w:val="24"/>
        </w:rPr>
        <w:t>1</w:t>
      </w:r>
      <w:r>
        <w:rPr>
          <w:b/>
          <w:sz w:val="24"/>
          <w:szCs w:val="24"/>
        </w:rPr>
        <w:t>:00:00</w:t>
      </w:r>
    </w:p>
    <w:p w14:paraId="52E7850C" w14:textId="4E367A7A" w:rsidR="00A82E2F" w:rsidRDefault="00A82E2F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 xml:space="preserve">Lowest Water Level: </w:t>
      </w:r>
      <w:r w:rsidR="00691308">
        <w:rPr>
          <w:b/>
          <w:sz w:val="24"/>
          <w:szCs w:val="24"/>
        </w:rPr>
        <w:t>2.036815</w:t>
      </w:r>
      <w:r>
        <w:rPr>
          <w:b/>
          <w:sz w:val="24"/>
          <w:szCs w:val="24"/>
        </w:rPr>
        <w:t xml:space="preserve"> m</w:t>
      </w:r>
      <w:r>
        <w:rPr>
          <w:bCs/>
          <w:sz w:val="24"/>
          <w:szCs w:val="24"/>
        </w:rPr>
        <w:t xml:space="preserve"> on </w:t>
      </w:r>
      <w:r>
        <w:rPr>
          <w:b/>
          <w:sz w:val="24"/>
          <w:szCs w:val="24"/>
        </w:rPr>
        <w:t xml:space="preserve">June </w:t>
      </w:r>
      <w:r w:rsidR="00691308">
        <w:rPr>
          <w:b/>
          <w:sz w:val="24"/>
          <w:szCs w:val="24"/>
        </w:rPr>
        <w:t>30</w:t>
      </w:r>
      <w:r>
        <w:rPr>
          <w:b/>
          <w:sz w:val="24"/>
          <w:szCs w:val="24"/>
        </w:rPr>
        <w:t>, 2020</w:t>
      </w:r>
      <w:r>
        <w:rPr>
          <w:bCs/>
          <w:sz w:val="24"/>
          <w:szCs w:val="24"/>
        </w:rPr>
        <w:t xml:space="preserve"> </w:t>
      </w:r>
      <w:r w:rsidR="00691308">
        <w:rPr>
          <w:b/>
          <w:sz w:val="24"/>
          <w:szCs w:val="24"/>
        </w:rPr>
        <w:t>15</w:t>
      </w:r>
      <w:r>
        <w:rPr>
          <w:b/>
          <w:sz w:val="24"/>
          <w:szCs w:val="24"/>
        </w:rPr>
        <w:t>:00:00</w:t>
      </w:r>
    </w:p>
    <w:p w14:paraId="1B058878" w14:textId="4F85F3E9" w:rsidR="00691308" w:rsidRPr="00A82E2F" w:rsidRDefault="00691308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>Heavy downpour on June 29 but water level didn’t increase. Water level is stable.</w:t>
      </w:r>
    </w:p>
    <w:p w14:paraId="3986AF6E" w14:textId="364D97E6" w:rsidR="004475EB" w:rsidRPr="00A82E2F" w:rsidRDefault="004475EB" w:rsidP="00A82E2F">
      <w:pPr>
        <w:pStyle w:val="ListParagraph"/>
        <w:spacing w:after="0" w:line="240" w:lineRule="auto"/>
        <w:rPr>
          <w:b/>
          <w:sz w:val="24"/>
          <w:szCs w:val="24"/>
        </w:rPr>
      </w:pPr>
    </w:p>
    <w:p w14:paraId="59C934C9" w14:textId="77777777" w:rsidR="00A82E2F" w:rsidRDefault="00A82E2F" w:rsidP="004475EB">
      <w:pPr>
        <w:spacing w:after="0" w:line="240" w:lineRule="auto"/>
        <w:rPr>
          <w:b/>
          <w:sz w:val="24"/>
          <w:szCs w:val="24"/>
        </w:rPr>
      </w:pPr>
    </w:p>
    <w:p w14:paraId="550365CB" w14:textId="05701FF5" w:rsidR="004475EB" w:rsidRDefault="004475EB" w:rsidP="004475EB">
      <w:pPr>
        <w:spacing w:after="0" w:line="240" w:lineRule="auto"/>
      </w:pPr>
      <w:r>
        <w:rPr>
          <w:b/>
          <w:sz w:val="24"/>
          <w:szCs w:val="24"/>
        </w:rPr>
        <w:t>Figure F</w:t>
      </w:r>
      <w:r>
        <w:rPr>
          <w:sz w:val="24"/>
          <w:szCs w:val="24"/>
        </w:rPr>
        <w:t xml:space="preserve"> 24-Hourly Data for 30 days of June 2020</w:t>
      </w:r>
    </w:p>
    <w:p w14:paraId="162430C8" w14:textId="0D9EFEFE" w:rsidR="004475EB" w:rsidRPr="00EF7F8D" w:rsidRDefault="00EF7F8D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>Frequent rainfall for June 2020</w:t>
      </w:r>
    </w:p>
    <w:p w14:paraId="27A92074" w14:textId="0D180529" w:rsidR="00EF7F8D" w:rsidRPr="00EF7F8D" w:rsidRDefault="00EF7F8D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>Frequent rise in Water level has been observed</w:t>
      </w:r>
    </w:p>
    <w:p w14:paraId="6D8AA61C" w14:textId="71C1AA6F" w:rsidR="00EF7F8D" w:rsidRPr="00A82E2F" w:rsidRDefault="00EF7F8D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bookmarkStart w:id="6" w:name="_Hlk79321149"/>
      <w:r>
        <w:rPr>
          <w:bCs/>
          <w:sz w:val="24"/>
          <w:szCs w:val="24"/>
        </w:rPr>
        <w:t>Rainfalls on June 1 and June 6 didn’t cause an increase of water level for their respective date.</w:t>
      </w:r>
    </w:p>
    <w:bookmarkEnd w:id="6"/>
    <w:p w14:paraId="31B84CEE" w14:textId="77777777" w:rsidR="00A82E2F" w:rsidRDefault="00A82E2F" w:rsidP="004475EB">
      <w:pPr>
        <w:spacing w:after="0" w:line="240" w:lineRule="auto"/>
        <w:rPr>
          <w:b/>
          <w:sz w:val="24"/>
          <w:szCs w:val="24"/>
        </w:rPr>
      </w:pPr>
    </w:p>
    <w:p w14:paraId="7E650F3C" w14:textId="2689F90D" w:rsidR="004475EB" w:rsidRDefault="004475EB" w:rsidP="004475EB">
      <w:pPr>
        <w:spacing w:after="0" w:line="240" w:lineRule="auto"/>
      </w:pPr>
      <w:r>
        <w:rPr>
          <w:b/>
          <w:sz w:val="24"/>
          <w:szCs w:val="24"/>
        </w:rPr>
        <w:t>Figure G</w:t>
      </w:r>
      <w:r>
        <w:rPr>
          <w:sz w:val="24"/>
          <w:szCs w:val="24"/>
        </w:rPr>
        <w:t xml:space="preserve"> Average Daily Data for 30 days of June 2020</w:t>
      </w:r>
    </w:p>
    <w:p w14:paraId="7792529A" w14:textId="38CE2A8C" w:rsidR="004475EB" w:rsidRPr="00EF7F8D" w:rsidRDefault="00EF7F8D" w:rsidP="00A82E2F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>Heavy and Moderate rainfall is observed for the month of June</w:t>
      </w:r>
    </w:p>
    <w:p w14:paraId="1E23CEE6" w14:textId="08653917" w:rsidR="00EF7F8D" w:rsidRPr="00EF7F8D" w:rsidRDefault="00EF7F8D" w:rsidP="00EF7F8D">
      <w:pPr>
        <w:pStyle w:val="ListParagraph"/>
        <w:numPr>
          <w:ilvl w:val="0"/>
          <w:numId w:val="1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>Rainfall is frequent for June 2020</w:t>
      </w:r>
    </w:p>
    <w:p w14:paraId="7BEC697B" w14:textId="77777777" w:rsidR="00A82E2F" w:rsidRDefault="00A82E2F" w:rsidP="004475EB">
      <w:pPr>
        <w:spacing w:after="0" w:line="240" w:lineRule="auto"/>
        <w:rPr>
          <w:b/>
          <w:sz w:val="24"/>
          <w:szCs w:val="24"/>
        </w:rPr>
      </w:pPr>
    </w:p>
    <w:p w14:paraId="06065F9F" w14:textId="7F04D5FD" w:rsidR="004475EB" w:rsidRDefault="004475EB" w:rsidP="004475EB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Figure H</w:t>
      </w:r>
      <w:r>
        <w:rPr>
          <w:sz w:val="24"/>
          <w:szCs w:val="24"/>
        </w:rPr>
        <w:t xml:space="preserve"> Highest and Lowest Rain Gauge Data for 30 days of June 2020</w:t>
      </w:r>
    </w:p>
    <w:p w14:paraId="125529A0" w14:textId="676998E4" w:rsidR="00EF7F8D" w:rsidRPr="001A0C77" w:rsidRDefault="00EF7F8D" w:rsidP="00EF7F8D">
      <w:pPr>
        <w:pStyle w:val="ListParagraph"/>
        <w:numPr>
          <w:ilvl w:val="0"/>
          <w:numId w:val="2"/>
        </w:numPr>
        <w:spacing w:after="0" w:line="240" w:lineRule="auto"/>
        <w:rPr>
          <w:b/>
          <w:sz w:val="24"/>
          <w:szCs w:val="24"/>
        </w:rPr>
      </w:pPr>
      <w:bookmarkStart w:id="7" w:name="_Hlk79322356"/>
      <w:r>
        <w:rPr>
          <w:bCs/>
          <w:sz w:val="24"/>
          <w:szCs w:val="24"/>
        </w:rPr>
        <w:t xml:space="preserve">Highest rain gauge recorded are 16.6 mm, </w:t>
      </w:r>
      <w:r w:rsidR="00493501">
        <w:rPr>
          <w:bCs/>
          <w:sz w:val="24"/>
          <w:szCs w:val="24"/>
        </w:rPr>
        <w:t xml:space="preserve">14.2 </w:t>
      </w:r>
      <w:r>
        <w:rPr>
          <w:bCs/>
          <w:sz w:val="24"/>
          <w:szCs w:val="24"/>
        </w:rPr>
        <w:t xml:space="preserve">mm, </w:t>
      </w:r>
      <w:r w:rsidR="00493501">
        <w:rPr>
          <w:bCs/>
          <w:sz w:val="24"/>
          <w:szCs w:val="24"/>
        </w:rPr>
        <w:t>12.4</w:t>
      </w:r>
      <w:r>
        <w:rPr>
          <w:bCs/>
          <w:sz w:val="24"/>
          <w:szCs w:val="24"/>
        </w:rPr>
        <w:t xml:space="preserve"> mm</w:t>
      </w:r>
      <w:r w:rsidR="00493501">
        <w:rPr>
          <w:bCs/>
          <w:sz w:val="24"/>
          <w:szCs w:val="24"/>
        </w:rPr>
        <w:t>, and 12.4 mm</w:t>
      </w:r>
      <w:r>
        <w:rPr>
          <w:bCs/>
          <w:sz w:val="24"/>
          <w:szCs w:val="24"/>
        </w:rPr>
        <w:t xml:space="preserve"> on </w:t>
      </w:r>
      <w:r w:rsidR="00493501">
        <w:rPr>
          <w:bCs/>
          <w:sz w:val="24"/>
          <w:szCs w:val="24"/>
        </w:rPr>
        <w:t>June</w:t>
      </w:r>
      <w:r>
        <w:rPr>
          <w:bCs/>
          <w:sz w:val="24"/>
          <w:szCs w:val="24"/>
        </w:rPr>
        <w:t xml:space="preserve"> 1</w:t>
      </w:r>
      <w:r w:rsidR="00493501">
        <w:rPr>
          <w:bCs/>
          <w:sz w:val="24"/>
          <w:szCs w:val="24"/>
        </w:rPr>
        <w:t>1</w:t>
      </w:r>
      <w:r>
        <w:rPr>
          <w:bCs/>
          <w:sz w:val="24"/>
          <w:szCs w:val="24"/>
        </w:rPr>
        <w:t xml:space="preserve">, </w:t>
      </w:r>
      <w:r w:rsidR="00493501">
        <w:rPr>
          <w:bCs/>
          <w:sz w:val="24"/>
          <w:szCs w:val="24"/>
        </w:rPr>
        <w:t>June 21</w:t>
      </w:r>
      <w:r>
        <w:rPr>
          <w:bCs/>
          <w:sz w:val="24"/>
          <w:szCs w:val="24"/>
        </w:rPr>
        <w:t xml:space="preserve">, </w:t>
      </w:r>
      <w:r w:rsidR="00493501">
        <w:rPr>
          <w:bCs/>
          <w:sz w:val="24"/>
          <w:szCs w:val="24"/>
        </w:rPr>
        <w:t>June 18, and June 18,</w:t>
      </w:r>
      <w:r>
        <w:rPr>
          <w:bCs/>
          <w:sz w:val="24"/>
          <w:szCs w:val="24"/>
        </w:rPr>
        <w:t xml:space="preserve"> respectively</w:t>
      </w:r>
    </w:p>
    <w:bookmarkEnd w:id="7"/>
    <w:p w14:paraId="0B53CE18" w14:textId="43932460" w:rsidR="004475EB" w:rsidRPr="00493501" w:rsidRDefault="00EF7F8D" w:rsidP="00493501">
      <w:pPr>
        <w:pStyle w:val="ListParagraph"/>
        <w:numPr>
          <w:ilvl w:val="0"/>
          <w:numId w:val="2"/>
        </w:numPr>
        <w:spacing w:after="0" w:line="240" w:lineRule="auto"/>
        <w:rPr>
          <w:b/>
          <w:sz w:val="24"/>
          <w:szCs w:val="24"/>
        </w:rPr>
      </w:pPr>
      <w:r>
        <w:rPr>
          <w:bCs/>
          <w:sz w:val="24"/>
          <w:szCs w:val="24"/>
        </w:rPr>
        <w:t>Lowest rain gauge recorded is 0 mm</w:t>
      </w:r>
    </w:p>
    <w:sectPr w:rsidR="004475EB" w:rsidRPr="00493501" w:rsidSect="00894AF5"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A52B8B"/>
    <w:multiLevelType w:val="hybridMultilevel"/>
    <w:tmpl w:val="45EE4F1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F71F2E"/>
    <w:multiLevelType w:val="hybridMultilevel"/>
    <w:tmpl w:val="8FFAEF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wMzE1NDQ0MrcwsbBQ0lEKTi0uzszPAykwrAUAXp8F4SwAAAA="/>
  </w:docVars>
  <w:rsids>
    <w:rsidRoot w:val="000E6AD0"/>
    <w:rsid w:val="00026981"/>
    <w:rsid w:val="000E6AD0"/>
    <w:rsid w:val="001D06C3"/>
    <w:rsid w:val="002D4C18"/>
    <w:rsid w:val="003375F6"/>
    <w:rsid w:val="0035576C"/>
    <w:rsid w:val="00381C87"/>
    <w:rsid w:val="004475EB"/>
    <w:rsid w:val="00493501"/>
    <w:rsid w:val="00637F07"/>
    <w:rsid w:val="00691308"/>
    <w:rsid w:val="006C5A91"/>
    <w:rsid w:val="007B0BA7"/>
    <w:rsid w:val="007C75ED"/>
    <w:rsid w:val="00863B40"/>
    <w:rsid w:val="008944FC"/>
    <w:rsid w:val="00894AF5"/>
    <w:rsid w:val="008D3309"/>
    <w:rsid w:val="00980A10"/>
    <w:rsid w:val="00A2003F"/>
    <w:rsid w:val="00A82E2F"/>
    <w:rsid w:val="00A87792"/>
    <w:rsid w:val="00AD03A9"/>
    <w:rsid w:val="00B7295B"/>
    <w:rsid w:val="00BC58BD"/>
    <w:rsid w:val="00C63EC1"/>
    <w:rsid w:val="00D508A0"/>
    <w:rsid w:val="00DD16FB"/>
    <w:rsid w:val="00EF7F8D"/>
    <w:rsid w:val="00F46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5495B"/>
  <w15:chartTrackingRefBased/>
  <w15:docId w15:val="{693D7BBF-BD89-4FFA-BA70-AD9508E47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2E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3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12" Type="http://schemas.openxmlformats.org/officeDocument/2006/relationships/chart" Target="charts/chart8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11" Type="http://schemas.openxmlformats.org/officeDocument/2006/relationships/chart" Target="charts/chart7.xml"/><Relationship Id="rId5" Type="http://schemas.openxmlformats.org/officeDocument/2006/relationships/chart" Target="charts/chart1.xml"/><Relationship Id="rId10" Type="http://schemas.openxmlformats.org/officeDocument/2006/relationships/chart" Target="charts/chart6.xml"/><Relationship Id="rId4" Type="http://schemas.openxmlformats.org/officeDocument/2006/relationships/webSettings" Target="webSettings.xml"/><Relationship Id="rId9" Type="http://schemas.openxmlformats.org/officeDocument/2006/relationships/chart" Target="charts/chart5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aam%20AAA%20-%20Work\1st%20Gen\1st%20work\Final%20Charts\June_Data%20V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aam%20AAA%20-%20Work\1st%20Gen\1st%20work\Final%20Charts\June_Data%20V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aam%20AAA%20-%20Work\1st%20Gen\1st%20work\Final%20Charts\June_Data%20V1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aam%20AAA%20-%20Work\1st%20Gen\1st%20work\Final%20Charts\June_Data%20V1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aam%20AAA%20-%20Work\1st%20Gen\1st%20work\Final%20Charts\June_Data%20V1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aam%20AAA%20-%20Work\1st%20Gen\1st%20work\Final%20Charts\June_Data%20V1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aam%20AAA%20-%20Work\1st%20Gen\1st%20work\Final%20Charts\June_Data%20V1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Maam%20AAA%20-%20Work\1st%20Gen\1st%20work\Final%20Charts\June_Data%20V1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PH" sz="1400"/>
              <a:t>Water Level and</a:t>
            </a:r>
            <a:r>
              <a:rPr lang="en-PH" sz="1400" baseline="0"/>
              <a:t> Rain Gauge Profiles for 1st Week of June 202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8.2725378071240155E-2"/>
          <c:y val="0.17620137299771166"/>
          <c:w val="0.86094819071269102"/>
          <c:h val="0.45288263452194333"/>
        </c:manualLayout>
      </c:layout>
      <c:lineChart>
        <c:grouping val="standard"/>
        <c:varyColors val="0"/>
        <c:ser>
          <c:idx val="0"/>
          <c:order val="0"/>
          <c:tx>
            <c:strRef>
              <c:f>'June Week 1'!$C$2</c:f>
              <c:strCache>
                <c:ptCount val="1"/>
                <c:pt idx="0">
                  <c:v>Water Level, 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June Week 1'!$A$3:$A$170</c:f>
              <c:strCache>
                <c:ptCount val="168"/>
                <c:pt idx="0">
                  <c:v>2020/6/1 0:00:00</c:v>
                </c:pt>
                <c:pt idx="1">
                  <c:v>2020/6/1 1:00:00</c:v>
                </c:pt>
                <c:pt idx="2">
                  <c:v>2020/6/1 2:00:00</c:v>
                </c:pt>
                <c:pt idx="3">
                  <c:v>2020/6/1 3:00:00</c:v>
                </c:pt>
                <c:pt idx="4">
                  <c:v>2020/6/1 4:00:00</c:v>
                </c:pt>
                <c:pt idx="5">
                  <c:v>2020/6/1 5:00:00</c:v>
                </c:pt>
                <c:pt idx="6">
                  <c:v>2020/6/1 6:00:00</c:v>
                </c:pt>
                <c:pt idx="7">
                  <c:v>2020/6/1 7:00:00</c:v>
                </c:pt>
                <c:pt idx="8">
                  <c:v>2020/6/1 8:00:00</c:v>
                </c:pt>
                <c:pt idx="9">
                  <c:v>2020/6/1 9:00:00</c:v>
                </c:pt>
                <c:pt idx="10">
                  <c:v>2020/6/1 10:00:00</c:v>
                </c:pt>
                <c:pt idx="11">
                  <c:v>2020/6/1 11:00:00</c:v>
                </c:pt>
                <c:pt idx="12">
                  <c:v>2020/6/1 12:00:00</c:v>
                </c:pt>
                <c:pt idx="13">
                  <c:v>2020/6/1 13:00:00</c:v>
                </c:pt>
                <c:pt idx="14">
                  <c:v>2020/6/1 14:00:00</c:v>
                </c:pt>
                <c:pt idx="15">
                  <c:v>2020/6/1 15:00:00</c:v>
                </c:pt>
                <c:pt idx="16">
                  <c:v>2020/6/1 16:00:00</c:v>
                </c:pt>
                <c:pt idx="17">
                  <c:v>2020/6/1 17:00:00</c:v>
                </c:pt>
                <c:pt idx="18">
                  <c:v>2020/6/1 18:00:00</c:v>
                </c:pt>
                <c:pt idx="19">
                  <c:v>2020/6/1 19:00:00</c:v>
                </c:pt>
                <c:pt idx="20">
                  <c:v>2020/6/1 20:00:00</c:v>
                </c:pt>
                <c:pt idx="21">
                  <c:v>2020/6/1 21:00:00</c:v>
                </c:pt>
                <c:pt idx="22">
                  <c:v>2020/6/1 22:00:00</c:v>
                </c:pt>
                <c:pt idx="23">
                  <c:v>2020/6/1 23:00:00</c:v>
                </c:pt>
                <c:pt idx="24">
                  <c:v>2020/6/2 0:00:00</c:v>
                </c:pt>
                <c:pt idx="25">
                  <c:v>2020/6/2 1:00:00</c:v>
                </c:pt>
                <c:pt idx="26">
                  <c:v>2020/6/2 2:00:00</c:v>
                </c:pt>
                <c:pt idx="27">
                  <c:v>2020/6/2 3:00:00</c:v>
                </c:pt>
                <c:pt idx="28">
                  <c:v>2020/6/2 4:00:00</c:v>
                </c:pt>
                <c:pt idx="29">
                  <c:v>2020/6/2 5:00:00</c:v>
                </c:pt>
                <c:pt idx="30">
                  <c:v>2020/6/2 6:00:00</c:v>
                </c:pt>
                <c:pt idx="31">
                  <c:v>2020/6/2 7:00:00</c:v>
                </c:pt>
                <c:pt idx="32">
                  <c:v>2020/6/2 8:00:00</c:v>
                </c:pt>
                <c:pt idx="33">
                  <c:v>2020/6/2 9:00:00</c:v>
                </c:pt>
                <c:pt idx="34">
                  <c:v>2020/6/2 10:00:00</c:v>
                </c:pt>
                <c:pt idx="35">
                  <c:v>2020/6/2 11:00:00</c:v>
                </c:pt>
                <c:pt idx="36">
                  <c:v>2020/6/2 12:00:00</c:v>
                </c:pt>
                <c:pt idx="37">
                  <c:v>2020/6/2 13:00:00</c:v>
                </c:pt>
                <c:pt idx="38">
                  <c:v>2020/6/2 14:00:00</c:v>
                </c:pt>
                <c:pt idx="39">
                  <c:v>2020/6/2 15:00:00</c:v>
                </c:pt>
                <c:pt idx="40">
                  <c:v>2020/6/2 16:00:00</c:v>
                </c:pt>
                <c:pt idx="41">
                  <c:v>2020/6/2 17:00:00</c:v>
                </c:pt>
                <c:pt idx="42">
                  <c:v>2020/6/2 18:00:00</c:v>
                </c:pt>
                <c:pt idx="43">
                  <c:v>2020/6/2 19:00:00</c:v>
                </c:pt>
                <c:pt idx="44">
                  <c:v>2020/6/2 20:00:00</c:v>
                </c:pt>
                <c:pt idx="45">
                  <c:v>2020/6/2 21:00:00</c:v>
                </c:pt>
                <c:pt idx="46">
                  <c:v>2020/6/2 22:00:00</c:v>
                </c:pt>
                <c:pt idx="47">
                  <c:v>2020/6/2 23:00:00</c:v>
                </c:pt>
                <c:pt idx="48">
                  <c:v>2020/6/3 0:00:00</c:v>
                </c:pt>
                <c:pt idx="49">
                  <c:v>2020/6/3 1:00:00</c:v>
                </c:pt>
                <c:pt idx="50">
                  <c:v>2020/6/3 2:00:00</c:v>
                </c:pt>
                <c:pt idx="51">
                  <c:v>2020/6/3 3:00:00</c:v>
                </c:pt>
                <c:pt idx="52">
                  <c:v>2020/6/3 4:00:00</c:v>
                </c:pt>
                <c:pt idx="53">
                  <c:v>2020/6/3 5:00:00</c:v>
                </c:pt>
                <c:pt idx="54">
                  <c:v>2020/6/3 6:00:00</c:v>
                </c:pt>
                <c:pt idx="55">
                  <c:v>2020/6/3 7:00:00</c:v>
                </c:pt>
                <c:pt idx="56">
                  <c:v>2020/6/3 8:00:00</c:v>
                </c:pt>
                <c:pt idx="57">
                  <c:v>2020/6/3 9:00:00</c:v>
                </c:pt>
                <c:pt idx="58">
                  <c:v>2020/6/3 10:00:00</c:v>
                </c:pt>
                <c:pt idx="59">
                  <c:v>2020/6/3 11:00:00</c:v>
                </c:pt>
                <c:pt idx="60">
                  <c:v>2020/6/3 12:00:00</c:v>
                </c:pt>
                <c:pt idx="61">
                  <c:v>2020/6/3 13:00:00</c:v>
                </c:pt>
                <c:pt idx="62">
                  <c:v>2020/6/3 14:00:00</c:v>
                </c:pt>
                <c:pt idx="63">
                  <c:v>2020/6/3 15:00:00</c:v>
                </c:pt>
                <c:pt idx="64">
                  <c:v>2020/6/3 16:00:00</c:v>
                </c:pt>
                <c:pt idx="65">
                  <c:v>2020/6/3 17:00:00</c:v>
                </c:pt>
                <c:pt idx="66">
                  <c:v>2020/6/3 18:00:00</c:v>
                </c:pt>
                <c:pt idx="67">
                  <c:v>2020/6/3 19:00:00</c:v>
                </c:pt>
                <c:pt idx="68">
                  <c:v>2020/6/3 20:00:00</c:v>
                </c:pt>
                <c:pt idx="69">
                  <c:v>2020/6/3 21:00:00</c:v>
                </c:pt>
                <c:pt idx="70">
                  <c:v>2020/6/3 22:00:00</c:v>
                </c:pt>
                <c:pt idx="71">
                  <c:v>2020/6/3 23:00:00</c:v>
                </c:pt>
                <c:pt idx="72">
                  <c:v>2020/6/4 0:00:00</c:v>
                </c:pt>
                <c:pt idx="73">
                  <c:v>2020/6/4 1:00:00</c:v>
                </c:pt>
                <c:pt idx="74">
                  <c:v>2020/6/4 2:00:00</c:v>
                </c:pt>
                <c:pt idx="75">
                  <c:v>2020/6/4 3:00:00</c:v>
                </c:pt>
                <c:pt idx="76">
                  <c:v>2020/6/4 4:00:00</c:v>
                </c:pt>
                <c:pt idx="77">
                  <c:v>2020/6/4 5:00:00</c:v>
                </c:pt>
                <c:pt idx="78">
                  <c:v>2020/6/4 6:00:00</c:v>
                </c:pt>
                <c:pt idx="79">
                  <c:v>2020/6/4 7:00:00</c:v>
                </c:pt>
                <c:pt idx="80">
                  <c:v>2020/6/4 8:00:00</c:v>
                </c:pt>
                <c:pt idx="81">
                  <c:v>2020/6/4 9:00:00</c:v>
                </c:pt>
                <c:pt idx="82">
                  <c:v>2020/6/4 10:00:00</c:v>
                </c:pt>
                <c:pt idx="83">
                  <c:v>2020/6/4 11:00:00</c:v>
                </c:pt>
                <c:pt idx="84">
                  <c:v>2020/6/4 12:00:00</c:v>
                </c:pt>
                <c:pt idx="85">
                  <c:v>2020/6/4 13:00:00</c:v>
                </c:pt>
                <c:pt idx="86">
                  <c:v>2020/6/4 14:00:00</c:v>
                </c:pt>
                <c:pt idx="87">
                  <c:v>2020/6/4 15:00:00</c:v>
                </c:pt>
                <c:pt idx="88">
                  <c:v>2020/6/4 16:00:00</c:v>
                </c:pt>
                <c:pt idx="89">
                  <c:v>2020/6/4 17:00:00</c:v>
                </c:pt>
                <c:pt idx="90">
                  <c:v>2020/6/4 18:00:00</c:v>
                </c:pt>
                <c:pt idx="91">
                  <c:v>2020/6/4 19:00:00</c:v>
                </c:pt>
                <c:pt idx="92">
                  <c:v>2020/6/4 20:00:00</c:v>
                </c:pt>
                <c:pt idx="93">
                  <c:v>2020/6/4 21:00:00</c:v>
                </c:pt>
                <c:pt idx="94">
                  <c:v>2020/6/4 22:00:00</c:v>
                </c:pt>
                <c:pt idx="95">
                  <c:v>2020/6/4 23:00:00</c:v>
                </c:pt>
                <c:pt idx="96">
                  <c:v>2020/6/5 0:00:00</c:v>
                </c:pt>
                <c:pt idx="97">
                  <c:v>2020/6/5 1:00:00</c:v>
                </c:pt>
                <c:pt idx="98">
                  <c:v>2020/6/5 2:00:00</c:v>
                </c:pt>
                <c:pt idx="99">
                  <c:v>2020/6/5 3:00:00</c:v>
                </c:pt>
                <c:pt idx="100">
                  <c:v>2020/6/5 4:00:00</c:v>
                </c:pt>
                <c:pt idx="101">
                  <c:v>2020/6/5 5:00:00</c:v>
                </c:pt>
                <c:pt idx="102">
                  <c:v>2020/6/5 6:00:00</c:v>
                </c:pt>
                <c:pt idx="103">
                  <c:v>2020/6/5 7:00:00</c:v>
                </c:pt>
                <c:pt idx="104">
                  <c:v>2020/6/5 8:00:00</c:v>
                </c:pt>
                <c:pt idx="105">
                  <c:v>2020/6/5 9:00:00</c:v>
                </c:pt>
                <c:pt idx="106">
                  <c:v>2020/6/5 10:00:00</c:v>
                </c:pt>
                <c:pt idx="107">
                  <c:v>2020/6/5 11:00:00</c:v>
                </c:pt>
                <c:pt idx="108">
                  <c:v>2020/6/5 12:00:00</c:v>
                </c:pt>
                <c:pt idx="109">
                  <c:v>2020/6/5 13:00:00</c:v>
                </c:pt>
                <c:pt idx="110">
                  <c:v>2020/6/5 14:00:00</c:v>
                </c:pt>
                <c:pt idx="111">
                  <c:v>2020/6/5 15:00:00</c:v>
                </c:pt>
                <c:pt idx="112">
                  <c:v>2020/6/5 16:00:00</c:v>
                </c:pt>
                <c:pt idx="113">
                  <c:v>2020/6/5 17:00:00</c:v>
                </c:pt>
                <c:pt idx="114">
                  <c:v>2020/6/5 18:00:00</c:v>
                </c:pt>
                <c:pt idx="115">
                  <c:v>2020/6/5 19:00:00</c:v>
                </c:pt>
                <c:pt idx="116">
                  <c:v>2020/6/5 20:00:00</c:v>
                </c:pt>
                <c:pt idx="117">
                  <c:v>2020/6/5 21:00:00</c:v>
                </c:pt>
                <c:pt idx="118">
                  <c:v>2020/6/5 22:00:00</c:v>
                </c:pt>
                <c:pt idx="119">
                  <c:v>2020/6/5 23:00:00</c:v>
                </c:pt>
                <c:pt idx="120">
                  <c:v>2020/6/6 0:00:00</c:v>
                </c:pt>
                <c:pt idx="121">
                  <c:v>2020/6/6 1:00:00</c:v>
                </c:pt>
                <c:pt idx="122">
                  <c:v>2020/6/6 2:00:00</c:v>
                </c:pt>
                <c:pt idx="123">
                  <c:v>2020/6/6 3:00:00</c:v>
                </c:pt>
                <c:pt idx="124">
                  <c:v>2020/6/6 4:00:00</c:v>
                </c:pt>
                <c:pt idx="125">
                  <c:v>2020/6/6 5:00:00</c:v>
                </c:pt>
                <c:pt idx="126">
                  <c:v>2020/6/6 6:00:00</c:v>
                </c:pt>
                <c:pt idx="127">
                  <c:v>2020/6/6 7:00:00</c:v>
                </c:pt>
                <c:pt idx="128">
                  <c:v>2020/6/6 8:00:00</c:v>
                </c:pt>
                <c:pt idx="129">
                  <c:v>2020/6/6 9:00:00</c:v>
                </c:pt>
                <c:pt idx="130">
                  <c:v>2020/6/6 10:00:00</c:v>
                </c:pt>
                <c:pt idx="131">
                  <c:v>2020/6/6 11:00:00</c:v>
                </c:pt>
                <c:pt idx="132">
                  <c:v>2020/6/6 12:00:00</c:v>
                </c:pt>
                <c:pt idx="133">
                  <c:v>2020/6/6 13:00:00</c:v>
                </c:pt>
                <c:pt idx="134">
                  <c:v>2020/6/6 14:00:00</c:v>
                </c:pt>
                <c:pt idx="135">
                  <c:v>2020/6/6 15:00:00</c:v>
                </c:pt>
                <c:pt idx="136">
                  <c:v>2020/6/6 16:00:00</c:v>
                </c:pt>
                <c:pt idx="137">
                  <c:v>2020/6/6 17:00:00</c:v>
                </c:pt>
                <c:pt idx="138">
                  <c:v>2020/6/6 18:00:00</c:v>
                </c:pt>
                <c:pt idx="139">
                  <c:v>2020/6/6 19:00:00</c:v>
                </c:pt>
                <c:pt idx="140">
                  <c:v>2020/6/6 20:00:00</c:v>
                </c:pt>
                <c:pt idx="141">
                  <c:v>2020/6/6 21:00:00</c:v>
                </c:pt>
                <c:pt idx="142">
                  <c:v>2020/6/6 22:00:00</c:v>
                </c:pt>
                <c:pt idx="143">
                  <c:v>2020/6/6 23:00:00</c:v>
                </c:pt>
                <c:pt idx="144">
                  <c:v>2020/6/7 0:00:00</c:v>
                </c:pt>
                <c:pt idx="145">
                  <c:v>2020/6/7 1:00:00</c:v>
                </c:pt>
                <c:pt idx="146">
                  <c:v>2020/6/7 2:00:00</c:v>
                </c:pt>
                <c:pt idx="147">
                  <c:v>2020/6/7 3:00:00</c:v>
                </c:pt>
                <c:pt idx="148">
                  <c:v>2020/6/7 4:00:00</c:v>
                </c:pt>
                <c:pt idx="149">
                  <c:v>2020/6/7 5:00:00</c:v>
                </c:pt>
                <c:pt idx="150">
                  <c:v>2020/6/7 6:00:00</c:v>
                </c:pt>
                <c:pt idx="151">
                  <c:v>2020/6/7 7:00:00</c:v>
                </c:pt>
                <c:pt idx="152">
                  <c:v>2020/6/7 8:00:00</c:v>
                </c:pt>
                <c:pt idx="153">
                  <c:v>2020/6/7 9:00:00</c:v>
                </c:pt>
                <c:pt idx="154">
                  <c:v>2020/6/7 10:00:00</c:v>
                </c:pt>
                <c:pt idx="155">
                  <c:v>2020/6/7 11:00:00</c:v>
                </c:pt>
                <c:pt idx="156">
                  <c:v>2020/6/7 12:00:00</c:v>
                </c:pt>
                <c:pt idx="157">
                  <c:v>2020/6/7 13:00:00</c:v>
                </c:pt>
                <c:pt idx="158">
                  <c:v>2020/6/7 14:00:00</c:v>
                </c:pt>
                <c:pt idx="159">
                  <c:v>2020/6/7 15:00:00</c:v>
                </c:pt>
                <c:pt idx="160">
                  <c:v>2020/6/7 16:00:00</c:v>
                </c:pt>
                <c:pt idx="161">
                  <c:v>2020/6/7 17:00:00</c:v>
                </c:pt>
                <c:pt idx="162">
                  <c:v>2020/6/7 18:00:00</c:v>
                </c:pt>
                <c:pt idx="163">
                  <c:v>2020/6/7 19:00:00</c:v>
                </c:pt>
                <c:pt idx="164">
                  <c:v>2020/6/7 20:00:00</c:v>
                </c:pt>
                <c:pt idx="165">
                  <c:v>2020/6/7 21:00:00</c:v>
                </c:pt>
                <c:pt idx="166">
                  <c:v>2020/6/7 22:00:00</c:v>
                </c:pt>
                <c:pt idx="167">
                  <c:v>2020/6/7 23:00:00</c:v>
                </c:pt>
              </c:strCache>
            </c:strRef>
          </c:cat>
          <c:val>
            <c:numRef>
              <c:f>'June Week 1'!$C$3:$C$170</c:f>
              <c:numCache>
                <c:formatCode>General</c:formatCode>
                <c:ptCount val="168"/>
                <c:pt idx="0">
                  <c:v>1.7025650000000001</c:v>
                </c:pt>
                <c:pt idx="1">
                  <c:v>1.7503150000000001</c:v>
                </c:pt>
                <c:pt idx="2">
                  <c:v>1.72644</c:v>
                </c:pt>
                <c:pt idx="3">
                  <c:v>1.6548149999999999</c:v>
                </c:pt>
                <c:pt idx="4">
                  <c:v>1.6309400000000001</c:v>
                </c:pt>
                <c:pt idx="5">
                  <c:v>1.6309400000000001</c:v>
                </c:pt>
                <c:pt idx="6">
                  <c:v>1.6548149999999999</c:v>
                </c:pt>
                <c:pt idx="7">
                  <c:v>1.607065</c:v>
                </c:pt>
                <c:pt idx="8">
                  <c:v>1.5831900000000001</c:v>
                </c:pt>
                <c:pt idx="9">
                  <c:v>1.5831900000000001</c:v>
                </c:pt>
                <c:pt idx="10">
                  <c:v>1.5831900000000001</c:v>
                </c:pt>
                <c:pt idx="11">
                  <c:v>1.6548149999999999</c:v>
                </c:pt>
                <c:pt idx="12">
                  <c:v>1.6309400000000001</c:v>
                </c:pt>
                <c:pt idx="13">
                  <c:v>1.607065</c:v>
                </c:pt>
                <c:pt idx="14">
                  <c:v>1.607065</c:v>
                </c:pt>
                <c:pt idx="15">
                  <c:v>1.5831900000000001</c:v>
                </c:pt>
                <c:pt idx="16">
                  <c:v>1.607065</c:v>
                </c:pt>
                <c:pt idx="17">
                  <c:v>1.5831900000000001</c:v>
                </c:pt>
                <c:pt idx="18">
                  <c:v>1.559315</c:v>
                </c:pt>
                <c:pt idx="19">
                  <c:v>1.5354399999999999</c:v>
                </c:pt>
                <c:pt idx="20">
                  <c:v>1.6309400000000001</c:v>
                </c:pt>
                <c:pt idx="21">
                  <c:v>1.559315</c:v>
                </c:pt>
                <c:pt idx="22">
                  <c:v>1.559315</c:v>
                </c:pt>
                <c:pt idx="23">
                  <c:v>1.559315</c:v>
                </c:pt>
                <c:pt idx="24">
                  <c:v>1.559315</c:v>
                </c:pt>
                <c:pt idx="25">
                  <c:v>1.5354399999999999</c:v>
                </c:pt>
                <c:pt idx="26">
                  <c:v>1.5831900000000001</c:v>
                </c:pt>
                <c:pt idx="27">
                  <c:v>1.5831900000000001</c:v>
                </c:pt>
                <c:pt idx="28">
                  <c:v>1.511565</c:v>
                </c:pt>
                <c:pt idx="29">
                  <c:v>1.5831900000000001</c:v>
                </c:pt>
                <c:pt idx="30">
                  <c:v>1.559315</c:v>
                </c:pt>
                <c:pt idx="31">
                  <c:v>1.5831900000000001</c:v>
                </c:pt>
                <c:pt idx="32">
                  <c:v>1.511565</c:v>
                </c:pt>
                <c:pt idx="33">
                  <c:v>1.5354399999999999</c:v>
                </c:pt>
                <c:pt idx="34">
                  <c:v>1.511565</c:v>
                </c:pt>
                <c:pt idx="35">
                  <c:v>1.5354399999999999</c:v>
                </c:pt>
                <c:pt idx="36">
                  <c:v>1.511565</c:v>
                </c:pt>
                <c:pt idx="37">
                  <c:v>1.559315</c:v>
                </c:pt>
                <c:pt idx="38">
                  <c:v>1.5354399999999999</c:v>
                </c:pt>
                <c:pt idx="39">
                  <c:v>1.5831900000000001</c:v>
                </c:pt>
                <c:pt idx="40">
                  <c:v>1.48769</c:v>
                </c:pt>
                <c:pt idx="41">
                  <c:v>1.511565</c:v>
                </c:pt>
                <c:pt idx="42">
                  <c:v>1.559315</c:v>
                </c:pt>
                <c:pt idx="43">
                  <c:v>1.5831900000000001</c:v>
                </c:pt>
                <c:pt idx="44">
                  <c:v>1.6548149999999999</c:v>
                </c:pt>
                <c:pt idx="45">
                  <c:v>1.6309400000000001</c:v>
                </c:pt>
                <c:pt idx="46">
                  <c:v>1.5831900000000001</c:v>
                </c:pt>
                <c:pt idx="47">
                  <c:v>1.6309400000000001</c:v>
                </c:pt>
                <c:pt idx="48">
                  <c:v>1.607065</c:v>
                </c:pt>
                <c:pt idx="49">
                  <c:v>1.6309400000000001</c:v>
                </c:pt>
                <c:pt idx="50">
                  <c:v>1.559315</c:v>
                </c:pt>
                <c:pt idx="51">
                  <c:v>1.5831900000000001</c:v>
                </c:pt>
                <c:pt idx="52">
                  <c:v>1.6309400000000001</c:v>
                </c:pt>
                <c:pt idx="53">
                  <c:v>1.559315</c:v>
                </c:pt>
                <c:pt idx="54">
                  <c:v>1.559315</c:v>
                </c:pt>
                <c:pt idx="55">
                  <c:v>1.5831900000000001</c:v>
                </c:pt>
                <c:pt idx="56">
                  <c:v>1.607065</c:v>
                </c:pt>
                <c:pt idx="57">
                  <c:v>1.511565</c:v>
                </c:pt>
                <c:pt idx="58">
                  <c:v>1.511565</c:v>
                </c:pt>
                <c:pt idx="59">
                  <c:v>1.5831900000000001</c:v>
                </c:pt>
                <c:pt idx="60">
                  <c:v>1.5831900000000001</c:v>
                </c:pt>
                <c:pt idx="61">
                  <c:v>1.5831900000000001</c:v>
                </c:pt>
                <c:pt idx="62">
                  <c:v>1.5354399999999999</c:v>
                </c:pt>
                <c:pt idx="63">
                  <c:v>1.607065</c:v>
                </c:pt>
                <c:pt idx="64">
                  <c:v>1.67869</c:v>
                </c:pt>
                <c:pt idx="65">
                  <c:v>1.72644</c:v>
                </c:pt>
                <c:pt idx="66">
                  <c:v>1.8696900000000001</c:v>
                </c:pt>
                <c:pt idx="67">
                  <c:v>1.91744</c:v>
                </c:pt>
                <c:pt idx="68">
                  <c:v>1.9890650000000001</c:v>
                </c:pt>
                <c:pt idx="69">
                  <c:v>1.9413149999999999</c:v>
                </c:pt>
                <c:pt idx="70">
                  <c:v>1.8935649999999999</c:v>
                </c:pt>
                <c:pt idx="71">
                  <c:v>1.8219399999999999</c:v>
                </c:pt>
                <c:pt idx="72">
                  <c:v>1.8054111538461539</c:v>
                </c:pt>
                <c:pt idx="73">
                  <c:v>1.788882307692307</c:v>
                </c:pt>
                <c:pt idx="74">
                  <c:v>1.772353461538462</c:v>
                </c:pt>
                <c:pt idx="75">
                  <c:v>1.7558246153846151</c:v>
                </c:pt>
                <c:pt idx="76">
                  <c:v>1.7392957692307689</c:v>
                </c:pt>
                <c:pt idx="77">
                  <c:v>1.7227669230769229</c:v>
                </c:pt>
                <c:pt idx="78">
                  <c:v>1.7062380769230769</c:v>
                </c:pt>
                <c:pt idx="79">
                  <c:v>1.689709230769231</c:v>
                </c:pt>
                <c:pt idx="80">
                  <c:v>1.673180384615385</c:v>
                </c:pt>
                <c:pt idx="81">
                  <c:v>1.6566515384615379</c:v>
                </c:pt>
                <c:pt idx="82">
                  <c:v>1.6401226923076919</c:v>
                </c:pt>
                <c:pt idx="83">
                  <c:v>1.6235938461538459</c:v>
                </c:pt>
                <c:pt idx="84">
                  <c:v>1.607065</c:v>
                </c:pt>
                <c:pt idx="85">
                  <c:v>1.607065</c:v>
                </c:pt>
                <c:pt idx="86">
                  <c:v>1.607065</c:v>
                </c:pt>
                <c:pt idx="87">
                  <c:v>1.6548149999999999</c:v>
                </c:pt>
                <c:pt idx="88">
                  <c:v>1.5831900000000001</c:v>
                </c:pt>
                <c:pt idx="89">
                  <c:v>1.5354399999999999</c:v>
                </c:pt>
                <c:pt idx="90">
                  <c:v>1.6309400000000001</c:v>
                </c:pt>
                <c:pt idx="91">
                  <c:v>1.607065</c:v>
                </c:pt>
                <c:pt idx="92">
                  <c:v>1.6309400000000001</c:v>
                </c:pt>
                <c:pt idx="93">
                  <c:v>1.5354399999999999</c:v>
                </c:pt>
                <c:pt idx="94">
                  <c:v>1.559315</c:v>
                </c:pt>
                <c:pt idx="95">
                  <c:v>1.5354399999999999</c:v>
                </c:pt>
                <c:pt idx="96">
                  <c:v>1.511565</c:v>
                </c:pt>
                <c:pt idx="97">
                  <c:v>1.559315</c:v>
                </c:pt>
                <c:pt idx="98">
                  <c:v>1.5354399999999999</c:v>
                </c:pt>
                <c:pt idx="99">
                  <c:v>1.5354399999999999</c:v>
                </c:pt>
                <c:pt idx="100">
                  <c:v>1.559315</c:v>
                </c:pt>
                <c:pt idx="101">
                  <c:v>1.607065</c:v>
                </c:pt>
                <c:pt idx="102">
                  <c:v>1.5354399999999999</c:v>
                </c:pt>
                <c:pt idx="103">
                  <c:v>1.559315</c:v>
                </c:pt>
                <c:pt idx="104">
                  <c:v>1.5354399999999999</c:v>
                </c:pt>
                <c:pt idx="105">
                  <c:v>1.7741899999999999</c:v>
                </c:pt>
                <c:pt idx="106">
                  <c:v>1.559315</c:v>
                </c:pt>
                <c:pt idx="107">
                  <c:v>1.511565</c:v>
                </c:pt>
                <c:pt idx="108">
                  <c:v>1.607065</c:v>
                </c:pt>
                <c:pt idx="109">
                  <c:v>1.607065</c:v>
                </c:pt>
                <c:pt idx="110">
                  <c:v>1.559315</c:v>
                </c:pt>
                <c:pt idx="111">
                  <c:v>1.559315</c:v>
                </c:pt>
                <c:pt idx="112">
                  <c:v>1.511565</c:v>
                </c:pt>
                <c:pt idx="113">
                  <c:v>1.5831900000000001</c:v>
                </c:pt>
                <c:pt idx="114">
                  <c:v>1.559315</c:v>
                </c:pt>
                <c:pt idx="115">
                  <c:v>1.48769</c:v>
                </c:pt>
                <c:pt idx="116">
                  <c:v>1.48769</c:v>
                </c:pt>
                <c:pt idx="117">
                  <c:v>1.511565</c:v>
                </c:pt>
                <c:pt idx="118">
                  <c:v>1.511565</c:v>
                </c:pt>
                <c:pt idx="119">
                  <c:v>1.4638150000000001</c:v>
                </c:pt>
                <c:pt idx="120">
                  <c:v>1.559315</c:v>
                </c:pt>
                <c:pt idx="121">
                  <c:v>1.511565</c:v>
                </c:pt>
                <c:pt idx="122">
                  <c:v>1.5354399999999999</c:v>
                </c:pt>
                <c:pt idx="123">
                  <c:v>1.48769</c:v>
                </c:pt>
                <c:pt idx="124">
                  <c:v>1.48769</c:v>
                </c:pt>
                <c:pt idx="125">
                  <c:v>1.559315</c:v>
                </c:pt>
                <c:pt idx="126">
                  <c:v>1.559315</c:v>
                </c:pt>
                <c:pt idx="127">
                  <c:v>1.511565</c:v>
                </c:pt>
                <c:pt idx="128">
                  <c:v>1.511565</c:v>
                </c:pt>
                <c:pt idx="129">
                  <c:v>1.559315</c:v>
                </c:pt>
                <c:pt idx="130">
                  <c:v>1.5354399999999999</c:v>
                </c:pt>
                <c:pt idx="131">
                  <c:v>1.511565</c:v>
                </c:pt>
                <c:pt idx="132">
                  <c:v>1.4638150000000001</c:v>
                </c:pt>
                <c:pt idx="133">
                  <c:v>1.48769</c:v>
                </c:pt>
                <c:pt idx="134">
                  <c:v>1.559315</c:v>
                </c:pt>
                <c:pt idx="135">
                  <c:v>1.48769</c:v>
                </c:pt>
                <c:pt idx="136">
                  <c:v>1.48769</c:v>
                </c:pt>
                <c:pt idx="137">
                  <c:v>1.5354399999999999</c:v>
                </c:pt>
                <c:pt idx="138">
                  <c:v>1.4638150000000001</c:v>
                </c:pt>
                <c:pt idx="139">
                  <c:v>1.559315</c:v>
                </c:pt>
                <c:pt idx="140">
                  <c:v>1.5354399999999999</c:v>
                </c:pt>
                <c:pt idx="141">
                  <c:v>1.5354399999999999</c:v>
                </c:pt>
                <c:pt idx="142">
                  <c:v>1.4638150000000001</c:v>
                </c:pt>
                <c:pt idx="143">
                  <c:v>1.48769</c:v>
                </c:pt>
                <c:pt idx="144">
                  <c:v>1.4757525</c:v>
                </c:pt>
                <c:pt idx="145">
                  <c:v>1.4638150000000001</c:v>
                </c:pt>
                <c:pt idx="146">
                  <c:v>1.511565</c:v>
                </c:pt>
                <c:pt idx="147">
                  <c:v>1.48769</c:v>
                </c:pt>
                <c:pt idx="148">
                  <c:v>1.48769</c:v>
                </c:pt>
                <c:pt idx="149">
                  <c:v>1.511565</c:v>
                </c:pt>
                <c:pt idx="150">
                  <c:v>1.4638150000000001</c:v>
                </c:pt>
                <c:pt idx="151">
                  <c:v>1.48769</c:v>
                </c:pt>
                <c:pt idx="152">
                  <c:v>1.5354399999999999</c:v>
                </c:pt>
                <c:pt idx="153">
                  <c:v>1.5354399999999999</c:v>
                </c:pt>
                <c:pt idx="154">
                  <c:v>1.511565</c:v>
                </c:pt>
                <c:pt idx="155">
                  <c:v>1.48769</c:v>
                </c:pt>
                <c:pt idx="156">
                  <c:v>1.559315</c:v>
                </c:pt>
                <c:pt idx="157">
                  <c:v>1.43994</c:v>
                </c:pt>
                <c:pt idx="158">
                  <c:v>1.48769</c:v>
                </c:pt>
                <c:pt idx="159">
                  <c:v>1.511565</c:v>
                </c:pt>
                <c:pt idx="160">
                  <c:v>1.5354399999999999</c:v>
                </c:pt>
                <c:pt idx="161">
                  <c:v>1.5354399999999999</c:v>
                </c:pt>
                <c:pt idx="162">
                  <c:v>1.511565</c:v>
                </c:pt>
                <c:pt idx="163">
                  <c:v>1.607065</c:v>
                </c:pt>
                <c:pt idx="164">
                  <c:v>1.6309400000000001</c:v>
                </c:pt>
                <c:pt idx="165">
                  <c:v>1.67869</c:v>
                </c:pt>
                <c:pt idx="166">
                  <c:v>1.6309400000000001</c:v>
                </c:pt>
                <c:pt idx="167">
                  <c:v>1.702565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2BF-45E6-A06D-970EB0DCE5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89497519"/>
        <c:axId val="757786127"/>
      </c:lineChart>
      <c:lineChart>
        <c:grouping val="standard"/>
        <c:varyColors val="0"/>
        <c:ser>
          <c:idx val="1"/>
          <c:order val="1"/>
          <c:tx>
            <c:strRef>
              <c:f>'June Week 1'!$D$2</c:f>
              <c:strCache>
                <c:ptCount val="1"/>
                <c:pt idx="0">
                  <c:v>Rain Gauge, mm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June Week 1'!$A$3:$A$170</c:f>
              <c:strCache>
                <c:ptCount val="168"/>
                <c:pt idx="0">
                  <c:v>2020/6/1 0:00:00</c:v>
                </c:pt>
                <c:pt idx="1">
                  <c:v>2020/6/1 1:00:00</c:v>
                </c:pt>
                <c:pt idx="2">
                  <c:v>2020/6/1 2:00:00</c:v>
                </c:pt>
                <c:pt idx="3">
                  <c:v>2020/6/1 3:00:00</c:v>
                </c:pt>
                <c:pt idx="4">
                  <c:v>2020/6/1 4:00:00</c:v>
                </c:pt>
                <c:pt idx="5">
                  <c:v>2020/6/1 5:00:00</c:v>
                </c:pt>
                <c:pt idx="6">
                  <c:v>2020/6/1 6:00:00</c:v>
                </c:pt>
                <c:pt idx="7">
                  <c:v>2020/6/1 7:00:00</c:v>
                </c:pt>
                <c:pt idx="8">
                  <c:v>2020/6/1 8:00:00</c:v>
                </c:pt>
                <c:pt idx="9">
                  <c:v>2020/6/1 9:00:00</c:v>
                </c:pt>
                <c:pt idx="10">
                  <c:v>2020/6/1 10:00:00</c:v>
                </c:pt>
                <c:pt idx="11">
                  <c:v>2020/6/1 11:00:00</c:v>
                </c:pt>
                <c:pt idx="12">
                  <c:v>2020/6/1 12:00:00</c:v>
                </c:pt>
                <c:pt idx="13">
                  <c:v>2020/6/1 13:00:00</c:v>
                </c:pt>
                <c:pt idx="14">
                  <c:v>2020/6/1 14:00:00</c:v>
                </c:pt>
                <c:pt idx="15">
                  <c:v>2020/6/1 15:00:00</c:v>
                </c:pt>
                <c:pt idx="16">
                  <c:v>2020/6/1 16:00:00</c:v>
                </c:pt>
                <c:pt idx="17">
                  <c:v>2020/6/1 17:00:00</c:v>
                </c:pt>
                <c:pt idx="18">
                  <c:v>2020/6/1 18:00:00</c:v>
                </c:pt>
                <c:pt idx="19">
                  <c:v>2020/6/1 19:00:00</c:v>
                </c:pt>
                <c:pt idx="20">
                  <c:v>2020/6/1 20:00:00</c:v>
                </c:pt>
                <c:pt idx="21">
                  <c:v>2020/6/1 21:00:00</c:v>
                </c:pt>
                <c:pt idx="22">
                  <c:v>2020/6/1 22:00:00</c:v>
                </c:pt>
                <c:pt idx="23">
                  <c:v>2020/6/1 23:00:00</c:v>
                </c:pt>
                <c:pt idx="24">
                  <c:v>2020/6/2 0:00:00</c:v>
                </c:pt>
                <c:pt idx="25">
                  <c:v>2020/6/2 1:00:00</c:v>
                </c:pt>
                <c:pt idx="26">
                  <c:v>2020/6/2 2:00:00</c:v>
                </c:pt>
                <c:pt idx="27">
                  <c:v>2020/6/2 3:00:00</c:v>
                </c:pt>
                <c:pt idx="28">
                  <c:v>2020/6/2 4:00:00</c:v>
                </c:pt>
                <c:pt idx="29">
                  <c:v>2020/6/2 5:00:00</c:v>
                </c:pt>
                <c:pt idx="30">
                  <c:v>2020/6/2 6:00:00</c:v>
                </c:pt>
                <c:pt idx="31">
                  <c:v>2020/6/2 7:00:00</c:v>
                </c:pt>
                <c:pt idx="32">
                  <c:v>2020/6/2 8:00:00</c:v>
                </c:pt>
                <c:pt idx="33">
                  <c:v>2020/6/2 9:00:00</c:v>
                </c:pt>
                <c:pt idx="34">
                  <c:v>2020/6/2 10:00:00</c:v>
                </c:pt>
                <c:pt idx="35">
                  <c:v>2020/6/2 11:00:00</c:v>
                </c:pt>
                <c:pt idx="36">
                  <c:v>2020/6/2 12:00:00</c:v>
                </c:pt>
                <c:pt idx="37">
                  <c:v>2020/6/2 13:00:00</c:v>
                </c:pt>
                <c:pt idx="38">
                  <c:v>2020/6/2 14:00:00</c:v>
                </c:pt>
                <c:pt idx="39">
                  <c:v>2020/6/2 15:00:00</c:v>
                </c:pt>
                <c:pt idx="40">
                  <c:v>2020/6/2 16:00:00</c:v>
                </c:pt>
                <c:pt idx="41">
                  <c:v>2020/6/2 17:00:00</c:v>
                </c:pt>
                <c:pt idx="42">
                  <c:v>2020/6/2 18:00:00</c:v>
                </c:pt>
                <c:pt idx="43">
                  <c:v>2020/6/2 19:00:00</c:v>
                </c:pt>
                <c:pt idx="44">
                  <c:v>2020/6/2 20:00:00</c:v>
                </c:pt>
                <c:pt idx="45">
                  <c:v>2020/6/2 21:00:00</c:v>
                </c:pt>
                <c:pt idx="46">
                  <c:v>2020/6/2 22:00:00</c:v>
                </c:pt>
                <c:pt idx="47">
                  <c:v>2020/6/2 23:00:00</c:v>
                </c:pt>
                <c:pt idx="48">
                  <c:v>2020/6/3 0:00:00</c:v>
                </c:pt>
                <c:pt idx="49">
                  <c:v>2020/6/3 1:00:00</c:v>
                </c:pt>
                <c:pt idx="50">
                  <c:v>2020/6/3 2:00:00</c:v>
                </c:pt>
                <c:pt idx="51">
                  <c:v>2020/6/3 3:00:00</c:v>
                </c:pt>
                <c:pt idx="52">
                  <c:v>2020/6/3 4:00:00</c:v>
                </c:pt>
                <c:pt idx="53">
                  <c:v>2020/6/3 5:00:00</c:v>
                </c:pt>
                <c:pt idx="54">
                  <c:v>2020/6/3 6:00:00</c:v>
                </c:pt>
                <c:pt idx="55">
                  <c:v>2020/6/3 7:00:00</c:v>
                </c:pt>
                <c:pt idx="56">
                  <c:v>2020/6/3 8:00:00</c:v>
                </c:pt>
                <c:pt idx="57">
                  <c:v>2020/6/3 9:00:00</c:v>
                </c:pt>
                <c:pt idx="58">
                  <c:v>2020/6/3 10:00:00</c:v>
                </c:pt>
                <c:pt idx="59">
                  <c:v>2020/6/3 11:00:00</c:v>
                </c:pt>
                <c:pt idx="60">
                  <c:v>2020/6/3 12:00:00</c:v>
                </c:pt>
                <c:pt idx="61">
                  <c:v>2020/6/3 13:00:00</c:v>
                </c:pt>
                <c:pt idx="62">
                  <c:v>2020/6/3 14:00:00</c:v>
                </c:pt>
                <c:pt idx="63">
                  <c:v>2020/6/3 15:00:00</c:v>
                </c:pt>
                <c:pt idx="64">
                  <c:v>2020/6/3 16:00:00</c:v>
                </c:pt>
                <c:pt idx="65">
                  <c:v>2020/6/3 17:00:00</c:v>
                </c:pt>
                <c:pt idx="66">
                  <c:v>2020/6/3 18:00:00</c:v>
                </c:pt>
                <c:pt idx="67">
                  <c:v>2020/6/3 19:00:00</c:v>
                </c:pt>
                <c:pt idx="68">
                  <c:v>2020/6/3 20:00:00</c:v>
                </c:pt>
                <c:pt idx="69">
                  <c:v>2020/6/3 21:00:00</c:v>
                </c:pt>
                <c:pt idx="70">
                  <c:v>2020/6/3 22:00:00</c:v>
                </c:pt>
                <c:pt idx="71">
                  <c:v>2020/6/3 23:00:00</c:v>
                </c:pt>
                <c:pt idx="72">
                  <c:v>2020/6/4 0:00:00</c:v>
                </c:pt>
                <c:pt idx="73">
                  <c:v>2020/6/4 1:00:00</c:v>
                </c:pt>
                <c:pt idx="74">
                  <c:v>2020/6/4 2:00:00</c:v>
                </c:pt>
                <c:pt idx="75">
                  <c:v>2020/6/4 3:00:00</c:v>
                </c:pt>
                <c:pt idx="76">
                  <c:v>2020/6/4 4:00:00</c:v>
                </c:pt>
                <c:pt idx="77">
                  <c:v>2020/6/4 5:00:00</c:v>
                </c:pt>
                <c:pt idx="78">
                  <c:v>2020/6/4 6:00:00</c:v>
                </c:pt>
                <c:pt idx="79">
                  <c:v>2020/6/4 7:00:00</c:v>
                </c:pt>
                <c:pt idx="80">
                  <c:v>2020/6/4 8:00:00</c:v>
                </c:pt>
                <c:pt idx="81">
                  <c:v>2020/6/4 9:00:00</c:v>
                </c:pt>
                <c:pt idx="82">
                  <c:v>2020/6/4 10:00:00</c:v>
                </c:pt>
                <c:pt idx="83">
                  <c:v>2020/6/4 11:00:00</c:v>
                </c:pt>
                <c:pt idx="84">
                  <c:v>2020/6/4 12:00:00</c:v>
                </c:pt>
                <c:pt idx="85">
                  <c:v>2020/6/4 13:00:00</c:v>
                </c:pt>
                <c:pt idx="86">
                  <c:v>2020/6/4 14:00:00</c:v>
                </c:pt>
                <c:pt idx="87">
                  <c:v>2020/6/4 15:00:00</c:v>
                </c:pt>
                <c:pt idx="88">
                  <c:v>2020/6/4 16:00:00</c:v>
                </c:pt>
                <c:pt idx="89">
                  <c:v>2020/6/4 17:00:00</c:v>
                </c:pt>
                <c:pt idx="90">
                  <c:v>2020/6/4 18:00:00</c:v>
                </c:pt>
                <c:pt idx="91">
                  <c:v>2020/6/4 19:00:00</c:v>
                </c:pt>
                <c:pt idx="92">
                  <c:v>2020/6/4 20:00:00</c:v>
                </c:pt>
                <c:pt idx="93">
                  <c:v>2020/6/4 21:00:00</c:v>
                </c:pt>
                <c:pt idx="94">
                  <c:v>2020/6/4 22:00:00</c:v>
                </c:pt>
                <c:pt idx="95">
                  <c:v>2020/6/4 23:00:00</c:v>
                </c:pt>
                <c:pt idx="96">
                  <c:v>2020/6/5 0:00:00</c:v>
                </c:pt>
                <c:pt idx="97">
                  <c:v>2020/6/5 1:00:00</c:v>
                </c:pt>
                <c:pt idx="98">
                  <c:v>2020/6/5 2:00:00</c:v>
                </c:pt>
                <c:pt idx="99">
                  <c:v>2020/6/5 3:00:00</c:v>
                </c:pt>
                <c:pt idx="100">
                  <c:v>2020/6/5 4:00:00</c:v>
                </c:pt>
                <c:pt idx="101">
                  <c:v>2020/6/5 5:00:00</c:v>
                </c:pt>
                <c:pt idx="102">
                  <c:v>2020/6/5 6:00:00</c:v>
                </c:pt>
                <c:pt idx="103">
                  <c:v>2020/6/5 7:00:00</c:v>
                </c:pt>
                <c:pt idx="104">
                  <c:v>2020/6/5 8:00:00</c:v>
                </c:pt>
                <c:pt idx="105">
                  <c:v>2020/6/5 9:00:00</c:v>
                </c:pt>
                <c:pt idx="106">
                  <c:v>2020/6/5 10:00:00</c:v>
                </c:pt>
                <c:pt idx="107">
                  <c:v>2020/6/5 11:00:00</c:v>
                </c:pt>
                <c:pt idx="108">
                  <c:v>2020/6/5 12:00:00</c:v>
                </c:pt>
                <c:pt idx="109">
                  <c:v>2020/6/5 13:00:00</c:v>
                </c:pt>
                <c:pt idx="110">
                  <c:v>2020/6/5 14:00:00</c:v>
                </c:pt>
                <c:pt idx="111">
                  <c:v>2020/6/5 15:00:00</c:v>
                </c:pt>
                <c:pt idx="112">
                  <c:v>2020/6/5 16:00:00</c:v>
                </c:pt>
                <c:pt idx="113">
                  <c:v>2020/6/5 17:00:00</c:v>
                </c:pt>
                <c:pt idx="114">
                  <c:v>2020/6/5 18:00:00</c:v>
                </c:pt>
                <c:pt idx="115">
                  <c:v>2020/6/5 19:00:00</c:v>
                </c:pt>
                <c:pt idx="116">
                  <c:v>2020/6/5 20:00:00</c:v>
                </c:pt>
                <c:pt idx="117">
                  <c:v>2020/6/5 21:00:00</c:v>
                </c:pt>
                <c:pt idx="118">
                  <c:v>2020/6/5 22:00:00</c:v>
                </c:pt>
                <c:pt idx="119">
                  <c:v>2020/6/5 23:00:00</c:v>
                </c:pt>
                <c:pt idx="120">
                  <c:v>2020/6/6 0:00:00</c:v>
                </c:pt>
                <c:pt idx="121">
                  <c:v>2020/6/6 1:00:00</c:v>
                </c:pt>
                <c:pt idx="122">
                  <c:v>2020/6/6 2:00:00</c:v>
                </c:pt>
                <c:pt idx="123">
                  <c:v>2020/6/6 3:00:00</c:v>
                </c:pt>
                <c:pt idx="124">
                  <c:v>2020/6/6 4:00:00</c:v>
                </c:pt>
                <c:pt idx="125">
                  <c:v>2020/6/6 5:00:00</c:v>
                </c:pt>
                <c:pt idx="126">
                  <c:v>2020/6/6 6:00:00</c:v>
                </c:pt>
                <c:pt idx="127">
                  <c:v>2020/6/6 7:00:00</c:v>
                </c:pt>
                <c:pt idx="128">
                  <c:v>2020/6/6 8:00:00</c:v>
                </c:pt>
                <c:pt idx="129">
                  <c:v>2020/6/6 9:00:00</c:v>
                </c:pt>
                <c:pt idx="130">
                  <c:v>2020/6/6 10:00:00</c:v>
                </c:pt>
                <c:pt idx="131">
                  <c:v>2020/6/6 11:00:00</c:v>
                </c:pt>
                <c:pt idx="132">
                  <c:v>2020/6/6 12:00:00</c:v>
                </c:pt>
                <c:pt idx="133">
                  <c:v>2020/6/6 13:00:00</c:v>
                </c:pt>
                <c:pt idx="134">
                  <c:v>2020/6/6 14:00:00</c:v>
                </c:pt>
                <c:pt idx="135">
                  <c:v>2020/6/6 15:00:00</c:v>
                </c:pt>
                <c:pt idx="136">
                  <c:v>2020/6/6 16:00:00</c:v>
                </c:pt>
                <c:pt idx="137">
                  <c:v>2020/6/6 17:00:00</c:v>
                </c:pt>
                <c:pt idx="138">
                  <c:v>2020/6/6 18:00:00</c:v>
                </c:pt>
                <c:pt idx="139">
                  <c:v>2020/6/6 19:00:00</c:v>
                </c:pt>
                <c:pt idx="140">
                  <c:v>2020/6/6 20:00:00</c:v>
                </c:pt>
                <c:pt idx="141">
                  <c:v>2020/6/6 21:00:00</c:v>
                </c:pt>
                <c:pt idx="142">
                  <c:v>2020/6/6 22:00:00</c:v>
                </c:pt>
                <c:pt idx="143">
                  <c:v>2020/6/6 23:00:00</c:v>
                </c:pt>
                <c:pt idx="144">
                  <c:v>2020/6/7 0:00:00</c:v>
                </c:pt>
                <c:pt idx="145">
                  <c:v>2020/6/7 1:00:00</c:v>
                </c:pt>
                <c:pt idx="146">
                  <c:v>2020/6/7 2:00:00</c:v>
                </c:pt>
                <c:pt idx="147">
                  <c:v>2020/6/7 3:00:00</c:v>
                </c:pt>
                <c:pt idx="148">
                  <c:v>2020/6/7 4:00:00</c:v>
                </c:pt>
                <c:pt idx="149">
                  <c:v>2020/6/7 5:00:00</c:v>
                </c:pt>
                <c:pt idx="150">
                  <c:v>2020/6/7 6:00:00</c:v>
                </c:pt>
                <c:pt idx="151">
                  <c:v>2020/6/7 7:00:00</c:v>
                </c:pt>
                <c:pt idx="152">
                  <c:v>2020/6/7 8:00:00</c:v>
                </c:pt>
                <c:pt idx="153">
                  <c:v>2020/6/7 9:00:00</c:v>
                </c:pt>
                <c:pt idx="154">
                  <c:v>2020/6/7 10:00:00</c:v>
                </c:pt>
                <c:pt idx="155">
                  <c:v>2020/6/7 11:00:00</c:v>
                </c:pt>
                <c:pt idx="156">
                  <c:v>2020/6/7 12:00:00</c:v>
                </c:pt>
                <c:pt idx="157">
                  <c:v>2020/6/7 13:00:00</c:v>
                </c:pt>
                <c:pt idx="158">
                  <c:v>2020/6/7 14:00:00</c:v>
                </c:pt>
                <c:pt idx="159">
                  <c:v>2020/6/7 15:00:00</c:v>
                </c:pt>
                <c:pt idx="160">
                  <c:v>2020/6/7 16:00:00</c:v>
                </c:pt>
                <c:pt idx="161">
                  <c:v>2020/6/7 17:00:00</c:v>
                </c:pt>
                <c:pt idx="162">
                  <c:v>2020/6/7 18:00:00</c:v>
                </c:pt>
                <c:pt idx="163">
                  <c:v>2020/6/7 19:00:00</c:v>
                </c:pt>
                <c:pt idx="164">
                  <c:v>2020/6/7 20:00:00</c:v>
                </c:pt>
                <c:pt idx="165">
                  <c:v>2020/6/7 21:00:00</c:v>
                </c:pt>
                <c:pt idx="166">
                  <c:v>2020/6/7 22:00:00</c:v>
                </c:pt>
                <c:pt idx="167">
                  <c:v>2020/6/7 23:00:00</c:v>
                </c:pt>
              </c:strCache>
            </c:strRef>
          </c:cat>
          <c:val>
            <c:numRef>
              <c:f>'June Week 1'!$D$3:$D$170</c:f>
              <c:numCache>
                <c:formatCode>General</c:formatCode>
                <c:ptCount val="16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10.80000000000001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8.1999999999999886</c:v>
                </c:pt>
                <c:pt idx="64">
                  <c:v>9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11.399999999999981</c:v>
                </c:pt>
                <c:pt idx="137">
                  <c:v>4.2000000000000446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3.3999999999999768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2BF-45E6-A06D-970EB0DCE5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61021455"/>
        <c:axId val="761021039"/>
      </c:lineChart>
      <c:catAx>
        <c:axId val="58949751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gency FB" panose="020B0503020202020204" pitchFamily="34" charset="0"/>
                <a:ea typeface="+mn-ea"/>
                <a:cs typeface="+mn-cs"/>
              </a:defRPr>
            </a:pPr>
            <a:endParaRPr lang="en-US"/>
          </a:p>
        </c:txPr>
        <c:crossAx val="757786127"/>
        <c:crosses val="autoZero"/>
        <c:auto val="1"/>
        <c:lblAlgn val="ctr"/>
        <c:lblOffset val="100"/>
        <c:noMultiLvlLbl val="0"/>
      </c:catAx>
      <c:valAx>
        <c:axId val="7577861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Water Level,</a:t>
                </a:r>
                <a:r>
                  <a:rPr lang="en-PH" baseline="0"/>
                  <a:t> m</a:t>
                </a:r>
              </a:p>
              <a:p>
                <a:pPr>
                  <a:defRPr/>
                </a:pP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9497519"/>
        <c:crosses val="autoZero"/>
        <c:crossBetween val="between"/>
      </c:valAx>
      <c:valAx>
        <c:axId val="761021039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Rain Gauge</a:t>
                </a:r>
                <a:r>
                  <a:rPr lang="en-PH" baseline="0"/>
                  <a:t>, m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1021455"/>
        <c:crosses val="max"/>
        <c:crossBetween val="between"/>
      </c:valAx>
      <c:catAx>
        <c:axId val="761021455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761021039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0.79666695499836893"/>
          <c:y val="0.14122685185185185"/>
          <c:w val="0.16613815118238578"/>
          <c:h val="0.1626495772696604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PH" sz="1400"/>
              <a:t>Water Level and</a:t>
            </a:r>
            <a:r>
              <a:rPr lang="en-PH" sz="1400" baseline="0"/>
              <a:t> Rain Gauge Profiles for 2nd Week of June 202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8.2725378071240155E-2"/>
          <c:y val="0.17620137299771166"/>
          <c:w val="0.86094819071269102"/>
          <c:h val="0.45288263452194333"/>
        </c:manualLayout>
      </c:layout>
      <c:lineChart>
        <c:grouping val="standard"/>
        <c:varyColors val="0"/>
        <c:ser>
          <c:idx val="0"/>
          <c:order val="0"/>
          <c:tx>
            <c:strRef>
              <c:f>'June Week 2'!$C$2</c:f>
              <c:strCache>
                <c:ptCount val="1"/>
                <c:pt idx="0">
                  <c:v>Water Level, 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June Week 2'!$A$3:$A$170</c:f>
              <c:strCache>
                <c:ptCount val="168"/>
                <c:pt idx="0">
                  <c:v>2020/6/8 0:00:00</c:v>
                </c:pt>
                <c:pt idx="1">
                  <c:v>2020/6/8 1:00:00</c:v>
                </c:pt>
                <c:pt idx="2">
                  <c:v>2020/6/8 2:00:00</c:v>
                </c:pt>
                <c:pt idx="3">
                  <c:v>2020/6/8 3:00:00</c:v>
                </c:pt>
                <c:pt idx="4">
                  <c:v>2020/6/8 4:00:00</c:v>
                </c:pt>
                <c:pt idx="5">
                  <c:v>2020/6/8 5:00:00</c:v>
                </c:pt>
                <c:pt idx="6">
                  <c:v>2020/6/8 6:00:00</c:v>
                </c:pt>
                <c:pt idx="7">
                  <c:v>2020/6/8 7:00:00</c:v>
                </c:pt>
                <c:pt idx="8">
                  <c:v>2020/6/8 8:00:00</c:v>
                </c:pt>
                <c:pt idx="9">
                  <c:v>2020/6/8 9:00:00</c:v>
                </c:pt>
                <c:pt idx="10">
                  <c:v>2020/6/8 10:00:00</c:v>
                </c:pt>
                <c:pt idx="11">
                  <c:v>2020/6/8 11:00:00</c:v>
                </c:pt>
                <c:pt idx="12">
                  <c:v>2020/6/8 12:00:00</c:v>
                </c:pt>
                <c:pt idx="13">
                  <c:v>2020/6/8 13:00:00</c:v>
                </c:pt>
                <c:pt idx="14">
                  <c:v>2020/6/8 14:00:00</c:v>
                </c:pt>
                <c:pt idx="15">
                  <c:v>2020/6/8 15:00:00</c:v>
                </c:pt>
                <c:pt idx="16">
                  <c:v>2020/6/8 16:00:00</c:v>
                </c:pt>
                <c:pt idx="17">
                  <c:v>2020/6/8 17:00:00</c:v>
                </c:pt>
                <c:pt idx="18">
                  <c:v>2020/6/8 18:00:00</c:v>
                </c:pt>
                <c:pt idx="19">
                  <c:v>2020/6/8 19:00:00</c:v>
                </c:pt>
                <c:pt idx="20">
                  <c:v>2020/6/8 20:00:00</c:v>
                </c:pt>
                <c:pt idx="21">
                  <c:v>2020/6/8 21:00:00</c:v>
                </c:pt>
                <c:pt idx="22">
                  <c:v>2020/6/8 22:00:00</c:v>
                </c:pt>
                <c:pt idx="23">
                  <c:v>2020/6/8 23:00:00</c:v>
                </c:pt>
                <c:pt idx="24">
                  <c:v>2020/6/9 0:00:00</c:v>
                </c:pt>
                <c:pt idx="25">
                  <c:v>2020/6/9 1:00:00</c:v>
                </c:pt>
                <c:pt idx="26">
                  <c:v>2020/6/9 2:00:00</c:v>
                </c:pt>
                <c:pt idx="27">
                  <c:v>2020/6/9 3:00:00</c:v>
                </c:pt>
                <c:pt idx="28">
                  <c:v>2020/6/9 4:00:00</c:v>
                </c:pt>
                <c:pt idx="29">
                  <c:v>2020/6/9 5:00:00</c:v>
                </c:pt>
                <c:pt idx="30">
                  <c:v>2020/6/9 6:00:00</c:v>
                </c:pt>
                <c:pt idx="31">
                  <c:v>2020/6/9 7:00:00</c:v>
                </c:pt>
                <c:pt idx="32">
                  <c:v>2020/6/9 8:00:00</c:v>
                </c:pt>
                <c:pt idx="33">
                  <c:v>2020/6/9 9:00:00</c:v>
                </c:pt>
                <c:pt idx="34">
                  <c:v>2020/6/9 10:00:00</c:v>
                </c:pt>
                <c:pt idx="35">
                  <c:v>2020/6/9 11:00:00</c:v>
                </c:pt>
                <c:pt idx="36">
                  <c:v>2020/6/9 12:00:00</c:v>
                </c:pt>
                <c:pt idx="37">
                  <c:v>2020/6/9 13:00:00</c:v>
                </c:pt>
                <c:pt idx="38">
                  <c:v>2020/6/9 14:00:00</c:v>
                </c:pt>
                <c:pt idx="39">
                  <c:v>2020/6/9 15:00:00</c:v>
                </c:pt>
                <c:pt idx="40">
                  <c:v>2020/6/9 16:00:00</c:v>
                </c:pt>
                <c:pt idx="41">
                  <c:v>2020/6/9 17:00:00</c:v>
                </c:pt>
                <c:pt idx="42">
                  <c:v>2020/6/9 18:00:00</c:v>
                </c:pt>
                <c:pt idx="43">
                  <c:v>2020/6/9 19:00:00</c:v>
                </c:pt>
                <c:pt idx="44">
                  <c:v>2020/6/9 20:00:00</c:v>
                </c:pt>
                <c:pt idx="45">
                  <c:v>2020/6/9 21:00:00</c:v>
                </c:pt>
                <c:pt idx="46">
                  <c:v>2020/6/9 22:00:00</c:v>
                </c:pt>
                <c:pt idx="47">
                  <c:v>2020/6/9 23:00:00</c:v>
                </c:pt>
                <c:pt idx="48">
                  <c:v>2020/6/10 0:00:00</c:v>
                </c:pt>
                <c:pt idx="49">
                  <c:v>2020/6/10 1:00:00</c:v>
                </c:pt>
                <c:pt idx="50">
                  <c:v>2020/6/10 2:00:00</c:v>
                </c:pt>
                <c:pt idx="51">
                  <c:v>2020/6/10 3:00:00</c:v>
                </c:pt>
                <c:pt idx="52">
                  <c:v>2020/6/10 4:00:00</c:v>
                </c:pt>
                <c:pt idx="53">
                  <c:v>2020/6/10 5:00:00</c:v>
                </c:pt>
                <c:pt idx="54">
                  <c:v>2020/6/10 6:00:00</c:v>
                </c:pt>
                <c:pt idx="55">
                  <c:v>2020/6/10 7:00:00</c:v>
                </c:pt>
                <c:pt idx="56">
                  <c:v>2020/6/10 8:00:00</c:v>
                </c:pt>
                <c:pt idx="57">
                  <c:v>2020/6/10 9:00:00</c:v>
                </c:pt>
                <c:pt idx="58">
                  <c:v>2020/6/10 10:00:00</c:v>
                </c:pt>
                <c:pt idx="59">
                  <c:v>2020/6/10 11:00:00</c:v>
                </c:pt>
                <c:pt idx="60">
                  <c:v>2020/6/10 12:00:00</c:v>
                </c:pt>
                <c:pt idx="61">
                  <c:v>2020/6/10 13:00:00</c:v>
                </c:pt>
                <c:pt idx="62">
                  <c:v>2020/6/10 14:00:00</c:v>
                </c:pt>
                <c:pt idx="63">
                  <c:v>2020/6/10 15:00:00</c:v>
                </c:pt>
                <c:pt idx="64">
                  <c:v>2020/6/10 16:00:00</c:v>
                </c:pt>
                <c:pt idx="65">
                  <c:v>2020/6/10 17:00:00</c:v>
                </c:pt>
                <c:pt idx="66">
                  <c:v>2020/6/10 18:00:00</c:v>
                </c:pt>
                <c:pt idx="67">
                  <c:v>2020/6/10 19:00:00</c:v>
                </c:pt>
                <c:pt idx="68">
                  <c:v>2020/6/10 20:00:00</c:v>
                </c:pt>
                <c:pt idx="69">
                  <c:v>2020/6/10 21:00:00</c:v>
                </c:pt>
                <c:pt idx="70">
                  <c:v>2020/6/10 22:00:00</c:v>
                </c:pt>
                <c:pt idx="71">
                  <c:v>2020/6/10 23:00:00</c:v>
                </c:pt>
                <c:pt idx="72">
                  <c:v>2020/6/11 0:00:00</c:v>
                </c:pt>
                <c:pt idx="73">
                  <c:v>2020/6/11 1:00:00</c:v>
                </c:pt>
                <c:pt idx="74">
                  <c:v>2020/6/11 2:00:00</c:v>
                </c:pt>
                <c:pt idx="75">
                  <c:v>2020/6/11 3:00:00</c:v>
                </c:pt>
                <c:pt idx="76">
                  <c:v>2020/6/11 4:00:00</c:v>
                </c:pt>
                <c:pt idx="77">
                  <c:v>2020/6/11 5:00:00</c:v>
                </c:pt>
                <c:pt idx="78">
                  <c:v>2020/6/11 6:00:00</c:v>
                </c:pt>
                <c:pt idx="79">
                  <c:v>2020/6/11 7:00:00</c:v>
                </c:pt>
                <c:pt idx="80">
                  <c:v>2020/6/11 8:00:00</c:v>
                </c:pt>
                <c:pt idx="81">
                  <c:v>2020/6/11 9:00:00</c:v>
                </c:pt>
                <c:pt idx="82">
                  <c:v>2020/6/11 10:00:00</c:v>
                </c:pt>
                <c:pt idx="83">
                  <c:v>2020/6/11 11:00:00</c:v>
                </c:pt>
                <c:pt idx="84">
                  <c:v>2020/6/11 12:00:00</c:v>
                </c:pt>
                <c:pt idx="85">
                  <c:v>2020/6/11 13:00:00</c:v>
                </c:pt>
                <c:pt idx="86">
                  <c:v>2020/6/11 14:00:00</c:v>
                </c:pt>
                <c:pt idx="87">
                  <c:v>2020/6/11 15:00:00</c:v>
                </c:pt>
                <c:pt idx="88">
                  <c:v>2020/6/11 16:00:00</c:v>
                </c:pt>
                <c:pt idx="89">
                  <c:v>2020/6/11 17:00:00</c:v>
                </c:pt>
                <c:pt idx="90">
                  <c:v>2020/6/11 18:00:00</c:v>
                </c:pt>
                <c:pt idx="91">
                  <c:v>2020/6/11 19:00:00</c:v>
                </c:pt>
                <c:pt idx="92">
                  <c:v>2020/6/11 20:00:00</c:v>
                </c:pt>
                <c:pt idx="93">
                  <c:v>2020/6/11 21:00:00</c:v>
                </c:pt>
                <c:pt idx="94">
                  <c:v>2020/6/11 22:00:00</c:v>
                </c:pt>
                <c:pt idx="95">
                  <c:v>2020/6/11 23:00:00</c:v>
                </c:pt>
                <c:pt idx="96">
                  <c:v>2020/6/12 0:00:00</c:v>
                </c:pt>
                <c:pt idx="97">
                  <c:v>2020/6/12 1:00:00</c:v>
                </c:pt>
                <c:pt idx="98">
                  <c:v>2020/6/12 2:00:00</c:v>
                </c:pt>
                <c:pt idx="99">
                  <c:v>2020/6/12 3:00:00</c:v>
                </c:pt>
                <c:pt idx="100">
                  <c:v>2020/6/12 4:00:00</c:v>
                </c:pt>
                <c:pt idx="101">
                  <c:v>2020/6/12 5:00:00</c:v>
                </c:pt>
                <c:pt idx="102">
                  <c:v>2020/6/12 6:00:00</c:v>
                </c:pt>
                <c:pt idx="103">
                  <c:v>2020/6/12 7:00:00</c:v>
                </c:pt>
                <c:pt idx="104">
                  <c:v>2020/6/12 8:00:00</c:v>
                </c:pt>
                <c:pt idx="105">
                  <c:v>2020/6/12 9:00:00</c:v>
                </c:pt>
                <c:pt idx="106">
                  <c:v>2020/6/12 10:00:00</c:v>
                </c:pt>
                <c:pt idx="107">
                  <c:v>2020/6/12 11:00:00</c:v>
                </c:pt>
                <c:pt idx="108">
                  <c:v>2020/6/12 12:00:00</c:v>
                </c:pt>
                <c:pt idx="109">
                  <c:v>2020/6/12 13:00:00</c:v>
                </c:pt>
                <c:pt idx="110">
                  <c:v>2020/6/12 14:00:00</c:v>
                </c:pt>
                <c:pt idx="111">
                  <c:v>2020/6/12 15:00:00</c:v>
                </c:pt>
                <c:pt idx="112">
                  <c:v>2020/6/12 16:00:00</c:v>
                </c:pt>
                <c:pt idx="113">
                  <c:v>2020/6/12 17:00:00</c:v>
                </c:pt>
                <c:pt idx="114">
                  <c:v>2020/6/12 18:00:00</c:v>
                </c:pt>
                <c:pt idx="115">
                  <c:v>2020/6/12 19:00:00</c:v>
                </c:pt>
                <c:pt idx="116">
                  <c:v>2020/6/12 20:00:00</c:v>
                </c:pt>
                <c:pt idx="117">
                  <c:v>2020/6/12 21:00:00</c:v>
                </c:pt>
                <c:pt idx="118">
                  <c:v>2020/6/12 22:00:00</c:v>
                </c:pt>
                <c:pt idx="119">
                  <c:v>2020/6/12 23:00:00</c:v>
                </c:pt>
                <c:pt idx="120">
                  <c:v>2020/6/13 0:00:00</c:v>
                </c:pt>
                <c:pt idx="121">
                  <c:v>2020/6/13 1:00:00</c:v>
                </c:pt>
                <c:pt idx="122">
                  <c:v>2020/6/13 2:00:00</c:v>
                </c:pt>
                <c:pt idx="123">
                  <c:v>2020/6/13 3:00:00</c:v>
                </c:pt>
                <c:pt idx="124">
                  <c:v>2020/6/13 4:00:00</c:v>
                </c:pt>
                <c:pt idx="125">
                  <c:v>2020/6/13 5:00:00</c:v>
                </c:pt>
                <c:pt idx="126">
                  <c:v>2020/6/13 6:00:00</c:v>
                </c:pt>
                <c:pt idx="127">
                  <c:v>2020/6/13 7:00:00</c:v>
                </c:pt>
                <c:pt idx="128">
                  <c:v>2020/6/13 8:00:00</c:v>
                </c:pt>
                <c:pt idx="129">
                  <c:v>2020/6/13 9:00:00</c:v>
                </c:pt>
                <c:pt idx="130">
                  <c:v>2020/6/13 10:00:00</c:v>
                </c:pt>
                <c:pt idx="131">
                  <c:v>2020/6/13 11:00:00</c:v>
                </c:pt>
                <c:pt idx="132">
                  <c:v>2020/6/13 12:00:00</c:v>
                </c:pt>
                <c:pt idx="133">
                  <c:v>2020/6/13 13:00:00</c:v>
                </c:pt>
                <c:pt idx="134">
                  <c:v>2020/6/13 14:00:00</c:v>
                </c:pt>
                <c:pt idx="135">
                  <c:v>2020/6/13 15:00:00</c:v>
                </c:pt>
                <c:pt idx="136">
                  <c:v>2020/6/13 16:00:00</c:v>
                </c:pt>
                <c:pt idx="137">
                  <c:v>2020/6/13 17:00:00</c:v>
                </c:pt>
                <c:pt idx="138">
                  <c:v>2020/6/13 18:00:00</c:v>
                </c:pt>
                <c:pt idx="139">
                  <c:v>2020/6/13 19:00:00</c:v>
                </c:pt>
                <c:pt idx="140">
                  <c:v>2020/6/13 20:00:00</c:v>
                </c:pt>
                <c:pt idx="141">
                  <c:v>2020/6/13 21:00:00</c:v>
                </c:pt>
                <c:pt idx="142">
                  <c:v>2020/6/13 22:00:00</c:v>
                </c:pt>
                <c:pt idx="143">
                  <c:v>2020/6/13 23:00:00</c:v>
                </c:pt>
                <c:pt idx="144">
                  <c:v>2020/6/14 0:00:00</c:v>
                </c:pt>
                <c:pt idx="145">
                  <c:v>2020/6/14 1:00:00</c:v>
                </c:pt>
                <c:pt idx="146">
                  <c:v>2020/6/14 2:00:00</c:v>
                </c:pt>
                <c:pt idx="147">
                  <c:v>2020/6/14 3:00:00</c:v>
                </c:pt>
                <c:pt idx="148">
                  <c:v>2020/6/14 4:00:00</c:v>
                </c:pt>
                <c:pt idx="149">
                  <c:v>2020/6/14 5:00:00</c:v>
                </c:pt>
                <c:pt idx="150">
                  <c:v>2020/6/14 6:00:00</c:v>
                </c:pt>
                <c:pt idx="151">
                  <c:v>2020/6/14 7:00:00</c:v>
                </c:pt>
                <c:pt idx="152">
                  <c:v>2020/6/14 8:00:00</c:v>
                </c:pt>
                <c:pt idx="153">
                  <c:v>2020/6/14 9:00:00</c:v>
                </c:pt>
                <c:pt idx="154">
                  <c:v>2020/6/14 10:00:00</c:v>
                </c:pt>
                <c:pt idx="155">
                  <c:v>2020/6/14 11:00:00</c:v>
                </c:pt>
                <c:pt idx="156">
                  <c:v>2020/6/14 12:00:00</c:v>
                </c:pt>
                <c:pt idx="157">
                  <c:v>2020/6/14 13:00:00</c:v>
                </c:pt>
                <c:pt idx="158">
                  <c:v>2020/6/14 14:00:00</c:v>
                </c:pt>
                <c:pt idx="159">
                  <c:v>2020/6/14 15:00:00</c:v>
                </c:pt>
                <c:pt idx="160">
                  <c:v>2020/6/14 16:00:00</c:v>
                </c:pt>
                <c:pt idx="161">
                  <c:v>2020/6/14 17:00:00</c:v>
                </c:pt>
                <c:pt idx="162">
                  <c:v>2020/6/14 18:00:00</c:v>
                </c:pt>
                <c:pt idx="163">
                  <c:v>2020/6/14 19:00:00</c:v>
                </c:pt>
                <c:pt idx="164">
                  <c:v>2020/6/14 20:00:00</c:v>
                </c:pt>
                <c:pt idx="165">
                  <c:v>2020/6/14 21:00:00</c:v>
                </c:pt>
                <c:pt idx="166">
                  <c:v>2020/6/14 22:00:00</c:v>
                </c:pt>
                <c:pt idx="167">
                  <c:v>2020/6/14 23:00:00</c:v>
                </c:pt>
              </c:strCache>
            </c:strRef>
          </c:cat>
          <c:val>
            <c:numRef>
              <c:f>'June Week 2'!$C$3:$C$170</c:f>
              <c:numCache>
                <c:formatCode>General</c:formatCode>
                <c:ptCount val="168"/>
                <c:pt idx="0">
                  <c:v>1.607065</c:v>
                </c:pt>
                <c:pt idx="1">
                  <c:v>1.6190024999999999</c:v>
                </c:pt>
                <c:pt idx="2">
                  <c:v>1.6309400000000001</c:v>
                </c:pt>
                <c:pt idx="3">
                  <c:v>1.607065</c:v>
                </c:pt>
                <c:pt idx="4">
                  <c:v>1.6309400000000001</c:v>
                </c:pt>
                <c:pt idx="5">
                  <c:v>1.6309400000000001</c:v>
                </c:pt>
                <c:pt idx="6">
                  <c:v>1.607065</c:v>
                </c:pt>
                <c:pt idx="7">
                  <c:v>1.559315</c:v>
                </c:pt>
                <c:pt idx="8">
                  <c:v>1.607065</c:v>
                </c:pt>
                <c:pt idx="9">
                  <c:v>1.559315</c:v>
                </c:pt>
                <c:pt idx="10">
                  <c:v>1.511565</c:v>
                </c:pt>
                <c:pt idx="11">
                  <c:v>1.511565</c:v>
                </c:pt>
                <c:pt idx="12">
                  <c:v>1.5354399999999999</c:v>
                </c:pt>
                <c:pt idx="13">
                  <c:v>1.5831900000000001</c:v>
                </c:pt>
                <c:pt idx="14">
                  <c:v>1.559315</c:v>
                </c:pt>
                <c:pt idx="15">
                  <c:v>1.5354399999999999</c:v>
                </c:pt>
                <c:pt idx="16">
                  <c:v>1.5831900000000001</c:v>
                </c:pt>
                <c:pt idx="17">
                  <c:v>1.511565</c:v>
                </c:pt>
                <c:pt idx="18">
                  <c:v>1.5354399999999999</c:v>
                </c:pt>
                <c:pt idx="19">
                  <c:v>1.4638150000000001</c:v>
                </c:pt>
                <c:pt idx="20">
                  <c:v>1.48769</c:v>
                </c:pt>
                <c:pt idx="21">
                  <c:v>1.559315</c:v>
                </c:pt>
                <c:pt idx="22">
                  <c:v>1.559315</c:v>
                </c:pt>
                <c:pt idx="23">
                  <c:v>1.5831900000000001</c:v>
                </c:pt>
                <c:pt idx="24">
                  <c:v>1.48769</c:v>
                </c:pt>
                <c:pt idx="25">
                  <c:v>1.48769</c:v>
                </c:pt>
                <c:pt idx="26">
                  <c:v>1.511565</c:v>
                </c:pt>
                <c:pt idx="27">
                  <c:v>1.48769</c:v>
                </c:pt>
                <c:pt idx="28">
                  <c:v>1.4638150000000001</c:v>
                </c:pt>
                <c:pt idx="29">
                  <c:v>1.48769</c:v>
                </c:pt>
                <c:pt idx="30">
                  <c:v>1.5354399999999999</c:v>
                </c:pt>
                <c:pt idx="31">
                  <c:v>1.559315</c:v>
                </c:pt>
                <c:pt idx="32">
                  <c:v>1.559315</c:v>
                </c:pt>
                <c:pt idx="33">
                  <c:v>1.48769</c:v>
                </c:pt>
                <c:pt idx="34">
                  <c:v>1.48769</c:v>
                </c:pt>
                <c:pt idx="35">
                  <c:v>1.48769</c:v>
                </c:pt>
                <c:pt idx="36">
                  <c:v>1.4638150000000001</c:v>
                </c:pt>
                <c:pt idx="37">
                  <c:v>1.511565</c:v>
                </c:pt>
                <c:pt idx="38">
                  <c:v>1.559315</c:v>
                </c:pt>
                <c:pt idx="39">
                  <c:v>1.559315</c:v>
                </c:pt>
                <c:pt idx="40">
                  <c:v>1.5354399999999999</c:v>
                </c:pt>
                <c:pt idx="41">
                  <c:v>1.5354399999999999</c:v>
                </c:pt>
                <c:pt idx="42">
                  <c:v>1.5354399999999999</c:v>
                </c:pt>
                <c:pt idx="43">
                  <c:v>1.5354399999999999</c:v>
                </c:pt>
                <c:pt idx="44">
                  <c:v>1.67869</c:v>
                </c:pt>
                <c:pt idx="45">
                  <c:v>2.084565</c:v>
                </c:pt>
                <c:pt idx="46">
                  <c:v>2.1084399999999999</c:v>
                </c:pt>
                <c:pt idx="47">
                  <c:v>2.1800649999999999</c:v>
                </c:pt>
                <c:pt idx="48">
                  <c:v>2.1323150000000002</c:v>
                </c:pt>
                <c:pt idx="49">
                  <c:v>2.25169</c:v>
                </c:pt>
                <c:pt idx="50">
                  <c:v>2.1561900000000001</c:v>
                </c:pt>
                <c:pt idx="51">
                  <c:v>2.4188149999999999</c:v>
                </c:pt>
                <c:pt idx="52">
                  <c:v>2.1323150000000002</c:v>
                </c:pt>
                <c:pt idx="53">
                  <c:v>2.1084399999999999</c:v>
                </c:pt>
                <c:pt idx="54">
                  <c:v>2.1323150000000002</c:v>
                </c:pt>
                <c:pt idx="55">
                  <c:v>2.084565</c:v>
                </c:pt>
                <c:pt idx="56">
                  <c:v>1.9890650000000001</c:v>
                </c:pt>
                <c:pt idx="57">
                  <c:v>1.9413149999999999</c:v>
                </c:pt>
                <c:pt idx="58">
                  <c:v>1.8935649999999999</c:v>
                </c:pt>
                <c:pt idx="59">
                  <c:v>1.9413149999999999</c:v>
                </c:pt>
                <c:pt idx="60">
                  <c:v>1.8935649999999999</c:v>
                </c:pt>
                <c:pt idx="61">
                  <c:v>1.91744</c:v>
                </c:pt>
                <c:pt idx="62">
                  <c:v>1.9890650000000001</c:v>
                </c:pt>
                <c:pt idx="63">
                  <c:v>2.0606900000000001</c:v>
                </c:pt>
                <c:pt idx="64">
                  <c:v>2.1084399999999999</c:v>
                </c:pt>
                <c:pt idx="65">
                  <c:v>2.1084399999999999</c:v>
                </c:pt>
                <c:pt idx="66">
                  <c:v>2.0368149999999998</c:v>
                </c:pt>
                <c:pt idx="67">
                  <c:v>2.1084399999999999</c:v>
                </c:pt>
                <c:pt idx="68">
                  <c:v>2.0368149999999998</c:v>
                </c:pt>
                <c:pt idx="69">
                  <c:v>2.01294</c:v>
                </c:pt>
                <c:pt idx="70">
                  <c:v>2.01294</c:v>
                </c:pt>
                <c:pt idx="71">
                  <c:v>1.9890650000000001</c:v>
                </c:pt>
                <c:pt idx="72">
                  <c:v>2.01294</c:v>
                </c:pt>
                <c:pt idx="73">
                  <c:v>2.0368149999999998</c:v>
                </c:pt>
                <c:pt idx="74">
                  <c:v>1.9413149999999999</c:v>
                </c:pt>
                <c:pt idx="75">
                  <c:v>1.96519</c:v>
                </c:pt>
                <c:pt idx="76">
                  <c:v>1.9413149999999999</c:v>
                </c:pt>
                <c:pt idx="77">
                  <c:v>1.8935649999999999</c:v>
                </c:pt>
                <c:pt idx="78">
                  <c:v>1.845815</c:v>
                </c:pt>
                <c:pt idx="79">
                  <c:v>1.8696900000000001</c:v>
                </c:pt>
                <c:pt idx="80">
                  <c:v>1.8935649999999999</c:v>
                </c:pt>
                <c:pt idx="81">
                  <c:v>1.8696900000000001</c:v>
                </c:pt>
                <c:pt idx="82">
                  <c:v>1.798065</c:v>
                </c:pt>
                <c:pt idx="83">
                  <c:v>1.7741899999999999</c:v>
                </c:pt>
                <c:pt idx="84">
                  <c:v>1.7503150000000001</c:v>
                </c:pt>
                <c:pt idx="85">
                  <c:v>1.845815</c:v>
                </c:pt>
                <c:pt idx="86">
                  <c:v>1.8935649999999999</c:v>
                </c:pt>
                <c:pt idx="87">
                  <c:v>2.0606900000000001</c:v>
                </c:pt>
                <c:pt idx="88">
                  <c:v>2.1561900000000001</c:v>
                </c:pt>
                <c:pt idx="89">
                  <c:v>2.084565</c:v>
                </c:pt>
                <c:pt idx="90">
                  <c:v>2.1323150000000002</c:v>
                </c:pt>
                <c:pt idx="91">
                  <c:v>2.084565</c:v>
                </c:pt>
                <c:pt idx="92">
                  <c:v>1.9890650000000001</c:v>
                </c:pt>
                <c:pt idx="93">
                  <c:v>2.01294</c:v>
                </c:pt>
                <c:pt idx="94">
                  <c:v>1.96519</c:v>
                </c:pt>
                <c:pt idx="95">
                  <c:v>2.01294</c:v>
                </c:pt>
                <c:pt idx="96">
                  <c:v>2.084565</c:v>
                </c:pt>
                <c:pt idx="97">
                  <c:v>2.0368149999999998</c:v>
                </c:pt>
                <c:pt idx="98">
                  <c:v>2.01294</c:v>
                </c:pt>
                <c:pt idx="99">
                  <c:v>1.9413149999999999</c:v>
                </c:pt>
                <c:pt idx="100">
                  <c:v>1.91744</c:v>
                </c:pt>
                <c:pt idx="101">
                  <c:v>1.96519</c:v>
                </c:pt>
                <c:pt idx="102">
                  <c:v>1.91744</c:v>
                </c:pt>
                <c:pt idx="103">
                  <c:v>1.8935649999999999</c:v>
                </c:pt>
                <c:pt idx="104">
                  <c:v>1.8935649999999999</c:v>
                </c:pt>
                <c:pt idx="105">
                  <c:v>1.8696900000000001</c:v>
                </c:pt>
                <c:pt idx="106">
                  <c:v>1.8696900000000001</c:v>
                </c:pt>
                <c:pt idx="107">
                  <c:v>1.8935649999999999</c:v>
                </c:pt>
                <c:pt idx="108">
                  <c:v>1.8219399999999999</c:v>
                </c:pt>
                <c:pt idx="109">
                  <c:v>1.8219399999999999</c:v>
                </c:pt>
                <c:pt idx="110">
                  <c:v>1.845815</c:v>
                </c:pt>
                <c:pt idx="111">
                  <c:v>1.798065</c:v>
                </c:pt>
                <c:pt idx="112">
                  <c:v>1.798065</c:v>
                </c:pt>
                <c:pt idx="113">
                  <c:v>1.72644</c:v>
                </c:pt>
                <c:pt idx="114">
                  <c:v>2.0606900000000001</c:v>
                </c:pt>
                <c:pt idx="115">
                  <c:v>1.96519</c:v>
                </c:pt>
                <c:pt idx="116">
                  <c:v>1.91744</c:v>
                </c:pt>
                <c:pt idx="117">
                  <c:v>2.01294</c:v>
                </c:pt>
                <c:pt idx="118">
                  <c:v>2.01294</c:v>
                </c:pt>
                <c:pt idx="119">
                  <c:v>1.96519</c:v>
                </c:pt>
                <c:pt idx="120">
                  <c:v>1.96519</c:v>
                </c:pt>
                <c:pt idx="121">
                  <c:v>1.91744</c:v>
                </c:pt>
                <c:pt idx="122">
                  <c:v>1.845815</c:v>
                </c:pt>
                <c:pt idx="123">
                  <c:v>1.8935649999999999</c:v>
                </c:pt>
                <c:pt idx="124">
                  <c:v>1.8219399999999999</c:v>
                </c:pt>
                <c:pt idx="125">
                  <c:v>1.8696900000000001</c:v>
                </c:pt>
                <c:pt idx="126">
                  <c:v>1.798065</c:v>
                </c:pt>
                <c:pt idx="127">
                  <c:v>1.7741899999999999</c:v>
                </c:pt>
                <c:pt idx="128">
                  <c:v>1.8219399999999999</c:v>
                </c:pt>
                <c:pt idx="129">
                  <c:v>1.798065</c:v>
                </c:pt>
                <c:pt idx="130">
                  <c:v>1.8219399999999999</c:v>
                </c:pt>
                <c:pt idx="131">
                  <c:v>1.798065</c:v>
                </c:pt>
                <c:pt idx="132">
                  <c:v>1.798065</c:v>
                </c:pt>
                <c:pt idx="133">
                  <c:v>1.7503150000000001</c:v>
                </c:pt>
                <c:pt idx="134">
                  <c:v>1.72644</c:v>
                </c:pt>
                <c:pt idx="135">
                  <c:v>1.7503150000000001</c:v>
                </c:pt>
                <c:pt idx="136">
                  <c:v>1.67869</c:v>
                </c:pt>
                <c:pt idx="137">
                  <c:v>1.72644</c:v>
                </c:pt>
                <c:pt idx="138">
                  <c:v>1.72644</c:v>
                </c:pt>
                <c:pt idx="139">
                  <c:v>1.72644</c:v>
                </c:pt>
                <c:pt idx="140">
                  <c:v>1.6548149999999999</c:v>
                </c:pt>
                <c:pt idx="141">
                  <c:v>1.72644</c:v>
                </c:pt>
                <c:pt idx="142">
                  <c:v>1.72644</c:v>
                </c:pt>
                <c:pt idx="143">
                  <c:v>1.72644</c:v>
                </c:pt>
                <c:pt idx="144">
                  <c:v>1.6548149999999999</c:v>
                </c:pt>
                <c:pt idx="145">
                  <c:v>1.72644</c:v>
                </c:pt>
                <c:pt idx="146">
                  <c:v>1.6548149999999999</c:v>
                </c:pt>
                <c:pt idx="147">
                  <c:v>1.6309400000000001</c:v>
                </c:pt>
                <c:pt idx="148">
                  <c:v>1.6548149999999999</c:v>
                </c:pt>
                <c:pt idx="149">
                  <c:v>1.6309400000000001</c:v>
                </c:pt>
                <c:pt idx="150">
                  <c:v>1.7025650000000001</c:v>
                </c:pt>
                <c:pt idx="151">
                  <c:v>1.607065</c:v>
                </c:pt>
                <c:pt idx="152">
                  <c:v>1.7025650000000001</c:v>
                </c:pt>
                <c:pt idx="153">
                  <c:v>1.6309400000000001</c:v>
                </c:pt>
                <c:pt idx="154">
                  <c:v>1.67869</c:v>
                </c:pt>
                <c:pt idx="155">
                  <c:v>1.6309400000000001</c:v>
                </c:pt>
                <c:pt idx="156">
                  <c:v>1.607065</c:v>
                </c:pt>
                <c:pt idx="157">
                  <c:v>1.6548149999999999</c:v>
                </c:pt>
                <c:pt idx="158">
                  <c:v>1.7025650000000001</c:v>
                </c:pt>
                <c:pt idx="159">
                  <c:v>1.607065</c:v>
                </c:pt>
                <c:pt idx="160">
                  <c:v>1.67869</c:v>
                </c:pt>
                <c:pt idx="161">
                  <c:v>1.6309400000000001</c:v>
                </c:pt>
                <c:pt idx="162">
                  <c:v>1.607065</c:v>
                </c:pt>
                <c:pt idx="163">
                  <c:v>1.6309400000000001</c:v>
                </c:pt>
                <c:pt idx="164">
                  <c:v>1.67869</c:v>
                </c:pt>
                <c:pt idx="165">
                  <c:v>1.67869</c:v>
                </c:pt>
                <c:pt idx="166">
                  <c:v>1.67869</c:v>
                </c:pt>
                <c:pt idx="167">
                  <c:v>1.654814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4D3-415D-8F37-FB7069A6A00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89497519"/>
        <c:axId val="757786127"/>
      </c:lineChart>
      <c:lineChart>
        <c:grouping val="standard"/>
        <c:varyColors val="0"/>
        <c:ser>
          <c:idx val="1"/>
          <c:order val="1"/>
          <c:tx>
            <c:strRef>
              <c:f>'June Week 2'!$D$2</c:f>
              <c:strCache>
                <c:ptCount val="1"/>
                <c:pt idx="0">
                  <c:v>Rain Gauge, mm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June Week 2'!$A$3:$A$170</c:f>
              <c:strCache>
                <c:ptCount val="168"/>
                <c:pt idx="0">
                  <c:v>2020/6/8 0:00:00</c:v>
                </c:pt>
                <c:pt idx="1">
                  <c:v>2020/6/8 1:00:00</c:v>
                </c:pt>
                <c:pt idx="2">
                  <c:v>2020/6/8 2:00:00</c:v>
                </c:pt>
                <c:pt idx="3">
                  <c:v>2020/6/8 3:00:00</c:v>
                </c:pt>
                <c:pt idx="4">
                  <c:v>2020/6/8 4:00:00</c:v>
                </c:pt>
                <c:pt idx="5">
                  <c:v>2020/6/8 5:00:00</c:v>
                </c:pt>
                <c:pt idx="6">
                  <c:v>2020/6/8 6:00:00</c:v>
                </c:pt>
                <c:pt idx="7">
                  <c:v>2020/6/8 7:00:00</c:v>
                </c:pt>
                <c:pt idx="8">
                  <c:v>2020/6/8 8:00:00</c:v>
                </c:pt>
                <c:pt idx="9">
                  <c:v>2020/6/8 9:00:00</c:v>
                </c:pt>
                <c:pt idx="10">
                  <c:v>2020/6/8 10:00:00</c:v>
                </c:pt>
                <c:pt idx="11">
                  <c:v>2020/6/8 11:00:00</c:v>
                </c:pt>
                <c:pt idx="12">
                  <c:v>2020/6/8 12:00:00</c:v>
                </c:pt>
                <c:pt idx="13">
                  <c:v>2020/6/8 13:00:00</c:v>
                </c:pt>
                <c:pt idx="14">
                  <c:v>2020/6/8 14:00:00</c:v>
                </c:pt>
                <c:pt idx="15">
                  <c:v>2020/6/8 15:00:00</c:v>
                </c:pt>
                <c:pt idx="16">
                  <c:v>2020/6/8 16:00:00</c:v>
                </c:pt>
                <c:pt idx="17">
                  <c:v>2020/6/8 17:00:00</c:v>
                </c:pt>
                <c:pt idx="18">
                  <c:v>2020/6/8 18:00:00</c:v>
                </c:pt>
                <c:pt idx="19">
                  <c:v>2020/6/8 19:00:00</c:v>
                </c:pt>
                <c:pt idx="20">
                  <c:v>2020/6/8 20:00:00</c:v>
                </c:pt>
                <c:pt idx="21">
                  <c:v>2020/6/8 21:00:00</c:v>
                </c:pt>
                <c:pt idx="22">
                  <c:v>2020/6/8 22:00:00</c:v>
                </c:pt>
                <c:pt idx="23">
                  <c:v>2020/6/8 23:00:00</c:v>
                </c:pt>
                <c:pt idx="24">
                  <c:v>2020/6/9 0:00:00</c:v>
                </c:pt>
                <c:pt idx="25">
                  <c:v>2020/6/9 1:00:00</c:v>
                </c:pt>
                <c:pt idx="26">
                  <c:v>2020/6/9 2:00:00</c:v>
                </c:pt>
                <c:pt idx="27">
                  <c:v>2020/6/9 3:00:00</c:v>
                </c:pt>
                <c:pt idx="28">
                  <c:v>2020/6/9 4:00:00</c:v>
                </c:pt>
                <c:pt idx="29">
                  <c:v>2020/6/9 5:00:00</c:v>
                </c:pt>
                <c:pt idx="30">
                  <c:v>2020/6/9 6:00:00</c:v>
                </c:pt>
                <c:pt idx="31">
                  <c:v>2020/6/9 7:00:00</c:v>
                </c:pt>
                <c:pt idx="32">
                  <c:v>2020/6/9 8:00:00</c:v>
                </c:pt>
                <c:pt idx="33">
                  <c:v>2020/6/9 9:00:00</c:v>
                </c:pt>
                <c:pt idx="34">
                  <c:v>2020/6/9 10:00:00</c:v>
                </c:pt>
                <c:pt idx="35">
                  <c:v>2020/6/9 11:00:00</c:v>
                </c:pt>
                <c:pt idx="36">
                  <c:v>2020/6/9 12:00:00</c:v>
                </c:pt>
                <c:pt idx="37">
                  <c:v>2020/6/9 13:00:00</c:v>
                </c:pt>
                <c:pt idx="38">
                  <c:v>2020/6/9 14:00:00</c:v>
                </c:pt>
                <c:pt idx="39">
                  <c:v>2020/6/9 15:00:00</c:v>
                </c:pt>
                <c:pt idx="40">
                  <c:v>2020/6/9 16:00:00</c:v>
                </c:pt>
                <c:pt idx="41">
                  <c:v>2020/6/9 17:00:00</c:v>
                </c:pt>
                <c:pt idx="42">
                  <c:v>2020/6/9 18:00:00</c:v>
                </c:pt>
                <c:pt idx="43">
                  <c:v>2020/6/9 19:00:00</c:v>
                </c:pt>
                <c:pt idx="44">
                  <c:v>2020/6/9 20:00:00</c:v>
                </c:pt>
                <c:pt idx="45">
                  <c:v>2020/6/9 21:00:00</c:v>
                </c:pt>
                <c:pt idx="46">
                  <c:v>2020/6/9 22:00:00</c:v>
                </c:pt>
                <c:pt idx="47">
                  <c:v>2020/6/9 23:00:00</c:v>
                </c:pt>
                <c:pt idx="48">
                  <c:v>2020/6/10 0:00:00</c:v>
                </c:pt>
                <c:pt idx="49">
                  <c:v>2020/6/10 1:00:00</c:v>
                </c:pt>
                <c:pt idx="50">
                  <c:v>2020/6/10 2:00:00</c:v>
                </c:pt>
                <c:pt idx="51">
                  <c:v>2020/6/10 3:00:00</c:v>
                </c:pt>
                <c:pt idx="52">
                  <c:v>2020/6/10 4:00:00</c:v>
                </c:pt>
                <c:pt idx="53">
                  <c:v>2020/6/10 5:00:00</c:v>
                </c:pt>
                <c:pt idx="54">
                  <c:v>2020/6/10 6:00:00</c:v>
                </c:pt>
                <c:pt idx="55">
                  <c:v>2020/6/10 7:00:00</c:v>
                </c:pt>
                <c:pt idx="56">
                  <c:v>2020/6/10 8:00:00</c:v>
                </c:pt>
                <c:pt idx="57">
                  <c:v>2020/6/10 9:00:00</c:v>
                </c:pt>
                <c:pt idx="58">
                  <c:v>2020/6/10 10:00:00</c:v>
                </c:pt>
                <c:pt idx="59">
                  <c:v>2020/6/10 11:00:00</c:v>
                </c:pt>
                <c:pt idx="60">
                  <c:v>2020/6/10 12:00:00</c:v>
                </c:pt>
                <c:pt idx="61">
                  <c:v>2020/6/10 13:00:00</c:v>
                </c:pt>
                <c:pt idx="62">
                  <c:v>2020/6/10 14:00:00</c:v>
                </c:pt>
                <c:pt idx="63">
                  <c:v>2020/6/10 15:00:00</c:v>
                </c:pt>
                <c:pt idx="64">
                  <c:v>2020/6/10 16:00:00</c:v>
                </c:pt>
                <c:pt idx="65">
                  <c:v>2020/6/10 17:00:00</c:v>
                </c:pt>
                <c:pt idx="66">
                  <c:v>2020/6/10 18:00:00</c:v>
                </c:pt>
                <c:pt idx="67">
                  <c:v>2020/6/10 19:00:00</c:v>
                </c:pt>
                <c:pt idx="68">
                  <c:v>2020/6/10 20:00:00</c:v>
                </c:pt>
                <c:pt idx="69">
                  <c:v>2020/6/10 21:00:00</c:v>
                </c:pt>
                <c:pt idx="70">
                  <c:v>2020/6/10 22:00:00</c:v>
                </c:pt>
                <c:pt idx="71">
                  <c:v>2020/6/10 23:00:00</c:v>
                </c:pt>
                <c:pt idx="72">
                  <c:v>2020/6/11 0:00:00</c:v>
                </c:pt>
                <c:pt idx="73">
                  <c:v>2020/6/11 1:00:00</c:v>
                </c:pt>
                <c:pt idx="74">
                  <c:v>2020/6/11 2:00:00</c:v>
                </c:pt>
                <c:pt idx="75">
                  <c:v>2020/6/11 3:00:00</c:v>
                </c:pt>
                <c:pt idx="76">
                  <c:v>2020/6/11 4:00:00</c:v>
                </c:pt>
                <c:pt idx="77">
                  <c:v>2020/6/11 5:00:00</c:v>
                </c:pt>
                <c:pt idx="78">
                  <c:v>2020/6/11 6:00:00</c:v>
                </c:pt>
                <c:pt idx="79">
                  <c:v>2020/6/11 7:00:00</c:v>
                </c:pt>
                <c:pt idx="80">
                  <c:v>2020/6/11 8:00:00</c:v>
                </c:pt>
                <c:pt idx="81">
                  <c:v>2020/6/11 9:00:00</c:v>
                </c:pt>
                <c:pt idx="82">
                  <c:v>2020/6/11 10:00:00</c:v>
                </c:pt>
                <c:pt idx="83">
                  <c:v>2020/6/11 11:00:00</c:v>
                </c:pt>
                <c:pt idx="84">
                  <c:v>2020/6/11 12:00:00</c:v>
                </c:pt>
                <c:pt idx="85">
                  <c:v>2020/6/11 13:00:00</c:v>
                </c:pt>
                <c:pt idx="86">
                  <c:v>2020/6/11 14:00:00</c:v>
                </c:pt>
                <c:pt idx="87">
                  <c:v>2020/6/11 15:00:00</c:v>
                </c:pt>
                <c:pt idx="88">
                  <c:v>2020/6/11 16:00:00</c:v>
                </c:pt>
                <c:pt idx="89">
                  <c:v>2020/6/11 17:00:00</c:v>
                </c:pt>
                <c:pt idx="90">
                  <c:v>2020/6/11 18:00:00</c:v>
                </c:pt>
                <c:pt idx="91">
                  <c:v>2020/6/11 19:00:00</c:v>
                </c:pt>
                <c:pt idx="92">
                  <c:v>2020/6/11 20:00:00</c:v>
                </c:pt>
                <c:pt idx="93">
                  <c:v>2020/6/11 21:00:00</c:v>
                </c:pt>
                <c:pt idx="94">
                  <c:v>2020/6/11 22:00:00</c:v>
                </c:pt>
                <c:pt idx="95">
                  <c:v>2020/6/11 23:00:00</c:v>
                </c:pt>
                <c:pt idx="96">
                  <c:v>2020/6/12 0:00:00</c:v>
                </c:pt>
                <c:pt idx="97">
                  <c:v>2020/6/12 1:00:00</c:v>
                </c:pt>
                <c:pt idx="98">
                  <c:v>2020/6/12 2:00:00</c:v>
                </c:pt>
                <c:pt idx="99">
                  <c:v>2020/6/12 3:00:00</c:v>
                </c:pt>
                <c:pt idx="100">
                  <c:v>2020/6/12 4:00:00</c:v>
                </c:pt>
                <c:pt idx="101">
                  <c:v>2020/6/12 5:00:00</c:v>
                </c:pt>
                <c:pt idx="102">
                  <c:v>2020/6/12 6:00:00</c:v>
                </c:pt>
                <c:pt idx="103">
                  <c:v>2020/6/12 7:00:00</c:v>
                </c:pt>
                <c:pt idx="104">
                  <c:v>2020/6/12 8:00:00</c:v>
                </c:pt>
                <c:pt idx="105">
                  <c:v>2020/6/12 9:00:00</c:v>
                </c:pt>
                <c:pt idx="106">
                  <c:v>2020/6/12 10:00:00</c:v>
                </c:pt>
                <c:pt idx="107">
                  <c:v>2020/6/12 11:00:00</c:v>
                </c:pt>
                <c:pt idx="108">
                  <c:v>2020/6/12 12:00:00</c:v>
                </c:pt>
                <c:pt idx="109">
                  <c:v>2020/6/12 13:00:00</c:v>
                </c:pt>
                <c:pt idx="110">
                  <c:v>2020/6/12 14:00:00</c:v>
                </c:pt>
                <c:pt idx="111">
                  <c:v>2020/6/12 15:00:00</c:v>
                </c:pt>
                <c:pt idx="112">
                  <c:v>2020/6/12 16:00:00</c:v>
                </c:pt>
                <c:pt idx="113">
                  <c:v>2020/6/12 17:00:00</c:v>
                </c:pt>
                <c:pt idx="114">
                  <c:v>2020/6/12 18:00:00</c:v>
                </c:pt>
                <c:pt idx="115">
                  <c:v>2020/6/12 19:00:00</c:v>
                </c:pt>
                <c:pt idx="116">
                  <c:v>2020/6/12 20:00:00</c:v>
                </c:pt>
                <c:pt idx="117">
                  <c:v>2020/6/12 21:00:00</c:v>
                </c:pt>
                <c:pt idx="118">
                  <c:v>2020/6/12 22:00:00</c:v>
                </c:pt>
                <c:pt idx="119">
                  <c:v>2020/6/12 23:00:00</c:v>
                </c:pt>
                <c:pt idx="120">
                  <c:v>2020/6/13 0:00:00</c:v>
                </c:pt>
                <c:pt idx="121">
                  <c:v>2020/6/13 1:00:00</c:v>
                </c:pt>
                <c:pt idx="122">
                  <c:v>2020/6/13 2:00:00</c:v>
                </c:pt>
                <c:pt idx="123">
                  <c:v>2020/6/13 3:00:00</c:v>
                </c:pt>
                <c:pt idx="124">
                  <c:v>2020/6/13 4:00:00</c:v>
                </c:pt>
                <c:pt idx="125">
                  <c:v>2020/6/13 5:00:00</c:v>
                </c:pt>
                <c:pt idx="126">
                  <c:v>2020/6/13 6:00:00</c:v>
                </c:pt>
                <c:pt idx="127">
                  <c:v>2020/6/13 7:00:00</c:v>
                </c:pt>
                <c:pt idx="128">
                  <c:v>2020/6/13 8:00:00</c:v>
                </c:pt>
                <c:pt idx="129">
                  <c:v>2020/6/13 9:00:00</c:v>
                </c:pt>
                <c:pt idx="130">
                  <c:v>2020/6/13 10:00:00</c:v>
                </c:pt>
                <c:pt idx="131">
                  <c:v>2020/6/13 11:00:00</c:v>
                </c:pt>
                <c:pt idx="132">
                  <c:v>2020/6/13 12:00:00</c:v>
                </c:pt>
                <c:pt idx="133">
                  <c:v>2020/6/13 13:00:00</c:v>
                </c:pt>
                <c:pt idx="134">
                  <c:v>2020/6/13 14:00:00</c:v>
                </c:pt>
                <c:pt idx="135">
                  <c:v>2020/6/13 15:00:00</c:v>
                </c:pt>
                <c:pt idx="136">
                  <c:v>2020/6/13 16:00:00</c:v>
                </c:pt>
                <c:pt idx="137">
                  <c:v>2020/6/13 17:00:00</c:v>
                </c:pt>
                <c:pt idx="138">
                  <c:v>2020/6/13 18:00:00</c:v>
                </c:pt>
                <c:pt idx="139">
                  <c:v>2020/6/13 19:00:00</c:v>
                </c:pt>
                <c:pt idx="140">
                  <c:v>2020/6/13 20:00:00</c:v>
                </c:pt>
                <c:pt idx="141">
                  <c:v>2020/6/13 21:00:00</c:v>
                </c:pt>
                <c:pt idx="142">
                  <c:v>2020/6/13 22:00:00</c:v>
                </c:pt>
                <c:pt idx="143">
                  <c:v>2020/6/13 23:00:00</c:v>
                </c:pt>
                <c:pt idx="144">
                  <c:v>2020/6/14 0:00:00</c:v>
                </c:pt>
                <c:pt idx="145">
                  <c:v>2020/6/14 1:00:00</c:v>
                </c:pt>
                <c:pt idx="146">
                  <c:v>2020/6/14 2:00:00</c:v>
                </c:pt>
                <c:pt idx="147">
                  <c:v>2020/6/14 3:00:00</c:v>
                </c:pt>
                <c:pt idx="148">
                  <c:v>2020/6/14 4:00:00</c:v>
                </c:pt>
                <c:pt idx="149">
                  <c:v>2020/6/14 5:00:00</c:v>
                </c:pt>
                <c:pt idx="150">
                  <c:v>2020/6/14 6:00:00</c:v>
                </c:pt>
                <c:pt idx="151">
                  <c:v>2020/6/14 7:00:00</c:v>
                </c:pt>
                <c:pt idx="152">
                  <c:v>2020/6/14 8:00:00</c:v>
                </c:pt>
                <c:pt idx="153">
                  <c:v>2020/6/14 9:00:00</c:v>
                </c:pt>
                <c:pt idx="154">
                  <c:v>2020/6/14 10:00:00</c:v>
                </c:pt>
                <c:pt idx="155">
                  <c:v>2020/6/14 11:00:00</c:v>
                </c:pt>
                <c:pt idx="156">
                  <c:v>2020/6/14 12:00:00</c:v>
                </c:pt>
                <c:pt idx="157">
                  <c:v>2020/6/14 13:00:00</c:v>
                </c:pt>
                <c:pt idx="158">
                  <c:v>2020/6/14 14:00:00</c:v>
                </c:pt>
                <c:pt idx="159">
                  <c:v>2020/6/14 15:00:00</c:v>
                </c:pt>
                <c:pt idx="160">
                  <c:v>2020/6/14 16:00:00</c:v>
                </c:pt>
                <c:pt idx="161">
                  <c:v>2020/6/14 17:00:00</c:v>
                </c:pt>
                <c:pt idx="162">
                  <c:v>2020/6/14 18:00:00</c:v>
                </c:pt>
                <c:pt idx="163">
                  <c:v>2020/6/14 19:00:00</c:v>
                </c:pt>
                <c:pt idx="164">
                  <c:v>2020/6/14 20:00:00</c:v>
                </c:pt>
                <c:pt idx="165">
                  <c:v>2020/6/14 21:00:00</c:v>
                </c:pt>
                <c:pt idx="166">
                  <c:v>2020/6/14 22:00:00</c:v>
                </c:pt>
                <c:pt idx="167">
                  <c:v>2020/6/14 23:00:00</c:v>
                </c:pt>
              </c:strCache>
            </c:strRef>
          </c:cat>
          <c:val>
            <c:numRef>
              <c:f>'June Week 2'!$D$3:$D$170</c:f>
              <c:numCache>
                <c:formatCode>General</c:formatCode>
                <c:ptCount val="16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5</c:v>
                </c:pt>
                <c:pt idx="44">
                  <c:v>11.399999999999981</c:v>
                </c:pt>
                <c:pt idx="45">
                  <c:v>3.6000000000000232</c:v>
                </c:pt>
                <c:pt idx="46">
                  <c:v>0.2000000000000455</c:v>
                </c:pt>
                <c:pt idx="47">
                  <c:v>0.19999999999993179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4.2000000000000446</c:v>
                </c:pt>
                <c:pt idx="61">
                  <c:v>8.3999999999999773</c:v>
                </c:pt>
                <c:pt idx="62">
                  <c:v>0</c:v>
                </c:pt>
                <c:pt idx="63">
                  <c:v>0.2000000000000455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3.5999999999999091</c:v>
                </c:pt>
                <c:pt idx="86">
                  <c:v>16.600000000000019</c:v>
                </c:pt>
                <c:pt idx="87">
                  <c:v>4.3999999999999773</c:v>
                </c:pt>
                <c:pt idx="88">
                  <c:v>5.2000000000000446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.60000000000002274</c:v>
                </c:pt>
                <c:pt idx="115">
                  <c:v>0.60000000000002274</c:v>
                </c:pt>
                <c:pt idx="116">
                  <c:v>0.19999999999993179</c:v>
                </c:pt>
                <c:pt idx="117">
                  <c:v>0.2000000000000455</c:v>
                </c:pt>
                <c:pt idx="118">
                  <c:v>0.19999999999993179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.2000000000000455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4D3-415D-8F37-FB7069A6A00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61021455"/>
        <c:axId val="761021039"/>
      </c:lineChart>
      <c:catAx>
        <c:axId val="58949751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gency FB" panose="020B0503020202020204" pitchFamily="34" charset="0"/>
                <a:ea typeface="+mn-ea"/>
                <a:cs typeface="+mn-cs"/>
              </a:defRPr>
            </a:pPr>
            <a:endParaRPr lang="en-US"/>
          </a:p>
        </c:txPr>
        <c:crossAx val="757786127"/>
        <c:crosses val="autoZero"/>
        <c:auto val="1"/>
        <c:lblAlgn val="ctr"/>
        <c:lblOffset val="100"/>
        <c:noMultiLvlLbl val="0"/>
      </c:catAx>
      <c:valAx>
        <c:axId val="7577861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Water Level,</a:t>
                </a:r>
                <a:r>
                  <a:rPr lang="en-PH" baseline="0"/>
                  <a:t> m</a:t>
                </a:r>
              </a:p>
              <a:p>
                <a:pPr>
                  <a:defRPr/>
                </a:pP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9497519"/>
        <c:crosses val="autoZero"/>
        <c:crossBetween val="between"/>
      </c:valAx>
      <c:valAx>
        <c:axId val="761021039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Rain Gauge</a:t>
                </a:r>
                <a:r>
                  <a:rPr lang="en-PH" baseline="0"/>
                  <a:t>, m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1021455"/>
        <c:crosses val="max"/>
        <c:crossBetween val="between"/>
      </c:valAx>
      <c:catAx>
        <c:axId val="761021455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761021039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8.327525881849393E-2"/>
          <c:y val="0.42556959623557983"/>
          <c:w val="0.1462850392025121"/>
          <c:h val="0.1626495772696604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PH" sz="1400"/>
              <a:t>Water Level and</a:t>
            </a:r>
            <a:r>
              <a:rPr lang="en-PH" sz="1400" baseline="0"/>
              <a:t> Rain Gauge Profiles for 3rd Week of June 202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8.2725378071240155E-2"/>
          <c:y val="0.17620137299771166"/>
          <c:w val="0.86094819071269102"/>
          <c:h val="0.45288263452194333"/>
        </c:manualLayout>
      </c:layout>
      <c:lineChart>
        <c:grouping val="standard"/>
        <c:varyColors val="0"/>
        <c:ser>
          <c:idx val="0"/>
          <c:order val="0"/>
          <c:tx>
            <c:strRef>
              <c:f>'June Week 3'!$C$2</c:f>
              <c:strCache>
                <c:ptCount val="1"/>
                <c:pt idx="0">
                  <c:v>Water Level, 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June Week 3'!$A$3:$A$170</c:f>
              <c:strCache>
                <c:ptCount val="168"/>
                <c:pt idx="0">
                  <c:v>2020/6/15 0:00:00</c:v>
                </c:pt>
                <c:pt idx="1">
                  <c:v>2020/6/15 1:00:00</c:v>
                </c:pt>
                <c:pt idx="2">
                  <c:v>2020/6/15 2:00:00</c:v>
                </c:pt>
                <c:pt idx="3">
                  <c:v>2020/6/15 3:00:00</c:v>
                </c:pt>
                <c:pt idx="4">
                  <c:v>2020/6/15 4:00:00</c:v>
                </c:pt>
                <c:pt idx="5">
                  <c:v>2020/6/15 5:00:00</c:v>
                </c:pt>
                <c:pt idx="6">
                  <c:v>2020/6/15 6:00:00</c:v>
                </c:pt>
                <c:pt idx="7">
                  <c:v>2020/6/15 7:00:00</c:v>
                </c:pt>
                <c:pt idx="8">
                  <c:v>2020/6/15 8:00:00</c:v>
                </c:pt>
                <c:pt idx="9">
                  <c:v>2020/6/15 9:00:00</c:v>
                </c:pt>
                <c:pt idx="10">
                  <c:v>2020/6/15 10:00:00</c:v>
                </c:pt>
                <c:pt idx="11">
                  <c:v>2020/6/15 11:00:00</c:v>
                </c:pt>
                <c:pt idx="12">
                  <c:v>2020/6/15 12:00:00</c:v>
                </c:pt>
                <c:pt idx="13">
                  <c:v>2020/6/15 13:00:00</c:v>
                </c:pt>
                <c:pt idx="14">
                  <c:v>2020/6/15 14:00:00</c:v>
                </c:pt>
                <c:pt idx="15">
                  <c:v>2020/6/15 15:00:00</c:v>
                </c:pt>
                <c:pt idx="16">
                  <c:v>2020/6/15 16:00:00</c:v>
                </c:pt>
                <c:pt idx="17">
                  <c:v>2020/6/15 17:00:00</c:v>
                </c:pt>
                <c:pt idx="18">
                  <c:v>2020/6/15 18:00:00</c:v>
                </c:pt>
                <c:pt idx="19">
                  <c:v>2020/6/15 19:00:00</c:v>
                </c:pt>
                <c:pt idx="20">
                  <c:v>2020/6/15 20:00:00</c:v>
                </c:pt>
                <c:pt idx="21">
                  <c:v>2020/6/15 21:00:00</c:v>
                </c:pt>
                <c:pt idx="22">
                  <c:v>2020/6/15 22:00:00</c:v>
                </c:pt>
                <c:pt idx="23">
                  <c:v>2020/6/15 23:00:00</c:v>
                </c:pt>
                <c:pt idx="24">
                  <c:v>2020/6/16 0:00:00</c:v>
                </c:pt>
                <c:pt idx="25">
                  <c:v>2020/6/16 1:00:00</c:v>
                </c:pt>
                <c:pt idx="26">
                  <c:v>2020/6/16 2:00:00</c:v>
                </c:pt>
                <c:pt idx="27">
                  <c:v>2020/6/16 3:00:00</c:v>
                </c:pt>
                <c:pt idx="28">
                  <c:v>2020/6/16 4:00:00</c:v>
                </c:pt>
                <c:pt idx="29">
                  <c:v>2020/6/16 5:00:00</c:v>
                </c:pt>
                <c:pt idx="30">
                  <c:v>2020/6/16 6:00:00</c:v>
                </c:pt>
                <c:pt idx="31">
                  <c:v>2020/6/16 7:00:00</c:v>
                </c:pt>
                <c:pt idx="32">
                  <c:v>2020/6/16 8:00:00</c:v>
                </c:pt>
                <c:pt idx="33">
                  <c:v>2020/6/16 9:00:00</c:v>
                </c:pt>
                <c:pt idx="34">
                  <c:v>2020/6/16 10:00:00</c:v>
                </c:pt>
                <c:pt idx="35">
                  <c:v>2020/6/16 11:00:00</c:v>
                </c:pt>
                <c:pt idx="36">
                  <c:v>2020/6/16 12:00:00</c:v>
                </c:pt>
                <c:pt idx="37">
                  <c:v>2020/6/16 13:00:00</c:v>
                </c:pt>
                <c:pt idx="38">
                  <c:v>2020/6/16 14:00:00</c:v>
                </c:pt>
                <c:pt idx="39">
                  <c:v>2020/6/16 15:00:00</c:v>
                </c:pt>
                <c:pt idx="40">
                  <c:v>2020/6/16 16:00:00</c:v>
                </c:pt>
                <c:pt idx="41">
                  <c:v>2020/6/16 17:00:00</c:v>
                </c:pt>
                <c:pt idx="42">
                  <c:v>2020/6/16 18:00:00</c:v>
                </c:pt>
                <c:pt idx="43">
                  <c:v>2020/6/16 19:00:00</c:v>
                </c:pt>
                <c:pt idx="44">
                  <c:v>2020/6/16 20:00:00</c:v>
                </c:pt>
                <c:pt idx="45">
                  <c:v>2020/6/16 21:00:00</c:v>
                </c:pt>
                <c:pt idx="46">
                  <c:v>2020/6/16 22:00:00</c:v>
                </c:pt>
                <c:pt idx="47">
                  <c:v>2020/6/16 23:00:00</c:v>
                </c:pt>
                <c:pt idx="48">
                  <c:v>2020/6/17 0:00:00</c:v>
                </c:pt>
                <c:pt idx="49">
                  <c:v>2020/6/17 1:00:00</c:v>
                </c:pt>
                <c:pt idx="50">
                  <c:v>2020/6/17 2:00:00</c:v>
                </c:pt>
                <c:pt idx="51">
                  <c:v>2020/6/17 3:00:00</c:v>
                </c:pt>
                <c:pt idx="52">
                  <c:v>2020/6/17 4:00:00</c:v>
                </c:pt>
                <c:pt idx="53">
                  <c:v>2020/6/17 5:00:00</c:v>
                </c:pt>
                <c:pt idx="54">
                  <c:v>2020/6/17 6:00:00</c:v>
                </c:pt>
                <c:pt idx="55">
                  <c:v>2020/6/17 7:00:00</c:v>
                </c:pt>
                <c:pt idx="56">
                  <c:v>2020/6/17 8:00:00</c:v>
                </c:pt>
                <c:pt idx="57">
                  <c:v>2020/6/17 9:00:00</c:v>
                </c:pt>
                <c:pt idx="58">
                  <c:v>2020/6/17 10:00:00</c:v>
                </c:pt>
                <c:pt idx="59">
                  <c:v>2020/6/17 11:00:00</c:v>
                </c:pt>
                <c:pt idx="60">
                  <c:v>2020/6/17 12:00:00</c:v>
                </c:pt>
                <c:pt idx="61">
                  <c:v>2020/6/17 13:00:00</c:v>
                </c:pt>
                <c:pt idx="62">
                  <c:v>2020/6/17 14:00:00</c:v>
                </c:pt>
                <c:pt idx="63">
                  <c:v>2020/6/17 15:00:00</c:v>
                </c:pt>
                <c:pt idx="64">
                  <c:v>2020/6/17 16:00:00</c:v>
                </c:pt>
                <c:pt idx="65">
                  <c:v>2020/6/17 17:00:00</c:v>
                </c:pt>
                <c:pt idx="66">
                  <c:v>2020/6/17 18:00:00</c:v>
                </c:pt>
                <c:pt idx="67">
                  <c:v>2020/6/17 19:00:00</c:v>
                </c:pt>
                <c:pt idx="68">
                  <c:v>2020/6/17 20:00:00</c:v>
                </c:pt>
                <c:pt idx="69">
                  <c:v>2020/6/17 21:00:00</c:v>
                </c:pt>
                <c:pt idx="70">
                  <c:v>2020/6/17 22:00:00</c:v>
                </c:pt>
                <c:pt idx="71">
                  <c:v>2020/6/17 23:00:00</c:v>
                </c:pt>
                <c:pt idx="72">
                  <c:v>2020/6/18 0:00:00</c:v>
                </c:pt>
                <c:pt idx="73">
                  <c:v>2020/6/18 1:00:00</c:v>
                </c:pt>
                <c:pt idx="74">
                  <c:v>2020/6/18 2:00:00</c:v>
                </c:pt>
                <c:pt idx="75">
                  <c:v>2020/6/18 3:00:00</c:v>
                </c:pt>
                <c:pt idx="76">
                  <c:v>2020/6/18 4:00:00</c:v>
                </c:pt>
                <c:pt idx="77">
                  <c:v>2020/6/18 5:00:00</c:v>
                </c:pt>
                <c:pt idx="78">
                  <c:v>2020/6/18 6:00:00</c:v>
                </c:pt>
                <c:pt idx="79">
                  <c:v>2020/6/18 7:00:00</c:v>
                </c:pt>
                <c:pt idx="80">
                  <c:v>2020/6/18 8:00:00</c:v>
                </c:pt>
                <c:pt idx="81">
                  <c:v>2020/6/18 9:00:00</c:v>
                </c:pt>
                <c:pt idx="82">
                  <c:v>2020/6/18 10:00:00</c:v>
                </c:pt>
                <c:pt idx="83">
                  <c:v>2020/6/18 11:00:00</c:v>
                </c:pt>
                <c:pt idx="84">
                  <c:v>2020/6/18 12:00:00</c:v>
                </c:pt>
                <c:pt idx="85">
                  <c:v>2020/6/18 13:00:00</c:v>
                </c:pt>
                <c:pt idx="86">
                  <c:v>2020/6/18 14:00:00</c:v>
                </c:pt>
                <c:pt idx="87">
                  <c:v>2020/6/18 15:00:00</c:v>
                </c:pt>
                <c:pt idx="88">
                  <c:v>2020/6/18 16:00:00</c:v>
                </c:pt>
                <c:pt idx="89">
                  <c:v>2020/6/18 17:00:00</c:v>
                </c:pt>
                <c:pt idx="90">
                  <c:v>2020/6/18 18:00:00</c:v>
                </c:pt>
                <c:pt idx="91">
                  <c:v>2020/6/18 19:00:00</c:v>
                </c:pt>
                <c:pt idx="92">
                  <c:v>2020/6/18 20:00:00</c:v>
                </c:pt>
                <c:pt idx="93">
                  <c:v>2020/6/18 21:00:00</c:v>
                </c:pt>
                <c:pt idx="94">
                  <c:v>2020/6/18 22:00:00</c:v>
                </c:pt>
                <c:pt idx="95">
                  <c:v>2020/6/18 23:00:00</c:v>
                </c:pt>
                <c:pt idx="96">
                  <c:v>2020/6/19 0:00:00</c:v>
                </c:pt>
                <c:pt idx="97">
                  <c:v>2020/6/19 1:00:00</c:v>
                </c:pt>
                <c:pt idx="98">
                  <c:v>2020/6/19 2:00:00</c:v>
                </c:pt>
                <c:pt idx="99">
                  <c:v>2020/6/19 3:00:00</c:v>
                </c:pt>
                <c:pt idx="100">
                  <c:v>2020/6/19 4:00:00</c:v>
                </c:pt>
                <c:pt idx="101">
                  <c:v>2020/6/19 5:00:00</c:v>
                </c:pt>
                <c:pt idx="102">
                  <c:v>2020/6/19 6:00:00</c:v>
                </c:pt>
                <c:pt idx="103">
                  <c:v>2020/6/19 7:00:00</c:v>
                </c:pt>
                <c:pt idx="104">
                  <c:v>2020/6/19 8:00:00</c:v>
                </c:pt>
                <c:pt idx="105">
                  <c:v>2020/6/19 9:00:00</c:v>
                </c:pt>
                <c:pt idx="106">
                  <c:v>2020/6/19 10:00:00</c:v>
                </c:pt>
                <c:pt idx="107">
                  <c:v>2020/6/19 11:00:00</c:v>
                </c:pt>
                <c:pt idx="108">
                  <c:v>2020/6/19 12:00:00</c:v>
                </c:pt>
                <c:pt idx="109">
                  <c:v>2020/6/19 13:00:00</c:v>
                </c:pt>
                <c:pt idx="110">
                  <c:v>2020/6/19 14:00:00</c:v>
                </c:pt>
                <c:pt idx="111">
                  <c:v>2020/6/19 15:00:00</c:v>
                </c:pt>
                <c:pt idx="112">
                  <c:v>2020/6/19 16:00:00</c:v>
                </c:pt>
                <c:pt idx="113">
                  <c:v>2020/6/19 17:00:00</c:v>
                </c:pt>
                <c:pt idx="114">
                  <c:v>2020/6/19 18:00:00</c:v>
                </c:pt>
                <c:pt idx="115">
                  <c:v>2020/6/19 19:00:00</c:v>
                </c:pt>
                <c:pt idx="116">
                  <c:v>2020/6/19 20:00:00</c:v>
                </c:pt>
                <c:pt idx="117">
                  <c:v>2020/6/19 21:00:00</c:v>
                </c:pt>
                <c:pt idx="118">
                  <c:v>2020/6/19 22:00:00</c:v>
                </c:pt>
                <c:pt idx="119">
                  <c:v>2020/6/19 23:00:00</c:v>
                </c:pt>
                <c:pt idx="120">
                  <c:v>2020/6/20 0:00:00</c:v>
                </c:pt>
                <c:pt idx="121">
                  <c:v>2020/6/20 1:00:00</c:v>
                </c:pt>
                <c:pt idx="122">
                  <c:v>2020/6/20 2:00:00</c:v>
                </c:pt>
                <c:pt idx="123">
                  <c:v>2020/6/20 3:00:00</c:v>
                </c:pt>
                <c:pt idx="124">
                  <c:v>2020/6/20 4:00:00</c:v>
                </c:pt>
                <c:pt idx="125">
                  <c:v>2020/6/20 5:00:00</c:v>
                </c:pt>
                <c:pt idx="126">
                  <c:v>2020/6/20 6:00:00</c:v>
                </c:pt>
                <c:pt idx="127">
                  <c:v>2020/6/20 7:00:00</c:v>
                </c:pt>
                <c:pt idx="128">
                  <c:v>2020/6/20 8:00:00</c:v>
                </c:pt>
                <c:pt idx="129">
                  <c:v>2020/6/20 9:00:00</c:v>
                </c:pt>
                <c:pt idx="130">
                  <c:v>2020/6/20 10:00:00</c:v>
                </c:pt>
                <c:pt idx="131">
                  <c:v>2020/6/20 11:00:00</c:v>
                </c:pt>
                <c:pt idx="132">
                  <c:v>2020/6/20 12:00:00</c:v>
                </c:pt>
                <c:pt idx="133">
                  <c:v>2020/6/20 13:00:00</c:v>
                </c:pt>
                <c:pt idx="134">
                  <c:v>2020/6/20 14:00:00</c:v>
                </c:pt>
                <c:pt idx="135">
                  <c:v>2020/6/20 15:00:00</c:v>
                </c:pt>
                <c:pt idx="136">
                  <c:v>2020/6/20 16:00:00</c:v>
                </c:pt>
                <c:pt idx="137">
                  <c:v>2020/6/20 17:00:00</c:v>
                </c:pt>
                <c:pt idx="138">
                  <c:v>2020/6/20 18:00:00</c:v>
                </c:pt>
                <c:pt idx="139">
                  <c:v>2020/6/20 19:00:00</c:v>
                </c:pt>
                <c:pt idx="140">
                  <c:v>2020/6/20 20:00:00</c:v>
                </c:pt>
                <c:pt idx="141">
                  <c:v>2020/6/20 21:00:00</c:v>
                </c:pt>
                <c:pt idx="142">
                  <c:v>2020/6/20 22:00:00</c:v>
                </c:pt>
                <c:pt idx="143">
                  <c:v>2020/6/20 23:00:00</c:v>
                </c:pt>
                <c:pt idx="144">
                  <c:v>2020/6/21 0:00:00</c:v>
                </c:pt>
                <c:pt idx="145">
                  <c:v>2020/6/21 1:00:00</c:v>
                </c:pt>
                <c:pt idx="146">
                  <c:v>2020/6/21 2:00:00</c:v>
                </c:pt>
                <c:pt idx="147">
                  <c:v>2020/6/21 3:00:00</c:v>
                </c:pt>
                <c:pt idx="148">
                  <c:v>2020/6/21 4:00:00</c:v>
                </c:pt>
                <c:pt idx="149">
                  <c:v>2020/6/21 5:00:00</c:v>
                </c:pt>
                <c:pt idx="150">
                  <c:v>2020/6/21 6:00:00</c:v>
                </c:pt>
                <c:pt idx="151">
                  <c:v>2020/6/21 7:00:00</c:v>
                </c:pt>
                <c:pt idx="152">
                  <c:v>2020/6/21 8:00:00</c:v>
                </c:pt>
                <c:pt idx="153">
                  <c:v>2020/6/21 9:00:00</c:v>
                </c:pt>
                <c:pt idx="154">
                  <c:v>2020/6/21 10:00:00</c:v>
                </c:pt>
                <c:pt idx="155">
                  <c:v>2020/6/21 11:00:00</c:v>
                </c:pt>
                <c:pt idx="156">
                  <c:v>2020/6/21 12:00:00</c:v>
                </c:pt>
                <c:pt idx="157">
                  <c:v>2020/6/21 13:00:00</c:v>
                </c:pt>
                <c:pt idx="158">
                  <c:v>2020/6/21 14:00:00</c:v>
                </c:pt>
                <c:pt idx="159">
                  <c:v>2020/6/21 15:00:00</c:v>
                </c:pt>
                <c:pt idx="160">
                  <c:v>2020/6/21 16:00:00</c:v>
                </c:pt>
                <c:pt idx="161">
                  <c:v>2020/6/21 17:00:00</c:v>
                </c:pt>
                <c:pt idx="162">
                  <c:v>2020/6/21 18:00:00</c:v>
                </c:pt>
                <c:pt idx="163">
                  <c:v>2020/6/21 19:00:00</c:v>
                </c:pt>
                <c:pt idx="164">
                  <c:v>2020/6/21 20:00:00</c:v>
                </c:pt>
                <c:pt idx="165">
                  <c:v>2020/6/21 21:00:00</c:v>
                </c:pt>
                <c:pt idx="166">
                  <c:v>2020/6/21 22:00:00</c:v>
                </c:pt>
                <c:pt idx="167">
                  <c:v>2020/6/21 23:00:00</c:v>
                </c:pt>
              </c:strCache>
            </c:strRef>
          </c:cat>
          <c:val>
            <c:numRef>
              <c:f>'June Week 3'!$C$3:$C$170</c:f>
              <c:numCache>
                <c:formatCode>General</c:formatCode>
                <c:ptCount val="168"/>
                <c:pt idx="0">
                  <c:v>1.607065</c:v>
                </c:pt>
                <c:pt idx="1">
                  <c:v>1.67869</c:v>
                </c:pt>
                <c:pt idx="2">
                  <c:v>1.607065</c:v>
                </c:pt>
                <c:pt idx="3">
                  <c:v>1.5831900000000001</c:v>
                </c:pt>
                <c:pt idx="4">
                  <c:v>1.607065</c:v>
                </c:pt>
                <c:pt idx="5">
                  <c:v>1.5831900000000001</c:v>
                </c:pt>
                <c:pt idx="6">
                  <c:v>1.5831900000000001</c:v>
                </c:pt>
                <c:pt idx="7">
                  <c:v>1.5831900000000001</c:v>
                </c:pt>
                <c:pt idx="8">
                  <c:v>1.6548149999999999</c:v>
                </c:pt>
                <c:pt idx="9">
                  <c:v>1.5831900000000001</c:v>
                </c:pt>
                <c:pt idx="10">
                  <c:v>1.6309400000000001</c:v>
                </c:pt>
                <c:pt idx="11">
                  <c:v>1.6309400000000001</c:v>
                </c:pt>
                <c:pt idx="12">
                  <c:v>1.607065</c:v>
                </c:pt>
                <c:pt idx="13">
                  <c:v>1.6309400000000001</c:v>
                </c:pt>
                <c:pt idx="14">
                  <c:v>1.7025650000000001</c:v>
                </c:pt>
                <c:pt idx="15">
                  <c:v>1.72644</c:v>
                </c:pt>
                <c:pt idx="16">
                  <c:v>1.845815</c:v>
                </c:pt>
                <c:pt idx="17">
                  <c:v>1.96519</c:v>
                </c:pt>
                <c:pt idx="18">
                  <c:v>1.96519</c:v>
                </c:pt>
                <c:pt idx="19">
                  <c:v>2.01294</c:v>
                </c:pt>
                <c:pt idx="20">
                  <c:v>1.96519</c:v>
                </c:pt>
                <c:pt idx="21">
                  <c:v>1.9890650000000001</c:v>
                </c:pt>
                <c:pt idx="22">
                  <c:v>1.9413149999999999</c:v>
                </c:pt>
                <c:pt idx="23">
                  <c:v>1.9413149999999999</c:v>
                </c:pt>
                <c:pt idx="24">
                  <c:v>1.91744</c:v>
                </c:pt>
                <c:pt idx="25">
                  <c:v>1.8935649999999999</c:v>
                </c:pt>
                <c:pt idx="26">
                  <c:v>1.8935649999999999</c:v>
                </c:pt>
                <c:pt idx="27">
                  <c:v>1.8219399999999999</c:v>
                </c:pt>
                <c:pt idx="28">
                  <c:v>1.8935649999999999</c:v>
                </c:pt>
                <c:pt idx="29">
                  <c:v>1.845815</c:v>
                </c:pt>
                <c:pt idx="30">
                  <c:v>1.798065</c:v>
                </c:pt>
                <c:pt idx="31">
                  <c:v>1.845815</c:v>
                </c:pt>
                <c:pt idx="32">
                  <c:v>1.7741899999999999</c:v>
                </c:pt>
                <c:pt idx="33">
                  <c:v>1.8219399999999999</c:v>
                </c:pt>
                <c:pt idx="34">
                  <c:v>1.798065</c:v>
                </c:pt>
                <c:pt idx="35">
                  <c:v>1.72644</c:v>
                </c:pt>
                <c:pt idx="36">
                  <c:v>1.72644</c:v>
                </c:pt>
                <c:pt idx="37">
                  <c:v>1.72644</c:v>
                </c:pt>
                <c:pt idx="38">
                  <c:v>1.7503150000000001</c:v>
                </c:pt>
                <c:pt idx="39">
                  <c:v>1.7741899999999999</c:v>
                </c:pt>
                <c:pt idx="40">
                  <c:v>1.7503150000000001</c:v>
                </c:pt>
                <c:pt idx="41">
                  <c:v>1.67869</c:v>
                </c:pt>
                <c:pt idx="42">
                  <c:v>1.9532525000000001</c:v>
                </c:pt>
                <c:pt idx="43">
                  <c:v>2.2278150000000001</c:v>
                </c:pt>
                <c:pt idx="44">
                  <c:v>2.2039399999999998</c:v>
                </c:pt>
                <c:pt idx="45">
                  <c:v>2.1561900000000001</c:v>
                </c:pt>
                <c:pt idx="46">
                  <c:v>2.0606900000000001</c:v>
                </c:pt>
                <c:pt idx="47">
                  <c:v>2.1800649999999999</c:v>
                </c:pt>
                <c:pt idx="48">
                  <c:v>2.01294</c:v>
                </c:pt>
                <c:pt idx="49">
                  <c:v>2.0606900000000001</c:v>
                </c:pt>
                <c:pt idx="50">
                  <c:v>2.0368149999999998</c:v>
                </c:pt>
                <c:pt idx="51">
                  <c:v>1.96519</c:v>
                </c:pt>
                <c:pt idx="52">
                  <c:v>2.0368149999999998</c:v>
                </c:pt>
                <c:pt idx="53">
                  <c:v>1.9890650000000001</c:v>
                </c:pt>
                <c:pt idx="54">
                  <c:v>1.91744</c:v>
                </c:pt>
                <c:pt idx="55">
                  <c:v>1.8935649999999999</c:v>
                </c:pt>
                <c:pt idx="56">
                  <c:v>1.91744</c:v>
                </c:pt>
                <c:pt idx="57">
                  <c:v>1.9413149999999999</c:v>
                </c:pt>
                <c:pt idx="58">
                  <c:v>1.91744</c:v>
                </c:pt>
                <c:pt idx="59">
                  <c:v>1.845815</c:v>
                </c:pt>
                <c:pt idx="60">
                  <c:v>1.845815</c:v>
                </c:pt>
                <c:pt idx="61">
                  <c:v>1.845815</c:v>
                </c:pt>
                <c:pt idx="62">
                  <c:v>1.8696900000000001</c:v>
                </c:pt>
                <c:pt idx="63">
                  <c:v>1.845815</c:v>
                </c:pt>
                <c:pt idx="64">
                  <c:v>1.8935649999999999</c:v>
                </c:pt>
                <c:pt idx="65">
                  <c:v>1.96519</c:v>
                </c:pt>
                <c:pt idx="66">
                  <c:v>1.9890650000000001</c:v>
                </c:pt>
                <c:pt idx="67">
                  <c:v>2.4188149999999999</c:v>
                </c:pt>
                <c:pt idx="68">
                  <c:v>2.8485649999999998</c:v>
                </c:pt>
                <c:pt idx="69">
                  <c:v>2.72919</c:v>
                </c:pt>
                <c:pt idx="70">
                  <c:v>2.6098150000000002</c:v>
                </c:pt>
                <c:pt idx="71">
                  <c:v>2.49044</c:v>
                </c:pt>
                <c:pt idx="72">
                  <c:v>2.4665650000000001</c:v>
                </c:pt>
                <c:pt idx="73">
                  <c:v>2.4188149999999999</c:v>
                </c:pt>
                <c:pt idx="74">
                  <c:v>2.2994400000000002</c:v>
                </c:pt>
                <c:pt idx="75">
                  <c:v>2.2278150000000001</c:v>
                </c:pt>
                <c:pt idx="76">
                  <c:v>2.1561900000000001</c:v>
                </c:pt>
                <c:pt idx="77">
                  <c:v>2.1800649999999999</c:v>
                </c:pt>
                <c:pt idx="78">
                  <c:v>2.084565</c:v>
                </c:pt>
                <c:pt idx="79">
                  <c:v>2.0368149999999998</c:v>
                </c:pt>
                <c:pt idx="80">
                  <c:v>2.084565</c:v>
                </c:pt>
                <c:pt idx="81">
                  <c:v>2.0368149999999998</c:v>
                </c:pt>
                <c:pt idx="82">
                  <c:v>1.9890650000000001</c:v>
                </c:pt>
                <c:pt idx="83">
                  <c:v>2.01294</c:v>
                </c:pt>
                <c:pt idx="84">
                  <c:v>2.0368149999999998</c:v>
                </c:pt>
                <c:pt idx="85">
                  <c:v>1.96519</c:v>
                </c:pt>
                <c:pt idx="86">
                  <c:v>1.96519</c:v>
                </c:pt>
                <c:pt idx="87">
                  <c:v>1.9890650000000001</c:v>
                </c:pt>
                <c:pt idx="88">
                  <c:v>2.1084399999999999</c:v>
                </c:pt>
                <c:pt idx="89">
                  <c:v>2.2039399999999998</c:v>
                </c:pt>
                <c:pt idx="90">
                  <c:v>2.2994400000000002</c:v>
                </c:pt>
                <c:pt idx="91">
                  <c:v>2.7530649999999999</c:v>
                </c:pt>
                <c:pt idx="92">
                  <c:v>3.2305649999999999</c:v>
                </c:pt>
                <c:pt idx="93">
                  <c:v>3.7080649999999999</c:v>
                </c:pt>
                <c:pt idx="94">
                  <c:v>3.5648149999999998</c:v>
                </c:pt>
                <c:pt idx="95">
                  <c:v>3.30219</c:v>
                </c:pt>
                <c:pt idx="96">
                  <c:v>3.20669</c:v>
                </c:pt>
                <c:pt idx="97">
                  <c:v>3.0634399999999999</c:v>
                </c:pt>
                <c:pt idx="98">
                  <c:v>2.896315</c:v>
                </c:pt>
                <c:pt idx="99">
                  <c:v>2.8008150000000001</c:v>
                </c:pt>
                <c:pt idx="100">
                  <c:v>2.8008150000000001</c:v>
                </c:pt>
                <c:pt idx="101">
                  <c:v>2.6336900000000001</c:v>
                </c:pt>
                <c:pt idx="102">
                  <c:v>2.5859399999999999</c:v>
                </c:pt>
                <c:pt idx="103">
                  <c:v>2.5381900000000002</c:v>
                </c:pt>
                <c:pt idx="104">
                  <c:v>2.5143149999999999</c:v>
                </c:pt>
                <c:pt idx="105">
                  <c:v>2.49044</c:v>
                </c:pt>
                <c:pt idx="106">
                  <c:v>2.4426899999999998</c:v>
                </c:pt>
                <c:pt idx="107">
                  <c:v>2.4188149999999999</c:v>
                </c:pt>
                <c:pt idx="108">
                  <c:v>2.2994400000000002</c:v>
                </c:pt>
                <c:pt idx="109">
                  <c:v>2.3710650000000002</c:v>
                </c:pt>
                <c:pt idx="110">
                  <c:v>2.3471899999999999</c:v>
                </c:pt>
                <c:pt idx="111">
                  <c:v>2.7530649999999999</c:v>
                </c:pt>
                <c:pt idx="112">
                  <c:v>2.6336900000000001</c:v>
                </c:pt>
                <c:pt idx="113">
                  <c:v>2.7769400000000002</c:v>
                </c:pt>
                <c:pt idx="114">
                  <c:v>2.8485649999999998</c:v>
                </c:pt>
                <c:pt idx="115">
                  <c:v>2.7769400000000002</c:v>
                </c:pt>
                <c:pt idx="116">
                  <c:v>2.657565</c:v>
                </c:pt>
                <c:pt idx="117">
                  <c:v>2.5143149999999999</c:v>
                </c:pt>
                <c:pt idx="118">
                  <c:v>2.5143149999999999</c:v>
                </c:pt>
                <c:pt idx="119">
                  <c:v>2.4665650000000001</c:v>
                </c:pt>
                <c:pt idx="120">
                  <c:v>2.4426899999999998</c:v>
                </c:pt>
                <c:pt idx="121">
                  <c:v>2.3949400000000001</c:v>
                </c:pt>
                <c:pt idx="122">
                  <c:v>2.323315</c:v>
                </c:pt>
                <c:pt idx="123">
                  <c:v>2.323315</c:v>
                </c:pt>
                <c:pt idx="124">
                  <c:v>2.2755649999999998</c:v>
                </c:pt>
                <c:pt idx="125">
                  <c:v>2.2755649999999998</c:v>
                </c:pt>
                <c:pt idx="126">
                  <c:v>2.2278150000000001</c:v>
                </c:pt>
                <c:pt idx="127">
                  <c:v>2.1800649999999999</c:v>
                </c:pt>
                <c:pt idx="128">
                  <c:v>2.1561900000000001</c:v>
                </c:pt>
                <c:pt idx="129">
                  <c:v>2.1323150000000002</c:v>
                </c:pt>
                <c:pt idx="130">
                  <c:v>2.1561900000000001</c:v>
                </c:pt>
                <c:pt idx="131">
                  <c:v>2.2039399999999998</c:v>
                </c:pt>
                <c:pt idx="132">
                  <c:v>2.1561900000000001</c:v>
                </c:pt>
                <c:pt idx="133">
                  <c:v>2.1561900000000001</c:v>
                </c:pt>
                <c:pt idx="134">
                  <c:v>2.1561900000000001</c:v>
                </c:pt>
                <c:pt idx="135">
                  <c:v>2.1084399999999999</c:v>
                </c:pt>
                <c:pt idx="136">
                  <c:v>2.1084399999999999</c:v>
                </c:pt>
                <c:pt idx="137">
                  <c:v>2.1084399999999999</c:v>
                </c:pt>
                <c:pt idx="138">
                  <c:v>2.0368149999999998</c:v>
                </c:pt>
                <c:pt idx="139">
                  <c:v>1.9890650000000001</c:v>
                </c:pt>
                <c:pt idx="140">
                  <c:v>1.9890650000000001</c:v>
                </c:pt>
                <c:pt idx="141">
                  <c:v>2.0606900000000001</c:v>
                </c:pt>
                <c:pt idx="142">
                  <c:v>2.084565</c:v>
                </c:pt>
                <c:pt idx="143">
                  <c:v>2.0368149999999998</c:v>
                </c:pt>
                <c:pt idx="144">
                  <c:v>1.9890650000000001</c:v>
                </c:pt>
                <c:pt idx="145">
                  <c:v>1.9890650000000001</c:v>
                </c:pt>
                <c:pt idx="146">
                  <c:v>2.01294</c:v>
                </c:pt>
                <c:pt idx="147">
                  <c:v>1.96519</c:v>
                </c:pt>
                <c:pt idx="148">
                  <c:v>2.01294</c:v>
                </c:pt>
                <c:pt idx="149">
                  <c:v>1.9413149999999999</c:v>
                </c:pt>
                <c:pt idx="150">
                  <c:v>1.9890650000000001</c:v>
                </c:pt>
                <c:pt idx="151">
                  <c:v>1.96519</c:v>
                </c:pt>
                <c:pt idx="152">
                  <c:v>1.91744</c:v>
                </c:pt>
                <c:pt idx="153">
                  <c:v>1.9413149999999999</c:v>
                </c:pt>
                <c:pt idx="154">
                  <c:v>1.9890650000000001</c:v>
                </c:pt>
                <c:pt idx="155">
                  <c:v>1.96519</c:v>
                </c:pt>
                <c:pt idx="156">
                  <c:v>1.91744</c:v>
                </c:pt>
                <c:pt idx="157">
                  <c:v>1.9413149999999999</c:v>
                </c:pt>
                <c:pt idx="158">
                  <c:v>2.0368149999999998</c:v>
                </c:pt>
                <c:pt idx="159">
                  <c:v>2.0606900000000001</c:v>
                </c:pt>
                <c:pt idx="160">
                  <c:v>1.9890650000000001</c:v>
                </c:pt>
                <c:pt idx="161">
                  <c:v>1.9890650000000001</c:v>
                </c:pt>
                <c:pt idx="162">
                  <c:v>1.96519</c:v>
                </c:pt>
                <c:pt idx="163">
                  <c:v>1.8935649999999999</c:v>
                </c:pt>
                <c:pt idx="164">
                  <c:v>1.9413149999999999</c:v>
                </c:pt>
                <c:pt idx="165">
                  <c:v>1.9413149999999999</c:v>
                </c:pt>
                <c:pt idx="166">
                  <c:v>1.8696900000000001</c:v>
                </c:pt>
                <c:pt idx="167">
                  <c:v>1.893564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88F-4ACC-9F74-A3B9D38EE25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89497519"/>
        <c:axId val="757786127"/>
      </c:lineChart>
      <c:lineChart>
        <c:grouping val="standard"/>
        <c:varyColors val="0"/>
        <c:ser>
          <c:idx val="1"/>
          <c:order val="1"/>
          <c:tx>
            <c:strRef>
              <c:f>'June Week 3'!$D$2</c:f>
              <c:strCache>
                <c:ptCount val="1"/>
                <c:pt idx="0">
                  <c:v>Rain Gauge, mm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June Week 3'!$A$3:$A$170</c:f>
              <c:strCache>
                <c:ptCount val="168"/>
                <c:pt idx="0">
                  <c:v>2020/6/15 0:00:00</c:v>
                </c:pt>
                <c:pt idx="1">
                  <c:v>2020/6/15 1:00:00</c:v>
                </c:pt>
                <c:pt idx="2">
                  <c:v>2020/6/15 2:00:00</c:v>
                </c:pt>
                <c:pt idx="3">
                  <c:v>2020/6/15 3:00:00</c:v>
                </c:pt>
                <c:pt idx="4">
                  <c:v>2020/6/15 4:00:00</c:v>
                </c:pt>
                <c:pt idx="5">
                  <c:v>2020/6/15 5:00:00</c:v>
                </c:pt>
                <c:pt idx="6">
                  <c:v>2020/6/15 6:00:00</c:v>
                </c:pt>
                <c:pt idx="7">
                  <c:v>2020/6/15 7:00:00</c:v>
                </c:pt>
                <c:pt idx="8">
                  <c:v>2020/6/15 8:00:00</c:v>
                </c:pt>
                <c:pt idx="9">
                  <c:v>2020/6/15 9:00:00</c:v>
                </c:pt>
                <c:pt idx="10">
                  <c:v>2020/6/15 10:00:00</c:v>
                </c:pt>
                <c:pt idx="11">
                  <c:v>2020/6/15 11:00:00</c:v>
                </c:pt>
                <c:pt idx="12">
                  <c:v>2020/6/15 12:00:00</c:v>
                </c:pt>
                <c:pt idx="13">
                  <c:v>2020/6/15 13:00:00</c:v>
                </c:pt>
                <c:pt idx="14">
                  <c:v>2020/6/15 14:00:00</c:v>
                </c:pt>
                <c:pt idx="15">
                  <c:v>2020/6/15 15:00:00</c:v>
                </c:pt>
                <c:pt idx="16">
                  <c:v>2020/6/15 16:00:00</c:v>
                </c:pt>
                <c:pt idx="17">
                  <c:v>2020/6/15 17:00:00</c:v>
                </c:pt>
                <c:pt idx="18">
                  <c:v>2020/6/15 18:00:00</c:v>
                </c:pt>
                <c:pt idx="19">
                  <c:v>2020/6/15 19:00:00</c:v>
                </c:pt>
                <c:pt idx="20">
                  <c:v>2020/6/15 20:00:00</c:v>
                </c:pt>
                <c:pt idx="21">
                  <c:v>2020/6/15 21:00:00</c:v>
                </c:pt>
                <c:pt idx="22">
                  <c:v>2020/6/15 22:00:00</c:v>
                </c:pt>
                <c:pt idx="23">
                  <c:v>2020/6/15 23:00:00</c:v>
                </c:pt>
                <c:pt idx="24">
                  <c:v>2020/6/16 0:00:00</c:v>
                </c:pt>
                <c:pt idx="25">
                  <c:v>2020/6/16 1:00:00</c:v>
                </c:pt>
                <c:pt idx="26">
                  <c:v>2020/6/16 2:00:00</c:v>
                </c:pt>
                <c:pt idx="27">
                  <c:v>2020/6/16 3:00:00</c:v>
                </c:pt>
                <c:pt idx="28">
                  <c:v>2020/6/16 4:00:00</c:v>
                </c:pt>
                <c:pt idx="29">
                  <c:v>2020/6/16 5:00:00</c:v>
                </c:pt>
                <c:pt idx="30">
                  <c:v>2020/6/16 6:00:00</c:v>
                </c:pt>
                <c:pt idx="31">
                  <c:v>2020/6/16 7:00:00</c:v>
                </c:pt>
                <c:pt idx="32">
                  <c:v>2020/6/16 8:00:00</c:v>
                </c:pt>
                <c:pt idx="33">
                  <c:v>2020/6/16 9:00:00</c:v>
                </c:pt>
                <c:pt idx="34">
                  <c:v>2020/6/16 10:00:00</c:v>
                </c:pt>
                <c:pt idx="35">
                  <c:v>2020/6/16 11:00:00</c:v>
                </c:pt>
                <c:pt idx="36">
                  <c:v>2020/6/16 12:00:00</c:v>
                </c:pt>
                <c:pt idx="37">
                  <c:v>2020/6/16 13:00:00</c:v>
                </c:pt>
                <c:pt idx="38">
                  <c:v>2020/6/16 14:00:00</c:v>
                </c:pt>
                <c:pt idx="39">
                  <c:v>2020/6/16 15:00:00</c:v>
                </c:pt>
                <c:pt idx="40">
                  <c:v>2020/6/16 16:00:00</c:v>
                </c:pt>
                <c:pt idx="41">
                  <c:v>2020/6/16 17:00:00</c:v>
                </c:pt>
                <c:pt idx="42">
                  <c:v>2020/6/16 18:00:00</c:v>
                </c:pt>
                <c:pt idx="43">
                  <c:v>2020/6/16 19:00:00</c:v>
                </c:pt>
                <c:pt idx="44">
                  <c:v>2020/6/16 20:00:00</c:v>
                </c:pt>
                <c:pt idx="45">
                  <c:v>2020/6/16 21:00:00</c:v>
                </c:pt>
                <c:pt idx="46">
                  <c:v>2020/6/16 22:00:00</c:v>
                </c:pt>
                <c:pt idx="47">
                  <c:v>2020/6/16 23:00:00</c:v>
                </c:pt>
                <c:pt idx="48">
                  <c:v>2020/6/17 0:00:00</c:v>
                </c:pt>
                <c:pt idx="49">
                  <c:v>2020/6/17 1:00:00</c:v>
                </c:pt>
                <c:pt idx="50">
                  <c:v>2020/6/17 2:00:00</c:v>
                </c:pt>
                <c:pt idx="51">
                  <c:v>2020/6/17 3:00:00</c:v>
                </c:pt>
                <c:pt idx="52">
                  <c:v>2020/6/17 4:00:00</c:v>
                </c:pt>
                <c:pt idx="53">
                  <c:v>2020/6/17 5:00:00</c:v>
                </c:pt>
                <c:pt idx="54">
                  <c:v>2020/6/17 6:00:00</c:v>
                </c:pt>
                <c:pt idx="55">
                  <c:v>2020/6/17 7:00:00</c:v>
                </c:pt>
                <c:pt idx="56">
                  <c:v>2020/6/17 8:00:00</c:v>
                </c:pt>
                <c:pt idx="57">
                  <c:v>2020/6/17 9:00:00</c:v>
                </c:pt>
                <c:pt idx="58">
                  <c:v>2020/6/17 10:00:00</c:v>
                </c:pt>
                <c:pt idx="59">
                  <c:v>2020/6/17 11:00:00</c:v>
                </c:pt>
                <c:pt idx="60">
                  <c:v>2020/6/17 12:00:00</c:v>
                </c:pt>
                <c:pt idx="61">
                  <c:v>2020/6/17 13:00:00</c:v>
                </c:pt>
                <c:pt idx="62">
                  <c:v>2020/6/17 14:00:00</c:v>
                </c:pt>
                <c:pt idx="63">
                  <c:v>2020/6/17 15:00:00</c:v>
                </c:pt>
                <c:pt idx="64">
                  <c:v>2020/6/17 16:00:00</c:v>
                </c:pt>
                <c:pt idx="65">
                  <c:v>2020/6/17 17:00:00</c:v>
                </c:pt>
                <c:pt idx="66">
                  <c:v>2020/6/17 18:00:00</c:v>
                </c:pt>
                <c:pt idx="67">
                  <c:v>2020/6/17 19:00:00</c:v>
                </c:pt>
                <c:pt idx="68">
                  <c:v>2020/6/17 20:00:00</c:v>
                </c:pt>
                <c:pt idx="69">
                  <c:v>2020/6/17 21:00:00</c:v>
                </c:pt>
                <c:pt idx="70">
                  <c:v>2020/6/17 22:00:00</c:v>
                </c:pt>
                <c:pt idx="71">
                  <c:v>2020/6/17 23:00:00</c:v>
                </c:pt>
                <c:pt idx="72">
                  <c:v>2020/6/18 0:00:00</c:v>
                </c:pt>
                <c:pt idx="73">
                  <c:v>2020/6/18 1:00:00</c:v>
                </c:pt>
                <c:pt idx="74">
                  <c:v>2020/6/18 2:00:00</c:v>
                </c:pt>
                <c:pt idx="75">
                  <c:v>2020/6/18 3:00:00</c:v>
                </c:pt>
                <c:pt idx="76">
                  <c:v>2020/6/18 4:00:00</c:v>
                </c:pt>
                <c:pt idx="77">
                  <c:v>2020/6/18 5:00:00</c:v>
                </c:pt>
                <c:pt idx="78">
                  <c:v>2020/6/18 6:00:00</c:v>
                </c:pt>
                <c:pt idx="79">
                  <c:v>2020/6/18 7:00:00</c:v>
                </c:pt>
                <c:pt idx="80">
                  <c:v>2020/6/18 8:00:00</c:v>
                </c:pt>
                <c:pt idx="81">
                  <c:v>2020/6/18 9:00:00</c:v>
                </c:pt>
                <c:pt idx="82">
                  <c:v>2020/6/18 10:00:00</c:v>
                </c:pt>
                <c:pt idx="83">
                  <c:v>2020/6/18 11:00:00</c:v>
                </c:pt>
                <c:pt idx="84">
                  <c:v>2020/6/18 12:00:00</c:v>
                </c:pt>
                <c:pt idx="85">
                  <c:v>2020/6/18 13:00:00</c:v>
                </c:pt>
                <c:pt idx="86">
                  <c:v>2020/6/18 14:00:00</c:v>
                </c:pt>
                <c:pt idx="87">
                  <c:v>2020/6/18 15:00:00</c:v>
                </c:pt>
                <c:pt idx="88">
                  <c:v>2020/6/18 16:00:00</c:v>
                </c:pt>
                <c:pt idx="89">
                  <c:v>2020/6/18 17:00:00</c:v>
                </c:pt>
                <c:pt idx="90">
                  <c:v>2020/6/18 18:00:00</c:v>
                </c:pt>
                <c:pt idx="91">
                  <c:v>2020/6/18 19:00:00</c:v>
                </c:pt>
                <c:pt idx="92">
                  <c:v>2020/6/18 20:00:00</c:v>
                </c:pt>
                <c:pt idx="93">
                  <c:v>2020/6/18 21:00:00</c:v>
                </c:pt>
                <c:pt idx="94">
                  <c:v>2020/6/18 22:00:00</c:v>
                </c:pt>
                <c:pt idx="95">
                  <c:v>2020/6/18 23:00:00</c:v>
                </c:pt>
                <c:pt idx="96">
                  <c:v>2020/6/19 0:00:00</c:v>
                </c:pt>
                <c:pt idx="97">
                  <c:v>2020/6/19 1:00:00</c:v>
                </c:pt>
                <c:pt idx="98">
                  <c:v>2020/6/19 2:00:00</c:v>
                </c:pt>
                <c:pt idx="99">
                  <c:v>2020/6/19 3:00:00</c:v>
                </c:pt>
                <c:pt idx="100">
                  <c:v>2020/6/19 4:00:00</c:v>
                </c:pt>
                <c:pt idx="101">
                  <c:v>2020/6/19 5:00:00</c:v>
                </c:pt>
                <c:pt idx="102">
                  <c:v>2020/6/19 6:00:00</c:v>
                </c:pt>
                <c:pt idx="103">
                  <c:v>2020/6/19 7:00:00</c:v>
                </c:pt>
                <c:pt idx="104">
                  <c:v>2020/6/19 8:00:00</c:v>
                </c:pt>
                <c:pt idx="105">
                  <c:v>2020/6/19 9:00:00</c:v>
                </c:pt>
                <c:pt idx="106">
                  <c:v>2020/6/19 10:00:00</c:v>
                </c:pt>
                <c:pt idx="107">
                  <c:v>2020/6/19 11:00:00</c:v>
                </c:pt>
                <c:pt idx="108">
                  <c:v>2020/6/19 12:00:00</c:v>
                </c:pt>
                <c:pt idx="109">
                  <c:v>2020/6/19 13:00:00</c:v>
                </c:pt>
                <c:pt idx="110">
                  <c:v>2020/6/19 14:00:00</c:v>
                </c:pt>
                <c:pt idx="111">
                  <c:v>2020/6/19 15:00:00</c:v>
                </c:pt>
                <c:pt idx="112">
                  <c:v>2020/6/19 16:00:00</c:v>
                </c:pt>
                <c:pt idx="113">
                  <c:v>2020/6/19 17:00:00</c:v>
                </c:pt>
                <c:pt idx="114">
                  <c:v>2020/6/19 18:00:00</c:v>
                </c:pt>
                <c:pt idx="115">
                  <c:v>2020/6/19 19:00:00</c:v>
                </c:pt>
                <c:pt idx="116">
                  <c:v>2020/6/19 20:00:00</c:v>
                </c:pt>
                <c:pt idx="117">
                  <c:v>2020/6/19 21:00:00</c:v>
                </c:pt>
                <c:pt idx="118">
                  <c:v>2020/6/19 22:00:00</c:v>
                </c:pt>
                <c:pt idx="119">
                  <c:v>2020/6/19 23:00:00</c:v>
                </c:pt>
                <c:pt idx="120">
                  <c:v>2020/6/20 0:00:00</c:v>
                </c:pt>
                <c:pt idx="121">
                  <c:v>2020/6/20 1:00:00</c:v>
                </c:pt>
                <c:pt idx="122">
                  <c:v>2020/6/20 2:00:00</c:v>
                </c:pt>
                <c:pt idx="123">
                  <c:v>2020/6/20 3:00:00</c:v>
                </c:pt>
                <c:pt idx="124">
                  <c:v>2020/6/20 4:00:00</c:v>
                </c:pt>
                <c:pt idx="125">
                  <c:v>2020/6/20 5:00:00</c:v>
                </c:pt>
                <c:pt idx="126">
                  <c:v>2020/6/20 6:00:00</c:v>
                </c:pt>
                <c:pt idx="127">
                  <c:v>2020/6/20 7:00:00</c:v>
                </c:pt>
                <c:pt idx="128">
                  <c:v>2020/6/20 8:00:00</c:v>
                </c:pt>
                <c:pt idx="129">
                  <c:v>2020/6/20 9:00:00</c:v>
                </c:pt>
                <c:pt idx="130">
                  <c:v>2020/6/20 10:00:00</c:v>
                </c:pt>
                <c:pt idx="131">
                  <c:v>2020/6/20 11:00:00</c:v>
                </c:pt>
                <c:pt idx="132">
                  <c:v>2020/6/20 12:00:00</c:v>
                </c:pt>
                <c:pt idx="133">
                  <c:v>2020/6/20 13:00:00</c:v>
                </c:pt>
                <c:pt idx="134">
                  <c:v>2020/6/20 14:00:00</c:v>
                </c:pt>
                <c:pt idx="135">
                  <c:v>2020/6/20 15:00:00</c:v>
                </c:pt>
                <c:pt idx="136">
                  <c:v>2020/6/20 16:00:00</c:v>
                </c:pt>
                <c:pt idx="137">
                  <c:v>2020/6/20 17:00:00</c:v>
                </c:pt>
                <c:pt idx="138">
                  <c:v>2020/6/20 18:00:00</c:v>
                </c:pt>
                <c:pt idx="139">
                  <c:v>2020/6/20 19:00:00</c:v>
                </c:pt>
                <c:pt idx="140">
                  <c:v>2020/6/20 20:00:00</c:v>
                </c:pt>
                <c:pt idx="141">
                  <c:v>2020/6/20 21:00:00</c:v>
                </c:pt>
                <c:pt idx="142">
                  <c:v>2020/6/20 22:00:00</c:v>
                </c:pt>
                <c:pt idx="143">
                  <c:v>2020/6/20 23:00:00</c:v>
                </c:pt>
                <c:pt idx="144">
                  <c:v>2020/6/21 0:00:00</c:v>
                </c:pt>
                <c:pt idx="145">
                  <c:v>2020/6/21 1:00:00</c:v>
                </c:pt>
                <c:pt idx="146">
                  <c:v>2020/6/21 2:00:00</c:v>
                </c:pt>
                <c:pt idx="147">
                  <c:v>2020/6/21 3:00:00</c:v>
                </c:pt>
                <c:pt idx="148">
                  <c:v>2020/6/21 4:00:00</c:v>
                </c:pt>
                <c:pt idx="149">
                  <c:v>2020/6/21 5:00:00</c:v>
                </c:pt>
                <c:pt idx="150">
                  <c:v>2020/6/21 6:00:00</c:v>
                </c:pt>
                <c:pt idx="151">
                  <c:v>2020/6/21 7:00:00</c:v>
                </c:pt>
                <c:pt idx="152">
                  <c:v>2020/6/21 8:00:00</c:v>
                </c:pt>
                <c:pt idx="153">
                  <c:v>2020/6/21 9:00:00</c:v>
                </c:pt>
                <c:pt idx="154">
                  <c:v>2020/6/21 10:00:00</c:v>
                </c:pt>
                <c:pt idx="155">
                  <c:v>2020/6/21 11:00:00</c:v>
                </c:pt>
                <c:pt idx="156">
                  <c:v>2020/6/21 12:00:00</c:v>
                </c:pt>
                <c:pt idx="157">
                  <c:v>2020/6/21 13:00:00</c:v>
                </c:pt>
                <c:pt idx="158">
                  <c:v>2020/6/21 14:00:00</c:v>
                </c:pt>
                <c:pt idx="159">
                  <c:v>2020/6/21 15:00:00</c:v>
                </c:pt>
                <c:pt idx="160">
                  <c:v>2020/6/21 16:00:00</c:v>
                </c:pt>
                <c:pt idx="161">
                  <c:v>2020/6/21 17:00:00</c:v>
                </c:pt>
                <c:pt idx="162">
                  <c:v>2020/6/21 18:00:00</c:v>
                </c:pt>
                <c:pt idx="163">
                  <c:v>2020/6/21 19:00:00</c:v>
                </c:pt>
                <c:pt idx="164">
                  <c:v>2020/6/21 20:00:00</c:v>
                </c:pt>
                <c:pt idx="165">
                  <c:v>2020/6/21 21:00:00</c:v>
                </c:pt>
                <c:pt idx="166">
                  <c:v>2020/6/21 22:00:00</c:v>
                </c:pt>
                <c:pt idx="167">
                  <c:v>2020/6/21 23:00:00</c:v>
                </c:pt>
              </c:strCache>
            </c:strRef>
          </c:cat>
          <c:val>
            <c:numRef>
              <c:f>'June Week 3'!$D$3:$D$170</c:f>
              <c:numCache>
                <c:formatCode>General</c:formatCode>
                <c:ptCount val="16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4</c:v>
                </c:pt>
                <c:pt idx="13">
                  <c:v>4</c:v>
                </c:pt>
                <c:pt idx="14">
                  <c:v>0.79999999999995453</c:v>
                </c:pt>
                <c:pt idx="15">
                  <c:v>3.8000000000000682</c:v>
                </c:pt>
                <c:pt idx="16">
                  <c:v>2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1.600000000000023</c:v>
                </c:pt>
                <c:pt idx="21">
                  <c:v>1</c:v>
                </c:pt>
                <c:pt idx="22">
                  <c:v>0</c:v>
                </c:pt>
                <c:pt idx="23">
                  <c:v>0.19999999999993179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.2000000000000455</c:v>
                </c:pt>
                <c:pt idx="41">
                  <c:v>0.60000000000002274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.19999999999993179</c:v>
                </c:pt>
                <c:pt idx="46">
                  <c:v>0.80000000000006821</c:v>
                </c:pt>
                <c:pt idx="47">
                  <c:v>0.39999999999997732</c:v>
                </c:pt>
                <c:pt idx="48">
                  <c:v>0.19999999999993179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3.6000000000000232</c:v>
                </c:pt>
                <c:pt idx="66">
                  <c:v>1.800000000000068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.39999999999997732</c:v>
                </c:pt>
                <c:pt idx="89">
                  <c:v>12.399999999999981</c:v>
                </c:pt>
                <c:pt idx="90">
                  <c:v>4</c:v>
                </c:pt>
                <c:pt idx="91">
                  <c:v>4.3999999999999773</c:v>
                </c:pt>
                <c:pt idx="92">
                  <c:v>2.200000000000045</c:v>
                </c:pt>
                <c:pt idx="93">
                  <c:v>0.39999999999997732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.2000000000000455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2.5999999999999091</c:v>
                </c:pt>
                <c:pt idx="109">
                  <c:v>1.200000000000045</c:v>
                </c:pt>
                <c:pt idx="110">
                  <c:v>12.399999999999981</c:v>
                </c:pt>
                <c:pt idx="111">
                  <c:v>2.6000000000000232</c:v>
                </c:pt>
                <c:pt idx="112">
                  <c:v>0</c:v>
                </c:pt>
                <c:pt idx="113">
                  <c:v>0</c:v>
                </c:pt>
                <c:pt idx="114">
                  <c:v>0.2000000000000455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0</c:v>
                </c:pt>
                <c:pt idx="137">
                  <c:v>0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1</c:v>
                </c:pt>
                <c:pt idx="157">
                  <c:v>14.19999999999993</c:v>
                </c:pt>
                <c:pt idx="158">
                  <c:v>1</c:v>
                </c:pt>
                <c:pt idx="159">
                  <c:v>0</c:v>
                </c:pt>
                <c:pt idx="160">
                  <c:v>0.2000000000000455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88F-4ACC-9F74-A3B9D38EE25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61021455"/>
        <c:axId val="761021039"/>
      </c:lineChart>
      <c:catAx>
        <c:axId val="58949751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gency FB" panose="020B0503020202020204" pitchFamily="34" charset="0"/>
                <a:ea typeface="+mn-ea"/>
                <a:cs typeface="+mn-cs"/>
              </a:defRPr>
            </a:pPr>
            <a:endParaRPr lang="en-US"/>
          </a:p>
        </c:txPr>
        <c:crossAx val="757786127"/>
        <c:crosses val="autoZero"/>
        <c:auto val="1"/>
        <c:lblAlgn val="ctr"/>
        <c:lblOffset val="100"/>
        <c:noMultiLvlLbl val="0"/>
      </c:catAx>
      <c:valAx>
        <c:axId val="7577861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Water Level,</a:t>
                </a:r>
                <a:r>
                  <a:rPr lang="en-PH" baseline="0"/>
                  <a:t> m</a:t>
                </a:r>
              </a:p>
              <a:p>
                <a:pPr>
                  <a:defRPr/>
                </a:pP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9497519"/>
        <c:crosses val="autoZero"/>
        <c:crossBetween val="between"/>
      </c:valAx>
      <c:valAx>
        <c:axId val="761021039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Rain Gauge</a:t>
                </a:r>
                <a:r>
                  <a:rPr lang="en-PH" baseline="0"/>
                  <a:t>, m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1021455"/>
        <c:crosses val="max"/>
        <c:crossBetween val="between"/>
      </c:valAx>
      <c:catAx>
        <c:axId val="761021455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761021039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6.3422066546262146E-2"/>
          <c:y val="0.16532369459623558"/>
          <c:w val="0.17010879137255963"/>
          <c:h val="0.1626495772696604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PH" sz="1400"/>
              <a:t>Water Level and</a:t>
            </a:r>
            <a:r>
              <a:rPr lang="en-PH" sz="1400" baseline="0"/>
              <a:t> Rain Gauge Profiles for 4th Week of June 202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8.2725378071240155E-2"/>
          <c:y val="0.17620137299771166"/>
          <c:w val="0.86094819071269102"/>
          <c:h val="0.45288263452194333"/>
        </c:manualLayout>
      </c:layout>
      <c:lineChart>
        <c:grouping val="standard"/>
        <c:varyColors val="0"/>
        <c:ser>
          <c:idx val="0"/>
          <c:order val="0"/>
          <c:tx>
            <c:strRef>
              <c:f>'June Week 4'!$C$2</c:f>
              <c:strCache>
                <c:ptCount val="1"/>
                <c:pt idx="0">
                  <c:v>Water Level, 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June Week 4'!$A$3:$A$170</c:f>
              <c:strCache>
                <c:ptCount val="168"/>
                <c:pt idx="0">
                  <c:v>2020/6/22 0:00:00</c:v>
                </c:pt>
                <c:pt idx="1">
                  <c:v>2020/6/22 1:00:00</c:v>
                </c:pt>
                <c:pt idx="2">
                  <c:v>2020/6/22 2:00:00</c:v>
                </c:pt>
                <c:pt idx="3">
                  <c:v>2020/6/22 3:00:00</c:v>
                </c:pt>
                <c:pt idx="4">
                  <c:v>2020/6/22 4:00:00</c:v>
                </c:pt>
                <c:pt idx="5">
                  <c:v>2020/6/22 5:00:00</c:v>
                </c:pt>
                <c:pt idx="6">
                  <c:v>2020/6/22 6:00:00</c:v>
                </c:pt>
                <c:pt idx="7">
                  <c:v>2020/6/22 7:00:00</c:v>
                </c:pt>
                <c:pt idx="8">
                  <c:v>2020/6/22 8:00:00</c:v>
                </c:pt>
                <c:pt idx="9">
                  <c:v>2020/6/22 9:00:00</c:v>
                </c:pt>
                <c:pt idx="10">
                  <c:v>2020/6/22 10:00:00</c:v>
                </c:pt>
                <c:pt idx="11">
                  <c:v>2020/6/22 11:00:00</c:v>
                </c:pt>
                <c:pt idx="12">
                  <c:v>2020/6/22 12:00:00</c:v>
                </c:pt>
                <c:pt idx="13">
                  <c:v>2020/6/22 13:00:00</c:v>
                </c:pt>
                <c:pt idx="14">
                  <c:v>2020/6/22 14:00:00</c:v>
                </c:pt>
                <c:pt idx="15">
                  <c:v>2020/6/22 15:00:00</c:v>
                </c:pt>
                <c:pt idx="16">
                  <c:v>2020/6/22 16:00:00</c:v>
                </c:pt>
                <c:pt idx="17">
                  <c:v>2020/6/22 17:00:00</c:v>
                </c:pt>
                <c:pt idx="18">
                  <c:v>2020/6/22 18:00:00</c:v>
                </c:pt>
                <c:pt idx="19">
                  <c:v>2020/6/22 19:00:00</c:v>
                </c:pt>
                <c:pt idx="20">
                  <c:v>2020/6/22 20:00:00</c:v>
                </c:pt>
                <c:pt idx="21">
                  <c:v>2020/6/22 21:00:00</c:v>
                </c:pt>
                <c:pt idx="22">
                  <c:v>2020/6/22 22:00:00</c:v>
                </c:pt>
                <c:pt idx="23">
                  <c:v>2020/6/22 23:00:00</c:v>
                </c:pt>
                <c:pt idx="24">
                  <c:v>2020/6/23 0:00:00</c:v>
                </c:pt>
                <c:pt idx="25">
                  <c:v>2020/6/23 1:00:00</c:v>
                </c:pt>
                <c:pt idx="26">
                  <c:v>2020/6/23 2:00:00</c:v>
                </c:pt>
                <c:pt idx="27">
                  <c:v>2020/6/23 3:00:00</c:v>
                </c:pt>
                <c:pt idx="28">
                  <c:v>2020/6/23 4:00:00</c:v>
                </c:pt>
                <c:pt idx="29">
                  <c:v>2020/6/23 5:00:00</c:v>
                </c:pt>
                <c:pt idx="30">
                  <c:v>2020/6/23 6:00:00</c:v>
                </c:pt>
                <c:pt idx="31">
                  <c:v>2020/6/23 7:00:00</c:v>
                </c:pt>
                <c:pt idx="32">
                  <c:v>2020/6/23 8:00:00</c:v>
                </c:pt>
                <c:pt idx="33">
                  <c:v>2020/6/23 9:00:00</c:v>
                </c:pt>
                <c:pt idx="34">
                  <c:v>2020/6/23 10:00:00</c:v>
                </c:pt>
                <c:pt idx="35">
                  <c:v>2020/6/23 11:00:00</c:v>
                </c:pt>
                <c:pt idx="36">
                  <c:v>2020/6/23 12:00:00</c:v>
                </c:pt>
                <c:pt idx="37">
                  <c:v>2020/6/23 13:00:00</c:v>
                </c:pt>
                <c:pt idx="38">
                  <c:v>2020/6/23 14:00:00</c:v>
                </c:pt>
                <c:pt idx="39">
                  <c:v>2020/6/23 15:00:00</c:v>
                </c:pt>
                <c:pt idx="40">
                  <c:v>2020/6/23 16:00:00</c:v>
                </c:pt>
                <c:pt idx="41">
                  <c:v>2020/6/23 17:00:00</c:v>
                </c:pt>
                <c:pt idx="42">
                  <c:v>2020/6/23 18:00:00</c:v>
                </c:pt>
                <c:pt idx="43">
                  <c:v>2020/6/23 19:00:00</c:v>
                </c:pt>
                <c:pt idx="44">
                  <c:v>2020/6/23 20:00:00</c:v>
                </c:pt>
                <c:pt idx="45">
                  <c:v>2020/6/23 21:00:00</c:v>
                </c:pt>
                <c:pt idx="46">
                  <c:v>2020/6/23 22:00:00</c:v>
                </c:pt>
                <c:pt idx="47">
                  <c:v>2020/6/23 23:00:00</c:v>
                </c:pt>
                <c:pt idx="48">
                  <c:v>2020/6/24 0:00:00</c:v>
                </c:pt>
                <c:pt idx="49">
                  <c:v>2020/6/24 1:00:00</c:v>
                </c:pt>
                <c:pt idx="50">
                  <c:v>2020/6/24 2:00:00</c:v>
                </c:pt>
                <c:pt idx="51">
                  <c:v>2020/6/24 3:00:00</c:v>
                </c:pt>
                <c:pt idx="52">
                  <c:v>2020/6/24 4:00:00</c:v>
                </c:pt>
                <c:pt idx="53">
                  <c:v>2020/6/24 5:00:00</c:v>
                </c:pt>
                <c:pt idx="54">
                  <c:v>2020/6/24 6:00:00</c:v>
                </c:pt>
                <c:pt idx="55">
                  <c:v>2020/6/24 7:00:00</c:v>
                </c:pt>
                <c:pt idx="56">
                  <c:v>2020/6/24 8:00:00</c:v>
                </c:pt>
                <c:pt idx="57">
                  <c:v>2020/6/24 9:00:00</c:v>
                </c:pt>
                <c:pt idx="58">
                  <c:v>2020/6/24 10:00:00</c:v>
                </c:pt>
                <c:pt idx="59">
                  <c:v>2020/6/24 11:00:00</c:v>
                </c:pt>
                <c:pt idx="60">
                  <c:v>2020/6/24 12:00:00</c:v>
                </c:pt>
                <c:pt idx="61">
                  <c:v>2020/6/24 13:00:00</c:v>
                </c:pt>
                <c:pt idx="62">
                  <c:v>2020/6/24 14:00:00</c:v>
                </c:pt>
                <c:pt idx="63">
                  <c:v>2020/6/24 15:00:00</c:v>
                </c:pt>
                <c:pt idx="64">
                  <c:v>2020/6/24 16:00:00</c:v>
                </c:pt>
                <c:pt idx="65">
                  <c:v>2020/6/24 17:00:00</c:v>
                </c:pt>
                <c:pt idx="66">
                  <c:v>2020/6/24 18:00:00</c:v>
                </c:pt>
                <c:pt idx="67">
                  <c:v>2020/6/24 19:00:00</c:v>
                </c:pt>
                <c:pt idx="68">
                  <c:v>2020/6/24 20:00:00</c:v>
                </c:pt>
                <c:pt idx="69">
                  <c:v>2020/6/24 21:00:00</c:v>
                </c:pt>
                <c:pt idx="70">
                  <c:v>2020/6/24 22:00:00</c:v>
                </c:pt>
                <c:pt idx="71">
                  <c:v>2020/6/24 23:00:00</c:v>
                </c:pt>
                <c:pt idx="72">
                  <c:v>2020/6/25 0:00:00</c:v>
                </c:pt>
                <c:pt idx="73">
                  <c:v>2020/6/25 1:00:00</c:v>
                </c:pt>
                <c:pt idx="74">
                  <c:v>2020/6/25 2:00:00</c:v>
                </c:pt>
                <c:pt idx="75">
                  <c:v>2020/6/25 3:00:00</c:v>
                </c:pt>
                <c:pt idx="76">
                  <c:v>2020/6/25 4:00:00</c:v>
                </c:pt>
                <c:pt idx="77">
                  <c:v>2020/6/25 5:00:00</c:v>
                </c:pt>
                <c:pt idx="78">
                  <c:v>2020/6/25 6:00:00</c:v>
                </c:pt>
                <c:pt idx="79">
                  <c:v>2020/6/25 7:00:00</c:v>
                </c:pt>
                <c:pt idx="80">
                  <c:v>2020/6/25 8:00:00</c:v>
                </c:pt>
                <c:pt idx="81">
                  <c:v>2020/6/25 9:00:00</c:v>
                </c:pt>
                <c:pt idx="82">
                  <c:v>2020/6/25 10:00:00</c:v>
                </c:pt>
                <c:pt idx="83">
                  <c:v>2020/6/25 11:00:00</c:v>
                </c:pt>
                <c:pt idx="84">
                  <c:v>2020/6/25 12:00:00</c:v>
                </c:pt>
                <c:pt idx="85">
                  <c:v>2020/6/25 13:00:00</c:v>
                </c:pt>
                <c:pt idx="86">
                  <c:v>2020/6/25 14:00:00</c:v>
                </c:pt>
                <c:pt idx="87">
                  <c:v>2020/6/25 15:00:00</c:v>
                </c:pt>
                <c:pt idx="88">
                  <c:v>2020/6/25 16:00:00</c:v>
                </c:pt>
                <c:pt idx="89">
                  <c:v>2020/6/25 17:00:00</c:v>
                </c:pt>
                <c:pt idx="90">
                  <c:v>2020/6/25 18:00:00</c:v>
                </c:pt>
                <c:pt idx="91">
                  <c:v>2020/6/25 19:00:00</c:v>
                </c:pt>
                <c:pt idx="92">
                  <c:v>2020/6/25 20:00:00</c:v>
                </c:pt>
                <c:pt idx="93">
                  <c:v>2020/6/25 21:00:00</c:v>
                </c:pt>
                <c:pt idx="94">
                  <c:v>2020/6/25 22:00:00</c:v>
                </c:pt>
                <c:pt idx="95">
                  <c:v>2020/6/25 23:00:00</c:v>
                </c:pt>
                <c:pt idx="96">
                  <c:v>2020/6/26 0:00:00</c:v>
                </c:pt>
                <c:pt idx="97">
                  <c:v>2020/6/26 1:00:00</c:v>
                </c:pt>
                <c:pt idx="98">
                  <c:v>2020/6/26 2:00:00</c:v>
                </c:pt>
                <c:pt idx="99">
                  <c:v>2020/6/26 3:00:00</c:v>
                </c:pt>
                <c:pt idx="100">
                  <c:v>2020/6/26 4:00:00</c:v>
                </c:pt>
                <c:pt idx="101">
                  <c:v>2020/6/26 5:00:00</c:v>
                </c:pt>
                <c:pt idx="102">
                  <c:v>2020/6/26 6:00:00</c:v>
                </c:pt>
                <c:pt idx="103">
                  <c:v>2020/6/26 7:00:00</c:v>
                </c:pt>
                <c:pt idx="104">
                  <c:v>2020/6/26 8:00:00</c:v>
                </c:pt>
                <c:pt idx="105">
                  <c:v>2020/6/26 9:00:00</c:v>
                </c:pt>
                <c:pt idx="106">
                  <c:v>2020/6/26 10:00:00</c:v>
                </c:pt>
                <c:pt idx="107">
                  <c:v>2020/6/26 11:00:00</c:v>
                </c:pt>
                <c:pt idx="108">
                  <c:v>2020/6/26 12:00:00</c:v>
                </c:pt>
                <c:pt idx="109">
                  <c:v>2020/6/26 13:00:00</c:v>
                </c:pt>
                <c:pt idx="110">
                  <c:v>2020/6/26 14:00:00</c:v>
                </c:pt>
                <c:pt idx="111">
                  <c:v>2020/6/26 15:00:00</c:v>
                </c:pt>
                <c:pt idx="112">
                  <c:v>2020/6/26 16:00:00</c:v>
                </c:pt>
                <c:pt idx="113">
                  <c:v>2020/6/26 17:00:00</c:v>
                </c:pt>
                <c:pt idx="114">
                  <c:v>2020/6/26 18:00:00</c:v>
                </c:pt>
                <c:pt idx="115">
                  <c:v>2020/6/26 19:00:00</c:v>
                </c:pt>
                <c:pt idx="116">
                  <c:v>2020/6/26 20:00:00</c:v>
                </c:pt>
                <c:pt idx="117">
                  <c:v>2020/6/26 21:00:00</c:v>
                </c:pt>
                <c:pt idx="118">
                  <c:v>2020/6/26 22:00:00</c:v>
                </c:pt>
                <c:pt idx="119">
                  <c:v>2020/6/26 23:00:00</c:v>
                </c:pt>
                <c:pt idx="120">
                  <c:v>2020/6/27 0:00:00</c:v>
                </c:pt>
                <c:pt idx="121">
                  <c:v>2020/6/27 1:00:00</c:v>
                </c:pt>
                <c:pt idx="122">
                  <c:v>2020/6/27 2:00:00</c:v>
                </c:pt>
                <c:pt idx="123">
                  <c:v>2020/6/27 3:00:00</c:v>
                </c:pt>
                <c:pt idx="124">
                  <c:v>2020/6/27 4:00:00</c:v>
                </c:pt>
                <c:pt idx="125">
                  <c:v>2020/6/27 5:00:00</c:v>
                </c:pt>
                <c:pt idx="126">
                  <c:v>2020/6/27 6:00:00</c:v>
                </c:pt>
                <c:pt idx="127">
                  <c:v>2020/6/27 7:00:00</c:v>
                </c:pt>
                <c:pt idx="128">
                  <c:v>2020/6/27 8:00:00</c:v>
                </c:pt>
                <c:pt idx="129">
                  <c:v>2020/6/27 9:00:00</c:v>
                </c:pt>
                <c:pt idx="130">
                  <c:v>2020/6/27 10:00:00</c:v>
                </c:pt>
                <c:pt idx="131">
                  <c:v>2020/6/27 11:00:00</c:v>
                </c:pt>
                <c:pt idx="132">
                  <c:v>2020/6/27 12:00:00</c:v>
                </c:pt>
                <c:pt idx="133">
                  <c:v>2020/6/27 13:00:00</c:v>
                </c:pt>
                <c:pt idx="134">
                  <c:v>2020/6/27 14:00:00</c:v>
                </c:pt>
                <c:pt idx="135">
                  <c:v>2020/6/27 15:00:00</c:v>
                </c:pt>
                <c:pt idx="136">
                  <c:v>2020/6/27 16:00:00</c:v>
                </c:pt>
                <c:pt idx="137">
                  <c:v>2020/6/27 17:00:00</c:v>
                </c:pt>
                <c:pt idx="138">
                  <c:v>2020/6/27 18:00:00</c:v>
                </c:pt>
                <c:pt idx="139">
                  <c:v>2020/6/27 19:00:00</c:v>
                </c:pt>
                <c:pt idx="140">
                  <c:v>2020/6/27 20:00:00</c:v>
                </c:pt>
                <c:pt idx="141">
                  <c:v>2020/6/27 21:00:00</c:v>
                </c:pt>
                <c:pt idx="142">
                  <c:v>2020/6/27 22:00:00</c:v>
                </c:pt>
                <c:pt idx="143">
                  <c:v>2020/6/27 23:00:00</c:v>
                </c:pt>
                <c:pt idx="144">
                  <c:v>2020/6/28 0:00:00</c:v>
                </c:pt>
                <c:pt idx="145">
                  <c:v>2020/6/28 1:00:00</c:v>
                </c:pt>
                <c:pt idx="146">
                  <c:v>2020/6/28 2:00:00</c:v>
                </c:pt>
                <c:pt idx="147">
                  <c:v>2020/6/28 3:00:00</c:v>
                </c:pt>
                <c:pt idx="148">
                  <c:v>2020/6/28 4:00:00</c:v>
                </c:pt>
                <c:pt idx="149">
                  <c:v>2020/6/28 5:00:00</c:v>
                </c:pt>
                <c:pt idx="150">
                  <c:v>2020/6/28 6:00:00</c:v>
                </c:pt>
                <c:pt idx="151">
                  <c:v>2020/6/28 7:00:00</c:v>
                </c:pt>
                <c:pt idx="152">
                  <c:v>2020/6/28 8:00:00</c:v>
                </c:pt>
                <c:pt idx="153">
                  <c:v>2020/6/28 9:00:00</c:v>
                </c:pt>
                <c:pt idx="154">
                  <c:v>2020/6/28 10:00:00</c:v>
                </c:pt>
                <c:pt idx="155">
                  <c:v>2020/6/28 11:00:00</c:v>
                </c:pt>
                <c:pt idx="156">
                  <c:v>2020/6/28 12:00:00</c:v>
                </c:pt>
                <c:pt idx="157">
                  <c:v>2020/6/28 13:00:00</c:v>
                </c:pt>
                <c:pt idx="158">
                  <c:v>2020/6/28 14:00:00</c:v>
                </c:pt>
                <c:pt idx="159">
                  <c:v>2020/6/28 15:00:00</c:v>
                </c:pt>
                <c:pt idx="160">
                  <c:v>2020/6/28 16:00:00</c:v>
                </c:pt>
                <c:pt idx="161">
                  <c:v>2020/6/28 17:00:00</c:v>
                </c:pt>
                <c:pt idx="162">
                  <c:v>2020/6/28 18:00:00</c:v>
                </c:pt>
                <c:pt idx="163">
                  <c:v>2020/6/28 19:00:00</c:v>
                </c:pt>
                <c:pt idx="164">
                  <c:v>2020/6/28 20:00:00</c:v>
                </c:pt>
                <c:pt idx="165">
                  <c:v>2020/6/28 21:00:00</c:v>
                </c:pt>
                <c:pt idx="166">
                  <c:v>2020/6/28 22:00:00</c:v>
                </c:pt>
                <c:pt idx="167">
                  <c:v>2020/6/28 23:00:00</c:v>
                </c:pt>
              </c:strCache>
            </c:strRef>
          </c:cat>
          <c:val>
            <c:numRef>
              <c:f>'June Week 4'!$C$3:$C$170</c:f>
              <c:numCache>
                <c:formatCode>General</c:formatCode>
                <c:ptCount val="168"/>
                <c:pt idx="0">
                  <c:v>1.8935649999999999</c:v>
                </c:pt>
                <c:pt idx="1">
                  <c:v>1.9413149999999999</c:v>
                </c:pt>
                <c:pt idx="2">
                  <c:v>1.9413149999999999</c:v>
                </c:pt>
                <c:pt idx="3">
                  <c:v>1.845815</c:v>
                </c:pt>
                <c:pt idx="4">
                  <c:v>1.8696900000000001</c:v>
                </c:pt>
                <c:pt idx="5">
                  <c:v>1.91744</c:v>
                </c:pt>
                <c:pt idx="6">
                  <c:v>1.845815</c:v>
                </c:pt>
                <c:pt idx="7">
                  <c:v>1.8219399999999999</c:v>
                </c:pt>
                <c:pt idx="8">
                  <c:v>1.8219399999999999</c:v>
                </c:pt>
                <c:pt idx="9">
                  <c:v>1.8696900000000001</c:v>
                </c:pt>
                <c:pt idx="10">
                  <c:v>1.845815</c:v>
                </c:pt>
                <c:pt idx="11">
                  <c:v>1.8219399999999999</c:v>
                </c:pt>
                <c:pt idx="12">
                  <c:v>1.845815</c:v>
                </c:pt>
                <c:pt idx="13">
                  <c:v>1.8696900000000001</c:v>
                </c:pt>
                <c:pt idx="14">
                  <c:v>1.91744</c:v>
                </c:pt>
                <c:pt idx="15">
                  <c:v>1.8935649999999999</c:v>
                </c:pt>
                <c:pt idx="16">
                  <c:v>1.845815</c:v>
                </c:pt>
                <c:pt idx="17">
                  <c:v>1.8935649999999999</c:v>
                </c:pt>
                <c:pt idx="18">
                  <c:v>1.8935649999999999</c:v>
                </c:pt>
                <c:pt idx="19">
                  <c:v>1.8219399999999999</c:v>
                </c:pt>
                <c:pt idx="20">
                  <c:v>1.7741899999999999</c:v>
                </c:pt>
                <c:pt idx="21">
                  <c:v>1.845815</c:v>
                </c:pt>
                <c:pt idx="22">
                  <c:v>1.8696900000000001</c:v>
                </c:pt>
                <c:pt idx="23">
                  <c:v>2.0368149999999998</c:v>
                </c:pt>
                <c:pt idx="24">
                  <c:v>2.0263696874999999</c:v>
                </c:pt>
                <c:pt idx="25">
                  <c:v>2.015924375</c:v>
                </c:pt>
                <c:pt idx="26">
                  <c:v>2.0054790625000001</c:v>
                </c:pt>
                <c:pt idx="27">
                  <c:v>1.9950337499999999</c:v>
                </c:pt>
                <c:pt idx="28">
                  <c:v>1.9845884375</c:v>
                </c:pt>
                <c:pt idx="29">
                  <c:v>1.9741431250000001</c:v>
                </c:pt>
                <c:pt idx="30">
                  <c:v>1.9636978125</c:v>
                </c:pt>
                <c:pt idx="31">
                  <c:v>1.9532525000000001</c:v>
                </c:pt>
                <c:pt idx="32">
                  <c:v>1.9428071874999999</c:v>
                </c:pt>
                <c:pt idx="33">
                  <c:v>1.932361875</c:v>
                </c:pt>
                <c:pt idx="34">
                  <c:v>1.9219165625000001</c:v>
                </c:pt>
                <c:pt idx="35">
                  <c:v>1.91147125</c:v>
                </c:pt>
                <c:pt idx="36">
                  <c:v>1.9010259375</c:v>
                </c:pt>
                <c:pt idx="37">
                  <c:v>1.8905806249999999</c:v>
                </c:pt>
                <c:pt idx="38">
                  <c:v>1.8801353125</c:v>
                </c:pt>
                <c:pt idx="39">
                  <c:v>1.8696900000000001</c:v>
                </c:pt>
                <c:pt idx="40">
                  <c:v>1.8696900000000001</c:v>
                </c:pt>
                <c:pt idx="41">
                  <c:v>1.8696900000000001</c:v>
                </c:pt>
                <c:pt idx="42">
                  <c:v>1.8935649999999999</c:v>
                </c:pt>
                <c:pt idx="43">
                  <c:v>1.845815</c:v>
                </c:pt>
                <c:pt idx="44">
                  <c:v>1.8696900000000001</c:v>
                </c:pt>
                <c:pt idx="45">
                  <c:v>1.845815</c:v>
                </c:pt>
                <c:pt idx="46">
                  <c:v>1.7741899999999999</c:v>
                </c:pt>
                <c:pt idx="47">
                  <c:v>1.7741899999999999</c:v>
                </c:pt>
                <c:pt idx="48">
                  <c:v>1.798065</c:v>
                </c:pt>
                <c:pt idx="49">
                  <c:v>1.7741899999999999</c:v>
                </c:pt>
                <c:pt idx="50">
                  <c:v>1.8219399999999999</c:v>
                </c:pt>
                <c:pt idx="51">
                  <c:v>1.845815</c:v>
                </c:pt>
                <c:pt idx="52">
                  <c:v>1.798065</c:v>
                </c:pt>
                <c:pt idx="53">
                  <c:v>1.8219399999999999</c:v>
                </c:pt>
                <c:pt idx="54">
                  <c:v>1.8219399999999999</c:v>
                </c:pt>
                <c:pt idx="55">
                  <c:v>1.8219399999999999</c:v>
                </c:pt>
                <c:pt idx="56">
                  <c:v>1.798065</c:v>
                </c:pt>
                <c:pt idx="57">
                  <c:v>1.8219399999999999</c:v>
                </c:pt>
                <c:pt idx="58">
                  <c:v>1.798065</c:v>
                </c:pt>
                <c:pt idx="59">
                  <c:v>1.7503150000000001</c:v>
                </c:pt>
                <c:pt idx="60">
                  <c:v>1.8219399999999999</c:v>
                </c:pt>
                <c:pt idx="61">
                  <c:v>1.7503150000000001</c:v>
                </c:pt>
                <c:pt idx="62">
                  <c:v>1.8219399999999999</c:v>
                </c:pt>
                <c:pt idx="63">
                  <c:v>1.7503150000000001</c:v>
                </c:pt>
                <c:pt idx="64">
                  <c:v>1.72644</c:v>
                </c:pt>
                <c:pt idx="65">
                  <c:v>1.7741899999999999</c:v>
                </c:pt>
                <c:pt idx="66">
                  <c:v>1.7503150000000001</c:v>
                </c:pt>
                <c:pt idx="67">
                  <c:v>1.7503150000000001</c:v>
                </c:pt>
                <c:pt idx="68">
                  <c:v>1.7741899999999999</c:v>
                </c:pt>
                <c:pt idx="69">
                  <c:v>1.72644</c:v>
                </c:pt>
                <c:pt idx="70">
                  <c:v>1.7503150000000001</c:v>
                </c:pt>
                <c:pt idx="71">
                  <c:v>1.72644</c:v>
                </c:pt>
                <c:pt idx="72">
                  <c:v>1.798065</c:v>
                </c:pt>
                <c:pt idx="73">
                  <c:v>1.7741899999999999</c:v>
                </c:pt>
                <c:pt idx="74">
                  <c:v>1.7025650000000001</c:v>
                </c:pt>
                <c:pt idx="75">
                  <c:v>1.72644</c:v>
                </c:pt>
                <c:pt idx="76">
                  <c:v>1.72644</c:v>
                </c:pt>
                <c:pt idx="77">
                  <c:v>1.72644</c:v>
                </c:pt>
                <c:pt idx="78">
                  <c:v>1.67869</c:v>
                </c:pt>
                <c:pt idx="79">
                  <c:v>1.67869</c:v>
                </c:pt>
                <c:pt idx="80">
                  <c:v>1.67869</c:v>
                </c:pt>
                <c:pt idx="81">
                  <c:v>1.7025650000000001</c:v>
                </c:pt>
                <c:pt idx="82">
                  <c:v>1.72644</c:v>
                </c:pt>
                <c:pt idx="83">
                  <c:v>1.72644</c:v>
                </c:pt>
                <c:pt idx="84">
                  <c:v>1.72644</c:v>
                </c:pt>
                <c:pt idx="85">
                  <c:v>1.8219399999999999</c:v>
                </c:pt>
                <c:pt idx="86">
                  <c:v>1.96519</c:v>
                </c:pt>
                <c:pt idx="87">
                  <c:v>1.8696900000000001</c:v>
                </c:pt>
                <c:pt idx="88">
                  <c:v>1.9413149999999999</c:v>
                </c:pt>
                <c:pt idx="89">
                  <c:v>2.1084399999999999</c:v>
                </c:pt>
                <c:pt idx="90">
                  <c:v>2.2039399999999998</c:v>
                </c:pt>
                <c:pt idx="91">
                  <c:v>2.1561900000000001</c:v>
                </c:pt>
                <c:pt idx="92">
                  <c:v>2.25169</c:v>
                </c:pt>
                <c:pt idx="93">
                  <c:v>2.1800649999999999</c:v>
                </c:pt>
                <c:pt idx="94">
                  <c:v>2.1800649999999999</c:v>
                </c:pt>
                <c:pt idx="95">
                  <c:v>2.2039399999999998</c:v>
                </c:pt>
                <c:pt idx="96">
                  <c:v>2.1561900000000001</c:v>
                </c:pt>
                <c:pt idx="97">
                  <c:v>2.1800649999999999</c:v>
                </c:pt>
                <c:pt idx="98">
                  <c:v>2.1561900000000001</c:v>
                </c:pt>
                <c:pt idx="99">
                  <c:v>2.1084399999999999</c:v>
                </c:pt>
                <c:pt idx="100">
                  <c:v>2.01294</c:v>
                </c:pt>
                <c:pt idx="101">
                  <c:v>2.084565</c:v>
                </c:pt>
                <c:pt idx="102">
                  <c:v>2.01294</c:v>
                </c:pt>
                <c:pt idx="103">
                  <c:v>1.9413149999999999</c:v>
                </c:pt>
                <c:pt idx="104">
                  <c:v>2.01294</c:v>
                </c:pt>
                <c:pt idx="105">
                  <c:v>1.91744</c:v>
                </c:pt>
                <c:pt idx="106">
                  <c:v>1.96519</c:v>
                </c:pt>
                <c:pt idx="107">
                  <c:v>1.9413149999999999</c:v>
                </c:pt>
                <c:pt idx="108">
                  <c:v>1.8935649999999999</c:v>
                </c:pt>
                <c:pt idx="109">
                  <c:v>1.91744</c:v>
                </c:pt>
                <c:pt idx="110">
                  <c:v>1.9413149999999999</c:v>
                </c:pt>
                <c:pt idx="111">
                  <c:v>1.8696900000000001</c:v>
                </c:pt>
                <c:pt idx="112">
                  <c:v>1.8219399999999999</c:v>
                </c:pt>
                <c:pt idx="113">
                  <c:v>1.845815</c:v>
                </c:pt>
                <c:pt idx="114">
                  <c:v>1.8935649999999999</c:v>
                </c:pt>
                <c:pt idx="115">
                  <c:v>1.8935649999999999</c:v>
                </c:pt>
                <c:pt idx="116">
                  <c:v>1.845815</c:v>
                </c:pt>
                <c:pt idx="117">
                  <c:v>1.8696900000000001</c:v>
                </c:pt>
                <c:pt idx="118">
                  <c:v>1.845815</c:v>
                </c:pt>
                <c:pt idx="119">
                  <c:v>1.8696900000000001</c:v>
                </c:pt>
                <c:pt idx="120">
                  <c:v>1.845815</c:v>
                </c:pt>
                <c:pt idx="121">
                  <c:v>1.845815</c:v>
                </c:pt>
                <c:pt idx="122">
                  <c:v>1.8935649999999999</c:v>
                </c:pt>
                <c:pt idx="123">
                  <c:v>1.9890650000000001</c:v>
                </c:pt>
                <c:pt idx="124">
                  <c:v>1.96519</c:v>
                </c:pt>
                <c:pt idx="125">
                  <c:v>1.96519</c:v>
                </c:pt>
                <c:pt idx="126">
                  <c:v>1.9890650000000001</c:v>
                </c:pt>
                <c:pt idx="127">
                  <c:v>1.9890650000000001</c:v>
                </c:pt>
                <c:pt idx="128">
                  <c:v>1.9413149999999999</c:v>
                </c:pt>
                <c:pt idx="129">
                  <c:v>2.1561900000000001</c:v>
                </c:pt>
                <c:pt idx="130">
                  <c:v>1.8696900000000001</c:v>
                </c:pt>
                <c:pt idx="131">
                  <c:v>1.9413149999999999</c:v>
                </c:pt>
                <c:pt idx="132">
                  <c:v>1.8696900000000001</c:v>
                </c:pt>
                <c:pt idx="133">
                  <c:v>1.845815</c:v>
                </c:pt>
                <c:pt idx="134">
                  <c:v>1.91744</c:v>
                </c:pt>
                <c:pt idx="135">
                  <c:v>1.91744</c:v>
                </c:pt>
                <c:pt idx="136">
                  <c:v>2.01294</c:v>
                </c:pt>
                <c:pt idx="137">
                  <c:v>2.450648333333334</c:v>
                </c:pt>
                <c:pt idx="138">
                  <c:v>2.8883566666666671</c:v>
                </c:pt>
                <c:pt idx="139">
                  <c:v>3.3260649999999998</c:v>
                </c:pt>
                <c:pt idx="140">
                  <c:v>3.0873149999999998</c:v>
                </c:pt>
                <c:pt idx="141">
                  <c:v>2.9201899999999998</c:v>
                </c:pt>
                <c:pt idx="142">
                  <c:v>2.8246899999999999</c:v>
                </c:pt>
                <c:pt idx="143">
                  <c:v>2.72919</c:v>
                </c:pt>
                <c:pt idx="144">
                  <c:v>2.6336900000000001</c:v>
                </c:pt>
                <c:pt idx="145">
                  <c:v>2.6098150000000002</c:v>
                </c:pt>
                <c:pt idx="146">
                  <c:v>2.5143149999999999</c:v>
                </c:pt>
                <c:pt idx="147">
                  <c:v>2.4665650000000001</c:v>
                </c:pt>
                <c:pt idx="148">
                  <c:v>2.4188149999999999</c:v>
                </c:pt>
                <c:pt idx="149">
                  <c:v>2.4188149999999999</c:v>
                </c:pt>
                <c:pt idx="150">
                  <c:v>2.323315</c:v>
                </c:pt>
                <c:pt idx="151">
                  <c:v>2.3710650000000002</c:v>
                </c:pt>
                <c:pt idx="152">
                  <c:v>2.323315</c:v>
                </c:pt>
                <c:pt idx="153">
                  <c:v>2.2278150000000001</c:v>
                </c:pt>
                <c:pt idx="154">
                  <c:v>2.2278150000000001</c:v>
                </c:pt>
                <c:pt idx="155">
                  <c:v>2.25169</c:v>
                </c:pt>
                <c:pt idx="156">
                  <c:v>2.2039399999999998</c:v>
                </c:pt>
                <c:pt idx="157">
                  <c:v>2.2278150000000001</c:v>
                </c:pt>
                <c:pt idx="158">
                  <c:v>2.1323150000000002</c:v>
                </c:pt>
                <c:pt idx="159">
                  <c:v>2.1800649999999999</c:v>
                </c:pt>
                <c:pt idx="160">
                  <c:v>2.084565</c:v>
                </c:pt>
                <c:pt idx="161">
                  <c:v>2.1561900000000001</c:v>
                </c:pt>
                <c:pt idx="162">
                  <c:v>2.2278150000000001</c:v>
                </c:pt>
                <c:pt idx="163">
                  <c:v>2.1561900000000001</c:v>
                </c:pt>
                <c:pt idx="164">
                  <c:v>2.2039399999999998</c:v>
                </c:pt>
                <c:pt idx="165">
                  <c:v>2.2994400000000002</c:v>
                </c:pt>
                <c:pt idx="166">
                  <c:v>2.4426899999999998</c:v>
                </c:pt>
                <c:pt idx="167">
                  <c:v>2.4904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2FF-4922-8E67-1A7B03B9779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89497519"/>
        <c:axId val="757786127"/>
      </c:lineChart>
      <c:lineChart>
        <c:grouping val="standard"/>
        <c:varyColors val="0"/>
        <c:ser>
          <c:idx val="1"/>
          <c:order val="1"/>
          <c:tx>
            <c:strRef>
              <c:f>'June Week 4'!$D$2</c:f>
              <c:strCache>
                <c:ptCount val="1"/>
                <c:pt idx="0">
                  <c:v>Rain Gauge, mm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June Week 4'!$A$3:$A$170</c:f>
              <c:strCache>
                <c:ptCount val="168"/>
                <c:pt idx="0">
                  <c:v>2020/6/22 0:00:00</c:v>
                </c:pt>
                <c:pt idx="1">
                  <c:v>2020/6/22 1:00:00</c:v>
                </c:pt>
                <c:pt idx="2">
                  <c:v>2020/6/22 2:00:00</c:v>
                </c:pt>
                <c:pt idx="3">
                  <c:v>2020/6/22 3:00:00</c:v>
                </c:pt>
                <c:pt idx="4">
                  <c:v>2020/6/22 4:00:00</c:v>
                </c:pt>
                <c:pt idx="5">
                  <c:v>2020/6/22 5:00:00</c:v>
                </c:pt>
                <c:pt idx="6">
                  <c:v>2020/6/22 6:00:00</c:v>
                </c:pt>
                <c:pt idx="7">
                  <c:v>2020/6/22 7:00:00</c:v>
                </c:pt>
                <c:pt idx="8">
                  <c:v>2020/6/22 8:00:00</c:v>
                </c:pt>
                <c:pt idx="9">
                  <c:v>2020/6/22 9:00:00</c:v>
                </c:pt>
                <c:pt idx="10">
                  <c:v>2020/6/22 10:00:00</c:v>
                </c:pt>
                <c:pt idx="11">
                  <c:v>2020/6/22 11:00:00</c:v>
                </c:pt>
                <c:pt idx="12">
                  <c:v>2020/6/22 12:00:00</c:v>
                </c:pt>
                <c:pt idx="13">
                  <c:v>2020/6/22 13:00:00</c:v>
                </c:pt>
                <c:pt idx="14">
                  <c:v>2020/6/22 14:00:00</c:v>
                </c:pt>
                <c:pt idx="15">
                  <c:v>2020/6/22 15:00:00</c:v>
                </c:pt>
                <c:pt idx="16">
                  <c:v>2020/6/22 16:00:00</c:v>
                </c:pt>
                <c:pt idx="17">
                  <c:v>2020/6/22 17:00:00</c:v>
                </c:pt>
                <c:pt idx="18">
                  <c:v>2020/6/22 18:00:00</c:v>
                </c:pt>
                <c:pt idx="19">
                  <c:v>2020/6/22 19:00:00</c:v>
                </c:pt>
                <c:pt idx="20">
                  <c:v>2020/6/22 20:00:00</c:v>
                </c:pt>
                <c:pt idx="21">
                  <c:v>2020/6/22 21:00:00</c:v>
                </c:pt>
                <c:pt idx="22">
                  <c:v>2020/6/22 22:00:00</c:v>
                </c:pt>
                <c:pt idx="23">
                  <c:v>2020/6/22 23:00:00</c:v>
                </c:pt>
                <c:pt idx="24">
                  <c:v>2020/6/23 0:00:00</c:v>
                </c:pt>
                <c:pt idx="25">
                  <c:v>2020/6/23 1:00:00</c:v>
                </c:pt>
                <c:pt idx="26">
                  <c:v>2020/6/23 2:00:00</c:v>
                </c:pt>
                <c:pt idx="27">
                  <c:v>2020/6/23 3:00:00</c:v>
                </c:pt>
                <c:pt idx="28">
                  <c:v>2020/6/23 4:00:00</c:v>
                </c:pt>
                <c:pt idx="29">
                  <c:v>2020/6/23 5:00:00</c:v>
                </c:pt>
                <c:pt idx="30">
                  <c:v>2020/6/23 6:00:00</c:v>
                </c:pt>
                <c:pt idx="31">
                  <c:v>2020/6/23 7:00:00</c:v>
                </c:pt>
                <c:pt idx="32">
                  <c:v>2020/6/23 8:00:00</c:v>
                </c:pt>
                <c:pt idx="33">
                  <c:v>2020/6/23 9:00:00</c:v>
                </c:pt>
                <c:pt idx="34">
                  <c:v>2020/6/23 10:00:00</c:v>
                </c:pt>
                <c:pt idx="35">
                  <c:v>2020/6/23 11:00:00</c:v>
                </c:pt>
                <c:pt idx="36">
                  <c:v>2020/6/23 12:00:00</c:v>
                </c:pt>
                <c:pt idx="37">
                  <c:v>2020/6/23 13:00:00</c:v>
                </c:pt>
                <c:pt idx="38">
                  <c:v>2020/6/23 14:00:00</c:v>
                </c:pt>
                <c:pt idx="39">
                  <c:v>2020/6/23 15:00:00</c:v>
                </c:pt>
                <c:pt idx="40">
                  <c:v>2020/6/23 16:00:00</c:v>
                </c:pt>
                <c:pt idx="41">
                  <c:v>2020/6/23 17:00:00</c:v>
                </c:pt>
                <c:pt idx="42">
                  <c:v>2020/6/23 18:00:00</c:v>
                </c:pt>
                <c:pt idx="43">
                  <c:v>2020/6/23 19:00:00</c:v>
                </c:pt>
                <c:pt idx="44">
                  <c:v>2020/6/23 20:00:00</c:v>
                </c:pt>
                <c:pt idx="45">
                  <c:v>2020/6/23 21:00:00</c:v>
                </c:pt>
                <c:pt idx="46">
                  <c:v>2020/6/23 22:00:00</c:v>
                </c:pt>
                <c:pt idx="47">
                  <c:v>2020/6/23 23:00:00</c:v>
                </c:pt>
                <c:pt idx="48">
                  <c:v>2020/6/24 0:00:00</c:v>
                </c:pt>
                <c:pt idx="49">
                  <c:v>2020/6/24 1:00:00</c:v>
                </c:pt>
                <c:pt idx="50">
                  <c:v>2020/6/24 2:00:00</c:v>
                </c:pt>
                <c:pt idx="51">
                  <c:v>2020/6/24 3:00:00</c:v>
                </c:pt>
                <c:pt idx="52">
                  <c:v>2020/6/24 4:00:00</c:v>
                </c:pt>
                <c:pt idx="53">
                  <c:v>2020/6/24 5:00:00</c:v>
                </c:pt>
                <c:pt idx="54">
                  <c:v>2020/6/24 6:00:00</c:v>
                </c:pt>
                <c:pt idx="55">
                  <c:v>2020/6/24 7:00:00</c:v>
                </c:pt>
                <c:pt idx="56">
                  <c:v>2020/6/24 8:00:00</c:v>
                </c:pt>
                <c:pt idx="57">
                  <c:v>2020/6/24 9:00:00</c:v>
                </c:pt>
                <c:pt idx="58">
                  <c:v>2020/6/24 10:00:00</c:v>
                </c:pt>
                <c:pt idx="59">
                  <c:v>2020/6/24 11:00:00</c:v>
                </c:pt>
                <c:pt idx="60">
                  <c:v>2020/6/24 12:00:00</c:v>
                </c:pt>
                <c:pt idx="61">
                  <c:v>2020/6/24 13:00:00</c:v>
                </c:pt>
                <c:pt idx="62">
                  <c:v>2020/6/24 14:00:00</c:v>
                </c:pt>
                <c:pt idx="63">
                  <c:v>2020/6/24 15:00:00</c:v>
                </c:pt>
                <c:pt idx="64">
                  <c:v>2020/6/24 16:00:00</c:v>
                </c:pt>
                <c:pt idx="65">
                  <c:v>2020/6/24 17:00:00</c:v>
                </c:pt>
                <c:pt idx="66">
                  <c:v>2020/6/24 18:00:00</c:v>
                </c:pt>
                <c:pt idx="67">
                  <c:v>2020/6/24 19:00:00</c:v>
                </c:pt>
                <c:pt idx="68">
                  <c:v>2020/6/24 20:00:00</c:v>
                </c:pt>
                <c:pt idx="69">
                  <c:v>2020/6/24 21:00:00</c:v>
                </c:pt>
                <c:pt idx="70">
                  <c:v>2020/6/24 22:00:00</c:v>
                </c:pt>
                <c:pt idx="71">
                  <c:v>2020/6/24 23:00:00</c:v>
                </c:pt>
                <c:pt idx="72">
                  <c:v>2020/6/25 0:00:00</c:v>
                </c:pt>
                <c:pt idx="73">
                  <c:v>2020/6/25 1:00:00</c:v>
                </c:pt>
                <c:pt idx="74">
                  <c:v>2020/6/25 2:00:00</c:v>
                </c:pt>
                <c:pt idx="75">
                  <c:v>2020/6/25 3:00:00</c:v>
                </c:pt>
                <c:pt idx="76">
                  <c:v>2020/6/25 4:00:00</c:v>
                </c:pt>
                <c:pt idx="77">
                  <c:v>2020/6/25 5:00:00</c:v>
                </c:pt>
                <c:pt idx="78">
                  <c:v>2020/6/25 6:00:00</c:v>
                </c:pt>
                <c:pt idx="79">
                  <c:v>2020/6/25 7:00:00</c:v>
                </c:pt>
                <c:pt idx="80">
                  <c:v>2020/6/25 8:00:00</c:v>
                </c:pt>
                <c:pt idx="81">
                  <c:v>2020/6/25 9:00:00</c:v>
                </c:pt>
                <c:pt idx="82">
                  <c:v>2020/6/25 10:00:00</c:v>
                </c:pt>
                <c:pt idx="83">
                  <c:v>2020/6/25 11:00:00</c:v>
                </c:pt>
                <c:pt idx="84">
                  <c:v>2020/6/25 12:00:00</c:v>
                </c:pt>
                <c:pt idx="85">
                  <c:v>2020/6/25 13:00:00</c:v>
                </c:pt>
                <c:pt idx="86">
                  <c:v>2020/6/25 14:00:00</c:v>
                </c:pt>
                <c:pt idx="87">
                  <c:v>2020/6/25 15:00:00</c:v>
                </c:pt>
                <c:pt idx="88">
                  <c:v>2020/6/25 16:00:00</c:v>
                </c:pt>
                <c:pt idx="89">
                  <c:v>2020/6/25 17:00:00</c:v>
                </c:pt>
                <c:pt idx="90">
                  <c:v>2020/6/25 18:00:00</c:v>
                </c:pt>
                <c:pt idx="91">
                  <c:v>2020/6/25 19:00:00</c:v>
                </c:pt>
                <c:pt idx="92">
                  <c:v>2020/6/25 20:00:00</c:v>
                </c:pt>
                <c:pt idx="93">
                  <c:v>2020/6/25 21:00:00</c:v>
                </c:pt>
                <c:pt idx="94">
                  <c:v>2020/6/25 22:00:00</c:v>
                </c:pt>
                <c:pt idx="95">
                  <c:v>2020/6/25 23:00:00</c:v>
                </c:pt>
                <c:pt idx="96">
                  <c:v>2020/6/26 0:00:00</c:v>
                </c:pt>
                <c:pt idx="97">
                  <c:v>2020/6/26 1:00:00</c:v>
                </c:pt>
                <c:pt idx="98">
                  <c:v>2020/6/26 2:00:00</c:v>
                </c:pt>
                <c:pt idx="99">
                  <c:v>2020/6/26 3:00:00</c:v>
                </c:pt>
                <c:pt idx="100">
                  <c:v>2020/6/26 4:00:00</c:v>
                </c:pt>
                <c:pt idx="101">
                  <c:v>2020/6/26 5:00:00</c:v>
                </c:pt>
                <c:pt idx="102">
                  <c:v>2020/6/26 6:00:00</c:v>
                </c:pt>
                <c:pt idx="103">
                  <c:v>2020/6/26 7:00:00</c:v>
                </c:pt>
                <c:pt idx="104">
                  <c:v>2020/6/26 8:00:00</c:v>
                </c:pt>
                <c:pt idx="105">
                  <c:v>2020/6/26 9:00:00</c:v>
                </c:pt>
                <c:pt idx="106">
                  <c:v>2020/6/26 10:00:00</c:v>
                </c:pt>
                <c:pt idx="107">
                  <c:v>2020/6/26 11:00:00</c:v>
                </c:pt>
                <c:pt idx="108">
                  <c:v>2020/6/26 12:00:00</c:v>
                </c:pt>
                <c:pt idx="109">
                  <c:v>2020/6/26 13:00:00</c:v>
                </c:pt>
                <c:pt idx="110">
                  <c:v>2020/6/26 14:00:00</c:v>
                </c:pt>
                <c:pt idx="111">
                  <c:v>2020/6/26 15:00:00</c:v>
                </c:pt>
                <c:pt idx="112">
                  <c:v>2020/6/26 16:00:00</c:v>
                </c:pt>
                <c:pt idx="113">
                  <c:v>2020/6/26 17:00:00</c:v>
                </c:pt>
                <c:pt idx="114">
                  <c:v>2020/6/26 18:00:00</c:v>
                </c:pt>
                <c:pt idx="115">
                  <c:v>2020/6/26 19:00:00</c:v>
                </c:pt>
                <c:pt idx="116">
                  <c:v>2020/6/26 20:00:00</c:v>
                </c:pt>
                <c:pt idx="117">
                  <c:v>2020/6/26 21:00:00</c:v>
                </c:pt>
                <c:pt idx="118">
                  <c:v>2020/6/26 22:00:00</c:v>
                </c:pt>
                <c:pt idx="119">
                  <c:v>2020/6/26 23:00:00</c:v>
                </c:pt>
                <c:pt idx="120">
                  <c:v>2020/6/27 0:00:00</c:v>
                </c:pt>
                <c:pt idx="121">
                  <c:v>2020/6/27 1:00:00</c:v>
                </c:pt>
                <c:pt idx="122">
                  <c:v>2020/6/27 2:00:00</c:v>
                </c:pt>
                <c:pt idx="123">
                  <c:v>2020/6/27 3:00:00</c:v>
                </c:pt>
                <c:pt idx="124">
                  <c:v>2020/6/27 4:00:00</c:v>
                </c:pt>
                <c:pt idx="125">
                  <c:v>2020/6/27 5:00:00</c:v>
                </c:pt>
                <c:pt idx="126">
                  <c:v>2020/6/27 6:00:00</c:v>
                </c:pt>
                <c:pt idx="127">
                  <c:v>2020/6/27 7:00:00</c:v>
                </c:pt>
                <c:pt idx="128">
                  <c:v>2020/6/27 8:00:00</c:v>
                </c:pt>
                <c:pt idx="129">
                  <c:v>2020/6/27 9:00:00</c:v>
                </c:pt>
                <c:pt idx="130">
                  <c:v>2020/6/27 10:00:00</c:v>
                </c:pt>
                <c:pt idx="131">
                  <c:v>2020/6/27 11:00:00</c:v>
                </c:pt>
                <c:pt idx="132">
                  <c:v>2020/6/27 12:00:00</c:v>
                </c:pt>
                <c:pt idx="133">
                  <c:v>2020/6/27 13:00:00</c:v>
                </c:pt>
                <c:pt idx="134">
                  <c:v>2020/6/27 14:00:00</c:v>
                </c:pt>
                <c:pt idx="135">
                  <c:v>2020/6/27 15:00:00</c:v>
                </c:pt>
                <c:pt idx="136">
                  <c:v>2020/6/27 16:00:00</c:v>
                </c:pt>
                <c:pt idx="137">
                  <c:v>2020/6/27 17:00:00</c:v>
                </c:pt>
                <c:pt idx="138">
                  <c:v>2020/6/27 18:00:00</c:v>
                </c:pt>
                <c:pt idx="139">
                  <c:v>2020/6/27 19:00:00</c:v>
                </c:pt>
                <c:pt idx="140">
                  <c:v>2020/6/27 20:00:00</c:v>
                </c:pt>
                <c:pt idx="141">
                  <c:v>2020/6/27 21:00:00</c:v>
                </c:pt>
                <c:pt idx="142">
                  <c:v>2020/6/27 22:00:00</c:v>
                </c:pt>
                <c:pt idx="143">
                  <c:v>2020/6/27 23:00:00</c:v>
                </c:pt>
                <c:pt idx="144">
                  <c:v>2020/6/28 0:00:00</c:v>
                </c:pt>
                <c:pt idx="145">
                  <c:v>2020/6/28 1:00:00</c:v>
                </c:pt>
                <c:pt idx="146">
                  <c:v>2020/6/28 2:00:00</c:v>
                </c:pt>
                <c:pt idx="147">
                  <c:v>2020/6/28 3:00:00</c:v>
                </c:pt>
                <c:pt idx="148">
                  <c:v>2020/6/28 4:00:00</c:v>
                </c:pt>
                <c:pt idx="149">
                  <c:v>2020/6/28 5:00:00</c:v>
                </c:pt>
                <c:pt idx="150">
                  <c:v>2020/6/28 6:00:00</c:v>
                </c:pt>
                <c:pt idx="151">
                  <c:v>2020/6/28 7:00:00</c:v>
                </c:pt>
                <c:pt idx="152">
                  <c:v>2020/6/28 8:00:00</c:v>
                </c:pt>
                <c:pt idx="153">
                  <c:v>2020/6/28 9:00:00</c:v>
                </c:pt>
                <c:pt idx="154">
                  <c:v>2020/6/28 10:00:00</c:v>
                </c:pt>
                <c:pt idx="155">
                  <c:v>2020/6/28 11:00:00</c:v>
                </c:pt>
                <c:pt idx="156">
                  <c:v>2020/6/28 12:00:00</c:v>
                </c:pt>
                <c:pt idx="157">
                  <c:v>2020/6/28 13:00:00</c:v>
                </c:pt>
                <c:pt idx="158">
                  <c:v>2020/6/28 14:00:00</c:v>
                </c:pt>
                <c:pt idx="159">
                  <c:v>2020/6/28 15:00:00</c:v>
                </c:pt>
                <c:pt idx="160">
                  <c:v>2020/6/28 16:00:00</c:v>
                </c:pt>
                <c:pt idx="161">
                  <c:v>2020/6/28 17:00:00</c:v>
                </c:pt>
                <c:pt idx="162">
                  <c:v>2020/6/28 18:00:00</c:v>
                </c:pt>
                <c:pt idx="163">
                  <c:v>2020/6/28 19:00:00</c:v>
                </c:pt>
                <c:pt idx="164">
                  <c:v>2020/6/28 20:00:00</c:v>
                </c:pt>
                <c:pt idx="165">
                  <c:v>2020/6/28 21:00:00</c:v>
                </c:pt>
                <c:pt idx="166">
                  <c:v>2020/6/28 22:00:00</c:v>
                </c:pt>
                <c:pt idx="167">
                  <c:v>2020/6/28 23:00:00</c:v>
                </c:pt>
              </c:strCache>
            </c:strRef>
          </c:cat>
          <c:val>
            <c:numRef>
              <c:f>'June Week 4'!$D$3:$D$170</c:f>
              <c:numCache>
                <c:formatCode>General</c:formatCode>
                <c:ptCount val="16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9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.19999999999993179</c:v>
                </c:pt>
                <c:pt idx="40">
                  <c:v>0</c:v>
                </c:pt>
                <c:pt idx="41">
                  <c:v>0.2000000000000455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.2000000000000455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3</c:v>
                </c:pt>
                <c:pt idx="85">
                  <c:v>8.5999999999999091</c:v>
                </c:pt>
                <c:pt idx="86">
                  <c:v>0</c:v>
                </c:pt>
                <c:pt idx="87">
                  <c:v>0</c:v>
                </c:pt>
                <c:pt idx="88">
                  <c:v>7.2000000000000446</c:v>
                </c:pt>
                <c:pt idx="89">
                  <c:v>9.7999999999999545</c:v>
                </c:pt>
                <c:pt idx="90">
                  <c:v>5</c:v>
                </c:pt>
                <c:pt idx="91">
                  <c:v>3.4000000000000909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.19999999999993179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1.399999999999977</c:v>
                </c:pt>
                <c:pt idx="117">
                  <c:v>0.40000000000009089</c:v>
                </c:pt>
                <c:pt idx="118">
                  <c:v>3.1999999999999318</c:v>
                </c:pt>
                <c:pt idx="119">
                  <c:v>0.2000000000000455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1</c:v>
                </c:pt>
                <c:pt idx="135">
                  <c:v>4.7999999999999554</c:v>
                </c:pt>
                <c:pt idx="136">
                  <c:v>10</c:v>
                </c:pt>
                <c:pt idx="137">
                  <c:v>1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0</c:v>
                </c:pt>
                <c:pt idx="159">
                  <c:v>0</c:v>
                </c:pt>
                <c:pt idx="160">
                  <c:v>0.2000000000000455</c:v>
                </c:pt>
                <c:pt idx="161">
                  <c:v>0</c:v>
                </c:pt>
                <c:pt idx="162">
                  <c:v>2.6000000000000232</c:v>
                </c:pt>
                <c:pt idx="163">
                  <c:v>5.5999999999999091</c:v>
                </c:pt>
                <c:pt idx="164">
                  <c:v>4.8000000000000682</c:v>
                </c:pt>
                <c:pt idx="165">
                  <c:v>1.799999999999955</c:v>
                </c:pt>
                <c:pt idx="166">
                  <c:v>0.2000000000000455</c:v>
                </c:pt>
                <c:pt idx="167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2FF-4922-8E67-1A7B03B9779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61021455"/>
        <c:axId val="761021039"/>
      </c:lineChart>
      <c:catAx>
        <c:axId val="58949751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gency FB" panose="020B0503020202020204" pitchFamily="34" charset="0"/>
                <a:ea typeface="+mn-ea"/>
                <a:cs typeface="+mn-cs"/>
              </a:defRPr>
            </a:pPr>
            <a:endParaRPr lang="en-US"/>
          </a:p>
        </c:txPr>
        <c:crossAx val="757786127"/>
        <c:crosses val="autoZero"/>
        <c:auto val="1"/>
        <c:lblAlgn val="ctr"/>
        <c:lblOffset val="100"/>
        <c:noMultiLvlLbl val="0"/>
      </c:catAx>
      <c:valAx>
        <c:axId val="7577861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Water Level,</a:t>
                </a:r>
                <a:r>
                  <a:rPr lang="en-PH" baseline="0"/>
                  <a:t> m</a:t>
                </a:r>
              </a:p>
              <a:p>
                <a:pPr>
                  <a:defRPr/>
                </a:pP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9497519"/>
        <c:crosses val="autoZero"/>
        <c:crossBetween val="between"/>
      </c:valAx>
      <c:valAx>
        <c:axId val="761021039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Rain Gauge</a:t>
                </a:r>
                <a:r>
                  <a:rPr lang="en-PH" baseline="0"/>
                  <a:t>, m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1021455"/>
        <c:crosses val="max"/>
        <c:crossBetween val="between"/>
      </c:valAx>
      <c:catAx>
        <c:axId val="761021455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761021039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7.5442171475605724E-2"/>
          <c:y val="0.12676874620522161"/>
          <c:w val="0.14628496547679107"/>
          <c:h val="0.1626495772696604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PH" sz="1400"/>
              <a:t>Water Level and</a:t>
            </a:r>
            <a:r>
              <a:rPr lang="en-PH" sz="1400" baseline="0"/>
              <a:t> Rain Gauge Profiles for 5th Week of June 202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8.2725378071240155E-2"/>
          <c:y val="0.17620137299771166"/>
          <c:w val="0.86094819071269102"/>
          <c:h val="0.45288263452194333"/>
        </c:manualLayout>
      </c:layout>
      <c:lineChart>
        <c:grouping val="standard"/>
        <c:varyColors val="0"/>
        <c:ser>
          <c:idx val="0"/>
          <c:order val="0"/>
          <c:tx>
            <c:strRef>
              <c:f>'June Week 5'!$C$2</c:f>
              <c:strCache>
                <c:ptCount val="1"/>
                <c:pt idx="0">
                  <c:v>Water Level, 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June Week 5'!$A$3:$A$50</c:f>
              <c:strCache>
                <c:ptCount val="48"/>
                <c:pt idx="0">
                  <c:v>2020/6/29 0:00:00</c:v>
                </c:pt>
                <c:pt idx="1">
                  <c:v>2020/6/29 1:00:00</c:v>
                </c:pt>
                <c:pt idx="2">
                  <c:v>2020/6/29 2:00:00</c:v>
                </c:pt>
                <c:pt idx="3">
                  <c:v>2020/6/29 3:00:00</c:v>
                </c:pt>
                <c:pt idx="4">
                  <c:v>2020/6/29 4:00:00</c:v>
                </c:pt>
                <c:pt idx="5">
                  <c:v>2020/6/29 5:00:00</c:v>
                </c:pt>
                <c:pt idx="6">
                  <c:v>2020/6/29 6:00:00</c:v>
                </c:pt>
                <c:pt idx="7">
                  <c:v>2020/6/29 7:00:00</c:v>
                </c:pt>
                <c:pt idx="8">
                  <c:v>2020/6/29 8:00:00</c:v>
                </c:pt>
                <c:pt idx="9">
                  <c:v>2020/6/29 9:00:00</c:v>
                </c:pt>
                <c:pt idx="10">
                  <c:v>2020/6/29 10:00:00</c:v>
                </c:pt>
                <c:pt idx="11">
                  <c:v>2020/6/29 11:00:00</c:v>
                </c:pt>
                <c:pt idx="12">
                  <c:v>2020/6/29 12:00:00</c:v>
                </c:pt>
                <c:pt idx="13">
                  <c:v>2020/6/29 13:00:00</c:v>
                </c:pt>
                <c:pt idx="14">
                  <c:v>2020/6/29 14:00:00</c:v>
                </c:pt>
                <c:pt idx="15">
                  <c:v>2020/6/29 15:00:00</c:v>
                </c:pt>
                <c:pt idx="16">
                  <c:v>2020/6/29 16:00:00</c:v>
                </c:pt>
                <c:pt idx="17">
                  <c:v>2020/6/29 17:00:00</c:v>
                </c:pt>
                <c:pt idx="18">
                  <c:v>2020/6/29 18:00:00</c:v>
                </c:pt>
                <c:pt idx="19">
                  <c:v>2020/6/29 19:00:00</c:v>
                </c:pt>
                <c:pt idx="20">
                  <c:v>2020/6/29 20:00:00</c:v>
                </c:pt>
                <c:pt idx="21">
                  <c:v>2020/6/29 21:00:00</c:v>
                </c:pt>
                <c:pt idx="22">
                  <c:v>2020/6/29 22:00:00</c:v>
                </c:pt>
                <c:pt idx="23">
                  <c:v>2020/6/29 23:00:00</c:v>
                </c:pt>
                <c:pt idx="24">
                  <c:v>2020/6/30 0:00:00</c:v>
                </c:pt>
                <c:pt idx="25">
                  <c:v>2020/6/30 1:00:00</c:v>
                </c:pt>
                <c:pt idx="26">
                  <c:v>2020/6/30 2:00:00</c:v>
                </c:pt>
                <c:pt idx="27">
                  <c:v>2020/6/30 3:00:00</c:v>
                </c:pt>
                <c:pt idx="28">
                  <c:v>2020/6/30 4:00:00</c:v>
                </c:pt>
                <c:pt idx="29">
                  <c:v>2020/6/30 5:00:00</c:v>
                </c:pt>
                <c:pt idx="30">
                  <c:v>2020/6/30 6:00:00</c:v>
                </c:pt>
                <c:pt idx="31">
                  <c:v>2020/6/30 7:00:00</c:v>
                </c:pt>
                <c:pt idx="32">
                  <c:v>2020/6/30 8:00:00</c:v>
                </c:pt>
                <c:pt idx="33">
                  <c:v>2020/6/30 9:00:00</c:v>
                </c:pt>
                <c:pt idx="34">
                  <c:v>2020/6/30 10:00:00</c:v>
                </c:pt>
                <c:pt idx="35">
                  <c:v>2020/6/30 11:00:00</c:v>
                </c:pt>
                <c:pt idx="36">
                  <c:v>2020/6/30 12:00:00</c:v>
                </c:pt>
                <c:pt idx="37">
                  <c:v>2020/6/30 13:00:00</c:v>
                </c:pt>
                <c:pt idx="38">
                  <c:v>2020/6/30 14:00:00</c:v>
                </c:pt>
                <c:pt idx="39">
                  <c:v>2020/6/30 15:00:00</c:v>
                </c:pt>
                <c:pt idx="40">
                  <c:v>2020/6/30 16:00:00</c:v>
                </c:pt>
                <c:pt idx="41">
                  <c:v>2020/6/30 17:00:00</c:v>
                </c:pt>
                <c:pt idx="42">
                  <c:v>2020/6/30 18:00:00</c:v>
                </c:pt>
                <c:pt idx="43">
                  <c:v>2020/6/30 19:00:00</c:v>
                </c:pt>
                <c:pt idx="44">
                  <c:v>2020/6/30 20:00:00</c:v>
                </c:pt>
                <c:pt idx="45">
                  <c:v>2020/6/30 21:00:00</c:v>
                </c:pt>
                <c:pt idx="46">
                  <c:v>2020/6/30 22:00:00</c:v>
                </c:pt>
                <c:pt idx="47">
                  <c:v>2020/6/30 23:00:00</c:v>
                </c:pt>
              </c:strCache>
            </c:strRef>
          </c:cat>
          <c:val>
            <c:numRef>
              <c:f>'June Week 5'!$C$3:$C$50</c:f>
              <c:numCache>
                <c:formatCode>General</c:formatCode>
                <c:ptCount val="48"/>
                <c:pt idx="0">
                  <c:v>2.49044</c:v>
                </c:pt>
                <c:pt idx="1">
                  <c:v>2.562065</c:v>
                </c:pt>
                <c:pt idx="2">
                  <c:v>2.4665650000000001</c:v>
                </c:pt>
                <c:pt idx="3">
                  <c:v>2.4665650000000001</c:v>
                </c:pt>
                <c:pt idx="4">
                  <c:v>2.4188149999999999</c:v>
                </c:pt>
                <c:pt idx="5">
                  <c:v>2.4188149999999999</c:v>
                </c:pt>
                <c:pt idx="6">
                  <c:v>2.3471899999999999</c:v>
                </c:pt>
                <c:pt idx="7">
                  <c:v>2.3949400000000001</c:v>
                </c:pt>
                <c:pt idx="8">
                  <c:v>2.3710650000000002</c:v>
                </c:pt>
                <c:pt idx="9">
                  <c:v>2.4665650000000001</c:v>
                </c:pt>
                <c:pt idx="10">
                  <c:v>2.25169</c:v>
                </c:pt>
                <c:pt idx="11">
                  <c:v>2.25169</c:v>
                </c:pt>
                <c:pt idx="12">
                  <c:v>2.2755649999999998</c:v>
                </c:pt>
                <c:pt idx="13">
                  <c:v>2.2039399999999998</c:v>
                </c:pt>
                <c:pt idx="14">
                  <c:v>2.1800649999999999</c:v>
                </c:pt>
                <c:pt idx="15">
                  <c:v>2.2039399999999998</c:v>
                </c:pt>
                <c:pt idx="16">
                  <c:v>2.2039399999999998</c:v>
                </c:pt>
                <c:pt idx="17">
                  <c:v>2.25169</c:v>
                </c:pt>
                <c:pt idx="18">
                  <c:v>2.2278150000000001</c:v>
                </c:pt>
                <c:pt idx="19">
                  <c:v>2.2994400000000002</c:v>
                </c:pt>
                <c:pt idx="20">
                  <c:v>2.2755649999999998</c:v>
                </c:pt>
                <c:pt idx="21">
                  <c:v>2.4426899999999998</c:v>
                </c:pt>
                <c:pt idx="22">
                  <c:v>2.3710650000000002</c:v>
                </c:pt>
                <c:pt idx="23">
                  <c:v>2.25169</c:v>
                </c:pt>
                <c:pt idx="24">
                  <c:v>2.3471899999999999</c:v>
                </c:pt>
                <c:pt idx="25">
                  <c:v>2.323315</c:v>
                </c:pt>
                <c:pt idx="26">
                  <c:v>2.25169</c:v>
                </c:pt>
                <c:pt idx="27">
                  <c:v>2.2278150000000001</c:v>
                </c:pt>
                <c:pt idx="28">
                  <c:v>2.2278150000000001</c:v>
                </c:pt>
                <c:pt idx="29">
                  <c:v>2.2039399999999998</c:v>
                </c:pt>
                <c:pt idx="30">
                  <c:v>2.2278150000000001</c:v>
                </c:pt>
                <c:pt idx="31">
                  <c:v>2.2039399999999998</c:v>
                </c:pt>
                <c:pt idx="32">
                  <c:v>2.1800649999999999</c:v>
                </c:pt>
                <c:pt idx="33">
                  <c:v>2.1800649999999999</c:v>
                </c:pt>
                <c:pt idx="34">
                  <c:v>2.1561900000000001</c:v>
                </c:pt>
                <c:pt idx="35">
                  <c:v>2.1084399999999999</c:v>
                </c:pt>
                <c:pt idx="36">
                  <c:v>2.1561900000000001</c:v>
                </c:pt>
                <c:pt idx="37">
                  <c:v>2.1561900000000001</c:v>
                </c:pt>
                <c:pt idx="38">
                  <c:v>2.1323150000000002</c:v>
                </c:pt>
                <c:pt idx="39">
                  <c:v>2.0368149999999998</c:v>
                </c:pt>
                <c:pt idx="40">
                  <c:v>2.0606900000000001</c:v>
                </c:pt>
                <c:pt idx="41">
                  <c:v>2.0606900000000001</c:v>
                </c:pt>
                <c:pt idx="42">
                  <c:v>2.0606900000000001</c:v>
                </c:pt>
                <c:pt idx="43">
                  <c:v>2.3710650000000002</c:v>
                </c:pt>
                <c:pt idx="44">
                  <c:v>2.3471899999999999</c:v>
                </c:pt>
                <c:pt idx="45">
                  <c:v>2.323315</c:v>
                </c:pt>
                <c:pt idx="46">
                  <c:v>2.2755649999999998</c:v>
                </c:pt>
                <c:pt idx="47">
                  <c:v>2.227815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BBF-43A1-A0FC-BB0E94C9B69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89497519"/>
        <c:axId val="757786127"/>
      </c:lineChart>
      <c:lineChart>
        <c:grouping val="standard"/>
        <c:varyColors val="0"/>
        <c:ser>
          <c:idx val="1"/>
          <c:order val="1"/>
          <c:tx>
            <c:strRef>
              <c:f>'June Week 5'!$D$2</c:f>
              <c:strCache>
                <c:ptCount val="1"/>
                <c:pt idx="0">
                  <c:v>Rain Gauge, mm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June Week 5'!$A$3:$A$50</c:f>
              <c:strCache>
                <c:ptCount val="48"/>
                <c:pt idx="0">
                  <c:v>2020/6/29 0:00:00</c:v>
                </c:pt>
                <c:pt idx="1">
                  <c:v>2020/6/29 1:00:00</c:v>
                </c:pt>
                <c:pt idx="2">
                  <c:v>2020/6/29 2:00:00</c:v>
                </c:pt>
                <c:pt idx="3">
                  <c:v>2020/6/29 3:00:00</c:v>
                </c:pt>
                <c:pt idx="4">
                  <c:v>2020/6/29 4:00:00</c:v>
                </c:pt>
                <c:pt idx="5">
                  <c:v>2020/6/29 5:00:00</c:v>
                </c:pt>
                <c:pt idx="6">
                  <c:v>2020/6/29 6:00:00</c:v>
                </c:pt>
                <c:pt idx="7">
                  <c:v>2020/6/29 7:00:00</c:v>
                </c:pt>
                <c:pt idx="8">
                  <c:v>2020/6/29 8:00:00</c:v>
                </c:pt>
                <c:pt idx="9">
                  <c:v>2020/6/29 9:00:00</c:v>
                </c:pt>
                <c:pt idx="10">
                  <c:v>2020/6/29 10:00:00</c:v>
                </c:pt>
                <c:pt idx="11">
                  <c:v>2020/6/29 11:00:00</c:v>
                </c:pt>
                <c:pt idx="12">
                  <c:v>2020/6/29 12:00:00</c:v>
                </c:pt>
                <c:pt idx="13">
                  <c:v>2020/6/29 13:00:00</c:v>
                </c:pt>
                <c:pt idx="14">
                  <c:v>2020/6/29 14:00:00</c:v>
                </c:pt>
                <c:pt idx="15">
                  <c:v>2020/6/29 15:00:00</c:v>
                </c:pt>
                <c:pt idx="16">
                  <c:v>2020/6/29 16:00:00</c:v>
                </c:pt>
                <c:pt idx="17">
                  <c:v>2020/6/29 17:00:00</c:v>
                </c:pt>
                <c:pt idx="18">
                  <c:v>2020/6/29 18:00:00</c:v>
                </c:pt>
                <c:pt idx="19">
                  <c:v>2020/6/29 19:00:00</c:v>
                </c:pt>
                <c:pt idx="20">
                  <c:v>2020/6/29 20:00:00</c:v>
                </c:pt>
                <c:pt idx="21">
                  <c:v>2020/6/29 21:00:00</c:v>
                </c:pt>
                <c:pt idx="22">
                  <c:v>2020/6/29 22:00:00</c:v>
                </c:pt>
                <c:pt idx="23">
                  <c:v>2020/6/29 23:00:00</c:v>
                </c:pt>
                <c:pt idx="24">
                  <c:v>2020/6/30 0:00:00</c:v>
                </c:pt>
                <c:pt idx="25">
                  <c:v>2020/6/30 1:00:00</c:v>
                </c:pt>
                <c:pt idx="26">
                  <c:v>2020/6/30 2:00:00</c:v>
                </c:pt>
                <c:pt idx="27">
                  <c:v>2020/6/30 3:00:00</c:v>
                </c:pt>
                <c:pt idx="28">
                  <c:v>2020/6/30 4:00:00</c:v>
                </c:pt>
                <c:pt idx="29">
                  <c:v>2020/6/30 5:00:00</c:v>
                </c:pt>
                <c:pt idx="30">
                  <c:v>2020/6/30 6:00:00</c:v>
                </c:pt>
                <c:pt idx="31">
                  <c:v>2020/6/30 7:00:00</c:v>
                </c:pt>
                <c:pt idx="32">
                  <c:v>2020/6/30 8:00:00</c:v>
                </c:pt>
                <c:pt idx="33">
                  <c:v>2020/6/30 9:00:00</c:v>
                </c:pt>
                <c:pt idx="34">
                  <c:v>2020/6/30 10:00:00</c:v>
                </c:pt>
                <c:pt idx="35">
                  <c:v>2020/6/30 11:00:00</c:v>
                </c:pt>
                <c:pt idx="36">
                  <c:v>2020/6/30 12:00:00</c:v>
                </c:pt>
                <c:pt idx="37">
                  <c:v>2020/6/30 13:00:00</c:v>
                </c:pt>
                <c:pt idx="38">
                  <c:v>2020/6/30 14:00:00</c:v>
                </c:pt>
                <c:pt idx="39">
                  <c:v>2020/6/30 15:00:00</c:v>
                </c:pt>
                <c:pt idx="40">
                  <c:v>2020/6/30 16:00:00</c:v>
                </c:pt>
                <c:pt idx="41">
                  <c:v>2020/6/30 17:00:00</c:v>
                </c:pt>
                <c:pt idx="42">
                  <c:v>2020/6/30 18:00:00</c:v>
                </c:pt>
                <c:pt idx="43">
                  <c:v>2020/6/30 19:00:00</c:v>
                </c:pt>
                <c:pt idx="44">
                  <c:v>2020/6/30 20:00:00</c:v>
                </c:pt>
                <c:pt idx="45">
                  <c:v>2020/6/30 21:00:00</c:v>
                </c:pt>
                <c:pt idx="46">
                  <c:v>2020/6/30 22:00:00</c:v>
                </c:pt>
                <c:pt idx="47">
                  <c:v>2020/6/30 23:00:00</c:v>
                </c:pt>
              </c:strCache>
            </c:strRef>
          </c:cat>
          <c:val>
            <c:numRef>
              <c:f>'June Week 5'!$D$3:$D$50</c:f>
              <c:numCache>
                <c:formatCode>General</c:formatCode>
                <c:ptCount val="48"/>
                <c:pt idx="0">
                  <c:v>0</c:v>
                </c:pt>
                <c:pt idx="1">
                  <c:v>0.19999999999993179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3.4000000000000909</c:v>
                </c:pt>
                <c:pt idx="15">
                  <c:v>1.199999999999932</c:v>
                </c:pt>
                <c:pt idx="16">
                  <c:v>0.60000000000002274</c:v>
                </c:pt>
                <c:pt idx="17">
                  <c:v>0.39999999999997732</c:v>
                </c:pt>
                <c:pt idx="18">
                  <c:v>0</c:v>
                </c:pt>
                <c:pt idx="19">
                  <c:v>0</c:v>
                </c:pt>
                <c:pt idx="20">
                  <c:v>0.60000000000002274</c:v>
                </c:pt>
                <c:pt idx="21">
                  <c:v>0.2000000000000455</c:v>
                </c:pt>
                <c:pt idx="22">
                  <c:v>0</c:v>
                </c:pt>
                <c:pt idx="23">
                  <c:v>0</c:v>
                </c:pt>
                <c:pt idx="24">
                  <c:v>0.19999999999993179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BBF-43A1-A0FC-BB0E94C9B69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61021455"/>
        <c:axId val="761021039"/>
      </c:lineChart>
      <c:catAx>
        <c:axId val="58949751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gency FB" panose="020B0503020202020204" pitchFamily="34" charset="0"/>
                <a:ea typeface="+mn-ea"/>
                <a:cs typeface="+mn-cs"/>
              </a:defRPr>
            </a:pPr>
            <a:endParaRPr lang="en-US"/>
          </a:p>
        </c:txPr>
        <c:crossAx val="757786127"/>
        <c:crosses val="autoZero"/>
        <c:auto val="1"/>
        <c:lblAlgn val="ctr"/>
        <c:lblOffset val="100"/>
        <c:noMultiLvlLbl val="0"/>
      </c:catAx>
      <c:valAx>
        <c:axId val="7577861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Water Level,</a:t>
                </a:r>
                <a:r>
                  <a:rPr lang="en-PH" baseline="0"/>
                  <a:t> m</a:t>
                </a:r>
              </a:p>
              <a:p>
                <a:pPr>
                  <a:defRPr/>
                </a:pP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9497519"/>
        <c:crosses val="autoZero"/>
        <c:crossBetween val="between"/>
      </c:valAx>
      <c:valAx>
        <c:axId val="761021039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Rain Gauge</a:t>
                </a:r>
                <a:r>
                  <a:rPr lang="en-PH" baseline="0"/>
                  <a:t>, m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1021455"/>
        <c:crosses val="max"/>
        <c:crossBetween val="between"/>
      </c:valAx>
      <c:catAx>
        <c:axId val="761021455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761021039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8.1951720767073494E-2"/>
          <c:y val="0.40629212204007287"/>
          <c:w val="0.14628495023151644"/>
          <c:h val="0.1626495772696604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PH" sz="1400"/>
              <a:t>Water Level and Rain Gauge Profiles for June 2020</a:t>
            </a:r>
            <a:endParaRPr lang="en-PH" sz="1400" baseline="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8.2725378071240155E-2"/>
          <c:y val="0.17620137299771166"/>
          <c:w val="0.86094819071269102"/>
          <c:h val="0.45288263452194333"/>
        </c:manualLayout>
      </c:layout>
      <c:lineChart>
        <c:grouping val="standard"/>
        <c:varyColors val="0"/>
        <c:ser>
          <c:idx val="0"/>
          <c:order val="0"/>
          <c:tx>
            <c:strRef>
              <c:f>'June Hourly 30days'!$C$1</c:f>
              <c:strCache>
                <c:ptCount val="1"/>
                <c:pt idx="0">
                  <c:v>Water Level, 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'June Hourly 30days'!$A$2:$A$721</c:f>
              <c:strCache>
                <c:ptCount val="720"/>
                <c:pt idx="0">
                  <c:v>2020/6/1 0:00:00</c:v>
                </c:pt>
                <c:pt idx="1">
                  <c:v>2020/6/1 1:00:00</c:v>
                </c:pt>
                <c:pt idx="2">
                  <c:v>2020/6/1 2:00:00</c:v>
                </c:pt>
                <c:pt idx="3">
                  <c:v>2020/6/1 3:00:00</c:v>
                </c:pt>
                <c:pt idx="4">
                  <c:v>2020/6/1 4:00:00</c:v>
                </c:pt>
                <c:pt idx="5">
                  <c:v>2020/6/1 5:00:00</c:v>
                </c:pt>
                <c:pt idx="6">
                  <c:v>2020/6/1 6:00:00</c:v>
                </c:pt>
                <c:pt idx="7">
                  <c:v>2020/6/1 7:00:00</c:v>
                </c:pt>
                <c:pt idx="8">
                  <c:v>2020/6/1 8:00:00</c:v>
                </c:pt>
                <c:pt idx="9">
                  <c:v>2020/6/1 9:00:00</c:v>
                </c:pt>
                <c:pt idx="10">
                  <c:v>2020/6/1 10:00:00</c:v>
                </c:pt>
                <c:pt idx="11">
                  <c:v>2020/6/1 11:00:00</c:v>
                </c:pt>
                <c:pt idx="12">
                  <c:v>2020/6/1 12:00:00</c:v>
                </c:pt>
                <c:pt idx="13">
                  <c:v>2020/6/1 13:00:00</c:v>
                </c:pt>
                <c:pt idx="14">
                  <c:v>2020/6/1 14:00:00</c:v>
                </c:pt>
                <c:pt idx="15">
                  <c:v>2020/6/1 15:00:00</c:v>
                </c:pt>
                <c:pt idx="16">
                  <c:v>2020/6/1 16:00:00</c:v>
                </c:pt>
                <c:pt idx="17">
                  <c:v>2020/6/1 17:00:00</c:v>
                </c:pt>
                <c:pt idx="18">
                  <c:v>2020/6/1 18:00:00</c:v>
                </c:pt>
                <c:pt idx="19">
                  <c:v>2020/6/1 19:00:00</c:v>
                </c:pt>
                <c:pt idx="20">
                  <c:v>2020/6/1 20:00:00</c:v>
                </c:pt>
                <c:pt idx="21">
                  <c:v>2020/6/1 21:00:00</c:v>
                </c:pt>
                <c:pt idx="22">
                  <c:v>2020/6/1 22:00:00</c:v>
                </c:pt>
                <c:pt idx="23">
                  <c:v>2020/6/1 23:00:00</c:v>
                </c:pt>
                <c:pt idx="24">
                  <c:v>2020/6/2 0:00:00</c:v>
                </c:pt>
                <c:pt idx="25">
                  <c:v>2020/6/2 1:00:00</c:v>
                </c:pt>
                <c:pt idx="26">
                  <c:v>2020/6/2 2:00:00</c:v>
                </c:pt>
                <c:pt idx="27">
                  <c:v>2020/6/2 3:00:00</c:v>
                </c:pt>
                <c:pt idx="28">
                  <c:v>2020/6/2 4:00:00</c:v>
                </c:pt>
                <c:pt idx="29">
                  <c:v>2020/6/2 5:00:00</c:v>
                </c:pt>
                <c:pt idx="30">
                  <c:v>2020/6/2 6:00:00</c:v>
                </c:pt>
                <c:pt idx="31">
                  <c:v>2020/6/2 7:00:00</c:v>
                </c:pt>
                <c:pt idx="32">
                  <c:v>2020/6/2 8:00:00</c:v>
                </c:pt>
                <c:pt idx="33">
                  <c:v>2020/6/2 9:00:00</c:v>
                </c:pt>
                <c:pt idx="34">
                  <c:v>2020/6/2 10:00:00</c:v>
                </c:pt>
                <c:pt idx="35">
                  <c:v>2020/6/2 11:00:00</c:v>
                </c:pt>
                <c:pt idx="36">
                  <c:v>2020/6/2 12:00:00</c:v>
                </c:pt>
                <c:pt idx="37">
                  <c:v>2020/6/2 13:00:00</c:v>
                </c:pt>
                <c:pt idx="38">
                  <c:v>2020/6/2 14:00:00</c:v>
                </c:pt>
                <c:pt idx="39">
                  <c:v>2020/6/2 15:00:00</c:v>
                </c:pt>
                <c:pt idx="40">
                  <c:v>2020/6/2 16:00:00</c:v>
                </c:pt>
                <c:pt idx="41">
                  <c:v>2020/6/2 17:00:00</c:v>
                </c:pt>
                <c:pt idx="42">
                  <c:v>2020/6/2 18:00:00</c:v>
                </c:pt>
                <c:pt idx="43">
                  <c:v>2020/6/2 19:00:00</c:v>
                </c:pt>
                <c:pt idx="44">
                  <c:v>2020/6/2 20:00:00</c:v>
                </c:pt>
                <c:pt idx="45">
                  <c:v>2020/6/2 21:00:00</c:v>
                </c:pt>
                <c:pt idx="46">
                  <c:v>2020/6/2 22:00:00</c:v>
                </c:pt>
                <c:pt idx="47">
                  <c:v>2020/6/2 23:00:00</c:v>
                </c:pt>
                <c:pt idx="48">
                  <c:v>2020/6/3 0:00:00</c:v>
                </c:pt>
                <c:pt idx="49">
                  <c:v>2020/6/3 1:00:00</c:v>
                </c:pt>
                <c:pt idx="50">
                  <c:v>2020/6/3 2:00:00</c:v>
                </c:pt>
                <c:pt idx="51">
                  <c:v>2020/6/3 3:00:00</c:v>
                </c:pt>
                <c:pt idx="52">
                  <c:v>2020/6/3 4:00:00</c:v>
                </c:pt>
                <c:pt idx="53">
                  <c:v>2020/6/3 5:00:00</c:v>
                </c:pt>
                <c:pt idx="54">
                  <c:v>2020/6/3 6:00:00</c:v>
                </c:pt>
                <c:pt idx="55">
                  <c:v>2020/6/3 7:00:00</c:v>
                </c:pt>
                <c:pt idx="56">
                  <c:v>2020/6/3 8:00:00</c:v>
                </c:pt>
                <c:pt idx="57">
                  <c:v>2020/6/3 9:00:00</c:v>
                </c:pt>
                <c:pt idx="58">
                  <c:v>2020/6/3 10:00:00</c:v>
                </c:pt>
                <c:pt idx="59">
                  <c:v>2020/6/3 11:00:00</c:v>
                </c:pt>
                <c:pt idx="60">
                  <c:v>2020/6/3 12:00:00</c:v>
                </c:pt>
                <c:pt idx="61">
                  <c:v>2020/6/3 13:00:00</c:v>
                </c:pt>
                <c:pt idx="62">
                  <c:v>2020/6/3 14:00:00</c:v>
                </c:pt>
                <c:pt idx="63">
                  <c:v>2020/6/3 15:00:00</c:v>
                </c:pt>
                <c:pt idx="64">
                  <c:v>2020/6/3 16:00:00</c:v>
                </c:pt>
                <c:pt idx="65">
                  <c:v>2020/6/3 17:00:00</c:v>
                </c:pt>
                <c:pt idx="66">
                  <c:v>2020/6/3 18:00:00</c:v>
                </c:pt>
                <c:pt idx="67">
                  <c:v>2020/6/3 19:00:00</c:v>
                </c:pt>
                <c:pt idx="68">
                  <c:v>2020/6/3 20:00:00</c:v>
                </c:pt>
                <c:pt idx="69">
                  <c:v>2020/6/3 21:00:00</c:v>
                </c:pt>
                <c:pt idx="70">
                  <c:v>2020/6/3 22:00:00</c:v>
                </c:pt>
                <c:pt idx="71">
                  <c:v>2020/6/3 23:00:00</c:v>
                </c:pt>
                <c:pt idx="72">
                  <c:v>2020/6/4 0:00:00</c:v>
                </c:pt>
                <c:pt idx="73">
                  <c:v>2020/6/4 1:00:00</c:v>
                </c:pt>
                <c:pt idx="74">
                  <c:v>2020/6/4 2:00:00</c:v>
                </c:pt>
                <c:pt idx="75">
                  <c:v>2020/6/4 3:00:00</c:v>
                </c:pt>
                <c:pt idx="76">
                  <c:v>2020/6/4 4:00:00</c:v>
                </c:pt>
                <c:pt idx="77">
                  <c:v>2020/6/4 5:00:00</c:v>
                </c:pt>
                <c:pt idx="78">
                  <c:v>2020/6/4 6:00:00</c:v>
                </c:pt>
                <c:pt idx="79">
                  <c:v>2020/6/4 7:00:00</c:v>
                </c:pt>
                <c:pt idx="80">
                  <c:v>2020/6/4 8:00:00</c:v>
                </c:pt>
                <c:pt idx="81">
                  <c:v>2020/6/4 9:00:00</c:v>
                </c:pt>
                <c:pt idx="82">
                  <c:v>2020/6/4 10:00:00</c:v>
                </c:pt>
                <c:pt idx="83">
                  <c:v>2020/6/4 11:00:00</c:v>
                </c:pt>
                <c:pt idx="84">
                  <c:v>2020/6/4 12:00:00</c:v>
                </c:pt>
                <c:pt idx="85">
                  <c:v>2020/6/4 13:00:00</c:v>
                </c:pt>
                <c:pt idx="86">
                  <c:v>2020/6/4 14:00:00</c:v>
                </c:pt>
                <c:pt idx="87">
                  <c:v>2020/6/4 15:00:00</c:v>
                </c:pt>
                <c:pt idx="88">
                  <c:v>2020/6/4 16:00:00</c:v>
                </c:pt>
                <c:pt idx="89">
                  <c:v>2020/6/4 17:00:00</c:v>
                </c:pt>
                <c:pt idx="90">
                  <c:v>2020/6/4 18:00:00</c:v>
                </c:pt>
                <c:pt idx="91">
                  <c:v>2020/6/4 19:00:00</c:v>
                </c:pt>
                <c:pt idx="92">
                  <c:v>2020/6/4 20:00:00</c:v>
                </c:pt>
                <c:pt idx="93">
                  <c:v>2020/6/4 21:00:00</c:v>
                </c:pt>
                <c:pt idx="94">
                  <c:v>2020/6/4 22:00:00</c:v>
                </c:pt>
                <c:pt idx="95">
                  <c:v>2020/6/4 23:00:00</c:v>
                </c:pt>
                <c:pt idx="96">
                  <c:v>2020/6/5 0:00:00</c:v>
                </c:pt>
                <c:pt idx="97">
                  <c:v>2020/6/5 1:00:00</c:v>
                </c:pt>
                <c:pt idx="98">
                  <c:v>2020/6/5 2:00:00</c:v>
                </c:pt>
                <c:pt idx="99">
                  <c:v>2020/6/5 3:00:00</c:v>
                </c:pt>
                <c:pt idx="100">
                  <c:v>2020/6/5 4:00:00</c:v>
                </c:pt>
                <c:pt idx="101">
                  <c:v>2020/6/5 5:00:00</c:v>
                </c:pt>
                <c:pt idx="102">
                  <c:v>2020/6/5 6:00:00</c:v>
                </c:pt>
                <c:pt idx="103">
                  <c:v>2020/6/5 7:00:00</c:v>
                </c:pt>
                <c:pt idx="104">
                  <c:v>2020/6/5 8:00:00</c:v>
                </c:pt>
                <c:pt idx="105">
                  <c:v>2020/6/5 9:00:00</c:v>
                </c:pt>
                <c:pt idx="106">
                  <c:v>2020/6/5 10:00:00</c:v>
                </c:pt>
                <c:pt idx="107">
                  <c:v>2020/6/5 11:00:00</c:v>
                </c:pt>
                <c:pt idx="108">
                  <c:v>2020/6/5 12:00:00</c:v>
                </c:pt>
                <c:pt idx="109">
                  <c:v>2020/6/5 13:00:00</c:v>
                </c:pt>
                <c:pt idx="110">
                  <c:v>2020/6/5 14:00:00</c:v>
                </c:pt>
                <c:pt idx="111">
                  <c:v>2020/6/5 15:00:00</c:v>
                </c:pt>
                <c:pt idx="112">
                  <c:v>2020/6/5 16:00:00</c:v>
                </c:pt>
                <c:pt idx="113">
                  <c:v>2020/6/5 17:00:00</c:v>
                </c:pt>
                <c:pt idx="114">
                  <c:v>2020/6/5 18:00:00</c:v>
                </c:pt>
                <c:pt idx="115">
                  <c:v>2020/6/5 19:00:00</c:v>
                </c:pt>
                <c:pt idx="116">
                  <c:v>2020/6/5 20:00:00</c:v>
                </c:pt>
                <c:pt idx="117">
                  <c:v>2020/6/5 21:00:00</c:v>
                </c:pt>
                <c:pt idx="118">
                  <c:v>2020/6/5 22:00:00</c:v>
                </c:pt>
                <c:pt idx="119">
                  <c:v>2020/6/5 23:00:00</c:v>
                </c:pt>
                <c:pt idx="120">
                  <c:v>2020/6/6 0:00:00</c:v>
                </c:pt>
                <c:pt idx="121">
                  <c:v>2020/6/6 1:00:00</c:v>
                </c:pt>
                <c:pt idx="122">
                  <c:v>2020/6/6 2:00:00</c:v>
                </c:pt>
                <c:pt idx="123">
                  <c:v>2020/6/6 3:00:00</c:v>
                </c:pt>
                <c:pt idx="124">
                  <c:v>2020/6/6 4:00:00</c:v>
                </c:pt>
                <c:pt idx="125">
                  <c:v>2020/6/6 5:00:00</c:v>
                </c:pt>
                <c:pt idx="126">
                  <c:v>2020/6/6 6:00:00</c:v>
                </c:pt>
                <c:pt idx="127">
                  <c:v>2020/6/6 7:00:00</c:v>
                </c:pt>
                <c:pt idx="128">
                  <c:v>2020/6/6 8:00:00</c:v>
                </c:pt>
                <c:pt idx="129">
                  <c:v>2020/6/6 9:00:00</c:v>
                </c:pt>
                <c:pt idx="130">
                  <c:v>2020/6/6 10:00:00</c:v>
                </c:pt>
                <c:pt idx="131">
                  <c:v>2020/6/6 11:00:00</c:v>
                </c:pt>
                <c:pt idx="132">
                  <c:v>2020/6/6 12:00:00</c:v>
                </c:pt>
                <c:pt idx="133">
                  <c:v>2020/6/6 13:00:00</c:v>
                </c:pt>
                <c:pt idx="134">
                  <c:v>2020/6/6 14:00:00</c:v>
                </c:pt>
                <c:pt idx="135">
                  <c:v>2020/6/6 15:00:00</c:v>
                </c:pt>
                <c:pt idx="136">
                  <c:v>2020/6/6 16:00:00</c:v>
                </c:pt>
                <c:pt idx="137">
                  <c:v>2020/6/6 17:00:00</c:v>
                </c:pt>
                <c:pt idx="138">
                  <c:v>2020/6/6 18:00:00</c:v>
                </c:pt>
                <c:pt idx="139">
                  <c:v>2020/6/6 19:00:00</c:v>
                </c:pt>
                <c:pt idx="140">
                  <c:v>2020/6/6 20:00:00</c:v>
                </c:pt>
                <c:pt idx="141">
                  <c:v>2020/6/6 21:00:00</c:v>
                </c:pt>
                <c:pt idx="142">
                  <c:v>2020/6/6 22:00:00</c:v>
                </c:pt>
                <c:pt idx="143">
                  <c:v>2020/6/6 23:00:00</c:v>
                </c:pt>
                <c:pt idx="144">
                  <c:v>2020/6/7 0:00:00</c:v>
                </c:pt>
                <c:pt idx="145">
                  <c:v>2020/6/7 1:00:00</c:v>
                </c:pt>
                <c:pt idx="146">
                  <c:v>2020/6/7 2:00:00</c:v>
                </c:pt>
                <c:pt idx="147">
                  <c:v>2020/6/7 3:00:00</c:v>
                </c:pt>
                <c:pt idx="148">
                  <c:v>2020/6/7 4:00:00</c:v>
                </c:pt>
                <c:pt idx="149">
                  <c:v>2020/6/7 5:00:00</c:v>
                </c:pt>
                <c:pt idx="150">
                  <c:v>2020/6/7 6:00:00</c:v>
                </c:pt>
                <c:pt idx="151">
                  <c:v>2020/6/7 7:00:00</c:v>
                </c:pt>
                <c:pt idx="152">
                  <c:v>2020/6/7 8:00:00</c:v>
                </c:pt>
                <c:pt idx="153">
                  <c:v>2020/6/7 9:00:00</c:v>
                </c:pt>
                <c:pt idx="154">
                  <c:v>2020/6/7 10:00:00</c:v>
                </c:pt>
                <c:pt idx="155">
                  <c:v>2020/6/7 11:00:00</c:v>
                </c:pt>
                <c:pt idx="156">
                  <c:v>2020/6/7 12:00:00</c:v>
                </c:pt>
                <c:pt idx="157">
                  <c:v>2020/6/7 13:00:00</c:v>
                </c:pt>
                <c:pt idx="158">
                  <c:v>2020/6/7 14:00:00</c:v>
                </c:pt>
                <c:pt idx="159">
                  <c:v>2020/6/7 15:00:00</c:v>
                </c:pt>
                <c:pt idx="160">
                  <c:v>2020/6/7 16:00:00</c:v>
                </c:pt>
                <c:pt idx="161">
                  <c:v>2020/6/7 17:00:00</c:v>
                </c:pt>
                <c:pt idx="162">
                  <c:v>2020/6/7 18:00:00</c:v>
                </c:pt>
                <c:pt idx="163">
                  <c:v>2020/6/7 19:00:00</c:v>
                </c:pt>
                <c:pt idx="164">
                  <c:v>2020/6/7 20:00:00</c:v>
                </c:pt>
                <c:pt idx="165">
                  <c:v>2020/6/7 21:00:00</c:v>
                </c:pt>
                <c:pt idx="166">
                  <c:v>2020/6/7 22:00:00</c:v>
                </c:pt>
                <c:pt idx="167">
                  <c:v>2020/6/7 23:00:00</c:v>
                </c:pt>
                <c:pt idx="168">
                  <c:v>2020/6/8 0:00:00</c:v>
                </c:pt>
                <c:pt idx="169">
                  <c:v>2020/6/8 1:00:00</c:v>
                </c:pt>
                <c:pt idx="170">
                  <c:v>2020/6/8 2:00:00</c:v>
                </c:pt>
                <c:pt idx="171">
                  <c:v>2020/6/8 3:00:00</c:v>
                </c:pt>
                <c:pt idx="172">
                  <c:v>2020/6/8 4:00:00</c:v>
                </c:pt>
                <c:pt idx="173">
                  <c:v>2020/6/8 5:00:00</c:v>
                </c:pt>
                <c:pt idx="174">
                  <c:v>2020/6/8 6:00:00</c:v>
                </c:pt>
                <c:pt idx="175">
                  <c:v>2020/6/8 7:00:00</c:v>
                </c:pt>
                <c:pt idx="176">
                  <c:v>2020/6/8 8:00:00</c:v>
                </c:pt>
                <c:pt idx="177">
                  <c:v>2020/6/8 9:00:00</c:v>
                </c:pt>
                <c:pt idx="178">
                  <c:v>2020/6/8 10:00:00</c:v>
                </c:pt>
                <c:pt idx="179">
                  <c:v>2020/6/8 11:00:00</c:v>
                </c:pt>
                <c:pt idx="180">
                  <c:v>2020/6/8 12:00:00</c:v>
                </c:pt>
                <c:pt idx="181">
                  <c:v>2020/6/8 13:00:00</c:v>
                </c:pt>
                <c:pt idx="182">
                  <c:v>2020/6/8 14:00:00</c:v>
                </c:pt>
                <c:pt idx="183">
                  <c:v>2020/6/8 15:00:00</c:v>
                </c:pt>
                <c:pt idx="184">
                  <c:v>2020/6/8 16:00:00</c:v>
                </c:pt>
                <c:pt idx="185">
                  <c:v>2020/6/8 17:00:00</c:v>
                </c:pt>
                <c:pt idx="186">
                  <c:v>2020/6/8 18:00:00</c:v>
                </c:pt>
                <c:pt idx="187">
                  <c:v>2020/6/8 19:00:00</c:v>
                </c:pt>
                <c:pt idx="188">
                  <c:v>2020/6/8 20:00:00</c:v>
                </c:pt>
                <c:pt idx="189">
                  <c:v>2020/6/8 21:00:00</c:v>
                </c:pt>
                <c:pt idx="190">
                  <c:v>2020/6/8 22:00:00</c:v>
                </c:pt>
                <c:pt idx="191">
                  <c:v>2020/6/8 23:00:00</c:v>
                </c:pt>
                <c:pt idx="192">
                  <c:v>2020/6/9 0:00:00</c:v>
                </c:pt>
                <c:pt idx="193">
                  <c:v>2020/6/9 1:00:00</c:v>
                </c:pt>
                <c:pt idx="194">
                  <c:v>2020/6/9 2:00:00</c:v>
                </c:pt>
                <c:pt idx="195">
                  <c:v>2020/6/9 3:00:00</c:v>
                </c:pt>
                <c:pt idx="196">
                  <c:v>2020/6/9 4:00:00</c:v>
                </c:pt>
                <c:pt idx="197">
                  <c:v>2020/6/9 5:00:00</c:v>
                </c:pt>
                <c:pt idx="198">
                  <c:v>2020/6/9 6:00:00</c:v>
                </c:pt>
                <c:pt idx="199">
                  <c:v>2020/6/9 7:00:00</c:v>
                </c:pt>
                <c:pt idx="200">
                  <c:v>2020/6/9 8:00:00</c:v>
                </c:pt>
                <c:pt idx="201">
                  <c:v>2020/6/9 9:00:00</c:v>
                </c:pt>
                <c:pt idx="202">
                  <c:v>2020/6/9 10:00:00</c:v>
                </c:pt>
                <c:pt idx="203">
                  <c:v>2020/6/9 11:00:00</c:v>
                </c:pt>
                <c:pt idx="204">
                  <c:v>2020/6/9 12:00:00</c:v>
                </c:pt>
                <c:pt idx="205">
                  <c:v>2020/6/9 13:00:00</c:v>
                </c:pt>
                <c:pt idx="206">
                  <c:v>2020/6/9 14:00:00</c:v>
                </c:pt>
                <c:pt idx="207">
                  <c:v>2020/6/9 15:00:00</c:v>
                </c:pt>
                <c:pt idx="208">
                  <c:v>2020/6/9 16:00:00</c:v>
                </c:pt>
                <c:pt idx="209">
                  <c:v>2020/6/9 17:00:00</c:v>
                </c:pt>
                <c:pt idx="210">
                  <c:v>2020/6/9 18:00:00</c:v>
                </c:pt>
                <c:pt idx="211">
                  <c:v>2020/6/9 19:00:00</c:v>
                </c:pt>
                <c:pt idx="212">
                  <c:v>2020/6/9 20:00:00</c:v>
                </c:pt>
                <c:pt idx="213">
                  <c:v>2020/6/9 21:00:00</c:v>
                </c:pt>
                <c:pt idx="214">
                  <c:v>2020/6/9 22:00:00</c:v>
                </c:pt>
                <c:pt idx="215">
                  <c:v>2020/6/9 23:00:00</c:v>
                </c:pt>
                <c:pt idx="216">
                  <c:v>2020/6/10 0:00:00</c:v>
                </c:pt>
                <c:pt idx="217">
                  <c:v>2020/6/10 1:00:00</c:v>
                </c:pt>
                <c:pt idx="218">
                  <c:v>2020/6/10 2:00:00</c:v>
                </c:pt>
                <c:pt idx="219">
                  <c:v>2020/6/10 3:00:00</c:v>
                </c:pt>
                <c:pt idx="220">
                  <c:v>2020/6/10 4:00:00</c:v>
                </c:pt>
                <c:pt idx="221">
                  <c:v>2020/6/10 5:00:00</c:v>
                </c:pt>
                <c:pt idx="222">
                  <c:v>2020/6/10 6:00:00</c:v>
                </c:pt>
                <c:pt idx="223">
                  <c:v>2020/6/10 7:00:00</c:v>
                </c:pt>
                <c:pt idx="224">
                  <c:v>2020/6/10 8:00:00</c:v>
                </c:pt>
                <c:pt idx="225">
                  <c:v>2020/6/10 9:00:00</c:v>
                </c:pt>
                <c:pt idx="226">
                  <c:v>2020/6/10 10:00:00</c:v>
                </c:pt>
                <c:pt idx="227">
                  <c:v>2020/6/10 11:00:00</c:v>
                </c:pt>
                <c:pt idx="228">
                  <c:v>2020/6/10 12:00:00</c:v>
                </c:pt>
                <c:pt idx="229">
                  <c:v>2020/6/10 13:00:00</c:v>
                </c:pt>
                <c:pt idx="230">
                  <c:v>2020/6/10 14:00:00</c:v>
                </c:pt>
                <c:pt idx="231">
                  <c:v>2020/6/10 15:00:00</c:v>
                </c:pt>
                <c:pt idx="232">
                  <c:v>2020/6/10 16:00:00</c:v>
                </c:pt>
                <c:pt idx="233">
                  <c:v>2020/6/10 17:00:00</c:v>
                </c:pt>
                <c:pt idx="234">
                  <c:v>2020/6/10 18:00:00</c:v>
                </c:pt>
                <c:pt idx="235">
                  <c:v>2020/6/10 19:00:00</c:v>
                </c:pt>
                <c:pt idx="236">
                  <c:v>2020/6/10 20:00:00</c:v>
                </c:pt>
                <c:pt idx="237">
                  <c:v>2020/6/10 21:00:00</c:v>
                </c:pt>
                <c:pt idx="238">
                  <c:v>2020/6/10 22:00:00</c:v>
                </c:pt>
                <c:pt idx="239">
                  <c:v>2020/6/10 23:00:00</c:v>
                </c:pt>
                <c:pt idx="240">
                  <c:v>2020/6/11 0:00:00</c:v>
                </c:pt>
                <c:pt idx="241">
                  <c:v>2020/6/11 1:00:00</c:v>
                </c:pt>
                <c:pt idx="242">
                  <c:v>2020/6/11 2:00:00</c:v>
                </c:pt>
                <c:pt idx="243">
                  <c:v>2020/6/11 3:00:00</c:v>
                </c:pt>
                <c:pt idx="244">
                  <c:v>2020/6/11 4:00:00</c:v>
                </c:pt>
                <c:pt idx="245">
                  <c:v>2020/6/11 5:00:00</c:v>
                </c:pt>
                <c:pt idx="246">
                  <c:v>2020/6/11 6:00:00</c:v>
                </c:pt>
                <c:pt idx="247">
                  <c:v>2020/6/11 7:00:00</c:v>
                </c:pt>
                <c:pt idx="248">
                  <c:v>2020/6/11 8:00:00</c:v>
                </c:pt>
                <c:pt idx="249">
                  <c:v>2020/6/11 9:00:00</c:v>
                </c:pt>
                <c:pt idx="250">
                  <c:v>2020/6/11 10:00:00</c:v>
                </c:pt>
                <c:pt idx="251">
                  <c:v>2020/6/11 11:00:00</c:v>
                </c:pt>
                <c:pt idx="252">
                  <c:v>2020/6/11 12:00:00</c:v>
                </c:pt>
                <c:pt idx="253">
                  <c:v>2020/6/11 13:00:00</c:v>
                </c:pt>
                <c:pt idx="254">
                  <c:v>2020/6/11 14:00:00</c:v>
                </c:pt>
                <c:pt idx="255">
                  <c:v>2020/6/11 15:00:00</c:v>
                </c:pt>
                <c:pt idx="256">
                  <c:v>2020/6/11 16:00:00</c:v>
                </c:pt>
                <c:pt idx="257">
                  <c:v>2020/6/11 17:00:00</c:v>
                </c:pt>
                <c:pt idx="258">
                  <c:v>2020/6/11 18:00:00</c:v>
                </c:pt>
                <c:pt idx="259">
                  <c:v>2020/6/11 19:00:00</c:v>
                </c:pt>
                <c:pt idx="260">
                  <c:v>2020/6/11 20:00:00</c:v>
                </c:pt>
                <c:pt idx="261">
                  <c:v>2020/6/11 21:00:00</c:v>
                </c:pt>
                <c:pt idx="262">
                  <c:v>2020/6/11 22:00:00</c:v>
                </c:pt>
                <c:pt idx="263">
                  <c:v>2020/6/11 23:00:00</c:v>
                </c:pt>
                <c:pt idx="264">
                  <c:v>2020/6/12 0:00:00</c:v>
                </c:pt>
                <c:pt idx="265">
                  <c:v>2020/6/12 1:00:00</c:v>
                </c:pt>
                <c:pt idx="266">
                  <c:v>2020/6/12 2:00:00</c:v>
                </c:pt>
                <c:pt idx="267">
                  <c:v>2020/6/12 3:00:00</c:v>
                </c:pt>
                <c:pt idx="268">
                  <c:v>2020/6/12 4:00:00</c:v>
                </c:pt>
                <c:pt idx="269">
                  <c:v>2020/6/12 5:00:00</c:v>
                </c:pt>
                <c:pt idx="270">
                  <c:v>2020/6/12 6:00:00</c:v>
                </c:pt>
                <c:pt idx="271">
                  <c:v>2020/6/12 7:00:00</c:v>
                </c:pt>
                <c:pt idx="272">
                  <c:v>2020/6/12 8:00:00</c:v>
                </c:pt>
                <c:pt idx="273">
                  <c:v>2020/6/12 9:00:00</c:v>
                </c:pt>
                <c:pt idx="274">
                  <c:v>2020/6/12 10:00:00</c:v>
                </c:pt>
                <c:pt idx="275">
                  <c:v>2020/6/12 11:00:00</c:v>
                </c:pt>
                <c:pt idx="276">
                  <c:v>2020/6/12 12:00:00</c:v>
                </c:pt>
                <c:pt idx="277">
                  <c:v>2020/6/12 13:00:00</c:v>
                </c:pt>
                <c:pt idx="278">
                  <c:v>2020/6/12 14:00:00</c:v>
                </c:pt>
                <c:pt idx="279">
                  <c:v>2020/6/12 15:00:00</c:v>
                </c:pt>
                <c:pt idx="280">
                  <c:v>2020/6/12 16:00:00</c:v>
                </c:pt>
                <c:pt idx="281">
                  <c:v>2020/6/12 17:00:00</c:v>
                </c:pt>
                <c:pt idx="282">
                  <c:v>2020/6/12 18:00:00</c:v>
                </c:pt>
                <c:pt idx="283">
                  <c:v>2020/6/12 19:00:00</c:v>
                </c:pt>
                <c:pt idx="284">
                  <c:v>2020/6/12 20:00:00</c:v>
                </c:pt>
                <c:pt idx="285">
                  <c:v>2020/6/12 21:00:00</c:v>
                </c:pt>
                <c:pt idx="286">
                  <c:v>2020/6/12 22:00:00</c:v>
                </c:pt>
                <c:pt idx="287">
                  <c:v>2020/6/12 23:00:00</c:v>
                </c:pt>
                <c:pt idx="288">
                  <c:v>2020/6/13 0:00:00</c:v>
                </c:pt>
                <c:pt idx="289">
                  <c:v>2020/6/13 1:00:00</c:v>
                </c:pt>
                <c:pt idx="290">
                  <c:v>2020/6/13 2:00:00</c:v>
                </c:pt>
                <c:pt idx="291">
                  <c:v>2020/6/13 3:00:00</c:v>
                </c:pt>
                <c:pt idx="292">
                  <c:v>2020/6/13 4:00:00</c:v>
                </c:pt>
                <c:pt idx="293">
                  <c:v>2020/6/13 5:00:00</c:v>
                </c:pt>
                <c:pt idx="294">
                  <c:v>2020/6/13 6:00:00</c:v>
                </c:pt>
                <c:pt idx="295">
                  <c:v>2020/6/13 7:00:00</c:v>
                </c:pt>
                <c:pt idx="296">
                  <c:v>2020/6/13 8:00:00</c:v>
                </c:pt>
                <c:pt idx="297">
                  <c:v>2020/6/13 9:00:00</c:v>
                </c:pt>
                <c:pt idx="298">
                  <c:v>2020/6/13 10:00:00</c:v>
                </c:pt>
                <c:pt idx="299">
                  <c:v>2020/6/13 11:00:00</c:v>
                </c:pt>
                <c:pt idx="300">
                  <c:v>2020/6/13 12:00:00</c:v>
                </c:pt>
                <c:pt idx="301">
                  <c:v>2020/6/13 13:00:00</c:v>
                </c:pt>
                <c:pt idx="302">
                  <c:v>2020/6/13 14:00:00</c:v>
                </c:pt>
                <c:pt idx="303">
                  <c:v>2020/6/13 15:00:00</c:v>
                </c:pt>
                <c:pt idx="304">
                  <c:v>2020/6/13 16:00:00</c:v>
                </c:pt>
                <c:pt idx="305">
                  <c:v>2020/6/13 17:00:00</c:v>
                </c:pt>
                <c:pt idx="306">
                  <c:v>2020/6/13 18:00:00</c:v>
                </c:pt>
                <c:pt idx="307">
                  <c:v>2020/6/13 19:00:00</c:v>
                </c:pt>
                <c:pt idx="308">
                  <c:v>2020/6/13 20:00:00</c:v>
                </c:pt>
                <c:pt idx="309">
                  <c:v>2020/6/13 21:00:00</c:v>
                </c:pt>
                <c:pt idx="310">
                  <c:v>2020/6/13 22:00:00</c:v>
                </c:pt>
                <c:pt idx="311">
                  <c:v>2020/6/13 23:00:00</c:v>
                </c:pt>
                <c:pt idx="312">
                  <c:v>2020/6/14 0:00:00</c:v>
                </c:pt>
                <c:pt idx="313">
                  <c:v>2020/6/14 1:00:00</c:v>
                </c:pt>
                <c:pt idx="314">
                  <c:v>2020/6/14 2:00:00</c:v>
                </c:pt>
                <c:pt idx="315">
                  <c:v>2020/6/14 3:00:00</c:v>
                </c:pt>
                <c:pt idx="316">
                  <c:v>2020/6/14 4:00:00</c:v>
                </c:pt>
                <c:pt idx="317">
                  <c:v>2020/6/14 5:00:00</c:v>
                </c:pt>
                <c:pt idx="318">
                  <c:v>2020/6/14 6:00:00</c:v>
                </c:pt>
                <c:pt idx="319">
                  <c:v>2020/6/14 7:00:00</c:v>
                </c:pt>
                <c:pt idx="320">
                  <c:v>2020/6/14 8:00:00</c:v>
                </c:pt>
                <c:pt idx="321">
                  <c:v>2020/6/14 9:00:00</c:v>
                </c:pt>
                <c:pt idx="322">
                  <c:v>2020/6/14 10:00:00</c:v>
                </c:pt>
                <c:pt idx="323">
                  <c:v>2020/6/14 11:00:00</c:v>
                </c:pt>
                <c:pt idx="324">
                  <c:v>2020/6/14 12:00:00</c:v>
                </c:pt>
                <c:pt idx="325">
                  <c:v>2020/6/14 13:00:00</c:v>
                </c:pt>
                <c:pt idx="326">
                  <c:v>2020/6/14 14:00:00</c:v>
                </c:pt>
                <c:pt idx="327">
                  <c:v>2020/6/14 15:00:00</c:v>
                </c:pt>
                <c:pt idx="328">
                  <c:v>2020/6/14 16:00:00</c:v>
                </c:pt>
                <c:pt idx="329">
                  <c:v>2020/6/14 17:00:00</c:v>
                </c:pt>
                <c:pt idx="330">
                  <c:v>2020/6/14 18:00:00</c:v>
                </c:pt>
                <c:pt idx="331">
                  <c:v>2020/6/14 19:00:00</c:v>
                </c:pt>
                <c:pt idx="332">
                  <c:v>2020/6/14 20:00:00</c:v>
                </c:pt>
                <c:pt idx="333">
                  <c:v>2020/6/14 21:00:00</c:v>
                </c:pt>
                <c:pt idx="334">
                  <c:v>2020/6/14 22:00:00</c:v>
                </c:pt>
                <c:pt idx="335">
                  <c:v>2020/6/14 23:00:00</c:v>
                </c:pt>
                <c:pt idx="336">
                  <c:v>2020/6/15 0:00:00</c:v>
                </c:pt>
                <c:pt idx="337">
                  <c:v>2020/6/15 1:00:00</c:v>
                </c:pt>
                <c:pt idx="338">
                  <c:v>2020/6/15 2:00:00</c:v>
                </c:pt>
                <c:pt idx="339">
                  <c:v>2020/6/15 3:00:00</c:v>
                </c:pt>
                <c:pt idx="340">
                  <c:v>2020/6/15 4:00:00</c:v>
                </c:pt>
                <c:pt idx="341">
                  <c:v>2020/6/15 5:00:00</c:v>
                </c:pt>
                <c:pt idx="342">
                  <c:v>2020/6/15 6:00:00</c:v>
                </c:pt>
                <c:pt idx="343">
                  <c:v>2020/6/15 7:00:00</c:v>
                </c:pt>
                <c:pt idx="344">
                  <c:v>2020/6/15 8:00:00</c:v>
                </c:pt>
                <c:pt idx="345">
                  <c:v>2020/6/15 9:00:00</c:v>
                </c:pt>
                <c:pt idx="346">
                  <c:v>2020/6/15 10:00:00</c:v>
                </c:pt>
                <c:pt idx="347">
                  <c:v>2020/6/15 11:00:00</c:v>
                </c:pt>
                <c:pt idx="348">
                  <c:v>2020/6/15 12:00:00</c:v>
                </c:pt>
                <c:pt idx="349">
                  <c:v>2020/6/15 13:00:00</c:v>
                </c:pt>
                <c:pt idx="350">
                  <c:v>2020/6/15 14:00:00</c:v>
                </c:pt>
                <c:pt idx="351">
                  <c:v>2020/6/15 15:00:00</c:v>
                </c:pt>
                <c:pt idx="352">
                  <c:v>2020/6/15 16:00:00</c:v>
                </c:pt>
                <c:pt idx="353">
                  <c:v>2020/6/15 17:00:00</c:v>
                </c:pt>
                <c:pt idx="354">
                  <c:v>2020/6/15 18:00:00</c:v>
                </c:pt>
                <c:pt idx="355">
                  <c:v>2020/6/15 19:00:00</c:v>
                </c:pt>
                <c:pt idx="356">
                  <c:v>2020/6/15 20:00:00</c:v>
                </c:pt>
                <c:pt idx="357">
                  <c:v>2020/6/15 21:00:00</c:v>
                </c:pt>
                <c:pt idx="358">
                  <c:v>2020/6/15 22:00:00</c:v>
                </c:pt>
                <c:pt idx="359">
                  <c:v>2020/6/15 23:00:00</c:v>
                </c:pt>
                <c:pt idx="360">
                  <c:v>2020/6/16 0:00:00</c:v>
                </c:pt>
                <c:pt idx="361">
                  <c:v>2020/6/16 1:00:00</c:v>
                </c:pt>
                <c:pt idx="362">
                  <c:v>2020/6/16 2:00:00</c:v>
                </c:pt>
                <c:pt idx="363">
                  <c:v>2020/6/16 3:00:00</c:v>
                </c:pt>
                <c:pt idx="364">
                  <c:v>2020/6/16 4:00:00</c:v>
                </c:pt>
                <c:pt idx="365">
                  <c:v>2020/6/16 5:00:00</c:v>
                </c:pt>
                <c:pt idx="366">
                  <c:v>2020/6/16 6:00:00</c:v>
                </c:pt>
                <c:pt idx="367">
                  <c:v>2020/6/16 7:00:00</c:v>
                </c:pt>
                <c:pt idx="368">
                  <c:v>2020/6/16 8:00:00</c:v>
                </c:pt>
                <c:pt idx="369">
                  <c:v>2020/6/16 9:00:00</c:v>
                </c:pt>
                <c:pt idx="370">
                  <c:v>2020/6/16 10:00:00</c:v>
                </c:pt>
                <c:pt idx="371">
                  <c:v>2020/6/16 11:00:00</c:v>
                </c:pt>
                <c:pt idx="372">
                  <c:v>2020/6/16 12:00:00</c:v>
                </c:pt>
                <c:pt idx="373">
                  <c:v>2020/6/16 13:00:00</c:v>
                </c:pt>
                <c:pt idx="374">
                  <c:v>2020/6/16 14:00:00</c:v>
                </c:pt>
                <c:pt idx="375">
                  <c:v>2020/6/16 15:00:00</c:v>
                </c:pt>
                <c:pt idx="376">
                  <c:v>2020/6/16 16:00:00</c:v>
                </c:pt>
                <c:pt idx="377">
                  <c:v>2020/6/16 17:00:00</c:v>
                </c:pt>
                <c:pt idx="378">
                  <c:v>2020/6/16 18:00:00</c:v>
                </c:pt>
                <c:pt idx="379">
                  <c:v>2020/6/16 19:00:00</c:v>
                </c:pt>
                <c:pt idx="380">
                  <c:v>2020/6/16 20:00:00</c:v>
                </c:pt>
                <c:pt idx="381">
                  <c:v>2020/6/16 21:00:00</c:v>
                </c:pt>
                <c:pt idx="382">
                  <c:v>2020/6/16 22:00:00</c:v>
                </c:pt>
                <c:pt idx="383">
                  <c:v>2020/6/16 23:00:00</c:v>
                </c:pt>
                <c:pt idx="384">
                  <c:v>2020/6/17 0:00:00</c:v>
                </c:pt>
                <c:pt idx="385">
                  <c:v>2020/6/17 1:00:00</c:v>
                </c:pt>
                <c:pt idx="386">
                  <c:v>2020/6/17 2:00:00</c:v>
                </c:pt>
                <c:pt idx="387">
                  <c:v>2020/6/17 3:00:00</c:v>
                </c:pt>
                <c:pt idx="388">
                  <c:v>2020/6/17 4:00:00</c:v>
                </c:pt>
                <c:pt idx="389">
                  <c:v>2020/6/17 5:00:00</c:v>
                </c:pt>
                <c:pt idx="390">
                  <c:v>2020/6/17 6:00:00</c:v>
                </c:pt>
                <c:pt idx="391">
                  <c:v>2020/6/17 7:00:00</c:v>
                </c:pt>
                <c:pt idx="392">
                  <c:v>2020/6/17 8:00:00</c:v>
                </c:pt>
                <c:pt idx="393">
                  <c:v>2020/6/17 9:00:00</c:v>
                </c:pt>
                <c:pt idx="394">
                  <c:v>2020/6/17 10:00:00</c:v>
                </c:pt>
                <c:pt idx="395">
                  <c:v>2020/6/17 11:00:00</c:v>
                </c:pt>
                <c:pt idx="396">
                  <c:v>2020/6/17 12:00:00</c:v>
                </c:pt>
                <c:pt idx="397">
                  <c:v>2020/6/17 13:00:00</c:v>
                </c:pt>
                <c:pt idx="398">
                  <c:v>2020/6/17 14:00:00</c:v>
                </c:pt>
                <c:pt idx="399">
                  <c:v>2020/6/17 15:00:00</c:v>
                </c:pt>
                <c:pt idx="400">
                  <c:v>2020/6/17 16:00:00</c:v>
                </c:pt>
                <c:pt idx="401">
                  <c:v>2020/6/17 17:00:00</c:v>
                </c:pt>
                <c:pt idx="402">
                  <c:v>2020/6/17 18:00:00</c:v>
                </c:pt>
                <c:pt idx="403">
                  <c:v>2020/6/17 19:00:00</c:v>
                </c:pt>
                <c:pt idx="404">
                  <c:v>2020/6/17 20:00:00</c:v>
                </c:pt>
                <c:pt idx="405">
                  <c:v>2020/6/17 21:00:00</c:v>
                </c:pt>
                <c:pt idx="406">
                  <c:v>2020/6/17 22:00:00</c:v>
                </c:pt>
                <c:pt idx="407">
                  <c:v>2020/6/17 23:00:00</c:v>
                </c:pt>
                <c:pt idx="408">
                  <c:v>2020/6/18 0:00:00</c:v>
                </c:pt>
                <c:pt idx="409">
                  <c:v>2020/6/18 1:00:00</c:v>
                </c:pt>
                <c:pt idx="410">
                  <c:v>2020/6/18 2:00:00</c:v>
                </c:pt>
                <c:pt idx="411">
                  <c:v>2020/6/18 3:00:00</c:v>
                </c:pt>
                <c:pt idx="412">
                  <c:v>2020/6/18 4:00:00</c:v>
                </c:pt>
                <c:pt idx="413">
                  <c:v>2020/6/18 5:00:00</c:v>
                </c:pt>
                <c:pt idx="414">
                  <c:v>2020/6/18 6:00:00</c:v>
                </c:pt>
                <c:pt idx="415">
                  <c:v>2020/6/18 7:00:00</c:v>
                </c:pt>
                <c:pt idx="416">
                  <c:v>2020/6/18 8:00:00</c:v>
                </c:pt>
                <c:pt idx="417">
                  <c:v>2020/6/18 9:00:00</c:v>
                </c:pt>
                <c:pt idx="418">
                  <c:v>2020/6/18 10:00:00</c:v>
                </c:pt>
                <c:pt idx="419">
                  <c:v>2020/6/18 11:00:00</c:v>
                </c:pt>
                <c:pt idx="420">
                  <c:v>2020/6/18 12:00:00</c:v>
                </c:pt>
                <c:pt idx="421">
                  <c:v>2020/6/18 13:00:00</c:v>
                </c:pt>
                <c:pt idx="422">
                  <c:v>2020/6/18 14:00:00</c:v>
                </c:pt>
                <c:pt idx="423">
                  <c:v>2020/6/18 15:00:00</c:v>
                </c:pt>
                <c:pt idx="424">
                  <c:v>2020/6/18 16:00:00</c:v>
                </c:pt>
                <c:pt idx="425">
                  <c:v>2020/6/18 17:00:00</c:v>
                </c:pt>
                <c:pt idx="426">
                  <c:v>2020/6/18 18:00:00</c:v>
                </c:pt>
                <c:pt idx="427">
                  <c:v>2020/6/18 19:00:00</c:v>
                </c:pt>
                <c:pt idx="428">
                  <c:v>2020/6/18 20:00:00</c:v>
                </c:pt>
                <c:pt idx="429">
                  <c:v>2020/6/18 21:00:00</c:v>
                </c:pt>
                <c:pt idx="430">
                  <c:v>2020/6/18 22:00:00</c:v>
                </c:pt>
                <c:pt idx="431">
                  <c:v>2020/6/18 23:00:00</c:v>
                </c:pt>
                <c:pt idx="432">
                  <c:v>2020/6/19 0:00:00</c:v>
                </c:pt>
                <c:pt idx="433">
                  <c:v>2020/6/19 1:00:00</c:v>
                </c:pt>
                <c:pt idx="434">
                  <c:v>2020/6/19 2:00:00</c:v>
                </c:pt>
                <c:pt idx="435">
                  <c:v>2020/6/19 3:00:00</c:v>
                </c:pt>
                <c:pt idx="436">
                  <c:v>2020/6/19 4:00:00</c:v>
                </c:pt>
                <c:pt idx="437">
                  <c:v>2020/6/19 5:00:00</c:v>
                </c:pt>
                <c:pt idx="438">
                  <c:v>2020/6/19 6:00:00</c:v>
                </c:pt>
                <c:pt idx="439">
                  <c:v>2020/6/19 7:00:00</c:v>
                </c:pt>
                <c:pt idx="440">
                  <c:v>2020/6/19 8:00:00</c:v>
                </c:pt>
                <c:pt idx="441">
                  <c:v>2020/6/19 9:00:00</c:v>
                </c:pt>
                <c:pt idx="442">
                  <c:v>2020/6/19 10:00:00</c:v>
                </c:pt>
                <c:pt idx="443">
                  <c:v>2020/6/19 11:00:00</c:v>
                </c:pt>
                <c:pt idx="444">
                  <c:v>2020/6/19 12:00:00</c:v>
                </c:pt>
                <c:pt idx="445">
                  <c:v>2020/6/19 13:00:00</c:v>
                </c:pt>
                <c:pt idx="446">
                  <c:v>2020/6/19 14:00:00</c:v>
                </c:pt>
                <c:pt idx="447">
                  <c:v>2020/6/19 15:00:00</c:v>
                </c:pt>
                <c:pt idx="448">
                  <c:v>2020/6/19 16:00:00</c:v>
                </c:pt>
                <c:pt idx="449">
                  <c:v>2020/6/19 17:00:00</c:v>
                </c:pt>
                <c:pt idx="450">
                  <c:v>2020/6/19 18:00:00</c:v>
                </c:pt>
                <c:pt idx="451">
                  <c:v>2020/6/19 19:00:00</c:v>
                </c:pt>
                <c:pt idx="452">
                  <c:v>2020/6/19 20:00:00</c:v>
                </c:pt>
                <c:pt idx="453">
                  <c:v>2020/6/19 21:00:00</c:v>
                </c:pt>
                <c:pt idx="454">
                  <c:v>2020/6/19 22:00:00</c:v>
                </c:pt>
                <c:pt idx="455">
                  <c:v>2020/6/19 23:00:00</c:v>
                </c:pt>
                <c:pt idx="456">
                  <c:v>2020/6/20 0:00:00</c:v>
                </c:pt>
                <c:pt idx="457">
                  <c:v>2020/6/20 1:00:00</c:v>
                </c:pt>
                <c:pt idx="458">
                  <c:v>2020/6/20 2:00:00</c:v>
                </c:pt>
                <c:pt idx="459">
                  <c:v>2020/6/20 3:00:00</c:v>
                </c:pt>
                <c:pt idx="460">
                  <c:v>2020/6/20 4:00:00</c:v>
                </c:pt>
                <c:pt idx="461">
                  <c:v>2020/6/20 5:00:00</c:v>
                </c:pt>
                <c:pt idx="462">
                  <c:v>2020/6/20 6:00:00</c:v>
                </c:pt>
                <c:pt idx="463">
                  <c:v>2020/6/20 7:00:00</c:v>
                </c:pt>
                <c:pt idx="464">
                  <c:v>2020/6/20 8:00:00</c:v>
                </c:pt>
                <c:pt idx="465">
                  <c:v>2020/6/20 9:00:00</c:v>
                </c:pt>
                <c:pt idx="466">
                  <c:v>2020/6/20 10:00:00</c:v>
                </c:pt>
                <c:pt idx="467">
                  <c:v>2020/6/20 11:00:00</c:v>
                </c:pt>
                <c:pt idx="468">
                  <c:v>2020/6/20 12:00:00</c:v>
                </c:pt>
                <c:pt idx="469">
                  <c:v>2020/6/20 13:00:00</c:v>
                </c:pt>
                <c:pt idx="470">
                  <c:v>2020/6/20 14:00:00</c:v>
                </c:pt>
                <c:pt idx="471">
                  <c:v>2020/6/20 15:00:00</c:v>
                </c:pt>
                <c:pt idx="472">
                  <c:v>2020/6/20 16:00:00</c:v>
                </c:pt>
                <c:pt idx="473">
                  <c:v>2020/6/20 17:00:00</c:v>
                </c:pt>
                <c:pt idx="474">
                  <c:v>2020/6/20 18:00:00</c:v>
                </c:pt>
                <c:pt idx="475">
                  <c:v>2020/6/20 19:00:00</c:v>
                </c:pt>
                <c:pt idx="476">
                  <c:v>2020/6/20 20:00:00</c:v>
                </c:pt>
                <c:pt idx="477">
                  <c:v>2020/6/20 21:00:00</c:v>
                </c:pt>
                <c:pt idx="478">
                  <c:v>2020/6/20 22:00:00</c:v>
                </c:pt>
                <c:pt idx="479">
                  <c:v>2020/6/20 23:00:00</c:v>
                </c:pt>
                <c:pt idx="480">
                  <c:v>2020/6/21 0:00:00</c:v>
                </c:pt>
                <c:pt idx="481">
                  <c:v>2020/6/21 1:00:00</c:v>
                </c:pt>
                <c:pt idx="482">
                  <c:v>2020/6/21 2:00:00</c:v>
                </c:pt>
                <c:pt idx="483">
                  <c:v>2020/6/21 3:00:00</c:v>
                </c:pt>
                <c:pt idx="484">
                  <c:v>2020/6/21 4:00:00</c:v>
                </c:pt>
                <c:pt idx="485">
                  <c:v>2020/6/21 5:00:00</c:v>
                </c:pt>
                <c:pt idx="486">
                  <c:v>2020/6/21 6:00:00</c:v>
                </c:pt>
                <c:pt idx="487">
                  <c:v>2020/6/21 7:00:00</c:v>
                </c:pt>
                <c:pt idx="488">
                  <c:v>2020/6/21 8:00:00</c:v>
                </c:pt>
                <c:pt idx="489">
                  <c:v>2020/6/21 9:00:00</c:v>
                </c:pt>
                <c:pt idx="490">
                  <c:v>2020/6/21 10:00:00</c:v>
                </c:pt>
                <c:pt idx="491">
                  <c:v>2020/6/21 11:00:00</c:v>
                </c:pt>
                <c:pt idx="492">
                  <c:v>2020/6/21 12:00:00</c:v>
                </c:pt>
                <c:pt idx="493">
                  <c:v>2020/6/21 13:00:00</c:v>
                </c:pt>
                <c:pt idx="494">
                  <c:v>2020/6/21 14:00:00</c:v>
                </c:pt>
                <c:pt idx="495">
                  <c:v>2020/6/21 15:00:00</c:v>
                </c:pt>
                <c:pt idx="496">
                  <c:v>2020/6/21 16:00:00</c:v>
                </c:pt>
                <c:pt idx="497">
                  <c:v>2020/6/21 17:00:00</c:v>
                </c:pt>
                <c:pt idx="498">
                  <c:v>2020/6/21 18:00:00</c:v>
                </c:pt>
                <c:pt idx="499">
                  <c:v>2020/6/21 19:00:00</c:v>
                </c:pt>
                <c:pt idx="500">
                  <c:v>2020/6/21 20:00:00</c:v>
                </c:pt>
                <c:pt idx="501">
                  <c:v>2020/6/21 21:00:00</c:v>
                </c:pt>
                <c:pt idx="502">
                  <c:v>2020/6/21 22:00:00</c:v>
                </c:pt>
                <c:pt idx="503">
                  <c:v>2020/6/21 23:00:00</c:v>
                </c:pt>
                <c:pt idx="504">
                  <c:v>2020/6/22 0:00:00</c:v>
                </c:pt>
                <c:pt idx="505">
                  <c:v>2020/6/22 1:00:00</c:v>
                </c:pt>
                <c:pt idx="506">
                  <c:v>2020/6/22 2:00:00</c:v>
                </c:pt>
                <c:pt idx="507">
                  <c:v>2020/6/22 3:00:00</c:v>
                </c:pt>
                <c:pt idx="508">
                  <c:v>2020/6/22 4:00:00</c:v>
                </c:pt>
                <c:pt idx="509">
                  <c:v>2020/6/22 5:00:00</c:v>
                </c:pt>
                <c:pt idx="510">
                  <c:v>2020/6/22 6:00:00</c:v>
                </c:pt>
                <c:pt idx="511">
                  <c:v>2020/6/22 7:00:00</c:v>
                </c:pt>
                <c:pt idx="512">
                  <c:v>2020/6/22 8:00:00</c:v>
                </c:pt>
                <c:pt idx="513">
                  <c:v>2020/6/22 9:00:00</c:v>
                </c:pt>
                <c:pt idx="514">
                  <c:v>2020/6/22 10:00:00</c:v>
                </c:pt>
                <c:pt idx="515">
                  <c:v>2020/6/22 11:00:00</c:v>
                </c:pt>
                <c:pt idx="516">
                  <c:v>2020/6/22 12:00:00</c:v>
                </c:pt>
                <c:pt idx="517">
                  <c:v>2020/6/22 13:00:00</c:v>
                </c:pt>
                <c:pt idx="518">
                  <c:v>2020/6/22 14:00:00</c:v>
                </c:pt>
                <c:pt idx="519">
                  <c:v>2020/6/22 15:00:00</c:v>
                </c:pt>
                <c:pt idx="520">
                  <c:v>2020/6/22 16:00:00</c:v>
                </c:pt>
                <c:pt idx="521">
                  <c:v>2020/6/22 17:00:00</c:v>
                </c:pt>
                <c:pt idx="522">
                  <c:v>2020/6/22 18:00:00</c:v>
                </c:pt>
                <c:pt idx="523">
                  <c:v>2020/6/22 19:00:00</c:v>
                </c:pt>
                <c:pt idx="524">
                  <c:v>2020/6/22 20:00:00</c:v>
                </c:pt>
                <c:pt idx="525">
                  <c:v>2020/6/22 21:00:00</c:v>
                </c:pt>
                <c:pt idx="526">
                  <c:v>2020/6/22 22:00:00</c:v>
                </c:pt>
                <c:pt idx="527">
                  <c:v>2020/6/22 23:00:00</c:v>
                </c:pt>
                <c:pt idx="528">
                  <c:v>2020/6/23 0:00:00</c:v>
                </c:pt>
                <c:pt idx="529">
                  <c:v>2020/6/23 1:00:00</c:v>
                </c:pt>
                <c:pt idx="530">
                  <c:v>2020/6/23 2:00:00</c:v>
                </c:pt>
                <c:pt idx="531">
                  <c:v>2020/6/23 3:00:00</c:v>
                </c:pt>
                <c:pt idx="532">
                  <c:v>2020/6/23 4:00:00</c:v>
                </c:pt>
                <c:pt idx="533">
                  <c:v>2020/6/23 5:00:00</c:v>
                </c:pt>
                <c:pt idx="534">
                  <c:v>2020/6/23 6:00:00</c:v>
                </c:pt>
                <c:pt idx="535">
                  <c:v>2020/6/23 7:00:00</c:v>
                </c:pt>
                <c:pt idx="536">
                  <c:v>2020/6/23 8:00:00</c:v>
                </c:pt>
                <c:pt idx="537">
                  <c:v>2020/6/23 9:00:00</c:v>
                </c:pt>
                <c:pt idx="538">
                  <c:v>2020/6/23 10:00:00</c:v>
                </c:pt>
                <c:pt idx="539">
                  <c:v>2020/6/23 11:00:00</c:v>
                </c:pt>
                <c:pt idx="540">
                  <c:v>2020/6/23 12:00:00</c:v>
                </c:pt>
                <c:pt idx="541">
                  <c:v>2020/6/23 13:00:00</c:v>
                </c:pt>
                <c:pt idx="542">
                  <c:v>2020/6/23 14:00:00</c:v>
                </c:pt>
                <c:pt idx="543">
                  <c:v>2020/6/23 15:00:00</c:v>
                </c:pt>
                <c:pt idx="544">
                  <c:v>2020/6/23 16:00:00</c:v>
                </c:pt>
                <c:pt idx="545">
                  <c:v>2020/6/23 17:00:00</c:v>
                </c:pt>
                <c:pt idx="546">
                  <c:v>2020/6/23 18:00:00</c:v>
                </c:pt>
                <c:pt idx="547">
                  <c:v>2020/6/23 19:00:00</c:v>
                </c:pt>
                <c:pt idx="548">
                  <c:v>2020/6/23 20:00:00</c:v>
                </c:pt>
                <c:pt idx="549">
                  <c:v>2020/6/23 21:00:00</c:v>
                </c:pt>
                <c:pt idx="550">
                  <c:v>2020/6/23 22:00:00</c:v>
                </c:pt>
                <c:pt idx="551">
                  <c:v>2020/6/23 23:00:00</c:v>
                </c:pt>
                <c:pt idx="552">
                  <c:v>2020/6/24 0:00:00</c:v>
                </c:pt>
                <c:pt idx="553">
                  <c:v>2020/6/24 1:00:00</c:v>
                </c:pt>
                <c:pt idx="554">
                  <c:v>2020/6/24 2:00:00</c:v>
                </c:pt>
                <c:pt idx="555">
                  <c:v>2020/6/24 3:00:00</c:v>
                </c:pt>
                <c:pt idx="556">
                  <c:v>2020/6/24 4:00:00</c:v>
                </c:pt>
                <c:pt idx="557">
                  <c:v>2020/6/24 5:00:00</c:v>
                </c:pt>
                <c:pt idx="558">
                  <c:v>2020/6/24 6:00:00</c:v>
                </c:pt>
                <c:pt idx="559">
                  <c:v>2020/6/24 7:00:00</c:v>
                </c:pt>
                <c:pt idx="560">
                  <c:v>2020/6/24 8:00:00</c:v>
                </c:pt>
                <c:pt idx="561">
                  <c:v>2020/6/24 9:00:00</c:v>
                </c:pt>
                <c:pt idx="562">
                  <c:v>2020/6/24 10:00:00</c:v>
                </c:pt>
                <c:pt idx="563">
                  <c:v>2020/6/24 11:00:00</c:v>
                </c:pt>
                <c:pt idx="564">
                  <c:v>2020/6/24 12:00:00</c:v>
                </c:pt>
                <c:pt idx="565">
                  <c:v>2020/6/24 13:00:00</c:v>
                </c:pt>
                <c:pt idx="566">
                  <c:v>2020/6/24 14:00:00</c:v>
                </c:pt>
                <c:pt idx="567">
                  <c:v>2020/6/24 15:00:00</c:v>
                </c:pt>
                <c:pt idx="568">
                  <c:v>2020/6/24 16:00:00</c:v>
                </c:pt>
                <c:pt idx="569">
                  <c:v>2020/6/24 17:00:00</c:v>
                </c:pt>
                <c:pt idx="570">
                  <c:v>2020/6/24 18:00:00</c:v>
                </c:pt>
                <c:pt idx="571">
                  <c:v>2020/6/24 19:00:00</c:v>
                </c:pt>
                <c:pt idx="572">
                  <c:v>2020/6/24 20:00:00</c:v>
                </c:pt>
                <c:pt idx="573">
                  <c:v>2020/6/24 21:00:00</c:v>
                </c:pt>
                <c:pt idx="574">
                  <c:v>2020/6/24 22:00:00</c:v>
                </c:pt>
                <c:pt idx="575">
                  <c:v>2020/6/24 23:00:00</c:v>
                </c:pt>
                <c:pt idx="576">
                  <c:v>2020/6/25 0:00:00</c:v>
                </c:pt>
                <c:pt idx="577">
                  <c:v>2020/6/25 1:00:00</c:v>
                </c:pt>
                <c:pt idx="578">
                  <c:v>2020/6/25 2:00:00</c:v>
                </c:pt>
                <c:pt idx="579">
                  <c:v>2020/6/25 3:00:00</c:v>
                </c:pt>
                <c:pt idx="580">
                  <c:v>2020/6/25 4:00:00</c:v>
                </c:pt>
                <c:pt idx="581">
                  <c:v>2020/6/25 5:00:00</c:v>
                </c:pt>
                <c:pt idx="582">
                  <c:v>2020/6/25 6:00:00</c:v>
                </c:pt>
                <c:pt idx="583">
                  <c:v>2020/6/25 7:00:00</c:v>
                </c:pt>
                <c:pt idx="584">
                  <c:v>2020/6/25 8:00:00</c:v>
                </c:pt>
                <c:pt idx="585">
                  <c:v>2020/6/25 9:00:00</c:v>
                </c:pt>
                <c:pt idx="586">
                  <c:v>2020/6/25 10:00:00</c:v>
                </c:pt>
                <c:pt idx="587">
                  <c:v>2020/6/25 11:00:00</c:v>
                </c:pt>
                <c:pt idx="588">
                  <c:v>2020/6/25 12:00:00</c:v>
                </c:pt>
                <c:pt idx="589">
                  <c:v>2020/6/25 13:00:00</c:v>
                </c:pt>
                <c:pt idx="590">
                  <c:v>2020/6/25 14:00:00</c:v>
                </c:pt>
                <c:pt idx="591">
                  <c:v>2020/6/25 15:00:00</c:v>
                </c:pt>
                <c:pt idx="592">
                  <c:v>2020/6/25 16:00:00</c:v>
                </c:pt>
                <c:pt idx="593">
                  <c:v>2020/6/25 17:00:00</c:v>
                </c:pt>
                <c:pt idx="594">
                  <c:v>2020/6/25 18:00:00</c:v>
                </c:pt>
                <c:pt idx="595">
                  <c:v>2020/6/25 19:00:00</c:v>
                </c:pt>
                <c:pt idx="596">
                  <c:v>2020/6/25 20:00:00</c:v>
                </c:pt>
                <c:pt idx="597">
                  <c:v>2020/6/25 21:00:00</c:v>
                </c:pt>
                <c:pt idx="598">
                  <c:v>2020/6/25 22:00:00</c:v>
                </c:pt>
                <c:pt idx="599">
                  <c:v>2020/6/25 23:00:00</c:v>
                </c:pt>
                <c:pt idx="600">
                  <c:v>2020/6/26 0:00:00</c:v>
                </c:pt>
                <c:pt idx="601">
                  <c:v>2020/6/26 1:00:00</c:v>
                </c:pt>
                <c:pt idx="602">
                  <c:v>2020/6/26 2:00:00</c:v>
                </c:pt>
                <c:pt idx="603">
                  <c:v>2020/6/26 3:00:00</c:v>
                </c:pt>
                <c:pt idx="604">
                  <c:v>2020/6/26 4:00:00</c:v>
                </c:pt>
                <c:pt idx="605">
                  <c:v>2020/6/26 5:00:00</c:v>
                </c:pt>
                <c:pt idx="606">
                  <c:v>2020/6/26 6:00:00</c:v>
                </c:pt>
                <c:pt idx="607">
                  <c:v>2020/6/26 7:00:00</c:v>
                </c:pt>
                <c:pt idx="608">
                  <c:v>2020/6/26 8:00:00</c:v>
                </c:pt>
                <c:pt idx="609">
                  <c:v>2020/6/26 9:00:00</c:v>
                </c:pt>
                <c:pt idx="610">
                  <c:v>2020/6/26 10:00:00</c:v>
                </c:pt>
                <c:pt idx="611">
                  <c:v>2020/6/26 11:00:00</c:v>
                </c:pt>
                <c:pt idx="612">
                  <c:v>2020/6/26 12:00:00</c:v>
                </c:pt>
                <c:pt idx="613">
                  <c:v>2020/6/26 13:00:00</c:v>
                </c:pt>
                <c:pt idx="614">
                  <c:v>2020/6/26 14:00:00</c:v>
                </c:pt>
                <c:pt idx="615">
                  <c:v>2020/6/26 15:00:00</c:v>
                </c:pt>
                <c:pt idx="616">
                  <c:v>2020/6/26 16:00:00</c:v>
                </c:pt>
                <c:pt idx="617">
                  <c:v>2020/6/26 17:00:00</c:v>
                </c:pt>
                <c:pt idx="618">
                  <c:v>2020/6/26 18:00:00</c:v>
                </c:pt>
                <c:pt idx="619">
                  <c:v>2020/6/26 19:00:00</c:v>
                </c:pt>
                <c:pt idx="620">
                  <c:v>2020/6/26 20:00:00</c:v>
                </c:pt>
                <c:pt idx="621">
                  <c:v>2020/6/26 21:00:00</c:v>
                </c:pt>
                <c:pt idx="622">
                  <c:v>2020/6/26 22:00:00</c:v>
                </c:pt>
                <c:pt idx="623">
                  <c:v>2020/6/26 23:00:00</c:v>
                </c:pt>
                <c:pt idx="624">
                  <c:v>2020/6/27 0:00:00</c:v>
                </c:pt>
                <c:pt idx="625">
                  <c:v>2020/6/27 1:00:00</c:v>
                </c:pt>
                <c:pt idx="626">
                  <c:v>2020/6/27 2:00:00</c:v>
                </c:pt>
                <c:pt idx="627">
                  <c:v>2020/6/27 3:00:00</c:v>
                </c:pt>
                <c:pt idx="628">
                  <c:v>2020/6/27 4:00:00</c:v>
                </c:pt>
                <c:pt idx="629">
                  <c:v>2020/6/27 5:00:00</c:v>
                </c:pt>
                <c:pt idx="630">
                  <c:v>2020/6/27 6:00:00</c:v>
                </c:pt>
                <c:pt idx="631">
                  <c:v>2020/6/27 7:00:00</c:v>
                </c:pt>
                <c:pt idx="632">
                  <c:v>2020/6/27 8:00:00</c:v>
                </c:pt>
                <c:pt idx="633">
                  <c:v>2020/6/27 9:00:00</c:v>
                </c:pt>
                <c:pt idx="634">
                  <c:v>2020/6/27 10:00:00</c:v>
                </c:pt>
                <c:pt idx="635">
                  <c:v>2020/6/27 11:00:00</c:v>
                </c:pt>
                <c:pt idx="636">
                  <c:v>2020/6/27 12:00:00</c:v>
                </c:pt>
                <c:pt idx="637">
                  <c:v>2020/6/27 13:00:00</c:v>
                </c:pt>
                <c:pt idx="638">
                  <c:v>2020/6/27 14:00:00</c:v>
                </c:pt>
                <c:pt idx="639">
                  <c:v>2020/6/27 15:00:00</c:v>
                </c:pt>
                <c:pt idx="640">
                  <c:v>2020/6/27 16:00:00</c:v>
                </c:pt>
                <c:pt idx="641">
                  <c:v>2020/6/27 17:00:00</c:v>
                </c:pt>
                <c:pt idx="642">
                  <c:v>2020/6/27 18:00:00</c:v>
                </c:pt>
                <c:pt idx="643">
                  <c:v>2020/6/27 19:00:00</c:v>
                </c:pt>
                <c:pt idx="644">
                  <c:v>2020/6/27 20:00:00</c:v>
                </c:pt>
                <c:pt idx="645">
                  <c:v>2020/6/27 21:00:00</c:v>
                </c:pt>
                <c:pt idx="646">
                  <c:v>2020/6/27 22:00:00</c:v>
                </c:pt>
                <c:pt idx="647">
                  <c:v>2020/6/27 23:00:00</c:v>
                </c:pt>
                <c:pt idx="648">
                  <c:v>2020/6/28 0:00:00</c:v>
                </c:pt>
                <c:pt idx="649">
                  <c:v>2020/6/28 1:00:00</c:v>
                </c:pt>
                <c:pt idx="650">
                  <c:v>2020/6/28 2:00:00</c:v>
                </c:pt>
                <c:pt idx="651">
                  <c:v>2020/6/28 3:00:00</c:v>
                </c:pt>
                <c:pt idx="652">
                  <c:v>2020/6/28 4:00:00</c:v>
                </c:pt>
                <c:pt idx="653">
                  <c:v>2020/6/28 5:00:00</c:v>
                </c:pt>
                <c:pt idx="654">
                  <c:v>2020/6/28 6:00:00</c:v>
                </c:pt>
                <c:pt idx="655">
                  <c:v>2020/6/28 7:00:00</c:v>
                </c:pt>
                <c:pt idx="656">
                  <c:v>2020/6/28 8:00:00</c:v>
                </c:pt>
                <c:pt idx="657">
                  <c:v>2020/6/28 9:00:00</c:v>
                </c:pt>
                <c:pt idx="658">
                  <c:v>2020/6/28 10:00:00</c:v>
                </c:pt>
                <c:pt idx="659">
                  <c:v>2020/6/28 11:00:00</c:v>
                </c:pt>
                <c:pt idx="660">
                  <c:v>2020/6/28 12:00:00</c:v>
                </c:pt>
                <c:pt idx="661">
                  <c:v>2020/6/28 13:00:00</c:v>
                </c:pt>
                <c:pt idx="662">
                  <c:v>2020/6/28 14:00:00</c:v>
                </c:pt>
                <c:pt idx="663">
                  <c:v>2020/6/28 15:00:00</c:v>
                </c:pt>
                <c:pt idx="664">
                  <c:v>2020/6/28 16:00:00</c:v>
                </c:pt>
                <c:pt idx="665">
                  <c:v>2020/6/28 17:00:00</c:v>
                </c:pt>
                <c:pt idx="666">
                  <c:v>2020/6/28 18:00:00</c:v>
                </c:pt>
                <c:pt idx="667">
                  <c:v>2020/6/28 19:00:00</c:v>
                </c:pt>
                <c:pt idx="668">
                  <c:v>2020/6/28 20:00:00</c:v>
                </c:pt>
                <c:pt idx="669">
                  <c:v>2020/6/28 21:00:00</c:v>
                </c:pt>
                <c:pt idx="670">
                  <c:v>2020/6/28 22:00:00</c:v>
                </c:pt>
                <c:pt idx="671">
                  <c:v>2020/6/28 23:00:00</c:v>
                </c:pt>
                <c:pt idx="672">
                  <c:v>2020/6/29 0:00:00</c:v>
                </c:pt>
                <c:pt idx="673">
                  <c:v>2020/6/29 1:00:00</c:v>
                </c:pt>
                <c:pt idx="674">
                  <c:v>2020/6/29 2:00:00</c:v>
                </c:pt>
                <c:pt idx="675">
                  <c:v>2020/6/29 3:00:00</c:v>
                </c:pt>
                <c:pt idx="676">
                  <c:v>2020/6/29 4:00:00</c:v>
                </c:pt>
                <c:pt idx="677">
                  <c:v>2020/6/29 5:00:00</c:v>
                </c:pt>
                <c:pt idx="678">
                  <c:v>2020/6/29 6:00:00</c:v>
                </c:pt>
                <c:pt idx="679">
                  <c:v>2020/6/29 7:00:00</c:v>
                </c:pt>
                <c:pt idx="680">
                  <c:v>2020/6/29 8:00:00</c:v>
                </c:pt>
                <c:pt idx="681">
                  <c:v>2020/6/29 9:00:00</c:v>
                </c:pt>
                <c:pt idx="682">
                  <c:v>2020/6/29 10:00:00</c:v>
                </c:pt>
                <c:pt idx="683">
                  <c:v>2020/6/29 11:00:00</c:v>
                </c:pt>
                <c:pt idx="684">
                  <c:v>2020/6/29 12:00:00</c:v>
                </c:pt>
                <c:pt idx="685">
                  <c:v>2020/6/29 13:00:00</c:v>
                </c:pt>
                <c:pt idx="686">
                  <c:v>2020/6/29 14:00:00</c:v>
                </c:pt>
                <c:pt idx="687">
                  <c:v>2020/6/29 15:00:00</c:v>
                </c:pt>
                <c:pt idx="688">
                  <c:v>2020/6/29 16:00:00</c:v>
                </c:pt>
                <c:pt idx="689">
                  <c:v>2020/6/29 17:00:00</c:v>
                </c:pt>
                <c:pt idx="690">
                  <c:v>2020/6/29 18:00:00</c:v>
                </c:pt>
                <c:pt idx="691">
                  <c:v>2020/6/29 19:00:00</c:v>
                </c:pt>
                <c:pt idx="692">
                  <c:v>2020/6/29 20:00:00</c:v>
                </c:pt>
                <c:pt idx="693">
                  <c:v>2020/6/29 21:00:00</c:v>
                </c:pt>
                <c:pt idx="694">
                  <c:v>2020/6/29 22:00:00</c:v>
                </c:pt>
                <c:pt idx="695">
                  <c:v>2020/6/29 23:00:00</c:v>
                </c:pt>
                <c:pt idx="696">
                  <c:v>2020/6/30 0:00:00</c:v>
                </c:pt>
                <c:pt idx="697">
                  <c:v>2020/6/30 1:00:00</c:v>
                </c:pt>
                <c:pt idx="698">
                  <c:v>2020/6/30 2:00:00</c:v>
                </c:pt>
                <c:pt idx="699">
                  <c:v>2020/6/30 3:00:00</c:v>
                </c:pt>
                <c:pt idx="700">
                  <c:v>2020/6/30 4:00:00</c:v>
                </c:pt>
                <c:pt idx="701">
                  <c:v>2020/6/30 5:00:00</c:v>
                </c:pt>
                <c:pt idx="702">
                  <c:v>2020/6/30 6:00:00</c:v>
                </c:pt>
                <c:pt idx="703">
                  <c:v>2020/6/30 7:00:00</c:v>
                </c:pt>
                <c:pt idx="704">
                  <c:v>2020/6/30 8:00:00</c:v>
                </c:pt>
                <c:pt idx="705">
                  <c:v>2020/6/30 9:00:00</c:v>
                </c:pt>
                <c:pt idx="706">
                  <c:v>2020/6/30 10:00:00</c:v>
                </c:pt>
                <c:pt idx="707">
                  <c:v>2020/6/30 11:00:00</c:v>
                </c:pt>
                <c:pt idx="708">
                  <c:v>2020/6/30 12:00:00</c:v>
                </c:pt>
                <c:pt idx="709">
                  <c:v>2020/6/30 13:00:00</c:v>
                </c:pt>
                <c:pt idx="710">
                  <c:v>2020/6/30 14:00:00</c:v>
                </c:pt>
                <c:pt idx="711">
                  <c:v>2020/6/30 15:00:00</c:v>
                </c:pt>
                <c:pt idx="712">
                  <c:v>2020/6/30 16:00:00</c:v>
                </c:pt>
                <c:pt idx="713">
                  <c:v>2020/6/30 17:00:00</c:v>
                </c:pt>
                <c:pt idx="714">
                  <c:v>2020/6/30 18:00:00</c:v>
                </c:pt>
                <c:pt idx="715">
                  <c:v>2020/6/30 19:00:00</c:v>
                </c:pt>
                <c:pt idx="716">
                  <c:v>2020/6/30 20:00:00</c:v>
                </c:pt>
                <c:pt idx="717">
                  <c:v>2020/6/30 21:00:00</c:v>
                </c:pt>
                <c:pt idx="718">
                  <c:v>2020/6/30 22:00:00</c:v>
                </c:pt>
                <c:pt idx="719">
                  <c:v>2020/6/30 23:00:00</c:v>
                </c:pt>
              </c:strCache>
            </c:strRef>
          </c:cat>
          <c:val>
            <c:numRef>
              <c:f>'June Hourly 30days'!$C$2:$C$721</c:f>
              <c:numCache>
                <c:formatCode>General</c:formatCode>
                <c:ptCount val="720"/>
                <c:pt idx="0">
                  <c:v>1.7025650000000001</c:v>
                </c:pt>
                <c:pt idx="1">
                  <c:v>1.7503150000000001</c:v>
                </c:pt>
                <c:pt idx="2">
                  <c:v>1.72644</c:v>
                </c:pt>
                <c:pt idx="3">
                  <c:v>1.6548149999999999</c:v>
                </c:pt>
                <c:pt idx="4">
                  <c:v>1.6309400000000001</c:v>
                </c:pt>
                <c:pt idx="5">
                  <c:v>1.6309400000000001</c:v>
                </c:pt>
                <c:pt idx="6">
                  <c:v>1.6548149999999999</c:v>
                </c:pt>
                <c:pt idx="7">
                  <c:v>1.607065</c:v>
                </c:pt>
                <c:pt idx="8">
                  <c:v>1.5831900000000001</c:v>
                </c:pt>
                <c:pt idx="9">
                  <c:v>1.5831900000000001</c:v>
                </c:pt>
                <c:pt idx="10">
                  <c:v>1.5831900000000001</c:v>
                </c:pt>
                <c:pt idx="11">
                  <c:v>1.6548149999999999</c:v>
                </c:pt>
                <c:pt idx="12">
                  <c:v>1.6309400000000001</c:v>
                </c:pt>
                <c:pt idx="13">
                  <c:v>1.607065</c:v>
                </c:pt>
                <c:pt idx="14">
                  <c:v>1.607065</c:v>
                </c:pt>
                <c:pt idx="15">
                  <c:v>1.5831900000000001</c:v>
                </c:pt>
                <c:pt idx="16">
                  <c:v>1.607065</c:v>
                </c:pt>
                <c:pt idx="17">
                  <c:v>1.5831900000000001</c:v>
                </c:pt>
                <c:pt idx="18">
                  <c:v>1.559315</c:v>
                </c:pt>
                <c:pt idx="19">
                  <c:v>1.5354399999999999</c:v>
                </c:pt>
                <c:pt idx="20">
                  <c:v>1.6309400000000001</c:v>
                </c:pt>
                <c:pt idx="21">
                  <c:v>1.559315</c:v>
                </c:pt>
                <c:pt idx="22">
                  <c:v>1.559315</c:v>
                </c:pt>
                <c:pt idx="23">
                  <c:v>1.559315</c:v>
                </c:pt>
                <c:pt idx="24">
                  <c:v>1.559315</c:v>
                </c:pt>
                <c:pt idx="25">
                  <c:v>1.5354399999999999</c:v>
                </c:pt>
                <c:pt idx="26">
                  <c:v>1.5831900000000001</c:v>
                </c:pt>
                <c:pt idx="27">
                  <c:v>1.5831900000000001</c:v>
                </c:pt>
                <c:pt idx="28">
                  <c:v>1.511565</c:v>
                </c:pt>
                <c:pt idx="29">
                  <c:v>1.5831900000000001</c:v>
                </c:pt>
                <c:pt idx="30">
                  <c:v>1.559315</c:v>
                </c:pt>
                <c:pt idx="31">
                  <c:v>1.5831900000000001</c:v>
                </c:pt>
                <c:pt idx="32">
                  <c:v>1.511565</c:v>
                </c:pt>
                <c:pt idx="33">
                  <c:v>1.5354399999999999</c:v>
                </c:pt>
                <c:pt idx="34">
                  <c:v>1.511565</c:v>
                </c:pt>
                <c:pt idx="35">
                  <c:v>1.5354399999999999</c:v>
                </c:pt>
                <c:pt idx="36">
                  <c:v>1.511565</c:v>
                </c:pt>
                <c:pt idx="37">
                  <c:v>1.559315</c:v>
                </c:pt>
                <c:pt idx="38">
                  <c:v>1.5354399999999999</c:v>
                </c:pt>
                <c:pt idx="39">
                  <c:v>1.5831900000000001</c:v>
                </c:pt>
                <c:pt idx="40">
                  <c:v>1.48769</c:v>
                </c:pt>
                <c:pt idx="41">
                  <c:v>1.511565</c:v>
                </c:pt>
                <c:pt idx="42">
                  <c:v>1.559315</c:v>
                </c:pt>
                <c:pt idx="43">
                  <c:v>1.5831900000000001</c:v>
                </c:pt>
                <c:pt idx="44">
                  <c:v>1.6548149999999999</c:v>
                </c:pt>
                <c:pt idx="45">
                  <c:v>1.6309400000000001</c:v>
                </c:pt>
                <c:pt idx="46">
                  <c:v>1.5831900000000001</c:v>
                </c:pt>
                <c:pt idx="47">
                  <c:v>1.6309400000000001</c:v>
                </c:pt>
                <c:pt idx="48">
                  <c:v>1.607065</c:v>
                </c:pt>
                <c:pt idx="49">
                  <c:v>1.6309400000000001</c:v>
                </c:pt>
                <c:pt idx="50">
                  <c:v>1.559315</c:v>
                </c:pt>
                <c:pt idx="51">
                  <c:v>1.5831900000000001</c:v>
                </c:pt>
                <c:pt idx="52">
                  <c:v>1.6309400000000001</c:v>
                </c:pt>
                <c:pt idx="53">
                  <c:v>1.559315</c:v>
                </c:pt>
                <c:pt idx="54">
                  <c:v>1.559315</c:v>
                </c:pt>
                <c:pt idx="55">
                  <c:v>1.5831900000000001</c:v>
                </c:pt>
                <c:pt idx="56">
                  <c:v>1.607065</c:v>
                </c:pt>
                <c:pt idx="57">
                  <c:v>1.511565</c:v>
                </c:pt>
                <c:pt idx="58">
                  <c:v>1.511565</c:v>
                </c:pt>
                <c:pt idx="59">
                  <c:v>1.5831900000000001</c:v>
                </c:pt>
                <c:pt idx="60">
                  <c:v>1.5831900000000001</c:v>
                </c:pt>
                <c:pt idx="61">
                  <c:v>1.5831900000000001</c:v>
                </c:pt>
                <c:pt idx="62">
                  <c:v>1.5354399999999999</c:v>
                </c:pt>
                <c:pt idx="63">
                  <c:v>1.607065</c:v>
                </c:pt>
                <c:pt idx="64">
                  <c:v>1.67869</c:v>
                </c:pt>
                <c:pt idx="65">
                  <c:v>1.72644</c:v>
                </c:pt>
                <c:pt idx="66">
                  <c:v>1.8696900000000001</c:v>
                </c:pt>
                <c:pt idx="67">
                  <c:v>1.91744</c:v>
                </c:pt>
                <c:pt idx="68">
                  <c:v>1.9890650000000001</c:v>
                </c:pt>
                <c:pt idx="69">
                  <c:v>1.9413149999999999</c:v>
                </c:pt>
                <c:pt idx="70">
                  <c:v>1.8935649999999999</c:v>
                </c:pt>
                <c:pt idx="71">
                  <c:v>1.8219399999999999</c:v>
                </c:pt>
                <c:pt idx="72">
                  <c:v>1.8054111538461539</c:v>
                </c:pt>
                <c:pt idx="73">
                  <c:v>1.788882307692307</c:v>
                </c:pt>
                <c:pt idx="74">
                  <c:v>1.772353461538462</c:v>
                </c:pt>
                <c:pt idx="75">
                  <c:v>1.7558246153846151</c:v>
                </c:pt>
                <c:pt idx="76">
                  <c:v>1.7392957692307689</c:v>
                </c:pt>
                <c:pt idx="77">
                  <c:v>1.7227669230769229</c:v>
                </c:pt>
                <c:pt idx="78">
                  <c:v>1.7062380769230769</c:v>
                </c:pt>
                <c:pt idx="79">
                  <c:v>1.689709230769231</c:v>
                </c:pt>
                <c:pt idx="80">
                  <c:v>1.673180384615385</c:v>
                </c:pt>
                <c:pt idx="81">
                  <c:v>1.6566515384615379</c:v>
                </c:pt>
                <c:pt idx="82">
                  <c:v>1.6401226923076919</c:v>
                </c:pt>
                <c:pt idx="83">
                  <c:v>1.6235938461538459</c:v>
                </c:pt>
                <c:pt idx="84">
                  <c:v>1.607065</c:v>
                </c:pt>
                <c:pt idx="85">
                  <c:v>1.607065</c:v>
                </c:pt>
                <c:pt idx="86">
                  <c:v>1.607065</c:v>
                </c:pt>
                <c:pt idx="87">
                  <c:v>1.6548149999999999</c:v>
                </c:pt>
                <c:pt idx="88">
                  <c:v>1.5831900000000001</c:v>
                </c:pt>
                <c:pt idx="89">
                  <c:v>1.5354399999999999</c:v>
                </c:pt>
                <c:pt idx="90">
                  <c:v>1.6309400000000001</c:v>
                </c:pt>
                <c:pt idx="91">
                  <c:v>1.607065</c:v>
                </c:pt>
                <c:pt idx="92">
                  <c:v>1.6309400000000001</c:v>
                </c:pt>
                <c:pt idx="93">
                  <c:v>1.5354399999999999</c:v>
                </c:pt>
                <c:pt idx="94">
                  <c:v>1.559315</c:v>
                </c:pt>
                <c:pt idx="95">
                  <c:v>1.5354399999999999</c:v>
                </c:pt>
                <c:pt idx="96">
                  <c:v>1.511565</c:v>
                </c:pt>
                <c:pt idx="97">
                  <c:v>1.559315</c:v>
                </c:pt>
                <c:pt idx="98">
                  <c:v>1.5354399999999999</c:v>
                </c:pt>
                <c:pt idx="99">
                  <c:v>1.5354399999999999</c:v>
                </c:pt>
                <c:pt idx="100">
                  <c:v>1.559315</c:v>
                </c:pt>
                <c:pt idx="101">
                  <c:v>1.607065</c:v>
                </c:pt>
                <c:pt idx="102">
                  <c:v>1.5354399999999999</c:v>
                </c:pt>
                <c:pt idx="103">
                  <c:v>1.559315</c:v>
                </c:pt>
                <c:pt idx="104">
                  <c:v>1.5354399999999999</c:v>
                </c:pt>
                <c:pt idx="105">
                  <c:v>1.7741899999999999</c:v>
                </c:pt>
                <c:pt idx="106">
                  <c:v>1.559315</c:v>
                </c:pt>
                <c:pt idx="107">
                  <c:v>1.511565</c:v>
                </c:pt>
                <c:pt idx="108">
                  <c:v>1.607065</c:v>
                </c:pt>
                <c:pt idx="109">
                  <c:v>1.607065</c:v>
                </c:pt>
                <c:pt idx="110">
                  <c:v>1.559315</c:v>
                </c:pt>
                <c:pt idx="111">
                  <c:v>1.559315</c:v>
                </c:pt>
                <c:pt idx="112">
                  <c:v>1.511565</c:v>
                </c:pt>
                <c:pt idx="113">
                  <c:v>1.5831900000000001</c:v>
                </c:pt>
                <c:pt idx="114">
                  <c:v>1.559315</c:v>
                </c:pt>
                <c:pt idx="115">
                  <c:v>1.48769</c:v>
                </c:pt>
                <c:pt idx="116">
                  <c:v>1.48769</c:v>
                </c:pt>
                <c:pt idx="117">
                  <c:v>1.511565</c:v>
                </c:pt>
                <c:pt idx="118">
                  <c:v>1.511565</c:v>
                </c:pt>
                <c:pt idx="119">
                  <c:v>1.4638150000000001</c:v>
                </c:pt>
                <c:pt idx="120">
                  <c:v>1.559315</c:v>
                </c:pt>
                <c:pt idx="121">
                  <c:v>1.511565</c:v>
                </c:pt>
                <c:pt idx="122">
                  <c:v>1.5354399999999999</c:v>
                </c:pt>
                <c:pt idx="123">
                  <c:v>1.48769</c:v>
                </c:pt>
                <c:pt idx="124">
                  <c:v>1.48769</c:v>
                </c:pt>
                <c:pt idx="125">
                  <c:v>1.559315</c:v>
                </c:pt>
                <c:pt idx="126">
                  <c:v>1.559315</c:v>
                </c:pt>
                <c:pt idx="127">
                  <c:v>1.511565</c:v>
                </c:pt>
                <c:pt idx="128">
                  <c:v>1.511565</c:v>
                </c:pt>
                <c:pt idx="129">
                  <c:v>1.559315</c:v>
                </c:pt>
                <c:pt idx="130">
                  <c:v>1.5354399999999999</c:v>
                </c:pt>
                <c:pt idx="131">
                  <c:v>1.511565</c:v>
                </c:pt>
                <c:pt idx="132">
                  <c:v>1.4638150000000001</c:v>
                </c:pt>
                <c:pt idx="133">
                  <c:v>1.48769</c:v>
                </c:pt>
                <c:pt idx="134">
                  <c:v>1.559315</c:v>
                </c:pt>
                <c:pt idx="135">
                  <c:v>1.48769</c:v>
                </c:pt>
                <c:pt idx="136">
                  <c:v>1.48769</c:v>
                </c:pt>
                <c:pt idx="137">
                  <c:v>1.5354399999999999</c:v>
                </c:pt>
                <c:pt idx="138">
                  <c:v>1.4638150000000001</c:v>
                </c:pt>
                <c:pt idx="139">
                  <c:v>1.559315</c:v>
                </c:pt>
                <c:pt idx="140">
                  <c:v>1.5354399999999999</c:v>
                </c:pt>
                <c:pt idx="141">
                  <c:v>1.5354399999999999</c:v>
                </c:pt>
                <c:pt idx="142">
                  <c:v>1.4638150000000001</c:v>
                </c:pt>
                <c:pt idx="143">
                  <c:v>1.48769</c:v>
                </c:pt>
                <c:pt idx="144">
                  <c:v>1.4757525</c:v>
                </c:pt>
                <c:pt idx="145">
                  <c:v>1.4638150000000001</c:v>
                </c:pt>
                <c:pt idx="146">
                  <c:v>1.511565</c:v>
                </c:pt>
                <c:pt idx="147">
                  <c:v>1.48769</c:v>
                </c:pt>
                <c:pt idx="148">
                  <c:v>1.48769</c:v>
                </c:pt>
                <c:pt idx="149">
                  <c:v>1.511565</c:v>
                </c:pt>
                <c:pt idx="150">
                  <c:v>1.4638150000000001</c:v>
                </c:pt>
                <c:pt idx="151">
                  <c:v>1.48769</c:v>
                </c:pt>
                <c:pt idx="152">
                  <c:v>1.5354399999999999</c:v>
                </c:pt>
                <c:pt idx="153">
                  <c:v>1.5354399999999999</c:v>
                </c:pt>
                <c:pt idx="154">
                  <c:v>1.511565</c:v>
                </c:pt>
                <c:pt idx="155">
                  <c:v>1.48769</c:v>
                </c:pt>
                <c:pt idx="156">
                  <c:v>1.559315</c:v>
                </c:pt>
                <c:pt idx="157">
                  <c:v>1.43994</c:v>
                </c:pt>
                <c:pt idx="158">
                  <c:v>1.48769</c:v>
                </c:pt>
                <c:pt idx="159">
                  <c:v>1.511565</c:v>
                </c:pt>
                <c:pt idx="160">
                  <c:v>1.5354399999999999</c:v>
                </c:pt>
                <c:pt idx="161">
                  <c:v>1.5354399999999999</c:v>
                </c:pt>
                <c:pt idx="162">
                  <c:v>1.511565</c:v>
                </c:pt>
                <c:pt idx="163">
                  <c:v>1.607065</c:v>
                </c:pt>
                <c:pt idx="164">
                  <c:v>1.6309400000000001</c:v>
                </c:pt>
                <c:pt idx="165">
                  <c:v>1.67869</c:v>
                </c:pt>
                <c:pt idx="166">
                  <c:v>1.6309400000000001</c:v>
                </c:pt>
                <c:pt idx="167">
                  <c:v>1.7025650000000001</c:v>
                </c:pt>
                <c:pt idx="168">
                  <c:v>1.607065</c:v>
                </c:pt>
                <c:pt idx="169">
                  <c:v>1.6190024999999999</c:v>
                </c:pt>
                <c:pt idx="170">
                  <c:v>1.6309400000000001</c:v>
                </c:pt>
                <c:pt idx="171">
                  <c:v>1.607065</c:v>
                </c:pt>
                <c:pt idx="172">
                  <c:v>1.6309400000000001</c:v>
                </c:pt>
                <c:pt idx="173">
                  <c:v>1.6309400000000001</c:v>
                </c:pt>
                <c:pt idx="174">
                  <c:v>1.607065</c:v>
                </c:pt>
                <c:pt idx="175">
                  <c:v>1.559315</c:v>
                </c:pt>
                <c:pt idx="176">
                  <c:v>1.607065</c:v>
                </c:pt>
                <c:pt idx="177">
                  <c:v>1.559315</c:v>
                </c:pt>
                <c:pt idx="178">
                  <c:v>1.511565</c:v>
                </c:pt>
                <c:pt idx="179">
                  <c:v>1.511565</c:v>
                </c:pt>
                <c:pt idx="180">
                  <c:v>1.5354399999999999</c:v>
                </c:pt>
                <c:pt idx="181">
                  <c:v>1.5831900000000001</c:v>
                </c:pt>
                <c:pt idx="182">
                  <c:v>1.559315</c:v>
                </c:pt>
                <c:pt idx="183">
                  <c:v>1.5354399999999999</c:v>
                </c:pt>
                <c:pt idx="184">
                  <c:v>1.5831900000000001</c:v>
                </c:pt>
                <c:pt idx="185">
                  <c:v>1.511565</c:v>
                </c:pt>
                <c:pt idx="186">
                  <c:v>1.5354399999999999</c:v>
                </c:pt>
                <c:pt idx="187">
                  <c:v>1.4638150000000001</c:v>
                </c:pt>
                <c:pt idx="188">
                  <c:v>1.48769</c:v>
                </c:pt>
                <c:pt idx="189">
                  <c:v>1.559315</c:v>
                </c:pt>
                <c:pt idx="190">
                  <c:v>1.559315</c:v>
                </c:pt>
                <c:pt idx="191">
                  <c:v>1.5831900000000001</c:v>
                </c:pt>
                <c:pt idx="192">
                  <c:v>1.48769</c:v>
                </c:pt>
                <c:pt idx="193">
                  <c:v>1.48769</c:v>
                </c:pt>
                <c:pt idx="194">
                  <c:v>1.511565</c:v>
                </c:pt>
                <c:pt idx="195">
                  <c:v>1.48769</c:v>
                </c:pt>
                <c:pt idx="196">
                  <c:v>1.4638150000000001</c:v>
                </c:pt>
                <c:pt idx="197">
                  <c:v>1.48769</c:v>
                </c:pt>
                <c:pt idx="198">
                  <c:v>1.5354399999999999</c:v>
                </c:pt>
                <c:pt idx="199">
                  <c:v>1.559315</c:v>
                </c:pt>
                <c:pt idx="200">
                  <c:v>1.559315</c:v>
                </c:pt>
                <c:pt idx="201">
                  <c:v>1.48769</c:v>
                </c:pt>
                <c:pt idx="202">
                  <c:v>1.48769</c:v>
                </c:pt>
                <c:pt idx="203">
                  <c:v>1.48769</c:v>
                </c:pt>
                <c:pt idx="204">
                  <c:v>1.4638150000000001</c:v>
                </c:pt>
                <c:pt idx="205">
                  <c:v>1.511565</c:v>
                </c:pt>
                <c:pt idx="206">
                  <c:v>1.559315</c:v>
                </c:pt>
                <c:pt idx="207">
                  <c:v>1.559315</c:v>
                </c:pt>
                <c:pt idx="208">
                  <c:v>1.5354399999999999</c:v>
                </c:pt>
                <c:pt idx="209">
                  <c:v>1.5354399999999999</c:v>
                </c:pt>
                <c:pt idx="210">
                  <c:v>1.5354399999999999</c:v>
                </c:pt>
                <c:pt idx="211">
                  <c:v>1.5354399999999999</c:v>
                </c:pt>
                <c:pt idx="212">
                  <c:v>1.67869</c:v>
                </c:pt>
                <c:pt idx="213">
                  <c:v>2.084565</c:v>
                </c:pt>
                <c:pt idx="214">
                  <c:v>2.1084399999999999</c:v>
                </c:pt>
                <c:pt idx="215">
                  <c:v>2.1800649999999999</c:v>
                </c:pt>
                <c:pt idx="216">
                  <c:v>2.1323150000000002</c:v>
                </c:pt>
                <c:pt idx="217">
                  <c:v>2.25169</c:v>
                </c:pt>
                <c:pt idx="218">
                  <c:v>2.1561900000000001</c:v>
                </c:pt>
                <c:pt idx="219">
                  <c:v>2.4188149999999999</c:v>
                </c:pt>
                <c:pt idx="220">
                  <c:v>2.1323150000000002</c:v>
                </c:pt>
                <c:pt idx="221">
                  <c:v>2.1084399999999999</c:v>
                </c:pt>
                <c:pt idx="222">
                  <c:v>2.1323150000000002</c:v>
                </c:pt>
                <c:pt idx="223">
                  <c:v>2.084565</c:v>
                </c:pt>
                <c:pt idx="224">
                  <c:v>1.9890650000000001</c:v>
                </c:pt>
                <c:pt idx="225">
                  <c:v>1.9413149999999999</c:v>
                </c:pt>
                <c:pt idx="226">
                  <c:v>1.8935649999999999</c:v>
                </c:pt>
                <c:pt idx="227">
                  <c:v>1.9413149999999999</c:v>
                </c:pt>
                <c:pt idx="228">
                  <c:v>1.8935649999999999</c:v>
                </c:pt>
                <c:pt idx="229">
                  <c:v>1.91744</c:v>
                </c:pt>
                <c:pt idx="230">
                  <c:v>1.9890650000000001</c:v>
                </c:pt>
                <c:pt idx="231">
                  <c:v>2.0606900000000001</c:v>
                </c:pt>
                <c:pt idx="232">
                  <c:v>2.1084399999999999</c:v>
                </c:pt>
                <c:pt idx="233">
                  <c:v>2.1084399999999999</c:v>
                </c:pt>
                <c:pt idx="234">
                  <c:v>2.0368149999999998</c:v>
                </c:pt>
                <c:pt idx="235">
                  <c:v>2.1084399999999999</c:v>
                </c:pt>
                <c:pt idx="236">
                  <c:v>2.0368149999999998</c:v>
                </c:pt>
                <c:pt idx="237">
                  <c:v>2.01294</c:v>
                </c:pt>
                <c:pt idx="238">
                  <c:v>2.01294</c:v>
                </c:pt>
                <c:pt idx="239">
                  <c:v>1.9890650000000001</c:v>
                </c:pt>
                <c:pt idx="240">
                  <c:v>2.01294</c:v>
                </c:pt>
                <c:pt idx="241">
                  <c:v>2.0368149999999998</c:v>
                </c:pt>
                <c:pt idx="242">
                  <c:v>1.9413149999999999</c:v>
                </c:pt>
                <c:pt idx="243">
                  <c:v>1.96519</c:v>
                </c:pt>
                <c:pt idx="244">
                  <c:v>1.9413149999999999</c:v>
                </c:pt>
                <c:pt idx="245">
                  <c:v>1.8935649999999999</c:v>
                </c:pt>
                <c:pt idx="246">
                  <c:v>1.845815</c:v>
                </c:pt>
                <c:pt idx="247">
                  <c:v>1.8696900000000001</c:v>
                </c:pt>
                <c:pt idx="248">
                  <c:v>1.8935649999999999</c:v>
                </c:pt>
                <c:pt idx="249">
                  <c:v>1.8696900000000001</c:v>
                </c:pt>
                <c:pt idx="250">
                  <c:v>1.798065</c:v>
                </c:pt>
                <c:pt idx="251">
                  <c:v>1.7741899999999999</c:v>
                </c:pt>
                <c:pt idx="252">
                  <c:v>1.7503150000000001</c:v>
                </c:pt>
                <c:pt idx="253">
                  <c:v>1.845815</c:v>
                </c:pt>
                <c:pt idx="254">
                  <c:v>1.8935649999999999</c:v>
                </c:pt>
                <c:pt idx="255">
                  <c:v>2.0606900000000001</c:v>
                </c:pt>
                <c:pt idx="256">
                  <c:v>2.1561900000000001</c:v>
                </c:pt>
                <c:pt idx="257">
                  <c:v>2.084565</c:v>
                </c:pt>
                <c:pt idx="258">
                  <c:v>2.1323150000000002</c:v>
                </c:pt>
                <c:pt idx="259">
                  <c:v>2.084565</c:v>
                </c:pt>
                <c:pt idx="260">
                  <c:v>1.9890650000000001</c:v>
                </c:pt>
                <c:pt idx="261">
                  <c:v>2.01294</c:v>
                </c:pt>
                <c:pt idx="262">
                  <c:v>1.96519</c:v>
                </c:pt>
                <c:pt idx="263">
                  <c:v>2.01294</c:v>
                </c:pt>
                <c:pt idx="264">
                  <c:v>2.084565</c:v>
                </c:pt>
                <c:pt idx="265">
                  <c:v>2.0368149999999998</c:v>
                </c:pt>
                <c:pt idx="266">
                  <c:v>2.01294</c:v>
                </c:pt>
                <c:pt idx="267">
                  <c:v>1.9413149999999999</c:v>
                </c:pt>
                <c:pt idx="268">
                  <c:v>1.91744</c:v>
                </c:pt>
                <c:pt idx="269">
                  <c:v>1.96519</c:v>
                </c:pt>
                <c:pt idx="270">
                  <c:v>1.91744</c:v>
                </c:pt>
                <c:pt idx="271">
                  <c:v>1.8935649999999999</c:v>
                </c:pt>
                <c:pt idx="272">
                  <c:v>1.8935649999999999</c:v>
                </c:pt>
                <c:pt idx="273">
                  <c:v>1.8696900000000001</c:v>
                </c:pt>
                <c:pt idx="274">
                  <c:v>1.8696900000000001</c:v>
                </c:pt>
                <c:pt idx="275">
                  <c:v>1.8935649999999999</c:v>
                </c:pt>
                <c:pt idx="276">
                  <c:v>1.8219399999999999</c:v>
                </c:pt>
                <c:pt idx="277">
                  <c:v>1.8219399999999999</c:v>
                </c:pt>
                <c:pt idx="278">
                  <c:v>1.845815</c:v>
                </c:pt>
                <c:pt idx="279">
                  <c:v>1.798065</c:v>
                </c:pt>
                <c:pt idx="280">
                  <c:v>1.798065</c:v>
                </c:pt>
                <c:pt idx="281">
                  <c:v>1.72644</c:v>
                </c:pt>
                <c:pt idx="282">
                  <c:v>2.0606900000000001</c:v>
                </c:pt>
                <c:pt idx="283">
                  <c:v>1.96519</c:v>
                </c:pt>
                <c:pt idx="284">
                  <c:v>1.91744</c:v>
                </c:pt>
                <c:pt idx="285">
                  <c:v>2.01294</c:v>
                </c:pt>
                <c:pt idx="286">
                  <c:v>2.01294</c:v>
                </c:pt>
                <c:pt idx="287">
                  <c:v>1.96519</c:v>
                </c:pt>
                <c:pt idx="288">
                  <c:v>1.96519</c:v>
                </c:pt>
                <c:pt idx="289">
                  <c:v>1.91744</c:v>
                </c:pt>
                <c:pt idx="290">
                  <c:v>1.845815</c:v>
                </c:pt>
                <c:pt idx="291">
                  <c:v>1.8935649999999999</c:v>
                </c:pt>
                <c:pt idx="292">
                  <c:v>1.8219399999999999</c:v>
                </c:pt>
                <c:pt idx="293">
                  <c:v>1.8696900000000001</c:v>
                </c:pt>
                <c:pt idx="294">
                  <c:v>1.798065</c:v>
                </c:pt>
                <c:pt idx="295">
                  <c:v>1.7741899999999999</c:v>
                </c:pt>
                <c:pt idx="296">
                  <c:v>1.8219399999999999</c:v>
                </c:pt>
                <c:pt idx="297">
                  <c:v>1.798065</c:v>
                </c:pt>
                <c:pt idx="298">
                  <c:v>1.8219399999999999</c:v>
                </c:pt>
                <c:pt idx="299">
                  <c:v>1.798065</c:v>
                </c:pt>
                <c:pt idx="300">
                  <c:v>1.798065</c:v>
                </c:pt>
                <c:pt idx="301">
                  <c:v>1.7503150000000001</c:v>
                </c:pt>
                <c:pt idx="302">
                  <c:v>1.72644</c:v>
                </c:pt>
                <c:pt idx="303">
                  <c:v>1.7503150000000001</c:v>
                </c:pt>
                <c:pt idx="304">
                  <c:v>1.67869</c:v>
                </c:pt>
                <c:pt idx="305">
                  <c:v>1.72644</c:v>
                </c:pt>
                <c:pt idx="306">
                  <c:v>1.72644</c:v>
                </c:pt>
                <c:pt idx="307">
                  <c:v>1.72644</c:v>
                </c:pt>
                <c:pt idx="308">
                  <c:v>1.6548149999999999</c:v>
                </c:pt>
                <c:pt idx="309">
                  <c:v>1.72644</c:v>
                </c:pt>
                <c:pt idx="310">
                  <c:v>1.72644</c:v>
                </c:pt>
                <c:pt idx="311">
                  <c:v>1.72644</c:v>
                </c:pt>
                <c:pt idx="312">
                  <c:v>1.6548149999999999</c:v>
                </c:pt>
                <c:pt idx="313">
                  <c:v>1.72644</c:v>
                </c:pt>
                <c:pt idx="314">
                  <c:v>1.6548149999999999</c:v>
                </c:pt>
                <c:pt idx="315">
                  <c:v>1.6309400000000001</c:v>
                </c:pt>
                <c:pt idx="316">
                  <c:v>1.6548149999999999</c:v>
                </c:pt>
                <c:pt idx="317">
                  <c:v>1.6309400000000001</c:v>
                </c:pt>
                <c:pt idx="318">
                  <c:v>1.7025650000000001</c:v>
                </c:pt>
                <c:pt idx="319">
                  <c:v>1.607065</c:v>
                </c:pt>
                <c:pt idx="320">
                  <c:v>1.7025650000000001</c:v>
                </c:pt>
                <c:pt idx="321">
                  <c:v>1.6309400000000001</c:v>
                </c:pt>
                <c:pt idx="322">
                  <c:v>1.67869</c:v>
                </c:pt>
                <c:pt idx="323">
                  <c:v>1.6309400000000001</c:v>
                </c:pt>
                <c:pt idx="324">
                  <c:v>1.607065</c:v>
                </c:pt>
                <c:pt idx="325">
                  <c:v>1.6548149999999999</c:v>
                </c:pt>
                <c:pt idx="326">
                  <c:v>1.7025650000000001</c:v>
                </c:pt>
                <c:pt idx="327">
                  <c:v>1.607065</c:v>
                </c:pt>
                <c:pt idx="328">
                  <c:v>1.67869</c:v>
                </c:pt>
                <c:pt idx="329">
                  <c:v>1.6309400000000001</c:v>
                </c:pt>
                <c:pt idx="330">
                  <c:v>1.607065</c:v>
                </c:pt>
                <c:pt idx="331">
                  <c:v>1.6309400000000001</c:v>
                </c:pt>
                <c:pt idx="332">
                  <c:v>1.67869</c:v>
                </c:pt>
                <c:pt idx="333">
                  <c:v>1.67869</c:v>
                </c:pt>
                <c:pt idx="334">
                  <c:v>1.67869</c:v>
                </c:pt>
                <c:pt idx="335">
                  <c:v>1.6548149999999999</c:v>
                </c:pt>
                <c:pt idx="336">
                  <c:v>1.607065</c:v>
                </c:pt>
                <c:pt idx="337">
                  <c:v>1.67869</c:v>
                </c:pt>
                <c:pt idx="338">
                  <c:v>1.607065</c:v>
                </c:pt>
                <c:pt idx="339">
                  <c:v>1.5831900000000001</c:v>
                </c:pt>
                <c:pt idx="340">
                  <c:v>1.607065</c:v>
                </c:pt>
                <c:pt idx="341">
                  <c:v>1.5831900000000001</c:v>
                </c:pt>
                <c:pt idx="342">
                  <c:v>1.5831900000000001</c:v>
                </c:pt>
                <c:pt idx="343">
                  <c:v>1.5831900000000001</c:v>
                </c:pt>
                <c:pt idx="344">
                  <c:v>1.6548149999999999</c:v>
                </c:pt>
                <c:pt idx="345">
                  <c:v>1.5831900000000001</c:v>
                </c:pt>
                <c:pt idx="346">
                  <c:v>1.6309400000000001</c:v>
                </c:pt>
                <c:pt idx="347">
                  <c:v>1.6309400000000001</c:v>
                </c:pt>
                <c:pt idx="348">
                  <c:v>1.607065</c:v>
                </c:pt>
                <c:pt idx="349">
                  <c:v>1.6309400000000001</c:v>
                </c:pt>
                <c:pt idx="350">
                  <c:v>1.7025650000000001</c:v>
                </c:pt>
                <c:pt idx="351">
                  <c:v>1.72644</c:v>
                </c:pt>
                <c:pt idx="352">
                  <c:v>1.845815</c:v>
                </c:pt>
                <c:pt idx="353">
                  <c:v>1.96519</c:v>
                </c:pt>
                <c:pt idx="354">
                  <c:v>1.96519</c:v>
                </c:pt>
                <c:pt idx="355">
                  <c:v>2.01294</c:v>
                </c:pt>
                <c:pt idx="356">
                  <c:v>1.96519</c:v>
                </c:pt>
                <c:pt idx="357">
                  <c:v>1.9890650000000001</c:v>
                </c:pt>
                <c:pt idx="358">
                  <c:v>1.9413149999999999</c:v>
                </c:pt>
                <c:pt idx="359">
                  <c:v>1.9413149999999999</c:v>
                </c:pt>
                <c:pt idx="360">
                  <c:v>1.91744</c:v>
                </c:pt>
                <c:pt idx="361">
                  <c:v>1.8935649999999999</c:v>
                </c:pt>
                <c:pt idx="362">
                  <c:v>1.8935649999999999</c:v>
                </c:pt>
                <c:pt idx="363">
                  <c:v>1.8219399999999999</c:v>
                </c:pt>
                <c:pt idx="364">
                  <c:v>1.8935649999999999</c:v>
                </c:pt>
                <c:pt idx="365">
                  <c:v>1.845815</c:v>
                </c:pt>
                <c:pt idx="366">
                  <c:v>1.798065</c:v>
                </c:pt>
                <c:pt idx="367">
                  <c:v>1.845815</c:v>
                </c:pt>
                <c:pt idx="368">
                  <c:v>1.7741899999999999</c:v>
                </c:pt>
                <c:pt idx="369">
                  <c:v>1.8219399999999999</c:v>
                </c:pt>
                <c:pt idx="370">
                  <c:v>1.798065</c:v>
                </c:pt>
                <c:pt idx="371">
                  <c:v>1.72644</c:v>
                </c:pt>
                <c:pt idx="372">
                  <c:v>1.72644</c:v>
                </c:pt>
                <c:pt idx="373">
                  <c:v>1.72644</c:v>
                </c:pt>
                <c:pt idx="374">
                  <c:v>1.7503150000000001</c:v>
                </c:pt>
                <c:pt idx="375">
                  <c:v>1.7741899999999999</c:v>
                </c:pt>
                <c:pt idx="376">
                  <c:v>1.7503150000000001</c:v>
                </c:pt>
                <c:pt idx="377">
                  <c:v>1.67869</c:v>
                </c:pt>
                <c:pt idx="378">
                  <c:v>1.9532525000000001</c:v>
                </c:pt>
                <c:pt idx="379">
                  <c:v>2.2278150000000001</c:v>
                </c:pt>
                <c:pt idx="380">
                  <c:v>2.2039399999999998</c:v>
                </c:pt>
                <c:pt idx="381">
                  <c:v>2.1561900000000001</c:v>
                </c:pt>
                <c:pt idx="382">
                  <c:v>2.0606900000000001</c:v>
                </c:pt>
                <c:pt idx="383">
                  <c:v>2.1800649999999999</c:v>
                </c:pt>
                <c:pt idx="384">
                  <c:v>2.01294</c:v>
                </c:pt>
                <c:pt idx="385">
                  <c:v>2.0606900000000001</c:v>
                </c:pt>
                <c:pt idx="386">
                  <c:v>2.0368149999999998</c:v>
                </c:pt>
                <c:pt idx="387">
                  <c:v>1.96519</c:v>
                </c:pt>
                <c:pt idx="388">
                  <c:v>2.0368149999999998</c:v>
                </c:pt>
                <c:pt idx="389">
                  <c:v>1.9890650000000001</c:v>
                </c:pt>
                <c:pt idx="390">
                  <c:v>1.91744</c:v>
                </c:pt>
                <c:pt idx="391">
                  <c:v>1.8935649999999999</c:v>
                </c:pt>
                <c:pt idx="392">
                  <c:v>1.91744</c:v>
                </c:pt>
                <c:pt idx="393">
                  <c:v>1.9413149999999999</c:v>
                </c:pt>
                <c:pt idx="394">
                  <c:v>1.91744</c:v>
                </c:pt>
                <c:pt idx="395">
                  <c:v>1.845815</c:v>
                </c:pt>
                <c:pt idx="396">
                  <c:v>1.845815</c:v>
                </c:pt>
                <c:pt idx="397">
                  <c:v>1.845815</c:v>
                </c:pt>
                <c:pt idx="398">
                  <c:v>1.8696900000000001</c:v>
                </c:pt>
                <c:pt idx="399">
                  <c:v>1.845815</c:v>
                </c:pt>
                <c:pt idx="400">
                  <c:v>1.8935649999999999</c:v>
                </c:pt>
                <c:pt idx="401">
                  <c:v>1.96519</c:v>
                </c:pt>
                <c:pt idx="402">
                  <c:v>1.9890650000000001</c:v>
                </c:pt>
                <c:pt idx="403">
                  <c:v>2.4188149999999999</c:v>
                </c:pt>
                <c:pt idx="404">
                  <c:v>2.8485649999999998</c:v>
                </c:pt>
                <c:pt idx="405">
                  <c:v>2.72919</c:v>
                </c:pt>
                <c:pt idx="406">
                  <c:v>2.6098150000000002</c:v>
                </c:pt>
                <c:pt idx="407">
                  <c:v>2.49044</c:v>
                </c:pt>
                <c:pt idx="408">
                  <c:v>2.4665650000000001</c:v>
                </c:pt>
                <c:pt idx="409">
                  <c:v>2.4188149999999999</c:v>
                </c:pt>
                <c:pt idx="410">
                  <c:v>2.2994400000000002</c:v>
                </c:pt>
                <c:pt idx="411">
                  <c:v>2.2278150000000001</c:v>
                </c:pt>
                <c:pt idx="412">
                  <c:v>2.1561900000000001</c:v>
                </c:pt>
                <c:pt idx="413">
                  <c:v>2.1800649999999999</c:v>
                </c:pt>
                <c:pt idx="414">
                  <c:v>2.084565</c:v>
                </c:pt>
                <c:pt idx="415">
                  <c:v>2.0368149999999998</c:v>
                </c:pt>
                <c:pt idx="416">
                  <c:v>2.084565</c:v>
                </c:pt>
                <c:pt idx="417">
                  <c:v>2.0368149999999998</c:v>
                </c:pt>
                <c:pt idx="418">
                  <c:v>1.9890650000000001</c:v>
                </c:pt>
                <c:pt idx="419">
                  <c:v>2.01294</c:v>
                </c:pt>
                <c:pt idx="420">
                  <c:v>2.0368149999999998</c:v>
                </c:pt>
                <c:pt idx="421">
                  <c:v>1.96519</c:v>
                </c:pt>
                <c:pt idx="422">
                  <c:v>1.96519</c:v>
                </c:pt>
                <c:pt idx="423">
                  <c:v>1.9890650000000001</c:v>
                </c:pt>
                <c:pt idx="424">
                  <c:v>2.1084399999999999</c:v>
                </c:pt>
                <c:pt idx="425">
                  <c:v>2.2039399999999998</c:v>
                </c:pt>
                <c:pt idx="426">
                  <c:v>2.2994400000000002</c:v>
                </c:pt>
                <c:pt idx="427">
                  <c:v>2.7530649999999999</c:v>
                </c:pt>
                <c:pt idx="428">
                  <c:v>3.2305649999999999</c:v>
                </c:pt>
                <c:pt idx="429">
                  <c:v>3.7080649999999999</c:v>
                </c:pt>
                <c:pt idx="430">
                  <c:v>3.5648149999999998</c:v>
                </c:pt>
                <c:pt idx="431">
                  <c:v>3.30219</c:v>
                </c:pt>
                <c:pt idx="432">
                  <c:v>3.20669</c:v>
                </c:pt>
                <c:pt idx="433">
                  <c:v>3.0634399999999999</c:v>
                </c:pt>
                <c:pt idx="434">
                  <c:v>2.896315</c:v>
                </c:pt>
                <c:pt idx="435">
                  <c:v>2.8008150000000001</c:v>
                </c:pt>
                <c:pt idx="436">
                  <c:v>2.8008150000000001</c:v>
                </c:pt>
                <c:pt idx="437">
                  <c:v>2.6336900000000001</c:v>
                </c:pt>
                <c:pt idx="438">
                  <c:v>2.5859399999999999</c:v>
                </c:pt>
                <c:pt idx="439">
                  <c:v>2.5381900000000002</c:v>
                </c:pt>
                <c:pt idx="440">
                  <c:v>2.5143149999999999</c:v>
                </c:pt>
                <c:pt idx="441">
                  <c:v>2.49044</c:v>
                </c:pt>
                <c:pt idx="442">
                  <c:v>2.4426899999999998</c:v>
                </c:pt>
                <c:pt idx="443">
                  <c:v>2.4188149999999999</c:v>
                </c:pt>
                <c:pt idx="444">
                  <c:v>2.2994400000000002</c:v>
                </c:pt>
                <c:pt idx="445">
                  <c:v>2.3710650000000002</c:v>
                </c:pt>
                <c:pt idx="446">
                  <c:v>2.3471899999999999</c:v>
                </c:pt>
                <c:pt idx="447">
                  <c:v>2.7530649999999999</c:v>
                </c:pt>
                <c:pt idx="448">
                  <c:v>2.6336900000000001</c:v>
                </c:pt>
                <c:pt idx="449">
                  <c:v>2.7769400000000002</c:v>
                </c:pt>
                <c:pt idx="450">
                  <c:v>2.8485649999999998</c:v>
                </c:pt>
                <c:pt idx="451">
                  <c:v>2.7769400000000002</c:v>
                </c:pt>
                <c:pt idx="452">
                  <c:v>2.657565</c:v>
                </c:pt>
                <c:pt idx="453">
                  <c:v>2.5143149999999999</c:v>
                </c:pt>
                <c:pt idx="454">
                  <c:v>2.5143149999999999</c:v>
                </c:pt>
                <c:pt idx="455">
                  <c:v>2.4665650000000001</c:v>
                </c:pt>
                <c:pt idx="456">
                  <c:v>2.4426899999999998</c:v>
                </c:pt>
                <c:pt idx="457">
                  <c:v>2.3949400000000001</c:v>
                </c:pt>
                <c:pt idx="458">
                  <c:v>2.323315</c:v>
                </c:pt>
                <c:pt idx="459">
                  <c:v>2.323315</c:v>
                </c:pt>
                <c:pt idx="460">
                  <c:v>2.2755649999999998</c:v>
                </c:pt>
                <c:pt idx="461">
                  <c:v>2.2755649999999998</c:v>
                </c:pt>
                <c:pt idx="462">
                  <c:v>2.2278150000000001</c:v>
                </c:pt>
                <c:pt idx="463">
                  <c:v>2.1800649999999999</c:v>
                </c:pt>
                <c:pt idx="464">
                  <c:v>2.1561900000000001</c:v>
                </c:pt>
                <c:pt idx="465">
                  <c:v>2.1323150000000002</c:v>
                </c:pt>
                <c:pt idx="466">
                  <c:v>2.1561900000000001</c:v>
                </c:pt>
                <c:pt idx="467">
                  <c:v>2.2039399999999998</c:v>
                </c:pt>
                <c:pt idx="468">
                  <c:v>2.1561900000000001</c:v>
                </c:pt>
                <c:pt idx="469">
                  <c:v>2.1561900000000001</c:v>
                </c:pt>
                <c:pt idx="470">
                  <c:v>2.1561900000000001</c:v>
                </c:pt>
                <c:pt idx="471">
                  <c:v>2.1084399999999999</c:v>
                </c:pt>
                <c:pt idx="472">
                  <c:v>2.1084399999999999</c:v>
                </c:pt>
                <c:pt idx="473">
                  <c:v>2.1084399999999999</c:v>
                </c:pt>
                <c:pt idx="474">
                  <c:v>2.0368149999999998</c:v>
                </c:pt>
                <c:pt idx="475">
                  <c:v>1.9890650000000001</c:v>
                </c:pt>
                <c:pt idx="476">
                  <c:v>1.9890650000000001</c:v>
                </c:pt>
                <c:pt idx="477">
                  <c:v>2.0606900000000001</c:v>
                </c:pt>
                <c:pt idx="478">
                  <c:v>2.084565</c:v>
                </c:pt>
                <c:pt idx="479">
                  <c:v>2.0368149999999998</c:v>
                </c:pt>
                <c:pt idx="480">
                  <c:v>1.9890650000000001</c:v>
                </c:pt>
                <c:pt idx="481">
                  <c:v>1.9890650000000001</c:v>
                </c:pt>
                <c:pt idx="482">
                  <c:v>2.01294</c:v>
                </c:pt>
                <c:pt idx="483">
                  <c:v>1.96519</c:v>
                </c:pt>
                <c:pt idx="484">
                  <c:v>2.01294</c:v>
                </c:pt>
                <c:pt idx="485">
                  <c:v>1.9413149999999999</c:v>
                </c:pt>
                <c:pt idx="486">
                  <c:v>1.9890650000000001</c:v>
                </c:pt>
                <c:pt idx="487">
                  <c:v>1.96519</c:v>
                </c:pt>
                <c:pt idx="488">
                  <c:v>1.91744</c:v>
                </c:pt>
                <c:pt idx="489">
                  <c:v>1.9413149999999999</c:v>
                </c:pt>
                <c:pt idx="490">
                  <c:v>1.9890650000000001</c:v>
                </c:pt>
                <c:pt idx="491">
                  <c:v>1.96519</c:v>
                </c:pt>
                <c:pt idx="492">
                  <c:v>1.91744</c:v>
                </c:pt>
                <c:pt idx="493">
                  <c:v>1.9413149999999999</c:v>
                </c:pt>
                <c:pt idx="494">
                  <c:v>2.0368149999999998</c:v>
                </c:pt>
                <c:pt idx="495">
                  <c:v>2.0606900000000001</c:v>
                </c:pt>
                <c:pt idx="496">
                  <c:v>1.9890650000000001</c:v>
                </c:pt>
                <c:pt idx="497">
                  <c:v>1.9890650000000001</c:v>
                </c:pt>
                <c:pt idx="498">
                  <c:v>1.96519</c:v>
                </c:pt>
                <c:pt idx="499">
                  <c:v>1.8935649999999999</c:v>
                </c:pt>
                <c:pt idx="500">
                  <c:v>1.9413149999999999</c:v>
                </c:pt>
                <c:pt idx="501">
                  <c:v>1.9413149999999999</c:v>
                </c:pt>
                <c:pt idx="502">
                  <c:v>1.8696900000000001</c:v>
                </c:pt>
                <c:pt idx="503">
                  <c:v>1.8935649999999999</c:v>
                </c:pt>
                <c:pt idx="504">
                  <c:v>1.8935649999999999</c:v>
                </c:pt>
                <c:pt idx="505">
                  <c:v>1.9413149999999999</c:v>
                </c:pt>
                <c:pt idx="506">
                  <c:v>1.9413149999999999</c:v>
                </c:pt>
                <c:pt idx="507">
                  <c:v>1.845815</c:v>
                </c:pt>
                <c:pt idx="508">
                  <c:v>1.8696900000000001</c:v>
                </c:pt>
                <c:pt idx="509">
                  <c:v>1.91744</c:v>
                </c:pt>
                <c:pt idx="510">
                  <c:v>1.845815</c:v>
                </c:pt>
                <c:pt idx="511">
                  <c:v>1.8219399999999999</c:v>
                </c:pt>
                <c:pt idx="512">
                  <c:v>1.8219399999999999</c:v>
                </c:pt>
                <c:pt idx="513">
                  <c:v>1.8696900000000001</c:v>
                </c:pt>
                <c:pt idx="514">
                  <c:v>1.845815</c:v>
                </c:pt>
                <c:pt idx="515">
                  <c:v>1.8219399999999999</c:v>
                </c:pt>
                <c:pt idx="516">
                  <c:v>1.845815</c:v>
                </c:pt>
                <c:pt idx="517">
                  <c:v>1.8696900000000001</c:v>
                </c:pt>
                <c:pt idx="518">
                  <c:v>1.91744</c:v>
                </c:pt>
                <c:pt idx="519">
                  <c:v>1.8935649999999999</c:v>
                </c:pt>
                <c:pt idx="520">
                  <c:v>1.845815</c:v>
                </c:pt>
                <c:pt idx="521">
                  <c:v>1.8935649999999999</c:v>
                </c:pt>
                <c:pt idx="522">
                  <c:v>1.8935649999999999</c:v>
                </c:pt>
                <c:pt idx="523">
                  <c:v>1.8219399999999999</c:v>
                </c:pt>
                <c:pt idx="524">
                  <c:v>1.7741899999999999</c:v>
                </c:pt>
                <c:pt idx="525">
                  <c:v>1.845815</c:v>
                </c:pt>
                <c:pt idx="526">
                  <c:v>1.8696900000000001</c:v>
                </c:pt>
                <c:pt idx="527">
                  <c:v>2.0368149999999998</c:v>
                </c:pt>
                <c:pt idx="528">
                  <c:v>2.0263696874999999</c:v>
                </c:pt>
                <c:pt idx="529">
                  <c:v>2.015924375</c:v>
                </c:pt>
                <c:pt idx="530">
                  <c:v>2.0054790625000001</c:v>
                </c:pt>
                <c:pt idx="531">
                  <c:v>1.9950337499999999</c:v>
                </c:pt>
                <c:pt idx="532">
                  <c:v>1.9845884375</c:v>
                </c:pt>
                <c:pt idx="533">
                  <c:v>1.9741431250000001</c:v>
                </c:pt>
                <c:pt idx="534">
                  <c:v>1.9636978125</c:v>
                </c:pt>
                <c:pt idx="535">
                  <c:v>1.9532525000000001</c:v>
                </c:pt>
                <c:pt idx="536">
                  <c:v>1.9428071874999999</c:v>
                </c:pt>
                <c:pt idx="537">
                  <c:v>1.932361875</c:v>
                </c:pt>
                <c:pt idx="538">
                  <c:v>1.9219165625000001</c:v>
                </c:pt>
                <c:pt idx="539">
                  <c:v>1.91147125</c:v>
                </c:pt>
                <c:pt idx="540">
                  <c:v>1.9010259375</c:v>
                </c:pt>
                <c:pt idx="541">
                  <c:v>1.8905806249999999</c:v>
                </c:pt>
                <c:pt idx="542">
                  <c:v>1.8801353125</c:v>
                </c:pt>
                <c:pt idx="543">
                  <c:v>1.8696900000000001</c:v>
                </c:pt>
                <c:pt idx="544">
                  <c:v>1.8696900000000001</c:v>
                </c:pt>
                <c:pt idx="545">
                  <c:v>1.8696900000000001</c:v>
                </c:pt>
                <c:pt idx="546">
                  <c:v>1.8935649999999999</c:v>
                </c:pt>
                <c:pt idx="547">
                  <c:v>1.845815</c:v>
                </c:pt>
                <c:pt idx="548">
                  <c:v>1.8696900000000001</c:v>
                </c:pt>
                <c:pt idx="549">
                  <c:v>1.845815</c:v>
                </c:pt>
                <c:pt idx="550">
                  <c:v>1.7741899999999999</c:v>
                </c:pt>
                <c:pt idx="551">
                  <c:v>1.7741899999999999</c:v>
                </c:pt>
                <c:pt idx="552">
                  <c:v>1.798065</c:v>
                </c:pt>
                <c:pt idx="553">
                  <c:v>1.7741899999999999</c:v>
                </c:pt>
                <c:pt idx="554">
                  <c:v>1.8219399999999999</c:v>
                </c:pt>
                <c:pt idx="555">
                  <c:v>1.845815</c:v>
                </c:pt>
                <c:pt idx="556">
                  <c:v>1.798065</c:v>
                </c:pt>
                <c:pt idx="557">
                  <c:v>1.8219399999999999</c:v>
                </c:pt>
                <c:pt idx="558">
                  <c:v>1.8219399999999999</c:v>
                </c:pt>
                <c:pt idx="559">
                  <c:v>1.8219399999999999</c:v>
                </c:pt>
                <c:pt idx="560">
                  <c:v>1.798065</c:v>
                </c:pt>
                <c:pt idx="561">
                  <c:v>1.8219399999999999</c:v>
                </c:pt>
                <c:pt idx="562">
                  <c:v>1.798065</c:v>
                </c:pt>
                <c:pt idx="563">
                  <c:v>1.7503150000000001</c:v>
                </c:pt>
                <c:pt idx="564">
                  <c:v>1.8219399999999999</c:v>
                </c:pt>
                <c:pt idx="565">
                  <c:v>1.7503150000000001</c:v>
                </c:pt>
                <c:pt idx="566">
                  <c:v>1.8219399999999999</c:v>
                </c:pt>
                <c:pt idx="567">
                  <c:v>1.7503150000000001</c:v>
                </c:pt>
                <c:pt idx="568">
                  <c:v>1.72644</c:v>
                </c:pt>
                <c:pt idx="569">
                  <c:v>1.7741899999999999</c:v>
                </c:pt>
                <c:pt idx="570">
                  <c:v>1.7503150000000001</c:v>
                </c:pt>
                <c:pt idx="571">
                  <c:v>1.7503150000000001</c:v>
                </c:pt>
                <c:pt idx="572">
                  <c:v>1.7741899999999999</c:v>
                </c:pt>
                <c:pt idx="573">
                  <c:v>1.72644</c:v>
                </c:pt>
                <c:pt idx="574">
                  <c:v>1.7503150000000001</c:v>
                </c:pt>
                <c:pt idx="575">
                  <c:v>1.72644</c:v>
                </c:pt>
                <c:pt idx="576">
                  <c:v>1.798065</c:v>
                </c:pt>
                <c:pt idx="577">
                  <c:v>1.7741899999999999</c:v>
                </c:pt>
                <c:pt idx="578">
                  <c:v>1.7025650000000001</c:v>
                </c:pt>
                <c:pt idx="579">
                  <c:v>1.72644</c:v>
                </c:pt>
                <c:pt idx="580">
                  <c:v>1.72644</c:v>
                </c:pt>
                <c:pt idx="581">
                  <c:v>1.72644</c:v>
                </c:pt>
                <c:pt idx="582">
                  <c:v>1.67869</c:v>
                </c:pt>
                <c:pt idx="583">
                  <c:v>1.67869</c:v>
                </c:pt>
                <c:pt idx="584">
                  <c:v>1.67869</c:v>
                </c:pt>
                <c:pt idx="585">
                  <c:v>1.7025650000000001</c:v>
                </c:pt>
                <c:pt idx="586">
                  <c:v>1.72644</c:v>
                </c:pt>
                <c:pt idx="587">
                  <c:v>1.72644</c:v>
                </c:pt>
                <c:pt idx="588">
                  <c:v>1.72644</c:v>
                </c:pt>
                <c:pt idx="589">
                  <c:v>1.8219399999999999</c:v>
                </c:pt>
                <c:pt idx="590">
                  <c:v>1.96519</c:v>
                </c:pt>
                <c:pt idx="591">
                  <c:v>1.8696900000000001</c:v>
                </c:pt>
                <c:pt idx="592">
                  <c:v>1.9413149999999999</c:v>
                </c:pt>
                <c:pt idx="593">
                  <c:v>2.1084399999999999</c:v>
                </c:pt>
                <c:pt idx="594">
                  <c:v>2.2039399999999998</c:v>
                </c:pt>
                <c:pt idx="595">
                  <c:v>2.1561900000000001</c:v>
                </c:pt>
                <c:pt idx="596">
                  <c:v>2.25169</c:v>
                </c:pt>
                <c:pt idx="597">
                  <c:v>2.1800649999999999</c:v>
                </c:pt>
                <c:pt idx="598">
                  <c:v>2.1800649999999999</c:v>
                </c:pt>
                <c:pt idx="599">
                  <c:v>2.2039399999999998</c:v>
                </c:pt>
                <c:pt idx="600">
                  <c:v>2.1561900000000001</c:v>
                </c:pt>
                <c:pt idx="601">
                  <c:v>2.1800649999999999</c:v>
                </c:pt>
                <c:pt idx="602">
                  <c:v>2.1561900000000001</c:v>
                </c:pt>
                <c:pt idx="603">
                  <c:v>2.1084399999999999</c:v>
                </c:pt>
                <c:pt idx="604">
                  <c:v>2.01294</c:v>
                </c:pt>
                <c:pt idx="605">
                  <c:v>2.084565</c:v>
                </c:pt>
                <c:pt idx="606">
                  <c:v>2.01294</c:v>
                </c:pt>
                <c:pt idx="607">
                  <c:v>1.9413149999999999</c:v>
                </c:pt>
                <c:pt idx="608">
                  <c:v>2.01294</c:v>
                </c:pt>
                <c:pt idx="609">
                  <c:v>1.91744</c:v>
                </c:pt>
                <c:pt idx="610">
                  <c:v>1.96519</c:v>
                </c:pt>
                <c:pt idx="611">
                  <c:v>1.9413149999999999</c:v>
                </c:pt>
                <c:pt idx="612">
                  <c:v>1.8935649999999999</c:v>
                </c:pt>
                <c:pt idx="613">
                  <c:v>1.91744</c:v>
                </c:pt>
                <c:pt idx="614">
                  <c:v>1.9413149999999999</c:v>
                </c:pt>
                <c:pt idx="615">
                  <c:v>1.8696900000000001</c:v>
                </c:pt>
                <c:pt idx="616">
                  <c:v>1.8219399999999999</c:v>
                </c:pt>
                <c:pt idx="617">
                  <c:v>1.845815</c:v>
                </c:pt>
                <c:pt idx="618">
                  <c:v>1.8935649999999999</c:v>
                </c:pt>
                <c:pt idx="619">
                  <c:v>1.8935649999999999</c:v>
                </c:pt>
                <c:pt idx="620">
                  <c:v>1.845815</c:v>
                </c:pt>
                <c:pt idx="621">
                  <c:v>1.8696900000000001</c:v>
                </c:pt>
                <c:pt idx="622">
                  <c:v>1.845815</c:v>
                </c:pt>
                <c:pt idx="623">
                  <c:v>1.8696900000000001</c:v>
                </c:pt>
                <c:pt idx="624">
                  <c:v>1.845815</c:v>
                </c:pt>
                <c:pt idx="625">
                  <c:v>1.845815</c:v>
                </c:pt>
                <c:pt idx="626">
                  <c:v>1.8935649999999999</c:v>
                </c:pt>
                <c:pt idx="627">
                  <c:v>1.9890650000000001</c:v>
                </c:pt>
                <c:pt idx="628">
                  <c:v>1.96519</c:v>
                </c:pt>
                <c:pt idx="629">
                  <c:v>1.96519</c:v>
                </c:pt>
                <c:pt idx="630">
                  <c:v>1.9890650000000001</c:v>
                </c:pt>
                <c:pt idx="631">
                  <c:v>1.9890650000000001</c:v>
                </c:pt>
                <c:pt idx="632">
                  <c:v>1.9413149999999999</c:v>
                </c:pt>
                <c:pt idx="633">
                  <c:v>2.1561900000000001</c:v>
                </c:pt>
                <c:pt idx="634">
                  <c:v>1.8696900000000001</c:v>
                </c:pt>
                <c:pt idx="635">
                  <c:v>1.9413149999999999</c:v>
                </c:pt>
                <c:pt idx="636">
                  <c:v>1.8696900000000001</c:v>
                </c:pt>
                <c:pt idx="637">
                  <c:v>1.845815</c:v>
                </c:pt>
                <c:pt idx="638">
                  <c:v>1.91744</c:v>
                </c:pt>
                <c:pt idx="639">
                  <c:v>1.91744</c:v>
                </c:pt>
                <c:pt idx="640">
                  <c:v>2.01294</c:v>
                </c:pt>
                <c:pt idx="641">
                  <c:v>2.450648333333334</c:v>
                </c:pt>
                <c:pt idx="642">
                  <c:v>2.8883566666666671</c:v>
                </c:pt>
                <c:pt idx="643">
                  <c:v>3.3260649999999998</c:v>
                </c:pt>
                <c:pt idx="644">
                  <c:v>3.0873149999999998</c:v>
                </c:pt>
                <c:pt idx="645">
                  <c:v>2.9201899999999998</c:v>
                </c:pt>
                <c:pt idx="646">
                  <c:v>2.8246899999999999</c:v>
                </c:pt>
                <c:pt idx="647">
                  <c:v>2.72919</c:v>
                </c:pt>
                <c:pt idx="648">
                  <c:v>2.6336900000000001</c:v>
                </c:pt>
                <c:pt idx="649">
                  <c:v>2.6098150000000002</c:v>
                </c:pt>
                <c:pt idx="650">
                  <c:v>2.5143149999999999</c:v>
                </c:pt>
                <c:pt idx="651">
                  <c:v>2.4665650000000001</c:v>
                </c:pt>
                <c:pt idx="652">
                  <c:v>2.4188149999999999</c:v>
                </c:pt>
                <c:pt idx="653">
                  <c:v>2.4188149999999999</c:v>
                </c:pt>
                <c:pt idx="654">
                  <c:v>2.323315</c:v>
                </c:pt>
                <c:pt idx="655">
                  <c:v>2.3710650000000002</c:v>
                </c:pt>
                <c:pt idx="656">
                  <c:v>2.323315</c:v>
                </c:pt>
                <c:pt idx="657">
                  <c:v>2.2278150000000001</c:v>
                </c:pt>
                <c:pt idx="658">
                  <c:v>2.2278150000000001</c:v>
                </c:pt>
                <c:pt idx="659">
                  <c:v>2.25169</c:v>
                </c:pt>
                <c:pt idx="660">
                  <c:v>2.2039399999999998</c:v>
                </c:pt>
                <c:pt idx="661">
                  <c:v>2.2278150000000001</c:v>
                </c:pt>
                <c:pt idx="662">
                  <c:v>2.1323150000000002</c:v>
                </c:pt>
                <c:pt idx="663">
                  <c:v>2.1800649999999999</c:v>
                </c:pt>
                <c:pt idx="664">
                  <c:v>2.084565</c:v>
                </c:pt>
                <c:pt idx="665">
                  <c:v>2.1561900000000001</c:v>
                </c:pt>
                <c:pt idx="666">
                  <c:v>2.2278150000000001</c:v>
                </c:pt>
                <c:pt idx="667">
                  <c:v>2.1561900000000001</c:v>
                </c:pt>
                <c:pt idx="668">
                  <c:v>2.2039399999999998</c:v>
                </c:pt>
                <c:pt idx="669">
                  <c:v>2.2994400000000002</c:v>
                </c:pt>
                <c:pt idx="670">
                  <c:v>2.4426899999999998</c:v>
                </c:pt>
                <c:pt idx="671">
                  <c:v>2.49044</c:v>
                </c:pt>
                <c:pt idx="672">
                  <c:v>2.49044</c:v>
                </c:pt>
                <c:pt idx="673">
                  <c:v>2.562065</c:v>
                </c:pt>
                <c:pt idx="674">
                  <c:v>2.4665650000000001</c:v>
                </c:pt>
                <c:pt idx="675">
                  <c:v>2.4665650000000001</c:v>
                </c:pt>
                <c:pt idx="676">
                  <c:v>2.4188149999999999</c:v>
                </c:pt>
                <c:pt idx="677">
                  <c:v>2.4188149999999999</c:v>
                </c:pt>
                <c:pt idx="678">
                  <c:v>2.3471899999999999</c:v>
                </c:pt>
                <c:pt idx="679">
                  <c:v>2.3949400000000001</c:v>
                </c:pt>
                <c:pt idx="680">
                  <c:v>2.3710650000000002</c:v>
                </c:pt>
                <c:pt idx="681">
                  <c:v>2.4665650000000001</c:v>
                </c:pt>
                <c:pt idx="682">
                  <c:v>2.25169</c:v>
                </c:pt>
                <c:pt idx="683">
                  <c:v>2.25169</c:v>
                </c:pt>
                <c:pt idx="684">
                  <c:v>2.2755649999999998</c:v>
                </c:pt>
                <c:pt idx="685">
                  <c:v>2.2039399999999998</c:v>
                </c:pt>
                <c:pt idx="686">
                  <c:v>2.1800649999999999</c:v>
                </c:pt>
                <c:pt idx="687">
                  <c:v>2.2039399999999998</c:v>
                </c:pt>
                <c:pt idx="688">
                  <c:v>2.2039399999999998</c:v>
                </c:pt>
                <c:pt idx="689">
                  <c:v>2.25169</c:v>
                </c:pt>
                <c:pt idx="690">
                  <c:v>2.2278150000000001</c:v>
                </c:pt>
                <c:pt idx="691">
                  <c:v>2.2994400000000002</c:v>
                </c:pt>
                <c:pt idx="692">
                  <c:v>2.2755649999999998</c:v>
                </c:pt>
                <c:pt idx="693">
                  <c:v>2.4426899999999998</c:v>
                </c:pt>
                <c:pt idx="694">
                  <c:v>2.3710650000000002</c:v>
                </c:pt>
                <c:pt idx="695">
                  <c:v>2.25169</c:v>
                </c:pt>
                <c:pt idx="696">
                  <c:v>2.3471899999999999</c:v>
                </c:pt>
                <c:pt idx="697">
                  <c:v>2.323315</c:v>
                </c:pt>
                <c:pt idx="698">
                  <c:v>2.25169</c:v>
                </c:pt>
                <c:pt idx="699">
                  <c:v>2.2278150000000001</c:v>
                </c:pt>
                <c:pt idx="700">
                  <c:v>2.2278150000000001</c:v>
                </c:pt>
                <c:pt idx="701">
                  <c:v>2.2039399999999998</c:v>
                </c:pt>
                <c:pt idx="702">
                  <c:v>2.2278150000000001</c:v>
                </c:pt>
                <c:pt idx="703">
                  <c:v>2.2039399999999998</c:v>
                </c:pt>
                <c:pt idx="704">
                  <c:v>2.1800649999999999</c:v>
                </c:pt>
                <c:pt idx="705">
                  <c:v>2.1800649999999999</c:v>
                </c:pt>
                <c:pt idx="706">
                  <c:v>2.1561900000000001</c:v>
                </c:pt>
                <c:pt idx="707">
                  <c:v>2.1084399999999999</c:v>
                </c:pt>
                <c:pt idx="708">
                  <c:v>2.1561900000000001</c:v>
                </c:pt>
                <c:pt idx="709">
                  <c:v>2.1561900000000001</c:v>
                </c:pt>
                <c:pt idx="710">
                  <c:v>2.1323150000000002</c:v>
                </c:pt>
                <c:pt idx="711">
                  <c:v>2.0368149999999998</c:v>
                </c:pt>
                <c:pt idx="712">
                  <c:v>2.0606900000000001</c:v>
                </c:pt>
                <c:pt idx="713">
                  <c:v>2.0606900000000001</c:v>
                </c:pt>
                <c:pt idx="714">
                  <c:v>2.0606900000000001</c:v>
                </c:pt>
                <c:pt idx="715">
                  <c:v>2.3710650000000002</c:v>
                </c:pt>
                <c:pt idx="716">
                  <c:v>2.3471899999999999</c:v>
                </c:pt>
                <c:pt idx="717">
                  <c:v>2.323315</c:v>
                </c:pt>
                <c:pt idx="718">
                  <c:v>2.2755649999999998</c:v>
                </c:pt>
                <c:pt idx="719">
                  <c:v>2.227815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DAA-4CFE-A18C-BAEBB57C28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89497519"/>
        <c:axId val="757786127"/>
      </c:lineChart>
      <c:lineChart>
        <c:grouping val="standard"/>
        <c:varyColors val="0"/>
        <c:ser>
          <c:idx val="1"/>
          <c:order val="1"/>
          <c:tx>
            <c:strRef>
              <c:f>'June Hourly 30days'!$D$1</c:f>
              <c:strCache>
                <c:ptCount val="1"/>
                <c:pt idx="0">
                  <c:v>Rain Gauge, mm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June Hourly 30days'!$A$2:$A$721</c:f>
              <c:strCache>
                <c:ptCount val="720"/>
                <c:pt idx="0">
                  <c:v>2020/6/1 0:00:00</c:v>
                </c:pt>
                <c:pt idx="1">
                  <c:v>2020/6/1 1:00:00</c:v>
                </c:pt>
                <c:pt idx="2">
                  <c:v>2020/6/1 2:00:00</c:v>
                </c:pt>
                <c:pt idx="3">
                  <c:v>2020/6/1 3:00:00</c:v>
                </c:pt>
                <c:pt idx="4">
                  <c:v>2020/6/1 4:00:00</c:v>
                </c:pt>
                <c:pt idx="5">
                  <c:v>2020/6/1 5:00:00</c:v>
                </c:pt>
                <c:pt idx="6">
                  <c:v>2020/6/1 6:00:00</c:v>
                </c:pt>
                <c:pt idx="7">
                  <c:v>2020/6/1 7:00:00</c:v>
                </c:pt>
                <c:pt idx="8">
                  <c:v>2020/6/1 8:00:00</c:v>
                </c:pt>
                <c:pt idx="9">
                  <c:v>2020/6/1 9:00:00</c:v>
                </c:pt>
                <c:pt idx="10">
                  <c:v>2020/6/1 10:00:00</c:v>
                </c:pt>
                <c:pt idx="11">
                  <c:v>2020/6/1 11:00:00</c:v>
                </c:pt>
                <c:pt idx="12">
                  <c:v>2020/6/1 12:00:00</c:v>
                </c:pt>
                <c:pt idx="13">
                  <c:v>2020/6/1 13:00:00</c:v>
                </c:pt>
                <c:pt idx="14">
                  <c:v>2020/6/1 14:00:00</c:v>
                </c:pt>
                <c:pt idx="15">
                  <c:v>2020/6/1 15:00:00</c:v>
                </c:pt>
                <c:pt idx="16">
                  <c:v>2020/6/1 16:00:00</c:v>
                </c:pt>
                <c:pt idx="17">
                  <c:v>2020/6/1 17:00:00</c:v>
                </c:pt>
                <c:pt idx="18">
                  <c:v>2020/6/1 18:00:00</c:v>
                </c:pt>
                <c:pt idx="19">
                  <c:v>2020/6/1 19:00:00</c:v>
                </c:pt>
                <c:pt idx="20">
                  <c:v>2020/6/1 20:00:00</c:v>
                </c:pt>
                <c:pt idx="21">
                  <c:v>2020/6/1 21:00:00</c:v>
                </c:pt>
                <c:pt idx="22">
                  <c:v>2020/6/1 22:00:00</c:v>
                </c:pt>
                <c:pt idx="23">
                  <c:v>2020/6/1 23:00:00</c:v>
                </c:pt>
                <c:pt idx="24">
                  <c:v>2020/6/2 0:00:00</c:v>
                </c:pt>
                <c:pt idx="25">
                  <c:v>2020/6/2 1:00:00</c:v>
                </c:pt>
                <c:pt idx="26">
                  <c:v>2020/6/2 2:00:00</c:v>
                </c:pt>
                <c:pt idx="27">
                  <c:v>2020/6/2 3:00:00</c:v>
                </c:pt>
                <c:pt idx="28">
                  <c:v>2020/6/2 4:00:00</c:v>
                </c:pt>
                <c:pt idx="29">
                  <c:v>2020/6/2 5:00:00</c:v>
                </c:pt>
                <c:pt idx="30">
                  <c:v>2020/6/2 6:00:00</c:v>
                </c:pt>
                <c:pt idx="31">
                  <c:v>2020/6/2 7:00:00</c:v>
                </c:pt>
                <c:pt idx="32">
                  <c:v>2020/6/2 8:00:00</c:v>
                </c:pt>
                <c:pt idx="33">
                  <c:v>2020/6/2 9:00:00</c:v>
                </c:pt>
                <c:pt idx="34">
                  <c:v>2020/6/2 10:00:00</c:v>
                </c:pt>
                <c:pt idx="35">
                  <c:v>2020/6/2 11:00:00</c:v>
                </c:pt>
                <c:pt idx="36">
                  <c:v>2020/6/2 12:00:00</c:v>
                </c:pt>
                <c:pt idx="37">
                  <c:v>2020/6/2 13:00:00</c:v>
                </c:pt>
                <c:pt idx="38">
                  <c:v>2020/6/2 14:00:00</c:v>
                </c:pt>
                <c:pt idx="39">
                  <c:v>2020/6/2 15:00:00</c:v>
                </c:pt>
                <c:pt idx="40">
                  <c:v>2020/6/2 16:00:00</c:v>
                </c:pt>
                <c:pt idx="41">
                  <c:v>2020/6/2 17:00:00</c:v>
                </c:pt>
                <c:pt idx="42">
                  <c:v>2020/6/2 18:00:00</c:v>
                </c:pt>
                <c:pt idx="43">
                  <c:v>2020/6/2 19:00:00</c:v>
                </c:pt>
                <c:pt idx="44">
                  <c:v>2020/6/2 20:00:00</c:v>
                </c:pt>
                <c:pt idx="45">
                  <c:v>2020/6/2 21:00:00</c:v>
                </c:pt>
                <c:pt idx="46">
                  <c:v>2020/6/2 22:00:00</c:v>
                </c:pt>
                <c:pt idx="47">
                  <c:v>2020/6/2 23:00:00</c:v>
                </c:pt>
                <c:pt idx="48">
                  <c:v>2020/6/3 0:00:00</c:v>
                </c:pt>
                <c:pt idx="49">
                  <c:v>2020/6/3 1:00:00</c:v>
                </c:pt>
                <c:pt idx="50">
                  <c:v>2020/6/3 2:00:00</c:v>
                </c:pt>
                <c:pt idx="51">
                  <c:v>2020/6/3 3:00:00</c:v>
                </c:pt>
                <c:pt idx="52">
                  <c:v>2020/6/3 4:00:00</c:v>
                </c:pt>
                <c:pt idx="53">
                  <c:v>2020/6/3 5:00:00</c:v>
                </c:pt>
                <c:pt idx="54">
                  <c:v>2020/6/3 6:00:00</c:v>
                </c:pt>
                <c:pt idx="55">
                  <c:v>2020/6/3 7:00:00</c:v>
                </c:pt>
                <c:pt idx="56">
                  <c:v>2020/6/3 8:00:00</c:v>
                </c:pt>
                <c:pt idx="57">
                  <c:v>2020/6/3 9:00:00</c:v>
                </c:pt>
                <c:pt idx="58">
                  <c:v>2020/6/3 10:00:00</c:v>
                </c:pt>
                <c:pt idx="59">
                  <c:v>2020/6/3 11:00:00</c:v>
                </c:pt>
                <c:pt idx="60">
                  <c:v>2020/6/3 12:00:00</c:v>
                </c:pt>
                <c:pt idx="61">
                  <c:v>2020/6/3 13:00:00</c:v>
                </c:pt>
                <c:pt idx="62">
                  <c:v>2020/6/3 14:00:00</c:v>
                </c:pt>
                <c:pt idx="63">
                  <c:v>2020/6/3 15:00:00</c:v>
                </c:pt>
                <c:pt idx="64">
                  <c:v>2020/6/3 16:00:00</c:v>
                </c:pt>
                <c:pt idx="65">
                  <c:v>2020/6/3 17:00:00</c:v>
                </c:pt>
                <c:pt idx="66">
                  <c:v>2020/6/3 18:00:00</c:v>
                </c:pt>
                <c:pt idx="67">
                  <c:v>2020/6/3 19:00:00</c:v>
                </c:pt>
                <c:pt idx="68">
                  <c:v>2020/6/3 20:00:00</c:v>
                </c:pt>
                <c:pt idx="69">
                  <c:v>2020/6/3 21:00:00</c:v>
                </c:pt>
                <c:pt idx="70">
                  <c:v>2020/6/3 22:00:00</c:v>
                </c:pt>
                <c:pt idx="71">
                  <c:v>2020/6/3 23:00:00</c:v>
                </c:pt>
                <c:pt idx="72">
                  <c:v>2020/6/4 0:00:00</c:v>
                </c:pt>
                <c:pt idx="73">
                  <c:v>2020/6/4 1:00:00</c:v>
                </c:pt>
                <c:pt idx="74">
                  <c:v>2020/6/4 2:00:00</c:v>
                </c:pt>
                <c:pt idx="75">
                  <c:v>2020/6/4 3:00:00</c:v>
                </c:pt>
                <c:pt idx="76">
                  <c:v>2020/6/4 4:00:00</c:v>
                </c:pt>
                <c:pt idx="77">
                  <c:v>2020/6/4 5:00:00</c:v>
                </c:pt>
                <c:pt idx="78">
                  <c:v>2020/6/4 6:00:00</c:v>
                </c:pt>
                <c:pt idx="79">
                  <c:v>2020/6/4 7:00:00</c:v>
                </c:pt>
                <c:pt idx="80">
                  <c:v>2020/6/4 8:00:00</c:v>
                </c:pt>
                <c:pt idx="81">
                  <c:v>2020/6/4 9:00:00</c:v>
                </c:pt>
                <c:pt idx="82">
                  <c:v>2020/6/4 10:00:00</c:v>
                </c:pt>
                <c:pt idx="83">
                  <c:v>2020/6/4 11:00:00</c:v>
                </c:pt>
                <c:pt idx="84">
                  <c:v>2020/6/4 12:00:00</c:v>
                </c:pt>
                <c:pt idx="85">
                  <c:v>2020/6/4 13:00:00</c:v>
                </c:pt>
                <c:pt idx="86">
                  <c:v>2020/6/4 14:00:00</c:v>
                </c:pt>
                <c:pt idx="87">
                  <c:v>2020/6/4 15:00:00</c:v>
                </c:pt>
                <c:pt idx="88">
                  <c:v>2020/6/4 16:00:00</c:v>
                </c:pt>
                <c:pt idx="89">
                  <c:v>2020/6/4 17:00:00</c:v>
                </c:pt>
                <c:pt idx="90">
                  <c:v>2020/6/4 18:00:00</c:v>
                </c:pt>
                <c:pt idx="91">
                  <c:v>2020/6/4 19:00:00</c:v>
                </c:pt>
                <c:pt idx="92">
                  <c:v>2020/6/4 20:00:00</c:v>
                </c:pt>
                <c:pt idx="93">
                  <c:v>2020/6/4 21:00:00</c:v>
                </c:pt>
                <c:pt idx="94">
                  <c:v>2020/6/4 22:00:00</c:v>
                </c:pt>
                <c:pt idx="95">
                  <c:v>2020/6/4 23:00:00</c:v>
                </c:pt>
                <c:pt idx="96">
                  <c:v>2020/6/5 0:00:00</c:v>
                </c:pt>
                <c:pt idx="97">
                  <c:v>2020/6/5 1:00:00</c:v>
                </c:pt>
                <c:pt idx="98">
                  <c:v>2020/6/5 2:00:00</c:v>
                </c:pt>
                <c:pt idx="99">
                  <c:v>2020/6/5 3:00:00</c:v>
                </c:pt>
                <c:pt idx="100">
                  <c:v>2020/6/5 4:00:00</c:v>
                </c:pt>
                <c:pt idx="101">
                  <c:v>2020/6/5 5:00:00</c:v>
                </c:pt>
                <c:pt idx="102">
                  <c:v>2020/6/5 6:00:00</c:v>
                </c:pt>
                <c:pt idx="103">
                  <c:v>2020/6/5 7:00:00</c:v>
                </c:pt>
                <c:pt idx="104">
                  <c:v>2020/6/5 8:00:00</c:v>
                </c:pt>
                <c:pt idx="105">
                  <c:v>2020/6/5 9:00:00</c:v>
                </c:pt>
                <c:pt idx="106">
                  <c:v>2020/6/5 10:00:00</c:v>
                </c:pt>
                <c:pt idx="107">
                  <c:v>2020/6/5 11:00:00</c:v>
                </c:pt>
                <c:pt idx="108">
                  <c:v>2020/6/5 12:00:00</c:v>
                </c:pt>
                <c:pt idx="109">
                  <c:v>2020/6/5 13:00:00</c:v>
                </c:pt>
                <c:pt idx="110">
                  <c:v>2020/6/5 14:00:00</c:v>
                </c:pt>
                <c:pt idx="111">
                  <c:v>2020/6/5 15:00:00</c:v>
                </c:pt>
                <c:pt idx="112">
                  <c:v>2020/6/5 16:00:00</c:v>
                </c:pt>
                <c:pt idx="113">
                  <c:v>2020/6/5 17:00:00</c:v>
                </c:pt>
                <c:pt idx="114">
                  <c:v>2020/6/5 18:00:00</c:v>
                </c:pt>
                <c:pt idx="115">
                  <c:v>2020/6/5 19:00:00</c:v>
                </c:pt>
                <c:pt idx="116">
                  <c:v>2020/6/5 20:00:00</c:v>
                </c:pt>
                <c:pt idx="117">
                  <c:v>2020/6/5 21:00:00</c:v>
                </c:pt>
                <c:pt idx="118">
                  <c:v>2020/6/5 22:00:00</c:v>
                </c:pt>
                <c:pt idx="119">
                  <c:v>2020/6/5 23:00:00</c:v>
                </c:pt>
                <c:pt idx="120">
                  <c:v>2020/6/6 0:00:00</c:v>
                </c:pt>
                <c:pt idx="121">
                  <c:v>2020/6/6 1:00:00</c:v>
                </c:pt>
                <c:pt idx="122">
                  <c:v>2020/6/6 2:00:00</c:v>
                </c:pt>
                <c:pt idx="123">
                  <c:v>2020/6/6 3:00:00</c:v>
                </c:pt>
                <c:pt idx="124">
                  <c:v>2020/6/6 4:00:00</c:v>
                </c:pt>
                <c:pt idx="125">
                  <c:v>2020/6/6 5:00:00</c:v>
                </c:pt>
                <c:pt idx="126">
                  <c:v>2020/6/6 6:00:00</c:v>
                </c:pt>
                <c:pt idx="127">
                  <c:v>2020/6/6 7:00:00</c:v>
                </c:pt>
                <c:pt idx="128">
                  <c:v>2020/6/6 8:00:00</c:v>
                </c:pt>
                <c:pt idx="129">
                  <c:v>2020/6/6 9:00:00</c:v>
                </c:pt>
                <c:pt idx="130">
                  <c:v>2020/6/6 10:00:00</c:v>
                </c:pt>
                <c:pt idx="131">
                  <c:v>2020/6/6 11:00:00</c:v>
                </c:pt>
                <c:pt idx="132">
                  <c:v>2020/6/6 12:00:00</c:v>
                </c:pt>
                <c:pt idx="133">
                  <c:v>2020/6/6 13:00:00</c:v>
                </c:pt>
                <c:pt idx="134">
                  <c:v>2020/6/6 14:00:00</c:v>
                </c:pt>
                <c:pt idx="135">
                  <c:v>2020/6/6 15:00:00</c:v>
                </c:pt>
                <c:pt idx="136">
                  <c:v>2020/6/6 16:00:00</c:v>
                </c:pt>
                <c:pt idx="137">
                  <c:v>2020/6/6 17:00:00</c:v>
                </c:pt>
                <c:pt idx="138">
                  <c:v>2020/6/6 18:00:00</c:v>
                </c:pt>
                <c:pt idx="139">
                  <c:v>2020/6/6 19:00:00</c:v>
                </c:pt>
                <c:pt idx="140">
                  <c:v>2020/6/6 20:00:00</c:v>
                </c:pt>
                <c:pt idx="141">
                  <c:v>2020/6/6 21:00:00</c:v>
                </c:pt>
                <c:pt idx="142">
                  <c:v>2020/6/6 22:00:00</c:v>
                </c:pt>
                <c:pt idx="143">
                  <c:v>2020/6/6 23:00:00</c:v>
                </c:pt>
                <c:pt idx="144">
                  <c:v>2020/6/7 0:00:00</c:v>
                </c:pt>
                <c:pt idx="145">
                  <c:v>2020/6/7 1:00:00</c:v>
                </c:pt>
                <c:pt idx="146">
                  <c:v>2020/6/7 2:00:00</c:v>
                </c:pt>
                <c:pt idx="147">
                  <c:v>2020/6/7 3:00:00</c:v>
                </c:pt>
                <c:pt idx="148">
                  <c:v>2020/6/7 4:00:00</c:v>
                </c:pt>
                <c:pt idx="149">
                  <c:v>2020/6/7 5:00:00</c:v>
                </c:pt>
                <c:pt idx="150">
                  <c:v>2020/6/7 6:00:00</c:v>
                </c:pt>
                <c:pt idx="151">
                  <c:v>2020/6/7 7:00:00</c:v>
                </c:pt>
                <c:pt idx="152">
                  <c:v>2020/6/7 8:00:00</c:v>
                </c:pt>
                <c:pt idx="153">
                  <c:v>2020/6/7 9:00:00</c:v>
                </c:pt>
                <c:pt idx="154">
                  <c:v>2020/6/7 10:00:00</c:v>
                </c:pt>
                <c:pt idx="155">
                  <c:v>2020/6/7 11:00:00</c:v>
                </c:pt>
                <c:pt idx="156">
                  <c:v>2020/6/7 12:00:00</c:v>
                </c:pt>
                <c:pt idx="157">
                  <c:v>2020/6/7 13:00:00</c:v>
                </c:pt>
                <c:pt idx="158">
                  <c:v>2020/6/7 14:00:00</c:v>
                </c:pt>
                <c:pt idx="159">
                  <c:v>2020/6/7 15:00:00</c:v>
                </c:pt>
                <c:pt idx="160">
                  <c:v>2020/6/7 16:00:00</c:v>
                </c:pt>
                <c:pt idx="161">
                  <c:v>2020/6/7 17:00:00</c:v>
                </c:pt>
                <c:pt idx="162">
                  <c:v>2020/6/7 18:00:00</c:v>
                </c:pt>
                <c:pt idx="163">
                  <c:v>2020/6/7 19:00:00</c:v>
                </c:pt>
                <c:pt idx="164">
                  <c:v>2020/6/7 20:00:00</c:v>
                </c:pt>
                <c:pt idx="165">
                  <c:v>2020/6/7 21:00:00</c:v>
                </c:pt>
                <c:pt idx="166">
                  <c:v>2020/6/7 22:00:00</c:v>
                </c:pt>
                <c:pt idx="167">
                  <c:v>2020/6/7 23:00:00</c:v>
                </c:pt>
                <c:pt idx="168">
                  <c:v>2020/6/8 0:00:00</c:v>
                </c:pt>
                <c:pt idx="169">
                  <c:v>2020/6/8 1:00:00</c:v>
                </c:pt>
                <c:pt idx="170">
                  <c:v>2020/6/8 2:00:00</c:v>
                </c:pt>
                <c:pt idx="171">
                  <c:v>2020/6/8 3:00:00</c:v>
                </c:pt>
                <c:pt idx="172">
                  <c:v>2020/6/8 4:00:00</c:v>
                </c:pt>
                <c:pt idx="173">
                  <c:v>2020/6/8 5:00:00</c:v>
                </c:pt>
                <c:pt idx="174">
                  <c:v>2020/6/8 6:00:00</c:v>
                </c:pt>
                <c:pt idx="175">
                  <c:v>2020/6/8 7:00:00</c:v>
                </c:pt>
                <c:pt idx="176">
                  <c:v>2020/6/8 8:00:00</c:v>
                </c:pt>
                <c:pt idx="177">
                  <c:v>2020/6/8 9:00:00</c:v>
                </c:pt>
                <c:pt idx="178">
                  <c:v>2020/6/8 10:00:00</c:v>
                </c:pt>
                <c:pt idx="179">
                  <c:v>2020/6/8 11:00:00</c:v>
                </c:pt>
                <c:pt idx="180">
                  <c:v>2020/6/8 12:00:00</c:v>
                </c:pt>
                <c:pt idx="181">
                  <c:v>2020/6/8 13:00:00</c:v>
                </c:pt>
                <c:pt idx="182">
                  <c:v>2020/6/8 14:00:00</c:v>
                </c:pt>
                <c:pt idx="183">
                  <c:v>2020/6/8 15:00:00</c:v>
                </c:pt>
                <c:pt idx="184">
                  <c:v>2020/6/8 16:00:00</c:v>
                </c:pt>
                <c:pt idx="185">
                  <c:v>2020/6/8 17:00:00</c:v>
                </c:pt>
                <c:pt idx="186">
                  <c:v>2020/6/8 18:00:00</c:v>
                </c:pt>
                <c:pt idx="187">
                  <c:v>2020/6/8 19:00:00</c:v>
                </c:pt>
                <c:pt idx="188">
                  <c:v>2020/6/8 20:00:00</c:v>
                </c:pt>
                <c:pt idx="189">
                  <c:v>2020/6/8 21:00:00</c:v>
                </c:pt>
                <c:pt idx="190">
                  <c:v>2020/6/8 22:00:00</c:v>
                </c:pt>
                <c:pt idx="191">
                  <c:v>2020/6/8 23:00:00</c:v>
                </c:pt>
                <c:pt idx="192">
                  <c:v>2020/6/9 0:00:00</c:v>
                </c:pt>
                <c:pt idx="193">
                  <c:v>2020/6/9 1:00:00</c:v>
                </c:pt>
                <c:pt idx="194">
                  <c:v>2020/6/9 2:00:00</c:v>
                </c:pt>
                <c:pt idx="195">
                  <c:v>2020/6/9 3:00:00</c:v>
                </c:pt>
                <c:pt idx="196">
                  <c:v>2020/6/9 4:00:00</c:v>
                </c:pt>
                <c:pt idx="197">
                  <c:v>2020/6/9 5:00:00</c:v>
                </c:pt>
                <c:pt idx="198">
                  <c:v>2020/6/9 6:00:00</c:v>
                </c:pt>
                <c:pt idx="199">
                  <c:v>2020/6/9 7:00:00</c:v>
                </c:pt>
                <c:pt idx="200">
                  <c:v>2020/6/9 8:00:00</c:v>
                </c:pt>
                <c:pt idx="201">
                  <c:v>2020/6/9 9:00:00</c:v>
                </c:pt>
                <c:pt idx="202">
                  <c:v>2020/6/9 10:00:00</c:v>
                </c:pt>
                <c:pt idx="203">
                  <c:v>2020/6/9 11:00:00</c:v>
                </c:pt>
                <c:pt idx="204">
                  <c:v>2020/6/9 12:00:00</c:v>
                </c:pt>
                <c:pt idx="205">
                  <c:v>2020/6/9 13:00:00</c:v>
                </c:pt>
                <c:pt idx="206">
                  <c:v>2020/6/9 14:00:00</c:v>
                </c:pt>
                <c:pt idx="207">
                  <c:v>2020/6/9 15:00:00</c:v>
                </c:pt>
                <c:pt idx="208">
                  <c:v>2020/6/9 16:00:00</c:v>
                </c:pt>
                <c:pt idx="209">
                  <c:v>2020/6/9 17:00:00</c:v>
                </c:pt>
                <c:pt idx="210">
                  <c:v>2020/6/9 18:00:00</c:v>
                </c:pt>
                <c:pt idx="211">
                  <c:v>2020/6/9 19:00:00</c:v>
                </c:pt>
                <c:pt idx="212">
                  <c:v>2020/6/9 20:00:00</c:v>
                </c:pt>
                <c:pt idx="213">
                  <c:v>2020/6/9 21:00:00</c:v>
                </c:pt>
                <c:pt idx="214">
                  <c:v>2020/6/9 22:00:00</c:v>
                </c:pt>
                <c:pt idx="215">
                  <c:v>2020/6/9 23:00:00</c:v>
                </c:pt>
                <c:pt idx="216">
                  <c:v>2020/6/10 0:00:00</c:v>
                </c:pt>
                <c:pt idx="217">
                  <c:v>2020/6/10 1:00:00</c:v>
                </c:pt>
                <c:pt idx="218">
                  <c:v>2020/6/10 2:00:00</c:v>
                </c:pt>
                <c:pt idx="219">
                  <c:v>2020/6/10 3:00:00</c:v>
                </c:pt>
                <c:pt idx="220">
                  <c:v>2020/6/10 4:00:00</c:v>
                </c:pt>
                <c:pt idx="221">
                  <c:v>2020/6/10 5:00:00</c:v>
                </c:pt>
                <c:pt idx="222">
                  <c:v>2020/6/10 6:00:00</c:v>
                </c:pt>
                <c:pt idx="223">
                  <c:v>2020/6/10 7:00:00</c:v>
                </c:pt>
                <c:pt idx="224">
                  <c:v>2020/6/10 8:00:00</c:v>
                </c:pt>
                <c:pt idx="225">
                  <c:v>2020/6/10 9:00:00</c:v>
                </c:pt>
                <c:pt idx="226">
                  <c:v>2020/6/10 10:00:00</c:v>
                </c:pt>
                <c:pt idx="227">
                  <c:v>2020/6/10 11:00:00</c:v>
                </c:pt>
                <c:pt idx="228">
                  <c:v>2020/6/10 12:00:00</c:v>
                </c:pt>
                <c:pt idx="229">
                  <c:v>2020/6/10 13:00:00</c:v>
                </c:pt>
                <c:pt idx="230">
                  <c:v>2020/6/10 14:00:00</c:v>
                </c:pt>
                <c:pt idx="231">
                  <c:v>2020/6/10 15:00:00</c:v>
                </c:pt>
                <c:pt idx="232">
                  <c:v>2020/6/10 16:00:00</c:v>
                </c:pt>
                <c:pt idx="233">
                  <c:v>2020/6/10 17:00:00</c:v>
                </c:pt>
                <c:pt idx="234">
                  <c:v>2020/6/10 18:00:00</c:v>
                </c:pt>
                <c:pt idx="235">
                  <c:v>2020/6/10 19:00:00</c:v>
                </c:pt>
                <c:pt idx="236">
                  <c:v>2020/6/10 20:00:00</c:v>
                </c:pt>
                <c:pt idx="237">
                  <c:v>2020/6/10 21:00:00</c:v>
                </c:pt>
                <c:pt idx="238">
                  <c:v>2020/6/10 22:00:00</c:v>
                </c:pt>
                <c:pt idx="239">
                  <c:v>2020/6/10 23:00:00</c:v>
                </c:pt>
                <c:pt idx="240">
                  <c:v>2020/6/11 0:00:00</c:v>
                </c:pt>
                <c:pt idx="241">
                  <c:v>2020/6/11 1:00:00</c:v>
                </c:pt>
                <c:pt idx="242">
                  <c:v>2020/6/11 2:00:00</c:v>
                </c:pt>
                <c:pt idx="243">
                  <c:v>2020/6/11 3:00:00</c:v>
                </c:pt>
                <c:pt idx="244">
                  <c:v>2020/6/11 4:00:00</c:v>
                </c:pt>
                <c:pt idx="245">
                  <c:v>2020/6/11 5:00:00</c:v>
                </c:pt>
                <c:pt idx="246">
                  <c:v>2020/6/11 6:00:00</c:v>
                </c:pt>
                <c:pt idx="247">
                  <c:v>2020/6/11 7:00:00</c:v>
                </c:pt>
                <c:pt idx="248">
                  <c:v>2020/6/11 8:00:00</c:v>
                </c:pt>
                <c:pt idx="249">
                  <c:v>2020/6/11 9:00:00</c:v>
                </c:pt>
                <c:pt idx="250">
                  <c:v>2020/6/11 10:00:00</c:v>
                </c:pt>
                <c:pt idx="251">
                  <c:v>2020/6/11 11:00:00</c:v>
                </c:pt>
                <c:pt idx="252">
                  <c:v>2020/6/11 12:00:00</c:v>
                </c:pt>
                <c:pt idx="253">
                  <c:v>2020/6/11 13:00:00</c:v>
                </c:pt>
                <c:pt idx="254">
                  <c:v>2020/6/11 14:00:00</c:v>
                </c:pt>
                <c:pt idx="255">
                  <c:v>2020/6/11 15:00:00</c:v>
                </c:pt>
                <c:pt idx="256">
                  <c:v>2020/6/11 16:00:00</c:v>
                </c:pt>
                <c:pt idx="257">
                  <c:v>2020/6/11 17:00:00</c:v>
                </c:pt>
                <c:pt idx="258">
                  <c:v>2020/6/11 18:00:00</c:v>
                </c:pt>
                <c:pt idx="259">
                  <c:v>2020/6/11 19:00:00</c:v>
                </c:pt>
                <c:pt idx="260">
                  <c:v>2020/6/11 20:00:00</c:v>
                </c:pt>
                <c:pt idx="261">
                  <c:v>2020/6/11 21:00:00</c:v>
                </c:pt>
                <c:pt idx="262">
                  <c:v>2020/6/11 22:00:00</c:v>
                </c:pt>
                <c:pt idx="263">
                  <c:v>2020/6/11 23:00:00</c:v>
                </c:pt>
                <c:pt idx="264">
                  <c:v>2020/6/12 0:00:00</c:v>
                </c:pt>
                <c:pt idx="265">
                  <c:v>2020/6/12 1:00:00</c:v>
                </c:pt>
                <c:pt idx="266">
                  <c:v>2020/6/12 2:00:00</c:v>
                </c:pt>
                <c:pt idx="267">
                  <c:v>2020/6/12 3:00:00</c:v>
                </c:pt>
                <c:pt idx="268">
                  <c:v>2020/6/12 4:00:00</c:v>
                </c:pt>
                <c:pt idx="269">
                  <c:v>2020/6/12 5:00:00</c:v>
                </c:pt>
                <c:pt idx="270">
                  <c:v>2020/6/12 6:00:00</c:v>
                </c:pt>
                <c:pt idx="271">
                  <c:v>2020/6/12 7:00:00</c:v>
                </c:pt>
                <c:pt idx="272">
                  <c:v>2020/6/12 8:00:00</c:v>
                </c:pt>
                <c:pt idx="273">
                  <c:v>2020/6/12 9:00:00</c:v>
                </c:pt>
                <c:pt idx="274">
                  <c:v>2020/6/12 10:00:00</c:v>
                </c:pt>
                <c:pt idx="275">
                  <c:v>2020/6/12 11:00:00</c:v>
                </c:pt>
                <c:pt idx="276">
                  <c:v>2020/6/12 12:00:00</c:v>
                </c:pt>
                <c:pt idx="277">
                  <c:v>2020/6/12 13:00:00</c:v>
                </c:pt>
                <c:pt idx="278">
                  <c:v>2020/6/12 14:00:00</c:v>
                </c:pt>
                <c:pt idx="279">
                  <c:v>2020/6/12 15:00:00</c:v>
                </c:pt>
                <c:pt idx="280">
                  <c:v>2020/6/12 16:00:00</c:v>
                </c:pt>
                <c:pt idx="281">
                  <c:v>2020/6/12 17:00:00</c:v>
                </c:pt>
                <c:pt idx="282">
                  <c:v>2020/6/12 18:00:00</c:v>
                </c:pt>
                <c:pt idx="283">
                  <c:v>2020/6/12 19:00:00</c:v>
                </c:pt>
                <c:pt idx="284">
                  <c:v>2020/6/12 20:00:00</c:v>
                </c:pt>
                <c:pt idx="285">
                  <c:v>2020/6/12 21:00:00</c:v>
                </c:pt>
                <c:pt idx="286">
                  <c:v>2020/6/12 22:00:00</c:v>
                </c:pt>
                <c:pt idx="287">
                  <c:v>2020/6/12 23:00:00</c:v>
                </c:pt>
                <c:pt idx="288">
                  <c:v>2020/6/13 0:00:00</c:v>
                </c:pt>
                <c:pt idx="289">
                  <c:v>2020/6/13 1:00:00</c:v>
                </c:pt>
                <c:pt idx="290">
                  <c:v>2020/6/13 2:00:00</c:v>
                </c:pt>
                <c:pt idx="291">
                  <c:v>2020/6/13 3:00:00</c:v>
                </c:pt>
                <c:pt idx="292">
                  <c:v>2020/6/13 4:00:00</c:v>
                </c:pt>
                <c:pt idx="293">
                  <c:v>2020/6/13 5:00:00</c:v>
                </c:pt>
                <c:pt idx="294">
                  <c:v>2020/6/13 6:00:00</c:v>
                </c:pt>
                <c:pt idx="295">
                  <c:v>2020/6/13 7:00:00</c:v>
                </c:pt>
                <c:pt idx="296">
                  <c:v>2020/6/13 8:00:00</c:v>
                </c:pt>
                <c:pt idx="297">
                  <c:v>2020/6/13 9:00:00</c:v>
                </c:pt>
                <c:pt idx="298">
                  <c:v>2020/6/13 10:00:00</c:v>
                </c:pt>
                <c:pt idx="299">
                  <c:v>2020/6/13 11:00:00</c:v>
                </c:pt>
                <c:pt idx="300">
                  <c:v>2020/6/13 12:00:00</c:v>
                </c:pt>
                <c:pt idx="301">
                  <c:v>2020/6/13 13:00:00</c:v>
                </c:pt>
                <c:pt idx="302">
                  <c:v>2020/6/13 14:00:00</c:v>
                </c:pt>
                <c:pt idx="303">
                  <c:v>2020/6/13 15:00:00</c:v>
                </c:pt>
                <c:pt idx="304">
                  <c:v>2020/6/13 16:00:00</c:v>
                </c:pt>
                <c:pt idx="305">
                  <c:v>2020/6/13 17:00:00</c:v>
                </c:pt>
                <c:pt idx="306">
                  <c:v>2020/6/13 18:00:00</c:v>
                </c:pt>
                <c:pt idx="307">
                  <c:v>2020/6/13 19:00:00</c:v>
                </c:pt>
                <c:pt idx="308">
                  <c:v>2020/6/13 20:00:00</c:v>
                </c:pt>
                <c:pt idx="309">
                  <c:v>2020/6/13 21:00:00</c:v>
                </c:pt>
                <c:pt idx="310">
                  <c:v>2020/6/13 22:00:00</c:v>
                </c:pt>
                <c:pt idx="311">
                  <c:v>2020/6/13 23:00:00</c:v>
                </c:pt>
                <c:pt idx="312">
                  <c:v>2020/6/14 0:00:00</c:v>
                </c:pt>
                <c:pt idx="313">
                  <c:v>2020/6/14 1:00:00</c:v>
                </c:pt>
                <c:pt idx="314">
                  <c:v>2020/6/14 2:00:00</c:v>
                </c:pt>
                <c:pt idx="315">
                  <c:v>2020/6/14 3:00:00</c:v>
                </c:pt>
                <c:pt idx="316">
                  <c:v>2020/6/14 4:00:00</c:v>
                </c:pt>
                <c:pt idx="317">
                  <c:v>2020/6/14 5:00:00</c:v>
                </c:pt>
                <c:pt idx="318">
                  <c:v>2020/6/14 6:00:00</c:v>
                </c:pt>
                <c:pt idx="319">
                  <c:v>2020/6/14 7:00:00</c:v>
                </c:pt>
                <c:pt idx="320">
                  <c:v>2020/6/14 8:00:00</c:v>
                </c:pt>
                <c:pt idx="321">
                  <c:v>2020/6/14 9:00:00</c:v>
                </c:pt>
                <c:pt idx="322">
                  <c:v>2020/6/14 10:00:00</c:v>
                </c:pt>
                <c:pt idx="323">
                  <c:v>2020/6/14 11:00:00</c:v>
                </c:pt>
                <c:pt idx="324">
                  <c:v>2020/6/14 12:00:00</c:v>
                </c:pt>
                <c:pt idx="325">
                  <c:v>2020/6/14 13:00:00</c:v>
                </c:pt>
                <c:pt idx="326">
                  <c:v>2020/6/14 14:00:00</c:v>
                </c:pt>
                <c:pt idx="327">
                  <c:v>2020/6/14 15:00:00</c:v>
                </c:pt>
                <c:pt idx="328">
                  <c:v>2020/6/14 16:00:00</c:v>
                </c:pt>
                <c:pt idx="329">
                  <c:v>2020/6/14 17:00:00</c:v>
                </c:pt>
                <c:pt idx="330">
                  <c:v>2020/6/14 18:00:00</c:v>
                </c:pt>
                <c:pt idx="331">
                  <c:v>2020/6/14 19:00:00</c:v>
                </c:pt>
                <c:pt idx="332">
                  <c:v>2020/6/14 20:00:00</c:v>
                </c:pt>
                <c:pt idx="333">
                  <c:v>2020/6/14 21:00:00</c:v>
                </c:pt>
                <c:pt idx="334">
                  <c:v>2020/6/14 22:00:00</c:v>
                </c:pt>
                <c:pt idx="335">
                  <c:v>2020/6/14 23:00:00</c:v>
                </c:pt>
                <c:pt idx="336">
                  <c:v>2020/6/15 0:00:00</c:v>
                </c:pt>
                <c:pt idx="337">
                  <c:v>2020/6/15 1:00:00</c:v>
                </c:pt>
                <c:pt idx="338">
                  <c:v>2020/6/15 2:00:00</c:v>
                </c:pt>
                <c:pt idx="339">
                  <c:v>2020/6/15 3:00:00</c:v>
                </c:pt>
                <c:pt idx="340">
                  <c:v>2020/6/15 4:00:00</c:v>
                </c:pt>
                <c:pt idx="341">
                  <c:v>2020/6/15 5:00:00</c:v>
                </c:pt>
                <c:pt idx="342">
                  <c:v>2020/6/15 6:00:00</c:v>
                </c:pt>
                <c:pt idx="343">
                  <c:v>2020/6/15 7:00:00</c:v>
                </c:pt>
                <c:pt idx="344">
                  <c:v>2020/6/15 8:00:00</c:v>
                </c:pt>
                <c:pt idx="345">
                  <c:v>2020/6/15 9:00:00</c:v>
                </c:pt>
                <c:pt idx="346">
                  <c:v>2020/6/15 10:00:00</c:v>
                </c:pt>
                <c:pt idx="347">
                  <c:v>2020/6/15 11:00:00</c:v>
                </c:pt>
                <c:pt idx="348">
                  <c:v>2020/6/15 12:00:00</c:v>
                </c:pt>
                <c:pt idx="349">
                  <c:v>2020/6/15 13:00:00</c:v>
                </c:pt>
                <c:pt idx="350">
                  <c:v>2020/6/15 14:00:00</c:v>
                </c:pt>
                <c:pt idx="351">
                  <c:v>2020/6/15 15:00:00</c:v>
                </c:pt>
                <c:pt idx="352">
                  <c:v>2020/6/15 16:00:00</c:v>
                </c:pt>
                <c:pt idx="353">
                  <c:v>2020/6/15 17:00:00</c:v>
                </c:pt>
                <c:pt idx="354">
                  <c:v>2020/6/15 18:00:00</c:v>
                </c:pt>
                <c:pt idx="355">
                  <c:v>2020/6/15 19:00:00</c:v>
                </c:pt>
                <c:pt idx="356">
                  <c:v>2020/6/15 20:00:00</c:v>
                </c:pt>
                <c:pt idx="357">
                  <c:v>2020/6/15 21:00:00</c:v>
                </c:pt>
                <c:pt idx="358">
                  <c:v>2020/6/15 22:00:00</c:v>
                </c:pt>
                <c:pt idx="359">
                  <c:v>2020/6/15 23:00:00</c:v>
                </c:pt>
                <c:pt idx="360">
                  <c:v>2020/6/16 0:00:00</c:v>
                </c:pt>
                <c:pt idx="361">
                  <c:v>2020/6/16 1:00:00</c:v>
                </c:pt>
                <c:pt idx="362">
                  <c:v>2020/6/16 2:00:00</c:v>
                </c:pt>
                <c:pt idx="363">
                  <c:v>2020/6/16 3:00:00</c:v>
                </c:pt>
                <c:pt idx="364">
                  <c:v>2020/6/16 4:00:00</c:v>
                </c:pt>
                <c:pt idx="365">
                  <c:v>2020/6/16 5:00:00</c:v>
                </c:pt>
                <c:pt idx="366">
                  <c:v>2020/6/16 6:00:00</c:v>
                </c:pt>
                <c:pt idx="367">
                  <c:v>2020/6/16 7:00:00</c:v>
                </c:pt>
                <c:pt idx="368">
                  <c:v>2020/6/16 8:00:00</c:v>
                </c:pt>
                <c:pt idx="369">
                  <c:v>2020/6/16 9:00:00</c:v>
                </c:pt>
                <c:pt idx="370">
                  <c:v>2020/6/16 10:00:00</c:v>
                </c:pt>
                <c:pt idx="371">
                  <c:v>2020/6/16 11:00:00</c:v>
                </c:pt>
                <c:pt idx="372">
                  <c:v>2020/6/16 12:00:00</c:v>
                </c:pt>
                <c:pt idx="373">
                  <c:v>2020/6/16 13:00:00</c:v>
                </c:pt>
                <c:pt idx="374">
                  <c:v>2020/6/16 14:00:00</c:v>
                </c:pt>
                <c:pt idx="375">
                  <c:v>2020/6/16 15:00:00</c:v>
                </c:pt>
                <c:pt idx="376">
                  <c:v>2020/6/16 16:00:00</c:v>
                </c:pt>
                <c:pt idx="377">
                  <c:v>2020/6/16 17:00:00</c:v>
                </c:pt>
                <c:pt idx="378">
                  <c:v>2020/6/16 18:00:00</c:v>
                </c:pt>
                <c:pt idx="379">
                  <c:v>2020/6/16 19:00:00</c:v>
                </c:pt>
                <c:pt idx="380">
                  <c:v>2020/6/16 20:00:00</c:v>
                </c:pt>
                <c:pt idx="381">
                  <c:v>2020/6/16 21:00:00</c:v>
                </c:pt>
                <c:pt idx="382">
                  <c:v>2020/6/16 22:00:00</c:v>
                </c:pt>
                <c:pt idx="383">
                  <c:v>2020/6/16 23:00:00</c:v>
                </c:pt>
                <c:pt idx="384">
                  <c:v>2020/6/17 0:00:00</c:v>
                </c:pt>
                <c:pt idx="385">
                  <c:v>2020/6/17 1:00:00</c:v>
                </c:pt>
                <c:pt idx="386">
                  <c:v>2020/6/17 2:00:00</c:v>
                </c:pt>
                <c:pt idx="387">
                  <c:v>2020/6/17 3:00:00</c:v>
                </c:pt>
                <c:pt idx="388">
                  <c:v>2020/6/17 4:00:00</c:v>
                </c:pt>
                <c:pt idx="389">
                  <c:v>2020/6/17 5:00:00</c:v>
                </c:pt>
                <c:pt idx="390">
                  <c:v>2020/6/17 6:00:00</c:v>
                </c:pt>
                <c:pt idx="391">
                  <c:v>2020/6/17 7:00:00</c:v>
                </c:pt>
                <c:pt idx="392">
                  <c:v>2020/6/17 8:00:00</c:v>
                </c:pt>
                <c:pt idx="393">
                  <c:v>2020/6/17 9:00:00</c:v>
                </c:pt>
                <c:pt idx="394">
                  <c:v>2020/6/17 10:00:00</c:v>
                </c:pt>
                <c:pt idx="395">
                  <c:v>2020/6/17 11:00:00</c:v>
                </c:pt>
                <c:pt idx="396">
                  <c:v>2020/6/17 12:00:00</c:v>
                </c:pt>
                <c:pt idx="397">
                  <c:v>2020/6/17 13:00:00</c:v>
                </c:pt>
                <c:pt idx="398">
                  <c:v>2020/6/17 14:00:00</c:v>
                </c:pt>
                <c:pt idx="399">
                  <c:v>2020/6/17 15:00:00</c:v>
                </c:pt>
                <c:pt idx="400">
                  <c:v>2020/6/17 16:00:00</c:v>
                </c:pt>
                <c:pt idx="401">
                  <c:v>2020/6/17 17:00:00</c:v>
                </c:pt>
                <c:pt idx="402">
                  <c:v>2020/6/17 18:00:00</c:v>
                </c:pt>
                <c:pt idx="403">
                  <c:v>2020/6/17 19:00:00</c:v>
                </c:pt>
                <c:pt idx="404">
                  <c:v>2020/6/17 20:00:00</c:v>
                </c:pt>
                <c:pt idx="405">
                  <c:v>2020/6/17 21:00:00</c:v>
                </c:pt>
                <c:pt idx="406">
                  <c:v>2020/6/17 22:00:00</c:v>
                </c:pt>
                <c:pt idx="407">
                  <c:v>2020/6/17 23:00:00</c:v>
                </c:pt>
                <c:pt idx="408">
                  <c:v>2020/6/18 0:00:00</c:v>
                </c:pt>
                <c:pt idx="409">
                  <c:v>2020/6/18 1:00:00</c:v>
                </c:pt>
                <c:pt idx="410">
                  <c:v>2020/6/18 2:00:00</c:v>
                </c:pt>
                <c:pt idx="411">
                  <c:v>2020/6/18 3:00:00</c:v>
                </c:pt>
                <c:pt idx="412">
                  <c:v>2020/6/18 4:00:00</c:v>
                </c:pt>
                <c:pt idx="413">
                  <c:v>2020/6/18 5:00:00</c:v>
                </c:pt>
                <c:pt idx="414">
                  <c:v>2020/6/18 6:00:00</c:v>
                </c:pt>
                <c:pt idx="415">
                  <c:v>2020/6/18 7:00:00</c:v>
                </c:pt>
                <c:pt idx="416">
                  <c:v>2020/6/18 8:00:00</c:v>
                </c:pt>
                <c:pt idx="417">
                  <c:v>2020/6/18 9:00:00</c:v>
                </c:pt>
                <c:pt idx="418">
                  <c:v>2020/6/18 10:00:00</c:v>
                </c:pt>
                <c:pt idx="419">
                  <c:v>2020/6/18 11:00:00</c:v>
                </c:pt>
                <c:pt idx="420">
                  <c:v>2020/6/18 12:00:00</c:v>
                </c:pt>
                <c:pt idx="421">
                  <c:v>2020/6/18 13:00:00</c:v>
                </c:pt>
                <c:pt idx="422">
                  <c:v>2020/6/18 14:00:00</c:v>
                </c:pt>
                <c:pt idx="423">
                  <c:v>2020/6/18 15:00:00</c:v>
                </c:pt>
                <c:pt idx="424">
                  <c:v>2020/6/18 16:00:00</c:v>
                </c:pt>
                <c:pt idx="425">
                  <c:v>2020/6/18 17:00:00</c:v>
                </c:pt>
                <c:pt idx="426">
                  <c:v>2020/6/18 18:00:00</c:v>
                </c:pt>
                <c:pt idx="427">
                  <c:v>2020/6/18 19:00:00</c:v>
                </c:pt>
                <c:pt idx="428">
                  <c:v>2020/6/18 20:00:00</c:v>
                </c:pt>
                <c:pt idx="429">
                  <c:v>2020/6/18 21:00:00</c:v>
                </c:pt>
                <c:pt idx="430">
                  <c:v>2020/6/18 22:00:00</c:v>
                </c:pt>
                <c:pt idx="431">
                  <c:v>2020/6/18 23:00:00</c:v>
                </c:pt>
                <c:pt idx="432">
                  <c:v>2020/6/19 0:00:00</c:v>
                </c:pt>
                <c:pt idx="433">
                  <c:v>2020/6/19 1:00:00</c:v>
                </c:pt>
                <c:pt idx="434">
                  <c:v>2020/6/19 2:00:00</c:v>
                </c:pt>
                <c:pt idx="435">
                  <c:v>2020/6/19 3:00:00</c:v>
                </c:pt>
                <c:pt idx="436">
                  <c:v>2020/6/19 4:00:00</c:v>
                </c:pt>
                <c:pt idx="437">
                  <c:v>2020/6/19 5:00:00</c:v>
                </c:pt>
                <c:pt idx="438">
                  <c:v>2020/6/19 6:00:00</c:v>
                </c:pt>
                <c:pt idx="439">
                  <c:v>2020/6/19 7:00:00</c:v>
                </c:pt>
                <c:pt idx="440">
                  <c:v>2020/6/19 8:00:00</c:v>
                </c:pt>
                <c:pt idx="441">
                  <c:v>2020/6/19 9:00:00</c:v>
                </c:pt>
                <c:pt idx="442">
                  <c:v>2020/6/19 10:00:00</c:v>
                </c:pt>
                <c:pt idx="443">
                  <c:v>2020/6/19 11:00:00</c:v>
                </c:pt>
                <c:pt idx="444">
                  <c:v>2020/6/19 12:00:00</c:v>
                </c:pt>
                <c:pt idx="445">
                  <c:v>2020/6/19 13:00:00</c:v>
                </c:pt>
                <c:pt idx="446">
                  <c:v>2020/6/19 14:00:00</c:v>
                </c:pt>
                <c:pt idx="447">
                  <c:v>2020/6/19 15:00:00</c:v>
                </c:pt>
                <c:pt idx="448">
                  <c:v>2020/6/19 16:00:00</c:v>
                </c:pt>
                <c:pt idx="449">
                  <c:v>2020/6/19 17:00:00</c:v>
                </c:pt>
                <c:pt idx="450">
                  <c:v>2020/6/19 18:00:00</c:v>
                </c:pt>
                <c:pt idx="451">
                  <c:v>2020/6/19 19:00:00</c:v>
                </c:pt>
                <c:pt idx="452">
                  <c:v>2020/6/19 20:00:00</c:v>
                </c:pt>
                <c:pt idx="453">
                  <c:v>2020/6/19 21:00:00</c:v>
                </c:pt>
                <c:pt idx="454">
                  <c:v>2020/6/19 22:00:00</c:v>
                </c:pt>
                <c:pt idx="455">
                  <c:v>2020/6/19 23:00:00</c:v>
                </c:pt>
                <c:pt idx="456">
                  <c:v>2020/6/20 0:00:00</c:v>
                </c:pt>
                <c:pt idx="457">
                  <c:v>2020/6/20 1:00:00</c:v>
                </c:pt>
                <c:pt idx="458">
                  <c:v>2020/6/20 2:00:00</c:v>
                </c:pt>
                <c:pt idx="459">
                  <c:v>2020/6/20 3:00:00</c:v>
                </c:pt>
                <c:pt idx="460">
                  <c:v>2020/6/20 4:00:00</c:v>
                </c:pt>
                <c:pt idx="461">
                  <c:v>2020/6/20 5:00:00</c:v>
                </c:pt>
                <c:pt idx="462">
                  <c:v>2020/6/20 6:00:00</c:v>
                </c:pt>
                <c:pt idx="463">
                  <c:v>2020/6/20 7:00:00</c:v>
                </c:pt>
                <c:pt idx="464">
                  <c:v>2020/6/20 8:00:00</c:v>
                </c:pt>
                <c:pt idx="465">
                  <c:v>2020/6/20 9:00:00</c:v>
                </c:pt>
                <c:pt idx="466">
                  <c:v>2020/6/20 10:00:00</c:v>
                </c:pt>
                <c:pt idx="467">
                  <c:v>2020/6/20 11:00:00</c:v>
                </c:pt>
                <c:pt idx="468">
                  <c:v>2020/6/20 12:00:00</c:v>
                </c:pt>
                <c:pt idx="469">
                  <c:v>2020/6/20 13:00:00</c:v>
                </c:pt>
                <c:pt idx="470">
                  <c:v>2020/6/20 14:00:00</c:v>
                </c:pt>
                <c:pt idx="471">
                  <c:v>2020/6/20 15:00:00</c:v>
                </c:pt>
                <c:pt idx="472">
                  <c:v>2020/6/20 16:00:00</c:v>
                </c:pt>
                <c:pt idx="473">
                  <c:v>2020/6/20 17:00:00</c:v>
                </c:pt>
                <c:pt idx="474">
                  <c:v>2020/6/20 18:00:00</c:v>
                </c:pt>
                <c:pt idx="475">
                  <c:v>2020/6/20 19:00:00</c:v>
                </c:pt>
                <c:pt idx="476">
                  <c:v>2020/6/20 20:00:00</c:v>
                </c:pt>
                <c:pt idx="477">
                  <c:v>2020/6/20 21:00:00</c:v>
                </c:pt>
                <c:pt idx="478">
                  <c:v>2020/6/20 22:00:00</c:v>
                </c:pt>
                <c:pt idx="479">
                  <c:v>2020/6/20 23:00:00</c:v>
                </c:pt>
                <c:pt idx="480">
                  <c:v>2020/6/21 0:00:00</c:v>
                </c:pt>
                <c:pt idx="481">
                  <c:v>2020/6/21 1:00:00</c:v>
                </c:pt>
                <c:pt idx="482">
                  <c:v>2020/6/21 2:00:00</c:v>
                </c:pt>
                <c:pt idx="483">
                  <c:v>2020/6/21 3:00:00</c:v>
                </c:pt>
                <c:pt idx="484">
                  <c:v>2020/6/21 4:00:00</c:v>
                </c:pt>
                <c:pt idx="485">
                  <c:v>2020/6/21 5:00:00</c:v>
                </c:pt>
                <c:pt idx="486">
                  <c:v>2020/6/21 6:00:00</c:v>
                </c:pt>
                <c:pt idx="487">
                  <c:v>2020/6/21 7:00:00</c:v>
                </c:pt>
                <c:pt idx="488">
                  <c:v>2020/6/21 8:00:00</c:v>
                </c:pt>
                <c:pt idx="489">
                  <c:v>2020/6/21 9:00:00</c:v>
                </c:pt>
                <c:pt idx="490">
                  <c:v>2020/6/21 10:00:00</c:v>
                </c:pt>
                <c:pt idx="491">
                  <c:v>2020/6/21 11:00:00</c:v>
                </c:pt>
                <c:pt idx="492">
                  <c:v>2020/6/21 12:00:00</c:v>
                </c:pt>
                <c:pt idx="493">
                  <c:v>2020/6/21 13:00:00</c:v>
                </c:pt>
                <c:pt idx="494">
                  <c:v>2020/6/21 14:00:00</c:v>
                </c:pt>
                <c:pt idx="495">
                  <c:v>2020/6/21 15:00:00</c:v>
                </c:pt>
                <c:pt idx="496">
                  <c:v>2020/6/21 16:00:00</c:v>
                </c:pt>
                <c:pt idx="497">
                  <c:v>2020/6/21 17:00:00</c:v>
                </c:pt>
                <c:pt idx="498">
                  <c:v>2020/6/21 18:00:00</c:v>
                </c:pt>
                <c:pt idx="499">
                  <c:v>2020/6/21 19:00:00</c:v>
                </c:pt>
                <c:pt idx="500">
                  <c:v>2020/6/21 20:00:00</c:v>
                </c:pt>
                <c:pt idx="501">
                  <c:v>2020/6/21 21:00:00</c:v>
                </c:pt>
                <c:pt idx="502">
                  <c:v>2020/6/21 22:00:00</c:v>
                </c:pt>
                <c:pt idx="503">
                  <c:v>2020/6/21 23:00:00</c:v>
                </c:pt>
                <c:pt idx="504">
                  <c:v>2020/6/22 0:00:00</c:v>
                </c:pt>
                <c:pt idx="505">
                  <c:v>2020/6/22 1:00:00</c:v>
                </c:pt>
                <c:pt idx="506">
                  <c:v>2020/6/22 2:00:00</c:v>
                </c:pt>
                <c:pt idx="507">
                  <c:v>2020/6/22 3:00:00</c:v>
                </c:pt>
                <c:pt idx="508">
                  <c:v>2020/6/22 4:00:00</c:v>
                </c:pt>
                <c:pt idx="509">
                  <c:v>2020/6/22 5:00:00</c:v>
                </c:pt>
                <c:pt idx="510">
                  <c:v>2020/6/22 6:00:00</c:v>
                </c:pt>
                <c:pt idx="511">
                  <c:v>2020/6/22 7:00:00</c:v>
                </c:pt>
                <c:pt idx="512">
                  <c:v>2020/6/22 8:00:00</c:v>
                </c:pt>
                <c:pt idx="513">
                  <c:v>2020/6/22 9:00:00</c:v>
                </c:pt>
                <c:pt idx="514">
                  <c:v>2020/6/22 10:00:00</c:v>
                </c:pt>
                <c:pt idx="515">
                  <c:v>2020/6/22 11:00:00</c:v>
                </c:pt>
                <c:pt idx="516">
                  <c:v>2020/6/22 12:00:00</c:v>
                </c:pt>
                <c:pt idx="517">
                  <c:v>2020/6/22 13:00:00</c:v>
                </c:pt>
                <c:pt idx="518">
                  <c:v>2020/6/22 14:00:00</c:v>
                </c:pt>
                <c:pt idx="519">
                  <c:v>2020/6/22 15:00:00</c:v>
                </c:pt>
                <c:pt idx="520">
                  <c:v>2020/6/22 16:00:00</c:v>
                </c:pt>
                <c:pt idx="521">
                  <c:v>2020/6/22 17:00:00</c:v>
                </c:pt>
                <c:pt idx="522">
                  <c:v>2020/6/22 18:00:00</c:v>
                </c:pt>
                <c:pt idx="523">
                  <c:v>2020/6/22 19:00:00</c:v>
                </c:pt>
                <c:pt idx="524">
                  <c:v>2020/6/22 20:00:00</c:v>
                </c:pt>
                <c:pt idx="525">
                  <c:v>2020/6/22 21:00:00</c:v>
                </c:pt>
                <c:pt idx="526">
                  <c:v>2020/6/22 22:00:00</c:v>
                </c:pt>
                <c:pt idx="527">
                  <c:v>2020/6/22 23:00:00</c:v>
                </c:pt>
                <c:pt idx="528">
                  <c:v>2020/6/23 0:00:00</c:v>
                </c:pt>
                <c:pt idx="529">
                  <c:v>2020/6/23 1:00:00</c:v>
                </c:pt>
                <c:pt idx="530">
                  <c:v>2020/6/23 2:00:00</c:v>
                </c:pt>
                <c:pt idx="531">
                  <c:v>2020/6/23 3:00:00</c:v>
                </c:pt>
                <c:pt idx="532">
                  <c:v>2020/6/23 4:00:00</c:v>
                </c:pt>
                <c:pt idx="533">
                  <c:v>2020/6/23 5:00:00</c:v>
                </c:pt>
                <c:pt idx="534">
                  <c:v>2020/6/23 6:00:00</c:v>
                </c:pt>
                <c:pt idx="535">
                  <c:v>2020/6/23 7:00:00</c:v>
                </c:pt>
                <c:pt idx="536">
                  <c:v>2020/6/23 8:00:00</c:v>
                </c:pt>
                <c:pt idx="537">
                  <c:v>2020/6/23 9:00:00</c:v>
                </c:pt>
                <c:pt idx="538">
                  <c:v>2020/6/23 10:00:00</c:v>
                </c:pt>
                <c:pt idx="539">
                  <c:v>2020/6/23 11:00:00</c:v>
                </c:pt>
                <c:pt idx="540">
                  <c:v>2020/6/23 12:00:00</c:v>
                </c:pt>
                <c:pt idx="541">
                  <c:v>2020/6/23 13:00:00</c:v>
                </c:pt>
                <c:pt idx="542">
                  <c:v>2020/6/23 14:00:00</c:v>
                </c:pt>
                <c:pt idx="543">
                  <c:v>2020/6/23 15:00:00</c:v>
                </c:pt>
                <c:pt idx="544">
                  <c:v>2020/6/23 16:00:00</c:v>
                </c:pt>
                <c:pt idx="545">
                  <c:v>2020/6/23 17:00:00</c:v>
                </c:pt>
                <c:pt idx="546">
                  <c:v>2020/6/23 18:00:00</c:v>
                </c:pt>
                <c:pt idx="547">
                  <c:v>2020/6/23 19:00:00</c:v>
                </c:pt>
                <c:pt idx="548">
                  <c:v>2020/6/23 20:00:00</c:v>
                </c:pt>
                <c:pt idx="549">
                  <c:v>2020/6/23 21:00:00</c:v>
                </c:pt>
                <c:pt idx="550">
                  <c:v>2020/6/23 22:00:00</c:v>
                </c:pt>
                <c:pt idx="551">
                  <c:v>2020/6/23 23:00:00</c:v>
                </c:pt>
                <c:pt idx="552">
                  <c:v>2020/6/24 0:00:00</c:v>
                </c:pt>
                <c:pt idx="553">
                  <c:v>2020/6/24 1:00:00</c:v>
                </c:pt>
                <c:pt idx="554">
                  <c:v>2020/6/24 2:00:00</c:v>
                </c:pt>
                <c:pt idx="555">
                  <c:v>2020/6/24 3:00:00</c:v>
                </c:pt>
                <c:pt idx="556">
                  <c:v>2020/6/24 4:00:00</c:v>
                </c:pt>
                <c:pt idx="557">
                  <c:v>2020/6/24 5:00:00</c:v>
                </c:pt>
                <c:pt idx="558">
                  <c:v>2020/6/24 6:00:00</c:v>
                </c:pt>
                <c:pt idx="559">
                  <c:v>2020/6/24 7:00:00</c:v>
                </c:pt>
                <c:pt idx="560">
                  <c:v>2020/6/24 8:00:00</c:v>
                </c:pt>
                <c:pt idx="561">
                  <c:v>2020/6/24 9:00:00</c:v>
                </c:pt>
                <c:pt idx="562">
                  <c:v>2020/6/24 10:00:00</c:v>
                </c:pt>
                <c:pt idx="563">
                  <c:v>2020/6/24 11:00:00</c:v>
                </c:pt>
                <c:pt idx="564">
                  <c:v>2020/6/24 12:00:00</c:v>
                </c:pt>
                <c:pt idx="565">
                  <c:v>2020/6/24 13:00:00</c:v>
                </c:pt>
                <c:pt idx="566">
                  <c:v>2020/6/24 14:00:00</c:v>
                </c:pt>
                <c:pt idx="567">
                  <c:v>2020/6/24 15:00:00</c:v>
                </c:pt>
                <c:pt idx="568">
                  <c:v>2020/6/24 16:00:00</c:v>
                </c:pt>
                <c:pt idx="569">
                  <c:v>2020/6/24 17:00:00</c:v>
                </c:pt>
                <c:pt idx="570">
                  <c:v>2020/6/24 18:00:00</c:v>
                </c:pt>
                <c:pt idx="571">
                  <c:v>2020/6/24 19:00:00</c:v>
                </c:pt>
                <c:pt idx="572">
                  <c:v>2020/6/24 20:00:00</c:v>
                </c:pt>
                <c:pt idx="573">
                  <c:v>2020/6/24 21:00:00</c:v>
                </c:pt>
                <c:pt idx="574">
                  <c:v>2020/6/24 22:00:00</c:v>
                </c:pt>
                <c:pt idx="575">
                  <c:v>2020/6/24 23:00:00</c:v>
                </c:pt>
                <c:pt idx="576">
                  <c:v>2020/6/25 0:00:00</c:v>
                </c:pt>
                <c:pt idx="577">
                  <c:v>2020/6/25 1:00:00</c:v>
                </c:pt>
                <c:pt idx="578">
                  <c:v>2020/6/25 2:00:00</c:v>
                </c:pt>
                <c:pt idx="579">
                  <c:v>2020/6/25 3:00:00</c:v>
                </c:pt>
                <c:pt idx="580">
                  <c:v>2020/6/25 4:00:00</c:v>
                </c:pt>
                <c:pt idx="581">
                  <c:v>2020/6/25 5:00:00</c:v>
                </c:pt>
                <c:pt idx="582">
                  <c:v>2020/6/25 6:00:00</c:v>
                </c:pt>
                <c:pt idx="583">
                  <c:v>2020/6/25 7:00:00</c:v>
                </c:pt>
                <c:pt idx="584">
                  <c:v>2020/6/25 8:00:00</c:v>
                </c:pt>
                <c:pt idx="585">
                  <c:v>2020/6/25 9:00:00</c:v>
                </c:pt>
                <c:pt idx="586">
                  <c:v>2020/6/25 10:00:00</c:v>
                </c:pt>
                <c:pt idx="587">
                  <c:v>2020/6/25 11:00:00</c:v>
                </c:pt>
                <c:pt idx="588">
                  <c:v>2020/6/25 12:00:00</c:v>
                </c:pt>
                <c:pt idx="589">
                  <c:v>2020/6/25 13:00:00</c:v>
                </c:pt>
                <c:pt idx="590">
                  <c:v>2020/6/25 14:00:00</c:v>
                </c:pt>
                <c:pt idx="591">
                  <c:v>2020/6/25 15:00:00</c:v>
                </c:pt>
                <c:pt idx="592">
                  <c:v>2020/6/25 16:00:00</c:v>
                </c:pt>
                <c:pt idx="593">
                  <c:v>2020/6/25 17:00:00</c:v>
                </c:pt>
                <c:pt idx="594">
                  <c:v>2020/6/25 18:00:00</c:v>
                </c:pt>
                <c:pt idx="595">
                  <c:v>2020/6/25 19:00:00</c:v>
                </c:pt>
                <c:pt idx="596">
                  <c:v>2020/6/25 20:00:00</c:v>
                </c:pt>
                <c:pt idx="597">
                  <c:v>2020/6/25 21:00:00</c:v>
                </c:pt>
                <c:pt idx="598">
                  <c:v>2020/6/25 22:00:00</c:v>
                </c:pt>
                <c:pt idx="599">
                  <c:v>2020/6/25 23:00:00</c:v>
                </c:pt>
                <c:pt idx="600">
                  <c:v>2020/6/26 0:00:00</c:v>
                </c:pt>
                <c:pt idx="601">
                  <c:v>2020/6/26 1:00:00</c:v>
                </c:pt>
                <c:pt idx="602">
                  <c:v>2020/6/26 2:00:00</c:v>
                </c:pt>
                <c:pt idx="603">
                  <c:v>2020/6/26 3:00:00</c:v>
                </c:pt>
                <c:pt idx="604">
                  <c:v>2020/6/26 4:00:00</c:v>
                </c:pt>
                <c:pt idx="605">
                  <c:v>2020/6/26 5:00:00</c:v>
                </c:pt>
                <c:pt idx="606">
                  <c:v>2020/6/26 6:00:00</c:v>
                </c:pt>
                <c:pt idx="607">
                  <c:v>2020/6/26 7:00:00</c:v>
                </c:pt>
                <c:pt idx="608">
                  <c:v>2020/6/26 8:00:00</c:v>
                </c:pt>
                <c:pt idx="609">
                  <c:v>2020/6/26 9:00:00</c:v>
                </c:pt>
                <c:pt idx="610">
                  <c:v>2020/6/26 10:00:00</c:v>
                </c:pt>
                <c:pt idx="611">
                  <c:v>2020/6/26 11:00:00</c:v>
                </c:pt>
                <c:pt idx="612">
                  <c:v>2020/6/26 12:00:00</c:v>
                </c:pt>
                <c:pt idx="613">
                  <c:v>2020/6/26 13:00:00</c:v>
                </c:pt>
                <c:pt idx="614">
                  <c:v>2020/6/26 14:00:00</c:v>
                </c:pt>
                <c:pt idx="615">
                  <c:v>2020/6/26 15:00:00</c:v>
                </c:pt>
                <c:pt idx="616">
                  <c:v>2020/6/26 16:00:00</c:v>
                </c:pt>
                <c:pt idx="617">
                  <c:v>2020/6/26 17:00:00</c:v>
                </c:pt>
                <c:pt idx="618">
                  <c:v>2020/6/26 18:00:00</c:v>
                </c:pt>
                <c:pt idx="619">
                  <c:v>2020/6/26 19:00:00</c:v>
                </c:pt>
                <c:pt idx="620">
                  <c:v>2020/6/26 20:00:00</c:v>
                </c:pt>
                <c:pt idx="621">
                  <c:v>2020/6/26 21:00:00</c:v>
                </c:pt>
                <c:pt idx="622">
                  <c:v>2020/6/26 22:00:00</c:v>
                </c:pt>
                <c:pt idx="623">
                  <c:v>2020/6/26 23:00:00</c:v>
                </c:pt>
                <c:pt idx="624">
                  <c:v>2020/6/27 0:00:00</c:v>
                </c:pt>
                <c:pt idx="625">
                  <c:v>2020/6/27 1:00:00</c:v>
                </c:pt>
                <c:pt idx="626">
                  <c:v>2020/6/27 2:00:00</c:v>
                </c:pt>
                <c:pt idx="627">
                  <c:v>2020/6/27 3:00:00</c:v>
                </c:pt>
                <c:pt idx="628">
                  <c:v>2020/6/27 4:00:00</c:v>
                </c:pt>
                <c:pt idx="629">
                  <c:v>2020/6/27 5:00:00</c:v>
                </c:pt>
                <c:pt idx="630">
                  <c:v>2020/6/27 6:00:00</c:v>
                </c:pt>
                <c:pt idx="631">
                  <c:v>2020/6/27 7:00:00</c:v>
                </c:pt>
                <c:pt idx="632">
                  <c:v>2020/6/27 8:00:00</c:v>
                </c:pt>
                <c:pt idx="633">
                  <c:v>2020/6/27 9:00:00</c:v>
                </c:pt>
                <c:pt idx="634">
                  <c:v>2020/6/27 10:00:00</c:v>
                </c:pt>
                <c:pt idx="635">
                  <c:v>2020/6/27 11:00:00</c:v>
                </c:pt>
                <c:pt idx="636">
                  <c:v>2020/6/27 12:00:00</c:v>
                </c:pt>
                <c:pt idx="637">
                  <c:v>2020/6/27 13:00:00</c:v>
                </c:pt>
                <c:pt idx="638">
                  <c:v>2020/6/27 14:00:00</c:v>
                </c:pt>
                <c:pt idx="639">
                  <c:v>2020/6/27 15:00:00</c:v>
                </c:pt>
                <c:pt idx="640">
                  <c:v>2020/6/27 16:00:00</c:v>
                </c:pt>
                <c:pt idx="641">
                  <c:v>2020/6/27 17:00:00</c:v>
                </c:pt>
                <c:pt idx="642">
                  <c:v>2020/6/27 18:00:00</c:v>
                </c:pt>
                <c:pt idx="643">
                  <c:v>2020/6/27 19:00:00</c:v>
                </c:pt>
                <c:pt idx="644">
                  <c:v>2020/6/27 20:00:00</c:v>
                </c:pt>
                <c:pt idx="645">
                  <c:v>2020/6/27 21:00:00</c:v>
                </c:pt>
                <c:pt idx="646">
                  <c:v>2020/6/27 22:00:00</c:v>
                </c:pt>
                <c:pt idx="647">
                  <c:v>2020/6/27 23:00:00</c:v>
                </c:pt>
                <c:pt idx="648">
                  <c:v>2020/6/28 0:00:00</c:v>
                </c:pt>
                <c:pt idx="649">
                  <c:v>2020/6/28 1:00:00</c:v>
                </c:pt>
                <c:pt idx="650">
                  <c:v>2020/6/28 2:00:00</c:v>
                </c:pt>
                <c:pt idx="651">
                  <c:v>2020/6/28 3:00:00</c:v>
                </c:pt>
                <c:pt idx="652">
                  <c:v>2020/6/28 4:00:00</c:v>
                </c:pt>
                <c:pt idx="653">
                  <c:v>2020/6/28 5:00:00</c:v>
                </c:pt>
                <c:pt idx="654">
                  <c:v>2020/6/28 6:00:00</c:v>
                </c:pt>
                <c:pt idx="655">
                  <c:v>2020/6/28 7:00:00</c:v>
                </c:pt>
                <c:pt idx="656">
                  <c:v>2020/6/28 8:00:00</c:v>
                </c:pt>
                <c:pt idx="657">
                  <c:v>2020/6/28 9:00:00</c:v>
                </c:pt>
                <c:pt idx="658">
                  <c:v>2020/6/28 10:00:00</c:v>
                </c:pt>
                <c:pt idx="659">
                  <c:v>2020/6/28 11:00:00</c:v>
                </c:pt>
                <c:pt idx="660">
                  <c:v>2020/6/28 12:00:00</c:v>
                </c:pt>
                <c:pt idx="661">
                  <c:v>2020/6/28 13:00:00</c:v>
                </c:pt>
                <c:pt idx="662">
                  <c:v>2020/6/28 14:00:00</c:v>
                </c:pt>
                <c:pt idx="663">
                  <c:v>2020/6/28 15:00:00</c:v>
                </c:pt>
                <c:pt idx="664">
                  <c:v>2020/6/28 16:00:00</c:v>
                </c:pt>
                <c:pt idx="665">
                  <c:v>2020/6/28 17:00:00</c:v>
                </c:pt>
                <c:pt idx="666">
                  <c:v>2020/6/28 18:00:00</c:v>
                </c:pt>
                <c:pt idx="667">
                  <c:v>2020/6/28 19:00:00</c:v>
                </c:pt>
                <c:pt idx="668">
                  <c:v>2020/6/28 20:00:00</c:v>
                </c:pt>
                <c:pt idx="669">
                  <c:v>2020/6/28 21:00:00</c:v>
                </c:pt>
                <c:pt idx="670">
                  <c:v>2020/6/28 22:00:00</c:v>
                </c:pt>
                <c:pt idx="671">
                  <c:v>2020/6/28 23:00:00</c:v>
                </c:pt>
                <c:pt idx="672">
                  <c:v>2020/6/29 0:00:00</c:v>
                </c:pt>
                <c:pt idx="673">
                  <c:v>2020/6/29 1:00:00</c:v>
                </c:pt>
                <c:pt idx="674">
                  <c:v>2020/6/29 2:00:00</c:v>
                </c:pt>
                <c:pt idx="675">
                  <c:v>2020/6/29 3:00:00</c:v>
                </c:pt>
                <c:pt idx="676">
                  <c:v>2020/6/29 4:00:00</c:v>
                </c:pt>
                <c:pt idx="677">
                  <c:v>2020/6/29 5:00:00</c:v>
                </c:pt>
                <c:pt idx="678">
                  <c:v>2020/6/29 6:00:00</c:v>
                </c:pt>
                <c:pt idx="679">
                  <c:v>2020/6/29 7:00:00</c:v>
                </c:pt>
                <c:pt idx="680">
                  <c:v>2020/6/29 8:00:00</c:v>
                </c:pt>
                <c:pt idx="681">
                  <c:v>2020/6/29 9:00:00</c:v>
                </c:pt>
                <c:pt idx="682">
                  <c:v>2020/6/29 10:00:00</c:v>
                </c:pt>
                <c:pt idx="683">
                  <c:v>2020/6/29 11:00:00</c:v>
                </c:pt>
                <c:pt idx="684">
                  <c:v>2020/6/29 12:00:00</c:v>
                </c:pt>
                <c:pt idx="685">
                  <c:v>2020/6/29 13:00:00</c:v>
                </c:pt>
                <c:pt idx="686">
                  <c:v>2020/6/29 14:00:00</c:v>
                </c:pt>
                <c:pt idx="687">
                  <c:v>2020/6/29 15:00:00</c:v>
                </c:pt>
                <c:pt idx="688">
                  <c:v>2020/6/29 16:00:00</c:v>
                </c:pt>
                <c:pt idx="689">
                  <c:v>2020/6/29 17:00:00</c:v>
                </c:pt>
                <c:pt idx="690">
                  <c:v>2020/6/29 18:00:00</c:v>
                </c:pt>
                <c:pt idx="691">
                  <c:v>2020/6/29 19:00:00</c:v>
                </c:pt>
                <c:pt idx="692">
                  <c:v>2020/6/29 20:00:00</c:v>
                </c:pt>
                <c:pt idx="693">
                  <c:v>2020/6/29 21:00:00</c:v>
                </c:pt>
                <c:pt idx="694">
                  <c:v>2020/6/29 22:00:00</c:v>
                </c:pt>
                <c:pt idx="695">
                  <c:v>2020/6/29 23:00:00</c:v>
                </c:pt>
                <c:pt idx="696">
                  <c:v>2020/6/30 0:00:00</c:v>
                </c:pt>
                <c:pt idx="697">
                  <c:v>2020/6/30 1:00:00</c:v>
                </c:pt>
                <c:pt idx="698">
                  <c:v>2020/6/30 2:00:00</c:v>
                </c:pt>
                <c:pt idx="699">
                  <c:v>2020/6/30 3:00:00</c:v>
                </c:pt>
                <c:pt idx="700">
                  <c:v>2020/6/30 4:00:00</c:v>
                </c:pt>
                <c:pt idx="701">
                  <c:v>2020/6/30 5:00:00</c:v>
                </c:pt>
                <c:pt idx="702">
                  <c:v>2020/6/30 6:00:00</c:v>
                </c:pt>
                <c:pt idx="703">
                  <c:v>2020/6/30 7:00:00</c:v>
                </c:pt>
                <c:pt idx="704">
                  <c:v>2020/6/30 8:00:00</c:v>
                </c:pt>
                <c:pt idx="705">
                  <c:v>2020/6/30 9:00:00</c:v>
                </c:pt>
                <c:pt idx="706">
                  <c:v>2020/6/30 10:00:00</c:v>
                </c:pt>
                <c:pt idx="707">
                  <c:v>2020/6/30 11:00:00</c:v>
                </c:pt>
                <c:pt idx="708">
                  <c:v>2020/6/30 12:00:00</c:v>
                </c:pt>
                <c:pt idx="709">
                  <c:v>2020/6/30 13:00:00</c:v>
                </c:pt>
                <c:pt idx="710">
                  <c:v>2020/6/30 14:00:00</c:v>
                </c:pt>
                <c:pt idx="711">
                  <c:v>2020/6/30 15:00:00</c:v>
                </c:pt>
                <c:pt idx="712">
                  <c:v>2020/6/30 16:00:00</c:v>
                </c:pt>
                <c:pt idx="713">
                  <c:v>2020/6/30 17:00:00</c:v>
                </c:pt>
                <c:pt idx="714">
                  <c:v>2020/6/30 18:00:00</c:v>
                </c:pt>
                <c:pt idx="715">
                  <c:v>2020/6/30 19:00:00</c:v>
                </c:pt>
                <c:pt idx="716">
                  <c:v>2020/6/30 20:00:00</c:v>
                </c:pt>
                <c:pt idx="717">
                  <c:v>2020/6/30 21:00:00</c:v>
                </c:pt>
                <c:pt idx="718">
                  <c:v>2020/6/30 22:00:00</c:v>
                </c:pt>
                <c:pt idx="719">
                  <c:v>2020/6/30 23:00:00</c:v>
                </c:pt>
              </c:strCache>
            </c:strRef>
          </c:cat>
          <c:val>
            <c:numRef>
              <c:f>'June Hourly 30days'!$D$2:$D$721</c:f>
              <c:numCache>
                <c:formatCode>General</c:formatCode>
                <c:ptCount val="72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10.80000000000001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8.1999999999999886</c:v>
                </c:pt>
                <c:pt idx="64">
                  <c:v>9</c:v>
                </c:pt>
                <c:pt idx="65">
                  <c:v>0</c:v>
                </c:pt>
                <c:pt idx="66">
                  <c:v>0</c:v>
                </c:pt>
                <c:pt idx="67">
                  <c:v>0</c:v>
                </c:pt>
                <c:pt idx="68">
                  <c:v>0</c:v>
                </c:pt>
                <c:pt idx="69">
                  <c:v>0</c:v>
                </c:pt>
                <c:pt idx="70">
                  <c:v>0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0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0</c:v>
                </c:pt>
                <c:pt idx="89">
                  <c:v>0</c:v>
                </c:pt>
                <c:pt idx="90">
                  <c:v>0</c:v>
                </c:pt>
                <c:pt idx="91">
                  <c:v>0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0</c:v>
                </c:pt>
                <c:pt idx="96">
                  <c:v>0</c:v>
                </c:pt>
                <c:pt idx="97">
                  <c:v>0</c:v>
                </c:pt>
                <c:pt idx="98">
                  <c:v>0</c:v>
                </c:pt>
                <c:pt idx="99">
                  <c:v>0</c:v>
                </c:pt>
                <c:pt idx="100">
                  <c:v>0</c:v>
                </c:pt>
                <c:pt idx="101">
                  <c:v>0</c:v>
                </c:pt>
                <c:pt idx="102">
                  <c:v>0</c:v>
                </c:pt>
                <c:pt idx="103">
                  <c:v>0</c:v>
                </c:pt>
                <c:pt idx="104">
                  <c:v>0</c:v>
                </c:pt>
                <c:pt idx="105">
                  <c:v>0</c:v>
                </c:pt>
                <c:pt idx="106">
                  <c:v>0</c:v>
                </c:pt>
                <c:pt idx="107">
                  <c:v>0</c:v>
                </c:pt>
                <c:pt idx="108">
                  <c:v>0</c:v>
                </c:pt>
                <c:pt idx="109">
                  <c:v>0</c:v>
                </c:pt>
                <c:pt idx="110">
                  <c:v>0</c:v>
                </c:pt>
                <c:pt idx="111">
                  <c:v>0</c:v>
                </c:pt>
                <c:pt idx="112">
                  <c:v>0</c:v>
                </c:pt>
                <c:pt idx="113">
                  <c:v>0</c:v>
                </c:pt>
                <c:pt idx="114">
                  <c:v>0</c:v>
                </c:pt>
                <c:pt idx="115">
                  <c:v>0</c:v>
                </c:pt>
                <c:pt idx="116">
                  <c:v>0</c:v>
                </c:pt>
                <c:pt idx="117">
                  <c:v>0</c:v>
                </c:pt>
                <c:pt idx="118">
                  <c:v>0</c:v>
                </c:pt>
                <c:pt idx="119">
                  <c:v>0</c:v>
                </c:pt>
                <c:pt idx="120">
                  <c:v>0</c:v>
                </c:pt>
                <c:pt idx="121">
                  <c:v>0</c:v>
                </c:pt>
                <c:pt idx="122">
                  <c:v>0</c:v>
                </c:pt>
                <c:pt idx="123">
                  <c:v>0</c:v>
                </c:pt>
                <c:pt idx="124">
                  <c:v>0</c:v>
                </c:pt>
                <c:pt idx="125">
                  <c:v>0</c:v>
                </c:pt>
                <c:pt idx="126">
                  <c:v>0</c:v>
                </c:pt>
                <c:pt idx="127">
                  <c:v>0</c:v>
                </c:pt>
                <c:pt idx="128">
                  <c:v>0</c:v>
                </c:pt>
                <c:pt idx="129">
                  <c:v>0</c:v>
                </c:pt>
                <c:pt idx="130">
                  <c:v>0</c:v>
                </c:pt>
                <c:pt idx="131">
                  <c:v>0</c:v>
                </c:pt>
                <c:pt idx="132">
                  <c:v>0</c:v>
                </c:pt>
                <c:pt idx="133">
                  <c:v>0</c:v>
                </c:pt>
                <c:pt idx="134">
                  <c:v>0</c:v>
                </c:pt>
                <c:pt idx="135">
                  <c:v>0</c:v>
                </c:pt>
                <c:pt idx="136">
                  <c:v>11.399999999999981</c:v>
                </c:pt>
                <c:pt idx="137">
                  <c:v>4.2000000000000446</c:v>
                </c:pt>
                <c:pt idx="138">
                  <c:v>0</c:v>
                </c:pt>
                <c:pt idx="139">
                  <c:v>0</c:v>
                </c:pt>
                <c:pt idx="140">
                  <c:v>0</c:v>
                </c:pt>
                <c:pt idx="141">
                  <c:v>0</c:v>
                </c:pt>
                <c:pt idx="142">
                  <c:v>0</c:v>
                </c:pt>
                <c:pt idx="143">
                  <c:v>0</c:v>
                </c:pt>
                <c:pt idx="144">
                  <c:v>0</c:v>
                </c:pt>
                <c:pt idx="145">
                  <c:v>0</c:v>
                </c:pt>
                <c:pt idx="146">
                  <c:v>0</c:v>
                </c:pt>
                <c:pt idx="147">
                  <c:v>0</c:v>
                </c:pt>
                <c:pt idx="148">
                  <c:v>0</c:v>
                </c:pt>
                <c:pt idx="149">
                  <c:v>0</c:v>
                </c:pt>
                <c:pt idx="150">
                  <c:v>0</c:v>
                </c:pt>
                <c:pt idx="151">
                  <c:v>0</c:v>
                </c:pt>
                <c:pt idx="152">
                  <c:v>0</c:v>
                </c:pt>
                <c:pt idx="153">
                  <c:v>0</c:v>
                </c:pt>
                <c:pt idx="154">
                  <c:v>0</c:v>
                </c:pt>
                <c:pt idx="155">
                  <c:v>0</c:v>
                </c:pt>
                <c:pt idx="156">
                  <c:v>0</c:v>
                </c:pt>
                <c:pt idx="157">
                  <c:v>0</c:v>
                </c:pt>
                <c:pt idx="158">
                  <c:v>3.3999999999999768</c:v>
                </c:pt>
                <c:pt idx="159">
                  <c:v>0</c:v>
                </c:pt>
                <c:pt idx="160">
                  <c:v>0</c:v>
                </c:pt>
                <c:pt idx="161">
                  <c:v>0</c:v>
                </c:pt>
                <c:pt idx="162">
                  <c:v>0</c:v>
                </c:pt>
                <c:pt idx="163">
                  <c:v>0</c:v>
                </c:pt>
                <c:pt idx="164">
                  <c:v>0</c:v>
                </c:pt>
                <c:pt idx="165">
                  <c:v>0</c:v>
                </c:pt>
                <c:pt idx="166">
                  <c:v>0</c:v>
                </c:pt>
                <c:pt idx="167">
                  <c:v>0</c:v>
                </c:pt>
                <c:pt idx="168">
                  <c:v>0</c:v>
                </c:pt>
                <c:pt idx="169">
                  <c:v>0</c:v>
                </c:pt>
                <c:pt idx="170">
                  <c:v>0</c:v>
                </c:pt>
                <c:pt idx="171">
                  <c:v>0</c:v>
                </c:pt>
                <c:pt idx="172">
                  <c:v>0</c:v>
                </c:pt>
                <c:pt idx="173">
                  <c:v>0</c:v>
                </c:pt>
                <c:pt idx="174">
                  <c:v>0</c:v>
                </c:pt>
                <c:pt idx="175">
                  <c:v>0</c:v>
                </c:pt>
                <c:pt idx="176">
                  <c:v>0</c:v>
                </c:pt>
                <c:pt idx="177">
                  <c:v>0</c:v>
                </c:pt>
                <c:pt idx="178">
                  <c:v>0</c:v>
                </c:pt>
                <c:pt idx="179">
                  <c:v>0</c:v>
                </c:pt>
                <c:pt idx="180">
                  <c:v>0</c:v>
                </c:pt>
                <c:pt idx="181">
                  <c:v>0</c:v>
                </c:pt>
                <c:pt idx="182">
                  <c:v>0</c:v>
                </c:pt>
                <c:pt idx="183">
                  <c:v>0</c:v>
                </c:pt>
                <c:pt idx="184">
                  <c:v>0</c:v>
                </c:pt>
                <c:pt idx="185">
                  <c:v>0</c:v>
                </c:pt>
                <c:pt idx="186">
                  <c:v>0</c:v>
                </c:pt>
                <c:pt idx="187">
                  <c:v>0</c:v>
                </c:pt>
                <c:pt idx="188">
                  <c:v>0</c:v>
                </c:pt>
                <c:pt idx="189">
                  <c:v>0</c:v>
                </c:pt>
                <c:pt idx="190">
                  <c:v>0</c:v>
                </c:pt>
                <c:pt idx="191">
                  <c:v>0</c:v>
                </c:pt>
                <c:pt idx="192">
                  <c:v>0</c:v>
                </c:pt>
                <c:pt idx="193">
                  <c:v>0</c:v>
                </c:pt>
                <c:pt idx="194">
                  <c:v>0</c:v>
                </c:pt>
                <c:pt idx="195">
                  <c:v>0</c:v>
                </c:pt>
                <c:pt idx="196">
                  <c:v>0</c:v>
                </c:pt>
                <c:pt idx="197">
                  <c:v>0</c:v>
                </c:pt>
                <c:pt idx="198">
                  <c:v>0</c:v>
                </c:pt>
                <c:pt idx="199">
                  <c:v>0</c:v>
                </c:pt>
                <c:pt idx="200">
                  <c:v>0</c:v>
                </c:pt>
                <c:pt idx="201">
                  <c:v>0</c:v>
                </c:pt>
                <c:pt idx="202">
                  <c:v>0</c:v>
                </c:pt>
                <c:pt idx="203">
                  <c:v>0</c:v>
                </c:pt>
                <c:pt idx="204">
                  <c:v>0</c:v>
                </c:pt>
                <c:pt idx="205">
                  <c:v>0</c:v>
                </c:pt>
                <c:pt idx="206">
                  <c:v>0</c:v>
                </c:pt>
                <c:pt idx="207">
                  <c:v>0</c:v>
                </c:pt>
                <c:pt idx="208">
                  <c:v>0</c:v>
                </c:pt>
                <c:pt idx="209">
                  <c:v>0</c:v>
                </c:pt>
                <c:pt idx="210">
                  <c:v>0</c:v>
                </c:pt>
                <c:pt idx="211">
                  <c:v>5</c:v>
                </c:pt>
                <c:pt idx="212">
                  <c:v>11.399999999999981</c:v>
                </c:pt>
                <c:pt idx="213">
                  <c:v>3.6000000000000232</c:v>
                </c:pt>
                <c:pt idx="214">
                  <c:v>0.2000000000000455</c:v>
                </c:pt>
                <c:pt idx="215">
                  <c:v>0.19999999999993179</c:v>
                </c:pt>
                <c:pt idx="216">
                  <c:v>0</c:v>
                </c:pt>
                <c:pt idx="217">
                  <c:v>0</c:v>
                </c:pt>
                <c:pt idx="218">
                  <c:v>0</c:v>
                </c:pt>
                <c:pt idx="219">
                  <c:v>0</c:v>
                </c:pt>
                <c:pt idx="220">
                  <c:v>0</c:v>
                </c:pt>
                <c:pt idx="221">
                  <c:v>0</c:v>
                </c:pt>
                <c:pt idx="222">
                  <c:v>0</c:v>
                </c:pt>
                <c:pt idx="223">
                  <c:v>0</c:v>
                </c:pt>
                <c:pt idx="224">
                  <c:v>0</c:v>
                </c:pt>
                <c:pt idx="225">
                  <c:v>0</c:v>
                </c:pt>
                <c:pt idx="226">
                  <c:v>0</c:v>
                </c:pt>
                <c:pt idx="227">
                  <c:v>0</c:v>
                </c:pt>
                <c:pt idx="228">
                  <c:v>4.2000000000000446</c:v>
                </c:pt>
                <c:pt idx="229">
                  <c:v>8.3999999999999773</c:v>
                </c:pt>
                <c:pt idx="230">
                  <c:v>0</c:v>
                </c:pt>
                <c:pt idx="231">
                  <c:v>0.2000000000000455</c:v>
                </c:pt>
                <c:pt idx="232">
                  <c:v>0</c:v>
                </c:pt>
                <c:pt idx="233">
                  <c:v>0</c:v>
                </c:pt>
                <c:pt idx="234">
                  <c:v>0</c:v>
                </c:pt>
                <c:pt idx="235">
                  <c:v>0</c:v>
                </c:pt>
                <c:pt idx="236">
                  <c:v>0</c:v>
                </c:pt>
                <c:pt idx="237">
                  <c:v>0</c:v>
                </c:pt>
                <c:pt idx="238">
                  <c:v>0</c:v>
                </c:pt>
                <c:pt idx="239">
                  <c:v>0</c:v>
                </c:pt>
                <c:pt idx="240">
                  <c:v>0</c:v>
                </c:pt>
                <c:pt idx="241">
                  <c:v>0</c:v>
                </c:pt>
                <c:pt idx="242">
                  <c:v>0</c:v>
                </c:pt>
                <c:pt idx="243">
                  <c:v>0</c:v>
                </c:pt>
                <c:pt idx="244">
                  <c:v>0</c:v>
                </c:pt>
                <c:pt idx="245">
                  <c:v>0</c:v>
                </c:pt>
                <c:pt idx="246">
                  <c:v>0</c:v>
                </c:pt>
                <c:pt idx="247">
                  <c:v>0</c:v>
                </c:pt>
                <c:pt idx="248">
                  <c:v>0</c:v>
                </c:pt>
                <c:pt idx="249">
                  <c:v>0</c:v>
                </c:pt>
                <c:pt idx="250">
                  <c:v>0</c:v>
                </c:pt>
                <c:pt idx="251">
                  <c:v>0</c:v>
                </c:pt>
                <c:pt idx="252">
                  <c:v>0</c:v>
                </c:pt>
                <c:pt idx="253">
                  <c:v>3.5999999999999091</c:v>
                </c:pt>
                <c:pt idx="254">
                  <c:v>16.600000000000019</c:v>
                </c:pt>
                <c:pt idx="255">
                  <c:v>4.3999999999999773</c:v>
                </c:pt>
                <c:pt idx="256">
                  <c:v>5.2000000000000446</c:v>
                </c:pt>
                <c:pt idx="257">
                  <c:v>0</c:v>
                </c:pt>
                <c:pt idx="258">
                  <c:v>0</c:v>
                </c:pt>
                <c:pt idx="259">
                  <c:v>0</c:v>
                </c:pt>
                <c:pt idx="260">
                  <c:v>0</c:v>
                </c:pt>
                <c:pt idx="261">
                  <c:v>0</c:v>
                </c:pt>
                <c:pt idx="262">
                  <c:v>0</c:v>
                </c:pt>
                <c:pt idx="263">
                  <c:v>0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0</c:v>
                </c:pt>
                <c:pt idx="268">
                  <c:v>0</c:v>
                </c:pt>
                <c:pt idx="269">
                  <c:v>0</c:v>
                </c:pt>
                <c:pt idx="270">
                  <c:v>0</c:v>
                </c:pt>
                <c:pt idx="271">
                  <c:v>0</c:v>
                </c:pt>
                <c:pt idx="272">
                  <c:v>0</c:v>
                </c:pt>
                <c:pt idx="273">
                  <c:v>0</c:v>
                </c:pt>
                <c:pt idx="274">
                  <c:v>0</c:v>
                </c:pt>
                <c:pt idx="275">
                  <c:v>0</c:v>
                </c:pt>
                <c:pt idx="276">
                  <c:v>0</c:v>
                </c:pt>
                <c:pt idx="277">
                  <c:v>0</c:v>
                </c:pt>
                <c:pt idx="278">
                  <c:v>0</c:v>
                </c:pt>
                <c:pt idx="279">
                  <c:v>0</c:v>
                </c:pt>
                <c:pt idx="280">
                  <c:v>0</c:v>
                </c:pt>
                <c:pt idx="281">
                  <c:v>0</c:v>
                </c:pt>
                <c:pt idx="282">
                  <c:v>0.60000000000002274</c:v>
                </c:pt>
                <c:pt idx="283">
                  <c:v>0.60000000000002274</c:v>
                </c:pt>
                <c:pt idx="284">
                  <c:v>0.19999999999993179</c:v>
                </c:pt>
                <c:pt idx="285">
                  <c:v>0.2000000000000455</c:v>
                </c:pt>
                <c:pt idx="286">
                  <c:v>0.19999999999993179</c:v>
                </c:pt>
                <c:pt idx="287">
                  <c:v>0</c:v>
                </c:pt>
                <c:pt idx="288">
                  <c:v>0</c:v>
                </c:pt>
                <c:pt idx="289">
                  <c:v>0</c:v>
                </c:pt>
                <c:pt idx="290">
                  <c:v>0</c:v>
                </c:pt>
                <c:pt idx="291">
                  <c:v>0</c:v>
                </c:pt>
                <c:pt idx="292">
                  <c:v>0</c:v>
                </c:pt>
                <c:pt idx="293">
                  <c:v>0</c:v>
                </c:pt>
                <c:pt idx="294">
                  <c:v>0</c:v>
                </c:pt>
                <c:pt idx="295">
                  <c:v>0</c:v>
                </c:pt>
                <c:pt idx="296">
                  <c:v>0</c:v>
                </c:pt>
                <c:pt idx="297">
                  <c:v>0</c:v>
                </c:pt>
                <c:pt idx="298">
                  <c:v>0</c:v>
                </c:pt>
                <c:pt idx="299">
                  <c:v>0</c:v>
                </c:pt>
                <c:pt idx="300">
                  <c:v>0</c:v>
                </c:pt>
                <c:pt idx="301">
                  <c:v>0</c:v>
                </c:pt>
                <c:pt idx="302">
                  <c:v>0</c:v>
                </c:pt>
                <c:pt idx="303">
                  <c:v>0</c:v>
                </c:pt>
                <c:pt idx="304">
                  <c:v>0</c:v>
                </c:pt>
                <c:pt idx="305">
                  <c:v>0</c:v>
                </c:pt>
                <c:pt idx="306">
                  <c:v>0</c:v>
                </c:pt>
                <c:pt idx="307">
                  <c:v>0</c:v>
                </c:pt>
                <c:pt idx="308">
                  <c:v>0</c:v>
                </c:pt>
                <c:pt idx="309">
                  <c:v>0</c:v>
                </c:pt>
                <c:pt idx="310">
                  <c:v>0</c:v>
                </c:pt>
                <c:pt idx="311">
                  <c:v>0</c:v>
                </c:pt>
                <c:pt idx="312">
                  <c:v>0</c:v>
                </c:pt>
                <c:pt idx="313">
                  <c:v>0.2000000000000455</c:v>
                </c:pt>
                <c:pt idx="314">
                  <c:v>0</c:v>
                </c:pt>
                <c:pt idx="315">
                  <c:v>0</c:v>
                </c:pt>
                <c:pt idx="316">
                  <c:v>0</c:v>
                </c:pt>
                <c:pt idx="317">
                  <c:v>0</c:v>
                </c:pt>
                <c:pt idx="318">
                  <c:v>0</c:v>
                </c:pt>
                <c:pt idx="319">
                  <c:v>0</c:v>
                </c:pt>
                <c:pt idx="320">
                  <c:v>0</c:v>
                </c:pt>
                <c:pt idx="321">
                  <c:v>0</c:v>
                </c:pt>
                <c:pt idx="322">
                  <c:v>0</c:v>
                </c:pt>
                <c:pt idx="323">
                  <c:v>0</c:v>
                </c:pt>
                <c:pt idx="324">
                  <c:v>0</c:v>
                </c:pt>
                <c:pt idx="325">
                  <c:v>0</c:v>
                </c:pt>
                <c:pt idx="326">
                  <c:v>0</c:v>
                </c:pt>
                <c:pt idx="327">
                  <c:v>0</c:v>
                </c:pt>
                <c:pt idx="328">
                  <c:v>0</c:v>
                </c:pt>
                <c:pt idx="329">
                  <c:v>0</c:v>
                </c:pt>
                <c:pt idx="330">
                  <c:v>0</c:v>
                </c:pt>
                <c:pt idx="331">
                  <c:v>0</c:v>
                </c:pt>
                <c:pt idx="332">
                  <c:v>0</c:v>
                </c:pt>
                <c:pt idx="333">
                  <c:v>0</c:v>
                </c:pt>
                <c:pt idx="334">
                  <c:v>0</c:v>
                </c:pt>
                <c:pt idx="335">
                  <c:v>0</c:v>
                </c:pt>
                <c:pt idx="336">
                  <c:v>0</c:v>
                </c:pt>
                <c:pt idx="337">
                  <c:v>0</c:v>
                </c:pt>
                <c:pt idx="338">
                  <c:v>0</c:v>
                </c:pt>
                <c:pt idx="339">
                  <c:v>0</c:v>
                </c:pt>
                <c:pt idx="340">
                  <c:v>0</c:v>
                </c:pt>
                <c:pt idx="341">
                  <c:v>0</c:v>
                </c:pt>
                <c:pt idx="342">
                  <c:v>0</c:v>
                </c:pt>
                <c:pt idx="343">
                  <c:v>0</c:v>
                </c:pt>
                <c:pt idx="344">
                  <c:v>0</c:v>
                </c:pt>
                <c:pt idx="345">
                  <c:v>0</c:v>
                </c:pt>
                <c:pt idx="346">
                  <c:v>0</c:v>
                </c:pt>
                <c:pt idx="347">
                  <c:v>0</c:v>
                </c:pt>
                <c:pt idx="348">
                  <c:v>4</c:v>
                </c:pt>
                <c:pt idx="349">
                  <c:v>4</c:v>
                </c:pt>
                <c:pt idx="350">
                  <c:v>0.79999999999995453</c:v>
                </c:pt>
                <c:pt idx="351">
                  <c:v>3.8000000000000682</c:v>
                </c:pt>
                <c:pt idx="352">
                  <c:v>2</c:v>
                </c:pt>
                <c:pt idx="353">
                  <c:v>0</c:v>
                </c:pt>
                <c:pt idx="354">
                  <c:v>0</c:v>
                </c:pt>
                <c:pt idx="355">
                  <c:v>0</c:v>
                </c:pt>
                <c:pt idx="356">
                  <c:v>1.600000000000023</c:v>
                </c:pt>
                <c:pt idx="357">
                  <c:v>1</c:v>
                </c:pt>
                <c:pt idx="358">
                  <c:v>0</c:v>
                </c:pt>
                <c:pt idx="359">
                  <c:v>0.19999999999993179</c:v>
                </c:pt>
                <c:pt idx="360">
                  <c:v>0</c:v>
                </c:pt>
                <c:pt idx="361">
                  <c:v>0</c:v>
                </c:pt>
                <c:pt idx="362">
                  <c:v>0</c:v>
                </c:pt>
                <c:pt idx="363">
                  <c:v>0</c:v>
                </c:pt>
                <c:pt idx="364">
                  <c:v>0</c:v>
                </c:pt>
                <c:pt idx="365">
                  <c:v>0</c:v>
                </c:pt>
                <c:pt idx="366">
                  <c:v>0</c:v>
                </c:pt>
                <c:pt idx="367">
                  <c:v>0</c:v>
                </c:pt>
                <c:pt idx="368">
                  <c:v>0</c:v>
                </c:pt>
                <c:pt idx="369">
                  <c:v>0</c:v>
                </c:pt>
                <c:pt idx="370">
                  <c:v>0</c:v>
                </c:pt>
                <c:pt idx="371">
                  <c:v>0</c:v>
                </c:pt>
                <c:pt idx="372">
                  <c:v>0</c:v>
                </c:pt>
                <c:pt idx="373">
                  <c:v>0</c:v>
                </c:pt>
                <c:pt idx="374">
                  <c:v>0</c:v>
                </c:pt>
                <c:pt idx="375">
                  <c:v>0</c:v>
                </c:pt>
                <c:pt idx="376">
                  <c:v>0.2000000000000455</c:v>
                </c:pt>
                <c:pt idx="377">
                  <c:v>0.60000000000002274</c:v>
                </c:pt>
                <c:pt idx="378">
                  <c:v>0</c:v>
                </c:pt>
                <c:pt idx="379">
                  <c:v>0</c:v>
                </c:pt>
                <c:pt idx="380">
                  <c:v>0</c:v>
                </c:pt>
                <c:pt idx="381">
                  <c:v>0.19999999999993179</c:v>
                </c:pt>
                <c:pt idx="382">
                  <c:v>0.80000000000006821</c:v>
                </c:pt>
                <c:pt idx="383">
                  <c:v>0.39999999999997732</c:v>
                </c:pt>
                <c:pt idx="384">
                  <c:v>0.19999999999993179</c:v>
                </c:pt>
                <c:pt idx="385">
                  <c:v>0</c:v>
                </c:pt>
                <c:pt idx="386">
                  <c:v>0</c:v>
                </c:pt>
                <c:pt idx="387">
                  <c:v>0</c:v>
                </c:pt>
                <c:pt idx="388">
                  <c:v>0</c:v>
                </c:pt>
                <c:pt idx="389">
                  <c:v>0</c:v>
                </c:pt>
                <c:pt idx="390">
                  <c:v>0</c:v>
                </c:pt>
                <c:pt idx="391">
                  <c:v>0</c:v>
                </c:pt>
                <c:pt idx="392">
                  <c:v>0</c:v>
                </c:pt>
                <c:pt idx="393">
                  <c:v>0</c:v>
                </c:pt>
                <c:pt idx="394">
                  <c:v>0</c:v>
                </c:pt>
                <c:pt idx="395">
                  <c:v>0</c:v>
                </c:pt>
                <c:pt idx="396">
                  <c:v>0</c:v>
                </c:pt>
                <c:pt idx="397">
                  <c:v>0</c:v>
                </c:pt>
                <c:pt idx="398">
                  <c:v>0</c:v>
                </c:pt>
                <c:pt idx="399">
                  <c:v>0</c:v>
                </c:pt>
                <c:pt idx="400">
                  <c:v>0</c:v>
                </c:pt>
                <c:pt idx="401">
                  <c:v>3.6000000000000232</c:v>
                </c:pt>
                <c:pt idx="402">
                  <c:v>1.800000000000068</c:v>
                </c:pt>
                <c:pt idx="403">
                  <c:v>0</c:v>
                </c:pt>
                <c:pt idx="404">
                  <c:v>0</c:v>
                </c:pt>
                <c:pt idx="405">
                  <c:v>0</c:v>
                </c:pt>
                <c:pt idx="406">
                  <c:v>0</c:v>
                </c:pt>
                <c:pt idx="407">
                  <c:v>0</c:v>
                </c:pt>
                <c:pt idx="408">
                  <c:v>0</c:v>
                </c:pt>
                <c:pt idx="409">
                  <c:v>0</c:v>
                </c:pt>
                <c:pt idx="410">
                  <c:v>0</c:v>
                </c:pt>
                <c:pt idx="411">
                  <c:v>0</c:v>
                </c:pt>
                <c:pt idx="412">
                  <c:v>0</c:v>
                </c:pt>
                <c:pt idx="413">
                  <c:v>0</c:v>
                </c:pt>
                <c:pt idx="414">
                  <c:v>0</c:v>
                </c:pt>
                <c:pt idx="415">
                  <c:v>0</c:v>
                </c:pt>
                <c:pt idx="416">
                  <c:v>0</c:v>
                </c:pt>
                <c:pt idx="417">
                  <c:v>0</c:v>
                </c:pt>
                <c:pt idx="418">
                  <c:v>0</c:v>
                </c:pt>
                <c:pt idx="419">
                  <c:v>0</c:v>
                </c:pt>
                <c:pt idx="420">
                  <c:v>0</c:v>
                </c:pt>
                <c:pt idx="421">
                  <c:v>0</c:v>
                </c:pt>
                <c:pt idx="422">
                  <c:v>0</c:v>
                </c:pt>
                <c:pt idx="423">
                  <c:v>0</c:v>
                </c:pt>
                <c:pt idx="424">
                  <c:v>0.39999999999997732</c:v>
                </c:pt>
                <c:pt idx="425">
                  <c:v>12.399999999999981</c:v>
                </c:pt>
                <c:pt idx="426">
                  <c:v>4</c:v>
                </c:pt>
                <c:pt idx="427">
                  <c:v>4.3999999999999773</c:v>
                </c:pt>
                <c:pt idx="428">
                  <c:v>2.200000000000045</c:v>
                </c:pt>
                <c:pt idx="429">
                  <c:v>0.39999999999997732</c:v>
                </c:pt>
                <c:pt idx="430">
                  <c:v>0</c:v>
                </c:pt>
                <c:pt idx="431">
                  <c:v>0</c:v>
                </c:pt>
                <c:pt idx="432">
                  <c:v>0</c:v>
                </c:pt>
                <c:pt idx="433">
                  <c:v>0.2000000000000455</c:v>
                </c:pt>
                <c:pt idx="434">
                  <c:v>0</c:v>
                </c:pt>
                <c:pt idx="435">
                  <c:v>0</c:v>
                </c:pt>
                <c:pt idx="436">
                  <c:v>0</c:v>
                </c:pt>
                <c:pt idx="437">
                  <c:v>0</c:v>
                </c:pt>
                <c:pt idx="438">
                  <c:v>0</c:v>
                </c:pt>
                <c:pt idx="439">
                  <c:v>0</c:v>
                </c:pt>
                <c:pt idx="440">
                  <c:v>0</c:v>
                </c:pt>
                <c:pt idx="441">
                  <c:v>0</c:v>
                </c:pt>
                <c:pt idx="442">
                  <c:v>0</c:v>
                </c:pt>
                <c:pt idx="443">
                  <c:v>0</c:v>
                </c:pt>
                <c:pt idx="444">
                  <c:v>2.5999999999999091</c:v>
                </c:pt>
                <c:pt idx="445">
                  <c:v>1.200000000000045</c:v>
                </c:pt>
                <c:pt idx="446">
                  <c:v>12.399999999999981</c:v>
                </c:pt>
                <c:pt idx="447">
                  <c:v>2.6000000000000232</c:v>
                </c:pt>
                <c:pt idx="448">
                  <c:v>0</c:v>
                </c:pt>
                <c:pt idx="449">
                  <c:v>0</c:v>
                </c:pt>
                <c:pt idx="450">
                  <c:v>0.2000000000000455</c:v>
                </c:pt>
                <c:pt idx="451">
                  <c:v>0</c:v>
                </c:pt>
                <c:pt idx="452">
                  <c:v>0</c:v>
                </c:pt>
                <c:pt idx="453">
                  <c:v>0</c:v>
                </c:pt>
                <c:pt idx="454">
                  <c:v>0</c:v>
                </c:pt>
                <c:pt idx="455">
                  <c:v>0</c:v>
                </c:pt>
                <c:pt idx="456">
                  <c:v>0</c:v>
                </c:pt>
                <c:pt idx="457">
                  <c:v>0</c:v>
                </c:pt>
                <c:pt idx="458">
                  <c:v>0</c:v>
                </c:pt>
                <c:pt idx="459">
                  <c:v>0</c:v>
                </c:pt>
                <c:pt idx="460">
                  <c:v>0</c:v>
                </c:pt>
                <c:pt idx="461">
                  <c:v>0</c:v>
                </c:pt>
                <c:pt idx="462">
                  <c:v>0</c:v>
                </c:pt>
                <c:pt idx="463">
                  <c:v>0</c:v>
                </c:pt>
                <c:pt idx="464">
                  <c:v>0</c:v>
                </c:pt>
                <c:pt idx="465">
                  <c:v>0</c:v>
                </c:pt>
                <c:pt idx="466">
                  <c:v>0</c:v>
                </c:pt>
                <c:pt idx="467">
                  <c:v>0</c:v>
                </c:pt>
                <c:pt idx="468">
                  <c:v>0</c:v>
                </c:pt>
                <c:pt idx="469">
                  <c:v>0</c:v>
                </c:pt>
                <c:pt idx="470">
                  <c:v>0</c:v>
                </c:pt>
                <c:pt idx="471">
                  <c:v>0</c:v>
                </c:pt>
                <c:pt idx="472">
                  <c:v>0</c:v>
                </c:pt>
                <c:pt idx="473">
                  <c:v>0</c:v>
                </c:pt>
                <c:pt idx="474">
                  <c:v>0</c:v>
                </c:pt>
                <c:pt idx="475">
                  <c:v>0</c:v>
                </c:pt>
                <c:pt idx="476">
                  <c:v>0</c:v>
                </c:pt>
                <c:pt idx="477">
                  <c:v>0</c:v>
                </c:pt>
                <c:pt idx="478">
                  <c:v>0</c:v>
                </c:pt>
                <c:pt idx="479">
                  <c:v>0</c:v>
                </c:pt>
                <c:pt idx="480">
                  <c:v>0</c:v>
                </c:pt>
                <c:pt idx="481">
                  <c:v>0</c:v>
                </c:pt>
                <c:pt idx="482">
                  <c:v>0</c:v>
                </c:pt>
                <c:pt idx="483">
                  <c:v>0</c:v>
                </c:pt>
                <c:pt idx="484">
                  <c:v>0</c:v>
                </c:pt>
                <c:pt idx="485">
                  <c:v>0</c:v>
                </c:pt>
                <c:pt idx="486">
                  <c:v>0</c:v>
                </c:pt>
                <c:pt idx="487">
                  <c:v>0</c:v>
                </c:pt>
                <c:pt idx="488">
                  <c:v>0</c:v>
                </c:pt>
                <c:pt idx="489">
                  <c:v>0</c:v>
                </c:pt>
                <c:pt idx="490">
                  <c:v>0</c:v>
                </c:pt>
                <c:pt idx="491">
                  <c:v>0</c:v>
                </c:pt>
                <c:pt idx="492">
                  <c:v>1</c:v>
                </c:pt>
                <c:pt idx="493">
                  <c:v>14.19999999999993</c:v>
                </c:pt>
                <c:pt idx="494">
                  <c:v>1</c:v>
                </c:pt>
                <c:pt idx="495">
                  <c:v>0</c:v>
                </c:pt>
                <c:pt idx="496">
                  <c:v>0.2000000000000455</c:v>
                </c:pt>
                <c:pt idx="497">
                  <c:v>0</c:v>
                </c:pt>
                <c:pt idx="498">
                  <c:v>0</c:v>
                </c:pt>
                <c:pt idx="499">
                  <c:v>0</c:v>
                </c:pt>
                <c:pt idx="500">
                  <c:v>0</c:v>
                </c:pt>
                <c:pt idx="501">
                  <c:v>0</c:v>
                </c:pt>
                <c:pt idx="502">
                  <c:v>0</c:v>
                </c:pt>
                <c:pt idx="503">
                  <c:v>0</c:v>
                </c:pt>
                <c:pt idx="504">
                  <c:v>0</c:v>
                </c:pt>
                <c:pt idx="505">
                  <c:v>0</c:v>
                </c:pt>
                <c:pt idx="506">
                  <c:v>0</c:v>
                </c:pt>
                <c:pt idx="507">
                  <c:v>0</c:v>
                </c:pt>
                <c:pt idx="508">
                  <c:v>0</c:v>
                </c:pt>
                <c:pt idx="509">
                  <c:v>0</c:v>
                </c:pt>
                <c:pt idx="510">
                  <c:v>0</c:v>
                </c:pt>
                <c:pt idx="511">
                  <c:v>0</c:v>
                </c:pt>
                <c:pt idx="512">
                  <c:v>0</c:v>
                </c:pt>
                <c:pt idx="513">
                  <c:v>0</c:v>
                </c:pt>
                <c:pt idx="514">
                  <c:v>0</c:v>
                </c:pt>
                <c:pt idx="515">
                  <c:v>0</c:v>
                </c:pt>
                <c:pt idx="516">
                  <c:v>0</c:v>
                </c:pt>
                <c:pt idx="517">
                  <c:v>0</c:v>
                </c:pt>
                <c:pt idx="518">
                  <c:v>0</c:v>
                </c:pt>
                <c:pt idx="519">
                  <c:v>0</c:v>
                </c:pt>
                <c:pt idx="520">
                  <c:v>0</c:v>
                </c:pt>
                <c:pt idx="521">
                  <c:v>0</c:v>
                </c:pt>
                <c:pt idx="522">
                  <c:v>9</c:v>
                </c:pt>
                <c:pt idx="523">
                  <c:v>0</c:v>
                </c:pt>
                <c:pt idx="524">
                  <c:v>0</c:v>
                </c:pt>
                <c:pt idx="525">
                  <c:v>0</c:v>
                </c:pt>
                <c:pt idx="526">
                  <c:v>0</c:v>
                </c:pt>
                <c:pt idx="527">
                  <c:v>0</c:v>
                </c:pt>
                <c:pt idx="528">
                  <c:v>0</c:v>
                </c:pt>
                <c:pt idx="529">
                  <c:v>0</c:v>
                </c:pt>
                <c:pt idx="530">
                  <c:v>0</c:v>
                </c:pt>
                <c:pt idx="531">
                  <c:v>0</c:v>
                </c:pt>
                <c:pt idx="532">
                  <c:v>0</c:v>
                </c:pt>
                <c:pt idx="533">
                  <c:v>0</c:v>
                </c:pt>
                <c:pt idx="534">
                  <c:v>0</c:v>
                </c:pt>
                <c:pt idx="535">
                  <c:v>0</c:v>
                </c:pt>
                <c:pt idx="536">
                  <c:v>0</c:v>
                </c:pt>
                <c:pt idx="537">
                  <c:v>0</c:v>
                </c:pt>
                <c:pt idx="538">
                  <c:v>0</c:v>
                </c:pt>
                <c:pt idx="539">
                  <c:v>0</c:v>
                </c:pt>
                <c:pt idx="540">
                  <c:v>0</c:v>
                </c:pt>
                <c:pt idx="541">
                  <c:v>0</c:v>
                </c:pt>
                <c:pt idx="542">
                  <c:v>0</c:v>
                </c:pt>
                <c:pt idx="543">
                  <c:v>0.19999999999993179</c:v>
                </c:pt>
                <c:pt idx="544">
                  <c:v>0</c:v>
                </c:pt>
                <c:pt idx="545">
                  <c:v>0.2000000000000455</c:v>
                </c:pt>
                <c:pt idx="546">
                  <c:v>0</c:v>
                </c:pt>
                <c:pt idx="547">
                  <c:v>0</c:v>
                </c:pt>
                <c:pt idx="548">
                  <c:v>0</c:v>
                </c:pt>
                <c:pt idx="549">
                  <c:v>0</c:v>
                </c:pt>
                <c:pt idx="550">
                  <c:v>0</c:v>
                </c:pt>
                <c:pt idx="551">
                  <c:v>0</c:v>
                </c:pt>
                <c:pt idx="552">
                  <c:v>0</c:v>
                </c:pt>
                <c:pt idx="553">
                  <c:v>0</c:v>
                </c:pt>
                <c:pt idx="554">
                  <c:v>0</c:v>
                </c:pt>
                <c:pt idx="555">
                  <c:v>0</c:v>
                </c:pt>
                <c:pt idx="556">
                  <c:v>0</c:v>
                </c:pt>
                <c:pt idx="557">
                  <c:v>0</c:v>
                </c:pt>
                <c:pt idx="558">
                  <c:v>0</c:v>
                </c:pt>
                <c:pt idx="559">
                  <c:v>0</c:v>
                </c:pt>
                <c:pt idx="560">
                  <c:v>0</c:v>
                </c:pt>
                <c:pt idx="561">
                  <c:v>0</c:v>
                </c:pt>
                <c:pt idx="562">
                  <c:v>0</c:v>
                </c:pt>
                <c:pt idx="563">
                  <c:v>0</c:v>
                </c:pt>
                <c:pt idx="564">
                  <c:v>0</c:v>
                </c:pt>
                <c:pt idx="565">
                  <c:v>0.2000000000000455</c:v>
                </c:pt>
                <c:pt idx="566">
                  <c:v>0</c:v>
                </c:pt>
                <c:pt idx="567">
                  <c:v>0</c:v>
                </c:pt>
                <c:pt idx="568">
                  <c:v>0</c:v>
                </c:pt>
                <c:pt idx="569">
                  <c:v>0</c:v>
                </c:pt>
                <c:pt idx="570">
                  <c:v>0</c:v>
                </c:pt>
                <c:pt idx="571">
                  <c:v>0</c:v>
                </c:pt>
                <c:pt idx="572">
                  <c:v>0</c:v>
                </c:pt>
                <c:pt idx="573">
                  <c:v>0</c:v>
                </c:pt>
                <c:pt idx="574">
                  <c:v>0</c:v>
                </c:pt>
                <c:pt idx="575">
                  <c:v>0</c:v>
                </c:pt>
                <c:pt idx="576">
                  <c:v>0</c:v>
                </c:pt>
                <c:pt idx="577">
                  <c:v>0</c:v>
                </c:pt>
                <c:pt idx="578">
                  <c:v>0</c:v>
                </c:pt>
                <c:pt idx="579">
                  <c:v>0</c:v>
                </c:pt>
                <c:pt idx="580">
                  <c:v>0</c:v>
                </c:pt>
                <c:pt idx="581">
                  <c:v>0</c:v>
                </c:pt>
                <c:pt idx="582">
                  <c:v>0</c:v>
                </c:pt>
                <c:pt idx="583">
                  <c:v>0</c:v>
                </c:pt>
                <c:pt idx="584">
                  <c:v>0</c:v>
                </c:pt>
                <c:pt idx="585">
                  <c:v>0</c:v>
                </c:pt>
                <c:pt idx="586">
                  <c:v>0</c:v>
                </c:pt>
                <c:pt idx="587">
                  <c:v>0</c:v>
                </c:pt>
                <c:pt idx="588">
                  <c:v>3</c:v>
                </c:pt>
                <c:pt idx="589">
                  <c:v>8.5999999999999091</c:v>
                </c:pt>
                <c:pt idx="590">
                  <c:v>0</c:v>
                </c:pt>
                <c:pt idx="591">
                  <c:v>0</c:v>
                </c:pt>
                <c:pt idx="592">
                  <c:v>7.2000000000000446</c:v>
                </c:pt>
                <c:pt idx="593">
                  <c:v>9.7999999999999545</c:v>
                </c:pt>
                <c:pt idx="594">
                  <c:v>5</c:v>
                </c:pt>
                <c:pt idx="595">
                  <c:v>3.4000000000000909</c:v>
                </c:pt>
                <c:pt idx="596">
                  <c:v>0</c:v>
                </c:pt>
                <c:pt idx="597">
                  <c:v>0</c:v>
                </c:pt>
                <c:pt idx="598">
                  <c:v>0</c:v>
                </c:pt>
                <c:pt idx="599">
                  <c:v>0</c:v>
                </c:pt>
                <c:pt idx="600">
                  <c:v>0</c:v>
                </c:pt>
                <c:pt idx="601">
                  <c:v>0</c:v>
                </c:pt>
                <c:pt idx="602">
                  <c:v>0</c:v>
                </c:pt>
                <c:pt idx="603">
                  <c:v>0</c:v>
                </c:pt>
                <c:pt idx="604">
                  <c:v>0.19999999999993179</c:v>
                </c:pt>
                <c:pt idx="605">
                  <c:v>0</c:v>
                </c:pt>
                <c:pt idx="606">
                  <c:v>0</c:v>
                </c:pt>
                <c:pt idx="607">
                  <c:v>0</c:v>
                </c:pt>
                <c:pt idx="608">
                  <c:v>0</c:v>
                </c:pt>
                <c:pt idx="609">
                  <c:v>0</c:v>
                </c:pt>
                <c:pt idx="610">
                  <c:v>0</c:v>
                </c:pt>
                <c:pt idx="611">
                  <c:v>0</c:v>
                </c:pt>
                <c:pt idx="612">
                  <c:v>0</c:v>
                </c:pt>
                <c:pt idx="613">
                  <c:v>0</c:v>
                </c:pt>
                <c:pt idx="614">
                  <c:v>0</c:v>
                </c:pt>
                <c:pt idx="615">
                  <c:v>0</c:v>
                </c:pt>
                <c:pt idx="616">
                  <c:v>0</c:v>
                </c:pt>
                <c:pt idx="617">
                  <c:v>0</c:v>
                </c:pt>
                <c:pt idx="618">
                  <c:v>0</c:v>
                </c:pt>
                <c:pt idx="619">
                  <c:v>0</c:v>
                </c:pt>
                <c:pt idx="620">
                  <c:v>1.399999999999977</c:v>
                </c:pt>
                <c:pt idx="621">
                  <c:v>0.40000000000009089</c:v>
                </c:pt>
                <c:pt idx="622">
                  <c:v>3.1999999999999318</c:v>
                </c:pt>
                <c:pt idx="623">
                  <c:v>0.2000000000000455</c:v>
                </c:pt>
                <c:pt idx="624">
                  <c:v>0</c:v>
                </c:pt>
                <c:pt idx="625">
                  <c:v>0</c:v>
                </c:pt>
                <c:pt idx="626">
                  <c:v>0</c:v>
                </c:pt>
                <c:pt idx="627">
                  <c:v>0</c:v>
                </c:pt>
                <c:pt idx="628">
                  <c:v>0</c:v>
                </c:pt>
                <c:pt idx="629">
                  <c:v>0</c:v>
                </c:pt>
                <c:pt idx="630">
                  <c:v>0</c:v>
                </c:pt>
                <c:pt idx="631">
                  <c:v>0</c:v>
                </c:pt>
                <c:pt idx="632">
                  <c:v>0</c:v>
                </c:pt>
                <c:pt idx="633">
                  <c:v>0</c:v>
                </c:pt>
                <c:pt idx="634">
                  <c:v>0</c:v>
                </c:pt>
                <c:pt idx="635">
                  <c:v>0</c:v>
                </c:pt>
                <c:pt idx="636">
                  <c:v>0</c:v>
                </c:pt>
                <c:pt idx="637">
                  <c:v>0</c:v>
                </c:pt>
                <c:pt idx="638">
                  <c:v>1</c:v>
                </c:pt>
                <c:pt idx="639">
                  <c:v>4.7999999999999554</c:v>
                </c:pt>
                <c:pt idx="640">
                  <c:v>10</c:v>
                </c:pt>
                <c:pt idx="641">
                  <c:v>1</c:v>
                </c:pt>
                <c:pt idx="642">
                  <c:v>0</c:v>
                </c:pt>
                <c:pt idx="643">
                  <c:v>0</c:v>
                </c:pt>
                <c:pt idx="644">
                  <c:v>0</c:v>
                </c:pt>
                <c:pt idx="645">
                  <c:v>0</c:v>
                </c:pt>
                <c:pt idx="646">
                  <c:v>0</c:v>
                </c:pt>
                <c:pt idx="647">
                  <c:v>0</c:v>
                </c:pt>
                <c:pt idx="648">
                  <c:v>0</c:v>
                </c:pt>
                <c:pt idx="649">
                  <c:v>0</c:v>
                </c:pt>
                <c:pt idx="650">
                  <c:v>0</c:v>
                </c:pt>
                <c:pt idx="651">
                  <c:v>0</c:v>
                </c:pt>
                <c:pt idx="652">
                  <c:v>0</c:v>
                </c:pt>
                <c:pt idx="653">
                  <c:v>0</c:v>
                </c:pt>
                <c:pt idx="654">
                  <c:v>0</c:v>
                </c:pt>
                <c:pt idx="655">
                  <c:v>0</c:v>
                </c:pt>
                <c:pt idx="656">
                  <c:v>0</c:v>
                </c:pt>
                <c:pt idx="657">
                  <c:v>0</c:v>
                </c:pt>
                <c:pt idx="658">
                  <c:v>0</c:v>
                </c:pt>
                <c:pt idx="659">
                  <c:v>0</c:v>
                </c:pt>
                <c:pt idx="660">
                  <c:v>0</c:v>
                </c:pt>
                <c:pt idx="661">
                  <c:v>0</c:v>
                </c:pt>
                <c:pt idx="662">
                  <c:v>0</c:v>
                </c:pt>
                <c:pt idx="663">
                  <c:v>0</c:v>
                </c:pt>
                <c:pt idx="664">
                  <c:v>0.2000000000000455</c:v>
                </c:pt>
                <c:pt idx="665">
                  <c:v>0</c:v>
                </c:pt>
                <c:pt idx="666">
                  <c:v>2.6000000000000232</c:v>
                </c:pt>
                <c:pt idx="667">
                  <c:v>5.5999999999999091</c:v>
                </c:pt>
                <c:pt idx="668">
                  <c:v>4.8000000000000682</c:v>
                </c:pt>
                <c:pt idx="669">
                  <c:v>1.799999999999955</c:v>
                </c:pt>
                <c:pt idx="670">
                  <c:v>0.2000000000000455</c:v>
                </c:pt>
                <c:pt idx="671">
                  <c:v>0</c:v>
                </c:pt>
                <c:pt idx="672">
                  <c:v>0</c:v>
                </c:pt>
                <c:pt idx="673">
                  <c:v>0.19999999999993179</c:v>
                </c:pt>
                <c:pt idx="674">
                  <c:v>0</c:v>
                </c:pt>
                <c:pt idx="675">
                  <c:v>0</c:v>
                </c:pt>
                <c:pt idx="676">
                  <c:v>0</c:v>
                </c:pt>
                <c:pt idx="677">
                  <c:v>0</c:v>
                </c:pt>
                <c:pt idx="678">
                  <c:v>0</c:v>
                </c:pt>
                <c:pt idx="679">
                  <c:v>0</c:v>
                </c:pt>
                <c:pt idx="680">
                  <c:v>0</c:v>
                </c:pt>
                <c:pt idx="681">
                  <c:v>0</c:v>
                </c:pt>
                <c:pt idx="682">
                  <c:v>0</c:v>
                </c:pt>
                <c:pt idx="683">
                  <c:v>0</c:v>
                </c:pt>
                <c:pt idx="684">
                  <c:v>0</c:v>
                </c:pt>
                <c:pt idx="685">
                  <c:v>0</c:v>
                </c:pt>
                <c:pt idx="686">
                  <c:v>3.4000000000000909</c:v>
                </c:pt>
                <c:pt idx="687">
                  <c:v>1.199999999999932</c:v>
                </c:pt>
                <c:pt idx="688">
                  <c:v>0.60000000000002274</c:v>
                </c:pt>
                <c:pt idx="689">
                  <c:v>0.39999999999997732</c:v>
                </c:pt>
                <c:pt idx="690">
                  <c:v>0</c:v>
                </c:pt>
                <c:pt idx="691">
                  <c:v>0</c:v>
                </c:pt>
                <c:pt idx="692">
                  <c:v>0.60000000000002274</c:v>
                </c:pt>
                <c:pt idx="693">
                  <c:v>0.2000000000000455</c:v>
                </c:pt>
                <c:pt idx="694">
                  <c:v>0</c:v>
                </c:pt>
                <c:pt idx="695">
                  <c:v>0</c:v>
                </c:pt>
                <c:pt idx="696">
                  <c:v>0.19999999999993179</c:v>
                </c:pt>
                <c:pt idx="697">
                  <c:v>0</c:v>
                </c:pt>
                <c:pt idx="698">
                  <c:v>0</c:v>
                </c:pt>
                <c:pt idx="699">
                  <c:v>0</c:v>
                </c:pt>
                <c:pt idx="700">
                  <c:v>0</c:v>
                </c:pt>
                <c:pt idx="701">
                  <c:v>0</c:v>
                </c:pt>
                <c:pt idx="702">
                  <c:v>0</c:v>
                </c:pt>
                <c:pt idx="703">
                  <c:v>0</c:v>
                </c:pt>
                <c:pt idx="704">
                  <c:v>0</c:v>
                </c:pt>
                <c:pt idx="705">
                  <c:v>0</c:v>
                </c:pt>
                <c:pt idx="706">
                  <c:v>0</c:v>
                </c:pt>
                <c:pt idx="707">
                  <c:v>0</c:v>
                </c:pt>
                <c:pt idx="708">
                  <c:v>0</c:v>
                </c:pt>
                <c:pt idx="709">
                  <c:v>0</c:v>
                </c:pt>
                <c:pt idx="710">
                  <c:v>0</c:v>
                </c:pt>
                <c:pt idx="711">
                  <c:v>0</c:v>
                </c:pt>
                <c:pt idx="712">
                  <c:v>0</c:v>
                </c:pt>
                <c:pt idx="713">
                  <c:v>0</c:v>
                </c:pt>
                <c:pt idx="714">
                  <c:v>0</c:v>
                </c:pt>
                <c:pt idx="715">
                  <c:v>0</c:v>
                </c:pt>
                <c:pt idx="716">
                  <c:v>0</c:v>
                </c:pt>
                <c:pt idx="717">
                  <c:v>0</c:v>
                </c:pt>
                <c:pt idx="718">
                  <c:v>0</c:v>
                </c:pt>
                <c:pt idx="71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DAA-4CFE-A18C-BAEBB57C28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61021455"/>
        <c:axId val="761021039"/>
      </c:lineChart>
      <c:catAx>
        <c:axId val="589497519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Agency FB" panose="020B0503020202020204" pitchFamily="34" charset="0"/>
                <a:ea typeface="+mn-ea"/>
                <a:cs typeface="+mn-cs"/>
              </a:defRPr>
            </a:pPr>
            <a:endParaRPr lang="en-US"/>
          </a:p>
        </c:txPr>
        <c:crossAx val="757786127"/>
        <c:crosses val="autoZero"/>
        <c:auto val="1"/>
        <c:lblAlgn val="ctr"/>
        <c:lblOffset val="100"/>
        <c:noMultiLvlLbl val="0"/>
      </c:catAx>
      <c:valAx>
        <c:axId val="7577861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Water Level,</a:t>
                </a:r>
                <a:r>
                  <a:rPr lang="en-PH" baseline="0"/>
                  <a:t> m</a:t>
                </a:r>
              </a:p>
              <a:p>
                <a:pPr>
                  <a:defRPr/>
                </a:pPr>
                <a:endParaRPr lang="en-PH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9497519"/>
        <c:crosses val="autoZero"/>
        <c:crossBetween val="between"/>
      </c:valAx>
      <c:valAx>
        <c:axId val="761021039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PH"/>
                  <a:t>Rain Gauge</a:t>
                </a:r>
                <a:r>
                  <a:rPr lang="en-PH" baseline="0"/>
                  <a:t>, m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1021455"/>
        <c:crosses val="max"/>
        <c:crossBetween val="between"/>
      </c:valAx>
      <c:catAx>
        <c:axId val="761021455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761021039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8.8569454417363261E-2"/>
          <c:y val="0.17496243169398912"/>
          <c:w val="0.15290268388180622"/>
          <c:h val="0.16264957726966048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erage Daily Water Level and Rain</a:t>
            </a:r>
            <a:r>
              <a:rPr lang="en-US" baseline="0"/>
              <a:t> Gauge Data for June 202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6.5791077044025162E-2"/>
          <c:y val="0.1817295524691358"/>
          <c:w val="0.91895516684136969"/>
          <c:h val="0.6199737654320988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June Average Daily 30days'!$H$1</c:f>
              <c:strCache>
                <c:ptCount val="1"/>
                <c:pt idx="0">
                  <c:v>Water Level, m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June Average Daily 30days'!$J$2:$J$31</c:f>
              <c:strCache>
                <c:ptCount val="30"/>
                <c:pt idx="0">
                  <c:v>June 01</c:v>
                </c:pt>
                <c:pt idx="1">
                  <c:v>June 02</c:v>
                </c:pt>
                <c:pt idx="2">
                  <c:v>June 03</c:v>
                </c:pt>
                <c:pt idx="3">
                  <c:v>June 04</c:v>
                </c:pt>
                <c:pt idx="4">
                  <c:v>June 05</c:v>
                </c:pt>
                <c:pt idx="5">
                  <c:v>June 06</c:v>
                </c:pt>
                <c:pt idx="6">
                  <c:v>June 07</c:v>
                </c:pt>
                <c:pt idx="7">
                  <c:v>June 08</c:v>
                </c:pt>
                <c:pt idx="8">
                  <c:v>June 09</c:v>
                </c:pt>
                <c:pt idx="9">
                  <c:v>June 10</c:v>
                </c:pt>
                <c:pt idx="10">
                  <c:v>June 11</c:v>
                </c:pt>
                <c:pt idx="11">
                  <c:v>June 12</c:v>
                </c:pt>
                <c:pt idx="12">
                  <c:v>June 13</c:v>
                </c:pt>
                <c:pt idx="13">
                  <c:v>June 14</c:v>
                </c:pt>
                <c:pt idx="14">
                  <c:v>June 15</c:v>
                </c:pt>
                <c:pt idx="15">
                  <c:v>June 16</c:v>
                </c:pt>
                <c:pt idx="16">
                  <c:v>June 17</c:v>
                </c:pt>
                <c:pt idx="17">
                  <c:v>June 18</c:v>
                </c:pt>
                <c:pt idx="18">
                  <c:v>June 19</c:v>
                </c:pt>
                <c:pt idx="19">
                  <c:v>June 20</c:v>
                </c:pt>
                <c:pt idx="20">
                  <c:v>June 21</c:v>
                </c:pt>
                <c:pt idx="21">
                  <c:v>June 22</c:v>
                </c:pt>
                <c:pt idx="22">
                  <c:v>June 23</c:v>
                </c:pt>
                <c:pt idx="23">
                  <c:v>June 24</c:v>
                </c:pt>
                <c:pt idx="24">
                  <c:v>June 25</c:v>
                </c:pt>
                <c:pt idx="25">
                  <c:v>June 26</c:v>
                </c:pt>
                <c:pt idx="26">
                  <c:v>June 27</c:v>
                </c:pt>
                <c:pt idx="27">
                  <c:v>June 28</c:v>
                </c:pt>
                <c:pt idx="28">
                  <c:v>June 29</c:v>
                </c:pt>
                <c:pt idx="29">
                  <c:v>June 30</c:v>
                </c:pt>
              </c:strCache>
            </c:strRef>
          </c:cat>
          <c:val>
            <c:numRef>
              <c:f>'June Average Daily 30days'!$H$2:$H$31</c:f>
              <c:numCache>
                <c:formatCode>General</c:formatCode>
                <c:ptCount val="30"/>
                <c:pt idx="0">
                  <c:v>1.6160181249999999</c:v>
                </c:pt>
                <c:pt idx="1">
                  <c:v>1.5593150000000007</c:v>
                </c:pt>
                <c:pt idx="2">
                  <c:v>1.6697368750000001</c:v>
                </c:pt>
                <c:pt idx="3">
                  <c:v>1.6528254166666665</c:v>
                </c:pt>
                <c:pt idx="4">
                  <c:v>1.5513566666666663</c:v>
                </c:pt>
                <c:pt idx="5">
                  <c:v>1.5165389583333335</c:v>
                </c:pt>
                <c:pt idx="6">
                  <c:v>1.5329530208333335</c:v>
                </c:pt>
                <c:pt idx="7">
                  <c:v>1.5657811458333335</c:v>
                </c:pt>
                <c:pt idx="8">
                  <c:v>1.5971170833333337</c:v>
                </c:pt>
                <c:pt idx="9">
                  <c:v>2.0606899999999997</c:v>
                </c:pt>
                <c:pt idx="10">
                  <c:v>1.9512629166666662</c:v>
                </c:pt>
                <c:pt idx="11">
                  <c:v>1.9184347916666666</c:v>
                </c:pt>
                <c:pt idx="12">
                  <c:v>1.7851327083333326</c:v>
                </c:pt>
                <c:pt idx="13">
                  <c:v>1.6548150000000001</c:v>
                </c:pt>
                <c:pt idx="14">
                  <c:v>1.7343983333333337</c:v>
                </c:pt>
                <c:pt idx="15">
                  <c:v>1.8841144791666669</c:v>
                </c:pt>
                <c:pt idx="16">
                  <c:v>2.0785962499999999</c:v>
                </c:pt>
                <c:pt idx="17">
                  <c:v>2.3800181250000003</c:v>
                </c:pt>
                <c:pt idx="18">
                  <c:v>2.6396587500000002</c:v>
                </c:pt>
                <c:pt idx="19">
                  <c:v>2.170117083333333</c:v>
                </c:pt>
                <c:pt idx="20">
                  <c:v>1.9632004166666668</c:v>
                </c:pt>
                <c:pt idx="21">
                  <c:v>1.8726743749999997</c:v>
                </c:pt>
                <c:pt idx="22">
                  <c:v>1.9129634375</c:v>
                </c:pt>
                <c:pt idx="23">
                  <c:v>1.7831431249999998</c:v>
                </c:pt>
                <c:pt idx="24">
                  <c:v>1.8856066666666671</c:v>
                </c:pt>
                <c:pt idx="25">
                  <c:v>1.9582264583333335</c:v>
                </c:pt>
                <c:pt idx="26">
                  <c:v>2.2158774999999995</c:v>
                </c:pt>
                <c:pt idx="27">
                  <c:v>2.3163514583333336</c:v>
                </c:pt>
                <c:pt idx="28">
                  <c:v>2.3372420833333334</c:v>
                </c:pt>
                <c:pt idx="29">
                  <c:v>2.201950416666666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B43-4E0A-ADB2-DA35C9E1C6C7}"/>
            </c:ext>
          </c:extLst>
        </c:ser>
        <c:ser>
          <c:idx val="1"/>
          <c:order val="1"/>
          <c:tx>
            <c:strRef>
              <c:f>'June Average Daily 30days'!$I$1</c:f>
              <c:strCache>
                <c:ptCount val="1"/>
                <c:pt idx="0">
                  <c:v>Rain Gauge, mm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5.5468204053109715E-3"/>
                  <c:y val="1.959876543209876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4B43-4E0A-ADB2-DA35C9E1C6C7}"/>
                </c:ext>
              </c:extLst>
            </c:dLbl>
            <c:dLbl>
              <c:idx val="2"/>
              <c:layout>
                <c:manualLayout>
                  <c:x val="6.9335255066387139E-3"/>
                  <c:y val="1.959876543209876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4B43-4E0A-ADB2-DA35C9E1C6C7}"/>
                </c:ext>
              </c:extLst>
            </c:dLbl>
            <c:dLbl>
              <c:idx val="5"/>
              <c:layout>
                <c:manualLayout>
                  <c:x val="5.5468204053109463E-3"/>
                  <c:y val="1.469907407407407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4B43-4E0A-ADB2-DA35C9E1C6C7}"/>
                </c:ext>
              </c:extLst>
            </c:dLbl>
            <c:dLbl>
              <c:idx val="6"/>
              <c:layout>
                <c:manualLayout>
                  <c:x val="5.5468204053109715E-3"/>
                  <c:y val="-8.9826637212141055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4B43-4E0A-ADB2-DA35C9E1C6C7}"/>
                </c:ext>
              </c:extLst>
            </c:dLbl>
            <c:dLbl>
              <c:idx val="8"/>
              <c:layout>
                <c:manualLayout>
                  <c:x val="6.9335255066387139E-3"/>
                  <c:y val="9.7993827160493836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4B43-4E0A-ADB2-DA35C9E1C6C7}"/>
                </c:ext>
              </c:extLst>
            </c:dLbl>
            <c:dLbl>
              <c:idx val="9"/>
              <c:layout>
                <c:manualLayout>
                  <c:x val="6.9335255066387139E-3"/>
                  <c:y val="1.469907407407398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4B43-4E0A-ADB2-DA35C9E1C6C7}"/>
                </c:ext>
              </c:extLst>
            </c:dLbl>
            <c:dLbl>
              <c:idx val="10"/>
              <c:layout>
                <c:manualLayout>
                  <c:x val="5.5468204053109203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4B43-4E0A-ADB2-DA35C9E1C6C7}"/>
                </c:ext>
              </c:extLst>
            </c:dLbl>
            <c:dLbl>
              <c:idx val="14"/>
              <c:layout>
                <c:manualLayout>
                  <c:x val="5.5468204053109715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8-4B43-4E0A-ADB2-DA35C9E1C6C7}"/>
                </c:ext>
              </c:extLst>
            </c:dLbl>
            <c:dLbl>
              <c:idx val="16"/>
              <c:layout>
                <c:manualLayout>
                  <c:x val="4.1601153039832282E-3"/>
                  <c:y val="4.8996913580246016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4B43-4E0A-ADB2-DA35C9E1C6C7}"/>
                </c:ext>
              </c:extLst>
            </c:dLbl>
            <c:dLbl>
              <c:idx val="17"/>
              <c:layout>
                <c:manualLayout>
                  <c:x val="6.27077193202474E-3"/>
                  <c:y val="9.9354197714852238E-3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A-4B43-4E0A-ADB2-DA35C9E1C6C7}"/>
                </c:ext>
              </c:extLst>
            </c:dLbl>
            <c:dLbl>
              <c:idx val="18"/>
              <c:layout>
                <c:manualLayout>
                  <c:x val="6.0056341719076549E-3"/>
                  <c:y val="1.1523148148148149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B-4B43-4E0A-ADB2-DA35C9E1C6C7}"/>
                </c:ext>
              </c:extLst>
            </c:dLbl>
            <c:dLbl>
              <c:idx val="19"/>
              <c:layout>
                <c:manualLayout>
                  <c:x val="5.54682040531087E-3"/>
                  <c:y val="1.469907407407398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C-4B43-4E0A-ADB2-DA35C9E1C6C7}"/>
                </c:ext>
              </c:extLst>
            </c:dLbl>
            <c:dLbl>
              <c:idx val="20"/>
              <c:layout>
                <c:manualLayout>
                  <c:x val="8.3202306079664563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D-4B43-4E0A-ADB2-DA35C9E1C6C7}"/>
                </c:ext>
              </c:extLst>
            </c:dLbl>
            <c:dLbl>
              <c:idx val="21"/>
              <c:layout>
                <c:manualLayout>
                  <c:x val="6.9335255066386124E-3"/>
                  <c:y val="-1.7965327442428211E-16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E-4B43-4E0A-ADB2-DA35C9E1C6C7}"/>
                </c:ext>
              </c:extLst>
            </c:dLbl>
            <c:dLbl>
              <c:idx val="22"/>
              <c:layout>
                <c:manualLayout>
                  <c:x val="4.1601153039831267E-3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F-4B43-4E0A-ADB2-DA35C9E1C6C7}"/>
                </c:ext>
              </c:extLst>
            </c:dLbl>
            <c:dLbl>
              <c:idx val="24"/>
              <c:layout>
                <c:manualLayout>
                  <c:x val="5.5468204053109715E-3"/>
                  <c:y val="1.4699074074074165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0-4B43-4E0A-ADB2-DA35C9E1C6C7}"/>
                </c:ext>
              </c:extLst>
            </c:dLbl>
            <c:dLbl>
              <c:idx val="26"/>
              <c:layout>
                <c:manualLayout>
                  <c:x val="5.54682040531087E-3"/>
                  <c:y val="1.4699074074073984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1-4B43-4E0A-ADB2-DA35C9E1C6C7}"/>
                </c:ext>
              </c:extLst>
            </c:dLbl>
            <c:dLbl>
              <c:idx val="27"/>
              <c:layout>
                <c:manualLayout>
                  <c:x val="5.5468204053110729E-3"/>
                  <c:y val="1.9598765432098767E-2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2-4B43-4E0A-ADB2-DA35C9E1C6C7}"/>
                </c:ext>
              </c:extLst>
            </c:dLbl>
            <c:dLbl>
              <c:idx val="28"/>
              <c:layout>
                <c:manualLayout>
                  <c:x val="5.5468204053107676E-3"/>
                  <c:y val="-8.9826637212141055E-17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13-4B43-4E0A-ADB2-DA35C9E1C6C7}"/>
                </c:ext>
              </c:extLst>
            </c:dLbl>
            <c:numFmt formatCode="#,##0.00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'June Average Daily 30days'!$I$2:$I$31</c:f>
              <c:numCache>
                <c:formatCode>General</c:formatCode>
                <c:ptCount val="30"/>
                <c:pt idx="0">
                  <c:v>0.4500000000000004</c:v>
                </c:pt>
                <c:pt idx="1">
                  <c:v>0</c:v>
                </c:pt>
                <c:pt idx="2">
                  <c:v>0.71666666666666623</c:v>
                </c:pt>
                <c:pt idx="3">
                  <c:v>0</c:v>
                </c:pt>
                <c:pt idx="4">
                  <c:v>0</c:v>
                </c:pt>
                <c:pt idx="5">
                  <c:v>0.65000000000000113</c:v>
                </c:pt>
                <c:pt idx="6">
                  <c:v>0.14166666666666569</c:v>
                </c:pt>
                <c:pt idx="7">
                  <c:v>0</c:v>
                </c:pt>
                <c:pt idx="8">
                  <c:v>0.8499999999999992</c:v>
                </c:pt>
                <c:pt idx="9">
                  <c:v>0.53333333333333621</c:v>
                </c:pt>
                <c:pt idx="10">
                  <c:v>1.2416666666666647</c:v>
                </c:pt>
                <c:pt idx="11">
                  <c:v>7.499999999999811E-2</c:v>
                </c:pt>
                <c:pt idx="12">
                  <c:v>0</c:v>
                </c:pt>
                <c:pt idx="13">
                  <c:v>8.3333333333352293E-3</c:v>
                </c:pt>
                <c:pt idx="14">
                  <c:v>0.72499999999999909</c:v>
                </c:pt>
                <c:pt idx="15">
                  <c:v>9.1666666666668561E-2</c:v>
                </c:pt>
                <c:pt idx="16">
                  <c:v>0.23333333333333428</c:v>
                </c:pt>
                <c:pt idx="17">
                  <c:v>0.99166666666666492</c:v>
                </c:pt>
                <c:pt idx="18">
                  <c:v>0.80000000000000204</c:v>
                </c:pt>
                <c:pt idx="19">
                  <c:v>0</c:v>
                </c:pt>
                <c:pt idx="20">
                  <c:v>0.68333333333333235</c:v>
                </c:pt>
                <c:pt idx="21">
                  <c:v>0.375</c:v>
                </c:pt>
                <c:pt idx="22">
                  <c:v>1.6666666666665719E-2</c:v>
                </c:pt>
                <c:pt idx="23">
                  <c:v>8.3333333333352293E-3</c:v>
                </c:pt>
                <c:pt idx="24">
                  <c:v>1.5416666666666667</c:v>
                </c:pt>
                <c:pt idx="25">
                  <c:v>0.22499999999999906</c:v>
                </c:pt>
                <c:pt idx="26">
                  <c:v>0.69999999999999807</c:v>
                </c:pt>
                <c:pt idx="27">
                  <c:v>0.63333333333333519</c:v>
                </c:pt>
                <c:pt idx="28">
                  <c:v>0.27500000000000097</c:v>
                </c:pt>
                <c:pt idx="29">
                  <c:v>8.3333333333304917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4B43-4E0A-ADB2-DA35C9E1C6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96117568"/>
        <c:axId val="496117984"/>
      </c:barChart>
      <c:catAx>
        <c:axId val="4961175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6117984"/>
        <c:crosses val="autoZero"/>
        <c:auto val="1"/>
        <c:lblAlgn val="ctr"/>
        <c:lblOffset val="100"/>
        <c:noMultiLvlLbl val="0"/>
      </c:catAx>
      <c:valAx>
        <c:axId val="4961179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Water Level, m; Rain Gauge, m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61175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6.8539592068483576E-2"/>
          <c:y val="0.18624498456790123"/>
          <c:w val="0.24999716107617051"/>
          <c:h val="8.860069444444444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Highest and Lowest Rain Gauge Profiles for June 202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1337897449336135E-2"/>
          <c:y val="0.18172955246913583"/>
          <c:w val="0.91895516684136969"/>
          <c:h val="0.61997376543209881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'June Highest and Lowest'!$H$2</c:f>
              <c:strCache>
                <c:ptCount val="1"/>
                <c:pt idx="0">
                  <c:v>Lowest Rain Gauge, mm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June Highest and Lowest'!$J$3:$J$32</c:f>
              <c:strCache>
                <c:ptCount val="30"/>
                <c:pt idx="0">
                  <c:v>June 01</c:v>
                </c:pt>
                <c:pt idx="1">
                  <c:v>June 02</c:v>
                </c:pt>
                <c:pt idx="2">
                  <c:v>June 03</c:v>
                </c:pt>
                <c:pt idx="3">
                  <c:v>June 04</c:v>
                </c:pt>
                <c:pt idx="4">
                  <c:v>June 05</c:v>
                </c:pt>
                <c:pt idx="5">
                  <c:v>June 06</c:v>
                </c:pt>
                <c:pt idx="6">
                  <c:v>June 07</c:v>
                </c:pt>
                <c:pt idx="7">
                  <c:v>June 08</c:v>
                </c:pt>
                <c:pt idx="8">
                  <c:v>June 09</c:v>
                </c:pt>
                <c:pt idx="9">
                  <c:v>June 10</c:v>
                </c:pt>
                <c:pt idx="10">
                  <c:v>June 11</c:v>
                </c:pt>
                <c:pt idx="11">
                  <c:v>June 12</c:v>
                </c:pt>
                <c:pt idx="12">
                  <c:v>June 13</c:v>
                </c:pt>
                <c:pt idx="13">
                  <c:v>June 14</c:v>
                </c:pt>
                <c:pt idx="14">
                  <c:v>June 15</c:v>
                </c:pt>
                <c:pt idx="15">
                  <c:v>June 16</c:v>
                </c:pt>
                <c:pt idx="16">
                  <c:v>June 17</c:v>
                </c:pt>
                <c:pt idx="17">
                  <c:v>June 18</c:v>
                </c:pt>
                <c:pt idx="18">
                  <c:v>June 19</c:v>
                </c:pt>
                <c:pt idx="19">
                  <c:v>June 20</c:v>
                </c:pt>
                <c:pt idx="20">
                  <c:v>June 21</c:v>
                </c:pt>
                <c:pt idx="21">
                  <c:v>June 22</c:v>
                </c:pt>
                <c:pt idx="22">
                  <c:v>June 23</c:v>
                </c:pt>
                <c:pt idx="23">
                  <c:v>June 24</c:v>
                </c:pt>
                <c:pt idx="24">
                  <c:v>June 25</c:v>
                </c:pt>
                <c:pt idx="25">
                  <c:v>June 26</c:v>
                </c:pt>
                <c:pt idx="26">
                  <c:v>June 27</c:v>
                </c:pt>
                <c:pt idx="27">
                  <c:v>June 28</c:v>
                </c:pt>
                <c:pt idx="28">
                  <c:v>June 29</c:v>
                </c:pt>
                <c:pt idx="29">
                  <c:v>June 30</c:v>
                </c:pt>
              </c:strCache>
            </c:strRef>
          </c:cat>
          <c:val>
            <c:numRef>
              <c:f>'June Highest and Lowest'!$H$3:$H$32</c:f>
              <c:numCache>
                <c:formatCode>General</c:formatCode>
                <c:ptCount val="3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A46-4171-9667-D5ACA9652578}"/>
            </c:ext>
          </c:extLst>
        </c:ser>
        <c:ser>
          <c:idx val="1"/>
          <c:order val="1"/>
          <c:tx>
            <c:strRef>
              <c:f>'June Highest and Lowest'!$I$2</c:f>
              <c:strCache>
                <c:ptCount val="1"/>
                <c:pt idx="0">
                  <c:v>Highest Rain Gauge, mm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June Highest and Lowest'!$J$3:$J$32</c:f>
              <c:strCache>
                <c:ptCount val="30"/>
                <c:pt idx="0">
                  <c:v>June 01</c:v>
                </c:pt>
                <c:pt idx="1">
                  <c:v>June 02</c:v>
                </c:pt>
                <c:pt idx="2">
                  <c:v>June 03</c:v>
                </c:pt>
                <c:pt idx="3">
                  <c:v>June 04</c:v>
                </c:pt>
                <c:pt idx="4">
                  <c:v>June 05</c:v>
                </c:pt>
                <c:pt idx="5">
                  <c:v>June 06</c:v>
                </c:pt>
                <c:pt idx="6">
                  <c:v>June 07</c:v>
                </c:pt>
                <c:pt idx="7">
                  <c:v>June 08</c:v>
                </c:pt>
                <c:pt idx="8">
                  <c:v>June 09</c:v>
                </c:pt>
                <c:pt idx="9">
                  <c:v>June 10</c:v>
                </c:pt>
                <c:pt idx="10">
                  <c:v>June 11</c:v>
                </c:pt>
                <c:pt idx="11">
                  <c:v>June 12</c:v>
                </c:pt>
                <c:pt idx="12">
                  <c:v>June 13</c:v>
                </c:pt>
                <c:pt idx="13">
                  <c:v>June 14</c:v>
                </c:pt>
                <c:pt idx="14">
                  <c:v>June 15</c:v>
                </c:pt>
                <c:pt idx="15">
                  <c:v>June 16</c:v>
                </c:pt>
                <c:pt idx="16">
                  <c:v>June 17</c:v>
                </c:pt>
                <c:pt idx="17">
                  <c:v>June 18</c:v>
                </c:pt>
                <c:pt idx="18">
                  <c:v>June 19</c:v>
                </c:pt>
                <c:pt idx="19">
                  <c:v>June 20</c:v>
                </c:pt>
                <c:pt idx="20">
                  <c:v>June 21</c:v>
                </c:pt>
                <c:pt idx="21">
                  <c:v>June 22</c:v>
                </c:pt>
                <c:pt idx="22">
                  <c:v>June 23</c:v>
                </c:pt>
                <c:pt idx="23">
                  <c:v>June 24</c:v>
                </c:pt>
                <c:pt idx="24">
                  <c:v>June 25</c:v>
                </c:pt>
                <c:pt idx="25">
                  <c:v>June 26</c:v>
                </c:pt>
                <c:pt idx="26">
                  <c:v>June 27</c:v>
                </c:pt>
                <c:pt idx="27">
                  <c:v>June 28</c:v>
                </c:pt>
                <c:pt idx="28">
                  <c:v>June 29</c:v>
                </c:pt>
                <c:pt idx="29">
                  <c:v>June 30</c:v>
                </c:pt>
              </c:strCache>
            </c:strRef>
          </c:cat>
          <c:val>
            <c:numRef>
              <c:f>'June Highest and Lowest'!$I$3:$I$32</c:f>
              <c:numCache>
                <c:formatCode>General</c:formatCode>
                <c:ptCount val="30"/>
                <c:pt idx="0">
                  <c:v>10.80000000000001</c:v>
                </c:pt>
                <c:pt idx="1">
                  <c:v>0</c:v>
                </c:pt>
                <c:pt idx="2">
                  <c:v>9</c:v>
                </c:pt>
                <c:pt idx="3">
                  <c:v>0</c:v>
                </c:pt>
                <c:pt idx="4">
                  <c:v>0</c:v>
                </c:pt>
                <c:pt idx="5">
                  <c:v>11.399999999999981</c:v>
                </c:pt>
                <c:pt idx="6">
                  <c:v>3.3999999999999768</c:v>
                </c:pt>
                <c:pt idx="7">
                  <c:v>0</c:v>
                </c:pt>
                <c:pt idx="8">
                  <c:v>11.399999999999981</c:v>
                </c:pt>
                <c:pt idx="9">
                  <c:v>8.3999999999999773</c:v>
                </c:pt>
                <c:pt idx="10">
                  <c:v>16.600000000000019</c:v>
                </c:pt>
                <c:pt idx="11">
                  <c:v>0.60000000000002274</c:v>
                </c:pt>
                <c:pt idx="12">
                  <c:v>0</c:v>
                </c:pt>
                <c:pt idx="13">
                  <c:v>0.2000000000000455</c:v>
                </c:pt>
                <c:pt idx="14">
                  <c:v>4</c:v>
                </c:pt>
                <c:pt idx="15">
                  <c:v>0.80000000000006821</c:v>
                </c:pt>
                <c:pt idx="16">
                  <c:v>3.6000000000000232</c:v>
                </c:pt>
                <c:pt idx="17">
                  <c:v>12.399999999999981</c:v>
                </c:pt>
                <c:pt idx="18">
                  <c:v>12.399999999999981</c:v>
                </c:pt>
                <c:pt idx="19">
                  <c:v>0</c:v>
                </c:pt>
                <c:pt idx="20">
                  <c:v>14.19999999999993</c:v>
                </c:pt>
                <c:pt idx="21">
                  <c:v>9</c:v>
                </c:pt>
                <c:pt idx="22">
                  <c:v>0.2000000000000455</c:v>
                </c:pt>
                <c:pt idx="23">
                  <c:v>0.2000000000000455</c:v>
                </c:pt>
                <c:pt idx="24">
                  <c:v>9.7999999999999545</c:v>
                </c:pt>
                <c:pt idx="25">
                  <c:v>3.1999999999999318</c:v>
                </c:pt>
                <c:pt idx="26">
                  <c:v>10</c:v>
                </c:pt>
                <c:pt idx="27">
                  <c:v>5.5999999999999091</c:v>
                </c:pt>
                <c:pt idx="28">
                  <c:v>3.4000000000000909</c:v>
                </c:pt>
                <c:pt idx="29">
                  <c:v>0.1999999999999317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A46-4171-9667-D5ACA965257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96117568"/>
        <c:axId val="496117984"/>
      </c:barChart>
      <c:catAx>
        <c:axId val="4961175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6117984"/>
        <c:crosses val="autoZero"/>
        <c:auto val="1"/>
        <c:lblAlgn val="ctr"/>
        <c:lblOffset val="100"/>
        <c:noMultiLvlLbl val="0"/>
      </c:catAx>
      <c:valAx>
        <c:axId val="4961179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Rain Gauge, mm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61175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7.269970737246681E-2"/>
          <c:y val="0.21564313271604937"/>
          <c:w val="0.21439792976939204"/>
          <c:h val="0.113099151234567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7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180</dc:creator>
  <cp:keywords/>
  <dc:description/>
  <cp:lastModifiedBy>Gifrey Sulay</cp:lastModifiedBy>
  <cp:revision>20</cp:revision>
  <dcterms:created xsi:type="dcterms:W3CDTF">2021-07-30T10:27:00Z</dcterms:created>
  <dcterms:modified xsi:type="dcterms:W3CDTF">2021-08-08T08:01:00Z</dcterms:modified>
</cp:coreProperties>
</file>